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77F5E2BB" w:rsidR="002A2C5B" w:rsidRDefault="00EE4C04" w:rsidP="004A5E05">
      <w:pPr>
        <w:pStyle w:val="Heading1"/>
        <w:spacing w:before="0" w:after="0"/>
        <w:ind w:firstLine="720"/>
        <w:contextualSpacing/>
        <w:jc w:val="center"/>
        <w:rPr>
          <w:rFonts w:ascii="Arial" w:eastAsia="Arial" w:hAnsi="Arial" w:cs="Arial"/>
          <w:sz w:val="28"/>
          <w:szCs w:val="28"/>
        </w:rPr>
      </w:pPr>
      <w:bookmarkStart w:id="0" w:name="_GoBack"/>
      <w:r>
        <w:rPr>
          <w:rFonts w:ascii="Arial" w:eastAsia="Arial" w:hAnsi="Arial" w:cs="Arial"/>
          <w:sz w:val="28"/>
          <w:szCs w:val="28"/>
        </w:rPr>
        <w:t>DSWD DROMIC Report #7</w:t>
      </w:r>
      <w:r w:rsidR="00E83340">
        <w:rPr>
          <w:rFonts w:ascii="Arial" w:eastAsia="Arial" w:hAnsi="Arial" w:cs="Arial"/>
          <w:sz w:val="28"/>
          <w:szCs w:val="28"/>
        </w:rPr>
        <w:t>4</w:t>
      </w:r>
      <w:r w:rsidR="0065572F">
        <w:rPr>
          <w:rFonts w:ascii="Arial" w:eastAsia="Arial" w:hAnsi="Arial" w:cs="Arial"/>
          <w:sz w:val="28"/>
          <w:szCs w:val="28"/>
        </w:rPr>
        <w:t>3</w:t>
      </w:r>
      <w:r w:rsidR="002A7D6A">
        <w:rPr>
          <w:rFonts w:ascii="Arial" w:eastAsia="Arial" w:hAnsi="Arial" w:cs="Arial"/>
          <w:sz w:val="28"/>
          <w:szCs w:val="28"/>
        </w:rPr>
        <w:t xml:space="preserve"> on the Coronavirus Disease (COVID19)</w:t>
      </w:r>
    </w:p>
    <w:p w14:paraId="3F11FAFB" w14:textId="4F74BB24"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117D83">
        <w:rPr>
          <w:rFonts w:ascii="Arial" w:eastAsia="Arial" w:hAnsi="Arial" w:cs="Arial"/>
          <w:sz w:val="24"/>
          <w:szCs w:val="24"/>
        </w:rPr>
        <w:t>1</w:t>
      </w:r>
      <w:r w:rsidR="0065572F">
        <w:rPr>
          <w:rFonts w:ascii="Arial" w:eastAsia="Arial" w:hAnsi="Arial" w:cs="Arial"/>
          <w:sz w:val="24"/>
          <w:szCs w:val="24"/>
        </w:rPr>
        <w:t>8</w:t>
      </w:r>
      <w:r w:rsidR="00991781">
        <w:rPr>
          <w:rFonts w:ascii="Arial" w:eastAsia="Arial" w:hAnsi="Arial" w:cs="Arial"/>
          <w:sz w:val="24"/>
          <w:szCs w:val="24"/>
        </w:rPr>
        <w:t xml:space="preserve"> Ju</w:t>
      </w:r>
      <w:r w:rsidR="005E18B1">
        <w:rPr>
          <w:rFonts w:ascii="Arial" w:eastAsia="Arial" w:hAnsi="Arial" w:cs="Arial"/>
          <w:sz w:val="24"/>
          <w:szCs w:val="24"/>
        </w:rPr>
        <w:t>ly</w:t>
      </w:r>
      <w:r w:rsidR="002A7D6A">
        <w:rPr>
          <w:rFonts w:ascii="Arial" w:eastAsia="Arial" w:hAnsi="Arial" w:cs="Arial"/>
          <w:sz w:val="24"/>
          <w:szCs w:val="24"/>
        </w:rPr>
        <w:t xml:space="preserve"> 2021, 6PM</w:t>
      </w:r>
    </w:p>
    <w:bookmarkEnd w:id="0"/>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5F7F13A5" w:rsidR="002A2C5B" w:rsidRPr="00BC3E1D" w:rsidRDefault="002A7D6A">
      <w:pPr>
        <w:widowControl/>
        <w:spacing w:after="0" w:line="240" w:lineRule="auto"/>
        <w:contextualSpacing/>
        <w:jc w:val="both"/>
        <w:rPr>
          <w:rFonts w:ascii="Arial" w:eastAsia="Arial" w:hAnsi="Arial" w:cs="Arial"/>
          <w:b/>
          <w:bCs/>
          <w:sz w:val="24"/>
          <w:szCs w:val="24"/>
        </w:rPr>
      </w:pPr>
      <w:r w:rsidRPr="00BC3E1D">
        <w:rPr>
          <w:rFonts w:ascii="Arial" w:eastAsia="Arial" w:hAnsi="Arial" w:cs="Arial"/>
          <w:sz w:val="24"/>
          <w:szCs w:val="24"/>
        </w:rPr>
        <w:t xml:space="preserve">As of </w:t>
      </w:r>
      <w:r w:rsidR="002C1EA4">
        <w:rPr>
          <w:rFonts w:ascii="Arial" w:eastAsia="Arial" w:hAnsi="Arial" w:cs="Arial"/>
          <w:b/>
          <w:color w:val="0070C0"/>
          <w:sz w:val="24"/>
          <w:szCs w:val="24"/>
        </w:rPr>
        <w:t>1</w:t>
      </w:r>
      <w:r w:rsidR="002C1FF5">
        <w:rPr>
          <w:rFonts w:ascii="Arial" w:eastAsia="Arial" w:hAnsi="Arial" w:cs="Arial"/>
          <w:b/>
          <w:color w:val="0070C0"/>
          <w:sz w:val="24"/>
          <w:szCs w:val="24"/>
        </w:rPr>
        <w:t>8</w:t>
      </w:r>
      <w:r w:rsidR="00206599">
        <w:rPr>
          <w:rFonts w:ascii="Arial" w:eastAsia="Arial" w:hAnsi="Arial" w:cs="Arial"/>
          <w:b/>
          <w:color w:val="0070C0"/>
          <w:sz w:val="24"/>
          <w:szCs w:val="24"/>
        </w:rPr>
        <w:t xml:space="preserve"> July</w:t>
      </w:r>
      <w:r w:rsidRPr="0099764A">
        <w:rPr>
          <w:rFonts w:ascii="Arial" w:eastAsia="Arial" w:hAnsi="Arial" w:cs="Arial"/>
          <w:b/>
          <w:color w:val="0070C0"/>
          <w:sz w:val="24"/>
          <w:szCs w:val="24"/>
        </w:rPr>
        <w:t xml:space="preserve"> 2021, 4PM</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the Department of Health (DOH) has recorded a total of </w:t>
      </w:r>
      <w:r w:rsidR="00E765CC" w:rsidRPr="00E765CC">
        <w:rPr>
          <w:rFonts w:ascii="Arial" w:eastAsia="Arial" w:hAnsi="Arial" w:cs="Arial"/>
          <w:b/>
          <w:color w:val="0070C0"/>
          <w:sz w:val="24"/>
          <w:szCs w:val="24"/>
        </w:rPr>
        <w:t>1,50</w:t>
      </w:r>
      <w:r w:rsidR="002C1FF5">
        <w:rPr>
          <w:rFonts w:ascii="Arial" w:eastAsia="Arial" w:hAnsi="Arial" w:cs="Arial"/>
          <w:b/>
          <w:color w:val="0070C0"/>
          <w:sz w:val="24"/>
          <w:szCs w:val="24"/>
        </w:rPr>
        <w:t>7</w:t>
      </w:r>
      <w:r w:rsidR="00E765CC" w:rsidRPr="00E765CC">
        <w:rPr>
          <w:rFonts w:ascii="Arial" w:eastAsia="Arial" w:hAnsi="Arial" w:cs="Arial"/>
          <w:b/>
          <w:color w:val="0070C0"/>
          <w:sz w:val="24"/>
          <w:szCs w:val="24"/>
        </w:rPr>
        <w:t>,</w:t>
      </w:r>
      <w:r w:rsidR="002C1FF5">
        <w:rPr>
          <w:rFonts w:ascii="Arial" w:eastAsia="Arial" w:hAnsi="Arial" w:cs="Arial"/>
          <w:b/>
          <w:color w:val="0070C0"/>
          <w:sz w:val="24"/>
          <w:szCs w:val="24"/>
        </w:rPr>
        <w:t>755</w:t>
      </w:r>
      <w:r w:rsidR="00E765CC">
        <w:rPr>
          <w:rFonts w:ascii="Arial" w:eastAsia="Arial" w:hAnsi="Arial" w:cs="Arial"/>
          <w:b/>
          <w:color w:val="0070C0"/>
          <w:sz w:val="24"/>
          <w:szCs w:val="24"/>
        </w:rPr>
        <w:t xml:space="preserve"> </w:t>
      </w:r>
      <w:r w:rsidRPr="0099764A">
        <w:rPr>
          <w:rFonts w:ascii="Arial" w:eastAsia="Arial" w:hAnsi="Arial" w:cs="Arial"/>
          <w:b/>
          <w:color w:val="0070C0"/>
          <w:sz w:val="24"/>
          <w:szCs w:val="24"/>
        </w:rPr>
        <w:t>confirmed cases</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of which, </w:t>
      </w:r>
      <w:r w:rsidR="00E765CC" w:rsidRPr="00E765CC">
        <w:rPr>
          <w:rFonts w:ascii="Arial" w:eastAsia="Arial" w:hAnsi="Arial" w:cs="Arial"/>
          <w:b/>
          <w:color w:val="0070C0"/>
          <w:sz w:val="24"/>
          <w:szCs w:val="24"/>
        </w:rPr>
        <w:t>47,</w:t>
      </w:r>
      <w:r w:rsidR="002C1FF5">
        <w:rPr>
          <w:rFonts w:ascii="Arial" w:eastAsia="Arial" w:hAnsi="Arial" w:cs="Arial"/>
          <w:b/>
          <w:color w:val="0070C0"/>
          <w:sz w:val="24"/>
          <w:szCs w:val="24"/>
        </w:rPr>
        <w:t>190</w:t>
      </w:r>
      <w:r w:rsidR="00E765CC">
        <w:rPr>
          <w:rFonts w:ascii="Arial" w:eastAsia="Arial" w:hAnsi="Arial" w:cs="Arial"/>
          <w:b/>
          <w:color w:val="0070C0"/>
          <w:sz w:val="24"/>
          <w:szCs w:val="24"/>
        </w:rPr>
        <w:t xml:space="preserve"> </w:t>
      </w:r>
      <w:r w:rsidRPr="00BC3E1D">
        <w:rPr>
          <w:rFonts w:ascii="Arial" w:eastAsia="Arial" w:hAnsi="Arial" w:cs="Arial"/>
          <w:sz w:val="24"/>
          <w:szCs w:val="24"/>
        </w:rPr>
        <w:t xml:space="preserve">are </w:t>
      </w:r>
      <w:r w:rsidRPr="0099764A">
        <w:rPr>
          <w:rFonts w:ascii="Arial" w:eastAsia="Arial" w:hAnsi="Arial" w:cs="Arial"/>
          <w:b/>
          <w:color w:val="0070C0"/>
          <w:sz w:val="24"/>
          <w:szCs w:val="24"/>
        </w:rPr>
        <w:t>active</w:t>
      </w:r>
      <w:r w:rsidRPr="0099764A">
        <w:rPr>
          <w:rFonts w:ascii="Arial" w:eastAsia="Arial" w:hAnsi="Arial" w:cs="Arial"/>
          <w:color w:val="0070C0"/>
          <w:sz w:val="24"/>
          <w:szCs w:val="24"/>
        </w:rPr>
        <w:t>,</w:t>
      </w:r>
      <w:r w:rsidR="003F3EA8" w:rsidRPr="0099764A">
        <w:rPr>
          <w:rFonts w:ascii="Arial" w:eastAsia="Arial" w:hAnsi="Arial" w:cs="Arial"/>
          <w:color w:val="0070C0"/>
          <w:sz w:val="24"/>
          <w:szCs w:val="24"/>
        </w:rPr>
        <w:t xml:space="preserve"> </w:t>
      </w:r>
      <w:r w:rsidR="00E765CC" w:rsidRPr="00E765CC">
        <w:rPr>
          <w:rFonts w:ascii="Arial" w:eastAsia="Arial" w:hAnsi="Arial" w:cs="Arial"/>
          <w:b/>
          <w:color w:val="0070C0"/>
          <w:sz w:val="24"/>
          <w:szCs w:val="24"/>
        </w:rPr>
        <w:t>1,4</w:t>
      </w:r>
      <w:r w:rsidR="002C1FF5">
        <w:rPr>
          <w:rFonts w:ascii="Arial" w:eastAsia="Arial" w:hAnsi="Arial" w:cs="Arial"/>
          <w:b/>
          <w:color w:val="0070C0"/>
          <w:sz w:val="24"/>
          <w:szCs w:val="24"/>
        </w:rPr>
        <w:t>33</w:t>
      </w:r>
      <w:r w:rsidR="00E765CC" w:rsidRPr="00E765CC">
        <w:rPr>
          <w:rFonts w:ascii="Arial" w:eastAsia="Arial" w:hAnsi="Arial" w:cs="Arial"/>
          <w:b/>
          <w:color w:val="0070C0"/>
          <w:sz w:val="24"/>
          <w:szCs w:val="24"/>
        </w:rPr>
        <w:t>,</w:t>
      </w:r>
      <w:r w:rsidR="002C1FF5">
        <w:rPr>
          <w:rFonts w:ascii="Arial" w:eastAsia="Arial" w:hAnsi="Arial" w:cs="Arial"/>
          <w:b/>
          <w:color w:val="0070C0"/>
          <w:sz w:val="24"/>
          <w:szCs w:val="24"/>
        </w:rPr>
        <w:t>851</w:t>
      </w:r>
      <w:r w:rsidR="00E765CC" w:rsidRPr="00E765CC">
        <w:rPr>
          <w:rFonts w:ascii="Arial" w:eastAsia="Arial" w:hAnsi="Arial" w:cs="Arial"/>
          <w:b/>
          <w:color w:val="0070C0"/>
          <w:sz w:val="24"/>
          <w:szCs w:val="24"/>
        </w:rPr>
        <w:t xml:space="preserve"> </w:t>
      </w:r>
      <w:r w:rsidRPr="00BC3E1D">
        <w:rPr>
          <w:rFonts w:ascii="Arial" w:eastAsia="Arial" w:hAnsi="Arial" w:cs="Arial"/>
          <w:sz w:val="24"/>
          <w:szCs w:val="24"/>
        </w:rPr>
        <w:t xml:space="preserve">have </w:t>
      </w:r>
      <w:r w:rsidRPr="0099764A">
        <w:rPr>
          <w:rFonts w:ascii="Arial" w:eastAsia="Arial" w:hAnsi="Arial" w:cs="Arial"/>
          <w:b/>
          <w:color w:val="0070C0"/>
          <w:sz w:val="24"/>
          <w:szCs w:val="24"/>
        </w:rPr>
        <w:t>recovered</w:t>
      </w:r>
      <w:r w:rsidRPr="00BC3E1D">
        <w:rPr>
          <w:rFonts w:ascii="Arial" w:eastAsia="Arial" w:hAnsi="Arial" w:cs="Arial"/>
          <w:sz w:val="24"/>
          <w:szCs w:val="24"/>
        </w:rPr>
        <w:t xml:space="preserve"> and </w:t>
      </w:r>
      <w:r w:rsidR="00E765CC" w:rsidRPr="00E765CC">
        <w:rPr>
          <w:rFonts w:ascii="Arial" w:eastAsia="Arial" w:hAnsi="Arial" w:cs="Arial"/>
          <w:b/>
          <w:color w:val="0070C0"/>
          <w:sz w:val="24"/>
          <w:szCs w:val="24"/>
        </w:rPr>
        <w:t>26,</w:t>
      </w:r>
      <w:r w:rsidR="002C1FF5">
        <w:rPr>
          <w:rFonts w:ascii="Arial" w:eastAsia="Arial" w:hAnsi="Arial" w:cs="Arial"/>
          <w:b/>
          <w:color w:val="0070C0"/>
          <w:sz w:val="24"/>
          <w:szCs w:val="24"/>
        </w:rPr>
        <w:t>714</w:t>
      </w:r>
      <w:r w:rsidR="00E765CC" w:rsidRPr="00E765CC">
        <w:rPr>
          <w:rFonts w:ascii="Arial" w:eastAsia="Arial" w:hAnsi="Arial" w:cs="Arial"/>
          <w:b/>
          <w:color w:val="0070C0"/>
          <w:sz w:val="24"/>
          <w:szCs w:val="24"/>
        </w:rPr>
        <w:t xml:space="preserve"> </w:t>
      </w:r>
      <w:r w:rsidRPr="0099764A">
        <w:rPr>
          <w:rFonts w:ascii="Arial" w:eastAsia="Arial" w:hAnsi="Arial" w:cs="Arial"/>
          <w:b/>
          <w:color w:val="0070C0"/>
          <w:sz w:val="24"/>
          <w:szCs w:val="24"/>
        </w:rPr>
        <w:t>deaths</w:t>
      </w:r>
      <w:r w:rsidRPr="0099764A">
        <w:rPr>
          <w:rFonts w:ascii="Arial" w:eastAsia="Arial" w:hAnsi="Arial" w:cs="Arial"/>
          <w:color w:val="0070C0"/>
          <w:sz w:val="24"/>
          <w:szCs w:val="24"/>
        </w:rPr>
        <w:t>.</w:t>
      </w:r>
    </w:p>
    <w:p w14:paraId="78FCD8FF" w14:textId="2A504CCD"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w:t>
      </w:r>
      <w:r w:rsidR="00633EEB">
        <w:rPr>
          <w:rFonts w:ascii="Arial" w:eastAsia="Arial" w:hAnsi="Arial" w:cs="Arial"/>
          <w:i/>
          <w:color w:val="0070C0"/>
          <w:sz w:val="16"/>
          <w:szCs w:val="16"/>
        </w:rPr>
        <w:t>9</w:t>
      </w:r>
      <w:r w:rsidR="002C1FF5">
        <w:rPr>
          <w:rFonts w:ascii="Arial" w:eastAsia="Arial" w:hAnsi="Arial" w:cs="Arial"/>
          <w:i/>
          <w:color w:val="0070C0"/>
          <w:sz w:val="16"/>
          <w:szCs w:val="16"/>
        </w:rPr>
        <w:t>1</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433C2DC3" w:rsidR="002A2C5B" w:rsidRPr="00E2173F" w:rsidRDefault="002A7D6A">
      <w:pPr>
        <w:spacing w:after="0" w:line="240" w:lineRule="auto"/>
        <w:contextualSpacing/>
        <w:jc w:val="both"/>
        <w:rPr>
          <w:rFonts w:ascii="Arial" w:eastAsia="Arial" w:hAnsi="Arial" w:cs="Arial"/>
          <w:sz w:val="24"/>
          <w:szCs w:val="24"/>
        </w:rPr>
      </w:pPr>
      <w:bookmarkStart w:id="1" w:name="_heading=h.1fob9te" w:colFirst="0" w:colLast="0"/>
      <w:bookmarkEnd w:id="1"/>
      <w:r w:rsidRPr="00E2173F">
        <w:rPr>
          <w:rFonts w:ascii="Arial" w:eastAsia="Arial" w:hAnsi="Arial" w:cs="Arial"/>
          <w:sz w:val="24"/>
          <w:szCs w:val="24"/>
        </w:rPr>
        <w:t>A total of</w:t>
      </w:r>
      <w:r w:rsidRPr="00E2173F">
        <w:rPr>
          <w:rFonts w:ascii="Arial" w:eastAsia="Arial" w:hAnsi="Arial" w:cs="Arial"/>
          <w:b/>
          <w:bCs/>
          <w:sz w:val="24"/>
          <w:szCs w:val="24"/>
        </w:rPr>
        <w:t xml:space="preserve"> </w:t>
      </w:r>
      <w:r w:rsidRPr="00E2173F">
        <w:rPr>
          <w:rFonts w:ascii="Arial" w:eastAsia="Arial" w:hAnsi="Arial" w:cs="Arial"/>
          <w:b/>
          <w:sz w:val="24"/>
          <w:szCs w:val="24"/>
        </w:rPr>
        <w:t>₱</w:t>
      </w:r>
      <w:r w:rsidR="0021107A" w:rsidRPr="00E2173F">
        <w:rPr>
          <w:rFonts w:ascii="Arial" w:eastAsia="Arial" w:hAnsi="Arial" w:cs="Arial"/>
          <w:b/>
          <w:bCs/>
          <w:sz w:val="24"/>
          <w:szCs w:val="24"/>
        </w:rPr>
        <w:t xml:space="preserve">2,493,656,508.62 </w:t>
      </w:r>
      <w:r w:rsidRPr="00E2173F">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E2173F">
        <w:rPr>
          <w:rFonts w:ascii="Arial" w:eastAsia="Arial" w:hAnsi="Arial" w:cs="Arial"/>
          <w:b/>
          <w:sz w:val="24"/>
          <w:szCs w:val="24"/>
        </w:rPr>
        <w:t>₱</w:t>
      </w:r>
      <w:r w:rsidR="0021107A" w:rsidRPr="00E2173F">
        <w:rPr>
          <w:rFonts w:ascii="Arial" w:eastAsia="Arial" w:hAnsi="Arial" w:cs="Arial"/>
          <w:b/>
          <w:sz w:val="24"/>
          <w:szCs w:val="24"/>
        </w:rPr>
        <w:t xml:space="preserve">1,926,256,743.89 </w:t>
      </w:r>
      <w:r w:rsidRPr="00E2173F">
        <w:rPr>
          <w:rFonts w:ascii="Arial" w:eastAsia="Arial" w:hAnsi="Arial" w:cs="Arial"/>
          <w:bCs/>
          <w:sz w:val="24"/>
          <w:szCs w:val="24"/>
        </w:rPr>
        <w:t>was</w:t>
      </w:r>
      <w:r w:rsidRPr="00E2173F">
        <w:rPr>
          <w:rFonts w:ascii="Arial" w:eastAsia="Arial" w:hAnsi="Arial" w:cs="Arial"/>
          <w:sz w:val="24"/>
          <w:szCs w:val="24"/>
        </w:rPr>
        <w:t xml:space="preserve"> provided by </w:t>
      </w:r>
      <w:r w:rsidRPr="00E2173F">
        <w:rPr>
          <w:rFonts w:ascii="Arial" w:eastAsia="Arial" w:hAnsi="Arial" w:cs="Arial"/>
          <w:b/>
          <w:sz w:val="24"/>
          <w:szCs w:val="24"/>
        </w:rPr>
        <w:t>DSWD</w:t>
      </w:r>
      <w:r w:rsidRPr="00E2173F">
        <w:rPr>
          <w:rFonts w:ascii="Arial" w:eastAsia="Arial" w:hAnsi="Arial" w:cs="Arial"/>
          <w:sz w:val="24"/>
          <w:szCs w:val="24"/>
        </w:rPr>
        <w:t>,</w:t>
      </w:r>
      <w:r w:rsidRPr="00E2173F">
        <w:rPr>
          <w:rFonts w:ascii="Arial" w:eastAsia="Arial" w:hAnsi="Arial" w:cs="Arial"/>
          <w:b/>
          <w:sz w:val="24"/>
          <w:szCs w:val="24"/>
        </w:rPr>
        <w:t xml:space="preserve"> ₱</w:t>
      </w:r>
      <w:r w:rsidR="001B0644" w:rsidRPr="00E2173F">
        <w:rPr>
          <w:rFonts w:ascii="Arial" w:eastAsia="Arial" w:hAnsi="Arial" w:cs="Arial"/>
          <w:b/>
          <w:bCs/>
          <w:sz w:val="24"/>
          <w:szCs w:val="24"/>
        </w:rPr>
        <w:t xml:space="preserve">535,549,354.77 </w:t>
      </w:r>
      <w:r w:rsidRPr="00E2173F">
        <w:rPr>
          <w:rFonts w:ascii="Arial" w:eastAsia="Arial" w:hAnsi="Arial" w:cs="Arial"/>
          <w:sz w:val="24"/>
          <w:szCs w:val="24"/>
        </w:rPr>
        <w:t xml:space="preserve">from </w:t>
      </w:r>
      <w:r w:rsidRPr="00E2173F">
        <w:rPr>
          <w:rFonts w:ascii="Arial" w:eastAsia="Arial" w:hAnsi="Arial" w:cs="Arial"/>
          <w:b/>
          <w:sz w:val="24"/>
          <w:szCs w:val="24"/>
        </w:rPr>
        <w:t>NGOs</w:t>
      </w:r>
      <w:r w:rsidRPr="00E2173F">
        <w:rPr>
          <w:rFonts w:ascii="Arial" w:eastAsia="Arial" w:hAnsi="Arial" w:cs="Arial"/>
          <w:sz w:val="24"/>
          <w:szCs w:val="24"/>
        </w:rPr>
        <w:t xml:space="preserve">, and </w:t>
      </w:r>
      <w:r w:rsidRPr="00E2173F">
        <w:rPr>
          <w:rFonts w:ascii="Arial" w:eastAsia="Arial" w:hAnsi="Arial" w:cs="Arial"/>
          <w:b/>
          <w:sz w:val="24"/>
          <w:szCs w:val="24"/>
        </w:rPr>
        <w:t>₱</w:t>
      </w:r>
      <w:r w:rsidRPr="00E2173F">
        <w:rPr>
          <w:rFonts w:ascii="Arial" w:eastAsia="Arial" w:hAnsi="Arial" w:cs="Arial"/>
          <w:b/>
          <w:bCs/>
          <w:sz w:val="24"/>
          <w:szCs w:val="24"/>
        </w:rPr>
        <w:t xml:space="preserve">31,850,409.96 </w:t>
      </w:r>
      <w:r w:rsidRPr="00E2173F">
        <w:rPr>
          <w:rFonts w:ascii="Arial" w:eastAsia="Arial" w:hAnsi="Arial" w:cs="Arial"/>
          <w:sz w:val="24"/>
          <w:szCs w:val="24"/>
        </w:rPr>
        <w:t xml:space="preserve">from </w:t>
      </w:r>
      <w:r w:rsidRPr="00E2173F">
        <w:rPr>
          <w:rFonts w:ascii="Arial" w:eastAsia="Arial" w:hAnsi="Arial" w:cs="Arial"/>
          <w:b/>
          <w:sz w:val="24"/>
          <w:szCs w:val="24"/>
          <w:lang w:val="en-US"/>
        </w:rPr>
        <w:t xml:space="preserve">other </w:t>
      </w:r>
      <w:r w:rsidRPr="00E2173F">
        <w:rPr>
          <w:rFonts w:ascii="Arial" w:eastAsia="Arial" w:hAnsi="Arial" w:cs="Arial"/>
          <w:b/>
          <w:sz w:val="24"/>
          <w:szCs w:val="24"/>
        </w:rPr>
        <w:t>Partners</w:t>
      </w:r>
      <w:r w:rsidRPr="00E2173F">
        <w:rPr>
          <w:rFonts w:ascii="Arial" w:eastAsia="Arial" w:hAnsi="Arial" w:cs="Arial"/>
          <w:b/>
          <w:sz w:val="20"/>
          <w:szCs w:val="20"/>
        </w:rPr>
        <w:t xml:space="preserve"> </w:t>
      </w:r>
      <w:r w:rsidRPr="00E2173F">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21107A" w:rsidRPr="0021107A" w14:paraId="6303BE62" w14:textId="77777777" w:rsidTr="0021107A">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2CFCE42" w14:textId="77777777" w:rsidR="0021107A" w:rsidRPr="0021107A" w:rsidRDefault="0021107A" w:rsidP="0021107A">
            <w:pPr>
              <w:widowControl/>
              <w:spacing w:after="0" w:line="240" w:lineRule="auto"/>
              <w:ind w:right="57"/>
              <w:contextualSpacing/>
              <w:jc w:val="center"/>
              <w:rPr>
                <w:rFonts w:ascii="Arial Narrow" w:eastAsia="Times New Roman" w:hAnsi="Arial Narrow"/>
                <w:b/>
                <w:bCs/>
                <w:color w:val="000000"/>
                <w:sz w:val="20"/>
                <w:szCs w:val="20"/>
              </w:rPr>
            </w:pPr>
            <w:r w:rsidRPr="0021107A">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928885A" w14:textId="58632018" w:rsidR="0021107A" w:rsidRPr="0021107A" w:rsidRDefault="0021107A" w:rsidP="0021107A">
            <w:pPr>
              <w:spacing w:after="0" w:line="240" w:lineRule="auto"/>
              <w:ind w:right="57"/>
              <w:contextualSpacing/>
              <w:jc w:val="center"/>
              <w:rPr>
                <w:rFonts w:ascii="Arial Narrow" w:hAnsi="Arial Narrow"/>
                <w:b/>
                <w:bCs/>
                <w:color w:val="000000"/>
                <w:sz w:val="20"/>
                <w:szCs w:val="20"/>
              </w:rPr>
            </w:pPr>
            <w:r w:rsidRPr="0021107A">
              <w:rPr>
                <w:rFonts w:ascii="Arial Narrow" w:hAnsi="Arial Narrow"/>
                <w:b/>
                <w:bCs/>
                <w:color w:val="000000"/>
                <w:sz w:val="20"/>
                <w:szCs w:val="20"/>
              </w:rPr>
              <w:t>COST OF ASSISTANCE</w:t>
            </w:r>
          </w:p>
        </w:tc>
      </w:tr>
      <w:tr w:rsidR="0021107A" w:rsidRPr="0021107A" w14:paraId="177A3B30" w14:textId="77777777" w:rsidTr="0021107A">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06BBBCD" w14:textId="77777777" w:rsidR="0021107A" w:rsidRPr="0021107A" w:rsidRDefault="0021107A" w:rsidP="0021107A">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010707F" w14:textId="545C568E" w:rsidR="0021107A" w:rsidRPr="0021107A" w:rsidRDefault="0021107A" w:rsidP="0021107A">
            <w:pPr>
              <w:spacing w:after="0" w:line="240" w:lineRule="auto"/>
              <w:ind w:right="57"/>
              <w:contextualSpacing/>
              <w:jc w:val="center"/>
              <w:rPr>
                <w:rFonts w:ascii="Arial Narrow" w:hAnsi="Arial Narrow"/>
                <w:b/>
                <w:bCs/>
                <w:color w:val="000000"/>
                <w:sz w:val="20"/>
                <w:szCs w:val="20"/>
              </w:rPr>
            </w:pPr>
            <w:r w:rsidRPr="0021107A">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1B858CF" w14:textId="17DFBBDC" w:rsidR="0021107A" w:rsidRPr="0021107A" w:rsidRDefault="0021107A" w:rsidP="0021107A">
            <w:pPr>
              <w:spacing w:after="0" w:line="240" w:lineRule="auto"/>
              <w:ind w:right="57"/>
              <w:contextualSpacing/>
              <w:jc w:val="center"/>
              <w:rPr>
                <w:rFonts w:ascii="Arial Narrow" w:hAnsi="Arial Narrow"/>
                <w:b/>
                <w:bCs/>
                <w:color w:val="000000"/>
                <w:sz w:val="20"/>
                <w:szCs w:val="20"/>
              </w:rPr>
            </w:pPr>
            <w:r w:rsidRPr="0021107A">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833B82B" w14:textId="364364E5" w:rsidR="0021107A" w:rsidRPr="0021107A" w:rsidRDefault="0021107A" w:rsidP="0021107A">
            <w:pPr>
              <w:spacing w:after="0" w:line="240" w:lineRule="auto"/>
              <w:ind w:right="57"/>
              <w:contextualSpacing/>
              <w:jc w:val="center"/>
              <w:rPr>
                <w:rFonts w:ascii="Arial Narrow" w:hAnsi="Arial Narrow"/>
                <w:b/>
                <w:bCs/>
                <w:color w:val="000000"/>
                <w:sz w:val="20"/>
                <w:szCs w:val="20"/>
              </w:rPr>
            </w:pPr>
            <w:r w:rsidRPr="0021107A">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32D2F3F" w14:textId="72C62DC8" w:rsidR="0021107A" w:rsidRPr="0021107A" w:rsidRDefault="0021107A" w:rsidP="0021107A">
            <w:pPr>
              <w:spacing w:after="0" w:line="240" w:lineRule="auto"/>
              <w:ind w:right="57"/>
              <w:contextualSpacing/>
              <w:jc w:val="center"/>
              <w:rPr>
                <w:rFonts w:ascii="Arial Narrow" w:hAnsi="Arial Narrow"/>
                <w:b/>
                <w:bCs/>
                <w:color w:val="000000"/>
                <w:sz w:val="20"/>
                <w:szCs w:val="20"/>
              </w:rPr>
            </w:pPr>
            <w:r w:rsidRPr="0021107A">
              <w:rPr>
                <w:rFonts w:ascii="Arial Narrow" w:hAnsi="Arial Narrow"/>
                <w:b/>
                <w:bCs/>
                <w:color w:val="000000"/>
                <w:sz w:val="20"/>
                <w:szCs w:val="20"/>
              </w:rPr>
              <w:t>GRAND TOTAL</w:t>
            </w:r>
          </w:p>
        </w:tc>
      </w:tr>
      <w:tr w:rsidR="0021107A" w:rsidRPr="0021107A" w14:paraId="1CA7CE45" w14:textId="77777777" w:rsidTr="0021107A">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238B1E4" w14:textId="77777777" w:rsidR="0021107A" w:rsidRPr="0021107A" w:rsidRDefault="0021107A" w:rsidP="0021107A">
            <w:pPr>
              <w:spacing w:after="0" w:line="240" w:lineRule="auto"/>
              <w:ind w:right="57"/>
              <w:contextualSpacing/>
              <w:jc w:val="center"/>
              <w:rPr>
                <w:rFonts w:ascii="Arial Narrow" w:hAnsi="Arial Narrow"/>
                <w:b/>
                <w:bCs/>
                <w:color w:val="000000"/>
                <w:sz w:val="20"/>
                <w:szCs w:val="20"/>
              </w:rPr>
            </w:pPr>
            <w:r w:rsidRPr="0021107A">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340D7602" w14:textId="4B311CC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1,926,256,743.89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03750013" w14:textId="7D161C5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535,549,354.7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3A90881C" w14:textId="4CB6C75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55C25E48" w14:textId="3663E3A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2,493,656,508.62 </w:t>
            </w:r>
          </w:p>
        </w:tc>
      </w:tr>
      <w:tr w:rsidR="0021107A" w:rsidRPr="0021107A" w14:paraId="4E4DC53F"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A0E5EF"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73A1FCDB" w14:textId="322A14E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93,844,965.03 </w:t>
            </w:r>
          </w:p>
        </w:tc>
        <w:tc>
          <w:tcPr>
            <w:tcW w:w="958" w:type="pct"/>
            <w:tcBorders>
              <w:top w:val="nil"/>
              <w:left w:val="nil"/>
              <w:bottom w:val="single" w:sz="4" w:space="0" w:color="000000"/>
              <w:right w:val="single" w:sz="4" w:space="0" w:color="000000"/>
            </w:tcBorders>
            <w:shd w:val="clear" w:color="A5A5A5" w:fill="A5A5A5"/>
            <w:noWrap/>
            <w:vAlign w:val="bottom"/>
            <w:hideMark/>
          </w:tcPr>
          <w:p w14:paraId="286E414A" w14:textId="4E684BB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28CB84BB" w14:textId="4BE4EC8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2AFD366" w14:textId="09C0AD0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759,254,965.03 </w:t>
            </w:r>
          </w:p>
        </w:tc>
      </w:tr>
      <w:tr w:rsidR="0021107A" w:rsidRPr="0021107A" w14:paraId="166B25E8"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94EFE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24C37D75" w14:textId="6AD13830"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76,875,069.42 </w:t>
            </w:r>
          </w:p>
        </w:tc>
        <w:tc>
          <w:tcPr>
            <w:tcW w:w="958" w:type="pct"/>
            <w:tcBorders>
              <w:top w:val="nil"/>
              <w:left w:val="nil"/>
              <w:bottom w:val="single" w:sz="4" w:space="0" w:color="000000"/>
              <w:right w:val="single" w:sz="4" w:space="0" w:color="000000"/>
            </w:tcBorders>
            <w:shd w:val="clear" w:color="auto" w:fill="auto"/>
            <w:noWrap/>
            <w:vAlign w:val="bottom"/>
            <w:hideMark/>
          </w:tcPr>
          <w:p w14:paraId="7AB0A87F" w14:textId="5A9809CA"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63D1CC6" w14:textId="1ABC642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185D5E2" w14:textId="348DB2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6,875,069.42 </w:t>
            </w:r>
          </w:p>
        </w:tc>
      </w:tr>
      <w:tr w:rsidR="0021107A" w:rsidRPr="0021107A" w14:paraId="0EC72281"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99F0D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B99E2E" w14:textId="66098850"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42,452,623.21 </w:t>
            </w:r>
          </w:p>
        </w:tc>
        <w:tc>
          <w:tcPr>
            <w:tcW w:w="958" w:type="pct"/>
            <w:tcBorders>
              <w:top w:val="nil"/>
              <w:left w:val="nil"/>
              <w:bottom w:val="single" w:sz="4" w:space="0" w:color="000000"/>
              <w:right w:val="single" w:sz="4" w:space="0" w:color="000000"/>
            </w:tcBorders>
            <w:shd w:val="clear" w:color="auto" w:fill="auto"/>
            <w:noWrap/>
            <w:vAlign w:val="bottom"/>
            <w:hideMark/>
          </w:tcPr>
          <w:p w14:paraId="06F63364" w14:textId="3B1C309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1E2D4A" w14:textId="52753ECB"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6BC3EEE" w14:textId="06E006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84,552,623.21 </w:t>
            </w:r>
          </w:p>
        </w:tc>
      </w:tr>
      <w:tr w:rsidR="0021107A" w:rsidRPr="0021107A" w14:paraId="56D10BA7"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8373E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36011704" w14:textId="4A8C242B"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5,326,950.00 </w:t>
            </w:r>
          </w:p>
        </w:tc>
        <w:tc>
          <w:tcPr>
            <w:tcW w:w="958" w:type="pct"/>
            <w:tcBorders>
              <w:top w:val="nil"/>
              <w:left w:val="nil"/>
              <w:bottom w:val="single" w:sz="4" w:space="0" w:color="000000"/>
              <w:right w:val="single" w:sz="4" w:space="0" w:color="000000"/>
            </w:tcBorders>
            <w:shd w:val="clear" w:color="auto" w:fill="auto"/>
            <w:noWrap/>
            <w:vAlign w:val="bottom"/>
            <w:hideMark/>
          </w:tcPr>
          <w:p w14:paraId="62DCC899" w14:textId="24BA4104"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086EBF" w14:textId="3ED12B53"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D8D7513" w14:textId="5D9C81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951,950.00 </w:t>
            </w:r>
          </w:p>
        </w:tc>
      </w:tr>
      <w:tr w:rsidR="0021107A" w:rsidRPr="0021107A" w14:paraId="31A3E33E"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B8F6E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4EE4278C" w14:textId="5413DE05"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13,469,168.00 </w:t>
            </w:r>
          </w:p>
        </w:tc>
        <w:tc>
          <w:tcPr>
            <w:tcW w:w="958" w:type="pct"/>
            <w:tcBorders>
              <w:top w:val="nil"/>
              <w:left w:val="nil"/>
              <w:bottom w:val="single" w:sz="4" w:space="0" w:color="000000"/>
              <w:right w:val="single" w:sz="4" w:space="0" w:color="000000"/>
            </w:tcBorders>
            <w:shd w:val="clear" w:color="auto" w:fill="auto"/>
            <w:noWrap/>
            <w:vAlign w:val="bottom"/>
            <w:hideMark/>
          </w:tcPr>
          <w:p w14:paraId="21CE11D5" w14:textId="1DC6469D"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8EE866" w14:textId="3AA1BED3"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A7690F4" w14:textId="76C5AC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719,168.00 </w:t>
            </w:r>
          </w:p>
        </w:tc>
      </w:tr>
      <w:tr w:rsidR="0021107A" w:rsidRPr="0021107A" w14:paraId="4D526598"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518C1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E77AAD8" w14:textId="0AEC386F"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14,065,741.60 </w:t>
            </w:r>
          </w:p>
        </w:tc>
        <w:tc>
          <w:tcPr>
            <w:tcW w:w="958" w:type="pct"/>
            <w:tcBorders>
              <w:top w:val="nil"/>
              <w:left w:val="nil"/>
              <w:bottom w:val="single" w:sz="4" w:space="0" w:color="000000"/>
              <w:right w:val="single" w:sz="4" w:space="0" w:color="000000"/>
            </w:tcBorders>
            <w:shd w:val="clear" w:color="auto" w:fill="auto"/>
            <w:noWrap/>
            <w:vAlign w:val="bottom"/>
            <w:hideMark/>
          </w:tcPr>
          <w:p w14:paraId="1FE1D05A" w14:textId="25AEC689"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3502C2CB" w14:textId="1E61A608"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5F7C521" w14:textId="43AAE8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0,573,241.60 </w:t>
            </w:r>
          </w:p>
        </w:tc>
      </w:tr>
      <w:tr w:rsidR="0021107A" w:rsidRPr="0021107A" w14:paraId="1582CB6E"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1053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625889" w14:textId="495758A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14,165,988.00 </w:t>
            </w:r>
          </w:p>
        </w:tc>
        <w:tc>
          <w:tcPr>
            <w:tcW w:w="958" w:type="pct"/>
            <w:tcBorders>
              <w:top w:val="nil"/>
              <w:left w:val="nil"/>
              <w:bottom w:val="single" w:sz="4" w:space="0" w:color="000000"/>
              <w:right w:val="single" w:sz="4" w:space="0" w:color="000000"/>
            </w:tcBorders>
            <w:shd w:val="clear" w:color="auto" w:fill="auto"/>
            <w:noWrap/>
            <w:vAlign w:val="bottom"/>
            <w:hideMark/>
          </w:tcPr>
          <w:p w14:paraId="25EB539E" w14:textId="11D2A7F6"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FF391B0" w14:textId="712C0DD6"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E28FD1B" w14:textId="4FAEB1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2,558,488.00 </w:t>
            </w:r>
          </w:p>
        </w:tc>
      </w:tr>
      <w:tr w:rsidR="0021107A" w:rsidRPr="0021107A" w14:paraId="0541DE48"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C2ED8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1F91EA" w14:textId="7082ECBB"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49,131,473.00 </w:t>
            </w:r>
          </w:p>
        </w:tc>
        <w:tc>
          <w:tcPr>
            <w:tcW w:w="958" w:type="pct"/>
            <w:tcBorders>
              <w:top w:val="nil"/>
              <w:left w:val="nil"/>
              <w:bottom w:val="single" w:sz="4" w:space="0" w:color="000000"/>
              <w:right w:val="single" w:sz="4" w:space="0" w:color="000000"/>
            </w:tcBorders>
            <w:shd w:val="clear" w:color="auto" w:fill="auto"/>
            <w:noWrap/>
            <w:vAlign w:val="bottom"/>
            <w:hideMark/>
          </w:tcPr>
          <w:p w14:paraId="002D7C21" w14:textId="104EA43B"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BFFA15A" w14:textId="1186D3DA"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8DDEFB5" w14:textId="53E693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86,573,973.00 </w:t>
            </w:r>
          </w:p>
        </w:tc>
      </w:tr>
      <w:tr w:rsidR="0021107A" w:rsidRPr="0021107A" w14:paraId="0794A78C"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F9165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DC066A" w14:textId="4F9632B0"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16,660,025.00 </w:t>
            </w:r>
          </w:p>
        </w:tc>
        <w:tc>
          <w:tcPr>
            <w:tcW w:w="958" w:type="pct"/>
            <w:tcBorders>
              <w:top w:val="nil"/>
              <w:left w:val="nil"/>
              <w:bottom w:val="single" w:sz="4" w:space="0" w:color="000000"/>
              <w:right w:val="single" w:sz="4" w:space="0" w:color="000000"/>
            </w:tcBorders>
            <w:shd w:val="clear" w:color="auto" w:fill="auto"/>
            <w:noWrap/>
            <w:vAlign w:val="bottom"/>
            <w:hideMark/>
          </w:tcPr>
          <w:p w14:paraId="23EEEA6C" w14:textId="6971B6A4"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FA409E0" w14:textId="59F709CD"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31BABA4" w14:textId="1C8859B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660,025.00 </w:t>
            </w:r>
          </w:p>
        </w:tc>
      </w:tr>
      <w:tr w:rsidR="0021107A" w:rsidRPr="0021107A" w14:paraId="26C0A984"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EC47C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F8B682D" w14:textId="5335DC4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7,289,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2864FB" w14:textId="654D9579"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2B6DAD5" w14:textId="26297AF2"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BF5FB8F" w14:textId="13ADF5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289,000.00 </w:t>
            </w:r>
          </w:p>
        </w:tc>
      </w:tr>
      <w:tr w:rsidR="0021107A" w:rsidRPr="0021107A" w14:paraId="01F4EA8B"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33FD8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0D90FB75" w14:textId="4001E12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8,900,318.00 </w:t>
            </w:r>
          </w:p>
        </w:tc>
        <w:tc>
          <w:tcPr>
            <w:tcW w:w="958" w:type="pct"/>
            <w:tcBorders>
              <w:top w:val="nil"/>
              <w:left w:val="nil"/>
              <w:bottom w:val="single" w:sz="4" w:space="0" w:color="000000"/>
              <w:right w:val="single" w:sz="4" w:space="0" w:color="000000"/>
            </w:tcBorders>
            <w:shd w:val="clear" w:color="auto" w:fill="auto"/>
            <w:noWrap/>
            <w:vAlign w:val="bottom"/>
            <w:hideMark/>
          </w:tcPr>
          <w:p w14:paraId="0E0B76D2" w14:textId="70FFF9A4"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DA1C6B" w14:textId="1D0A02CC"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28135AD" w14:textId="10D214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815,318.00 </w:t>
            </w:r>
          </w:p>
        </w:tc>
      </w:tr>
      <w:tr w:rsidR="0021107A" w:rsidRPr="0021107A" w14:paraId="1F6BFA9A"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D68EE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1359E98" w14:textId="077A7FBB"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23,570,843.30 </w:t>
            </w:r>
          </w:p>
        </w:tc>
        <w:tc>
          <w:tcPr>
            <w:tcW w:w="958" w:type="pct"/>
            <w:tcBorders>
              <w:top w:val="nil"/>
              <w:left w:val="nil"/>
              <w:bottom w:val="single" w:sz="4" w:space="0" w:color="000000"/>
              <w:right w:val="single" w:sz="4" w:space="0" w:color="000000"/>
            </w:tcBorders>
            <w:shd w:val="clear" w:color="auto" w:fill="auto"/>
            <w:noWrap/>
            <w:vAlign w:val="bottom"/>
            <w:hideMark/>
          </w:tcPr>
          <w:p w14:paraId="61121A2A" w14:textId="300323ED"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E829B25" w14:textId="097A5E7C"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386A4C5" w14:textId="66D484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3,570,843.30 </w:t>
            </w:r>
          </w:p>
        </w:tc>
      </w:tr>
      <w:tr w:rsidR="0021107A" w:rsidRPr="0021107A" w14:paraId="6FF25C3A"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79A20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314A2709" w14:textId="0FC4CD5A"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9,671,788.80 </w:t>
            </w:r>
          </w:p>
        </w:tc>
        <w:tc>
          <w:tcPr>
            <w:tcW w:w="958" w:type="pct"/>
            <w:tcBorders>
              <w:top w:val="nil"/>
              <w:left w:val="nil"/>
              <w:bottom w:val="single" w:sz="4" w:space="0" w:color="000000"/>
              <w:right w:val="single" w:sz="4" w:space="0" w:color="000000"/>
            </w:tcBorders>
            <w:shd w:val="clear" w:color="auto" w:fill="auto"/>
            <w:noWrap/>
            <w:vAlign w:val="bottom"/>
            <w:hideMark/>
          </w:tcPr>
          <w:p w14:paraId="04C8501A" w14:textId="24E96E51"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3B5A208" w14:textId="2624DBAC"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A15C34E" w14:textId="43AF89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0,394,288.80 </w:t>
            </w:r>
          </w:p>
        </w:tc>
      </w:tr>
      <w:tr w:rsidR="0021107A" w:rsidRPr="0021107A" w14:paraId="267A8B73"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C915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04CC56D" w14:textId="34A919F2"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12,074,040.00 </w:t>
            </w:r>
          </w:p>
        </w:tc>
        <w:tc>
          <w:tcPr>
            <w:tcW w:w="958" w:type="pct"/>
            <w:tcBorders>
              <w:top w:val="nil"/>
              <w:left w:val="nil"/>
              <w:bottom w:val="single" w:sz="4" w:space="0" w:color="000000"/>
              <w:right w:val="single" w:sz="4" w:space="0" w:color="000000"/>
            </w:tcBorders>
            <w:shd w:val="clear" w:color="auto" w:fill="auto"/>
            <w:noWrap/>
            <w:vAlign w:val="bottom"/>
            <w:hideMark/>
          </w:tcPr>
          <w:p w14:paraId="3C3E9C19" w14:textId="261765DB"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8F73915" w14:textId="06E2909A"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F55B7D7" w14:textId="7C9075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074,040.00 </w:t>
            </w:r>
          </w:p>
        </w:tc>
      </w:tr>
      <w:tr w:rsidR="0021107A" w:rsidRPr="0021107A" w14:paraId="746A68C9"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4474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4B299B11" w14:textId="75F7BB44"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14,941,073.60 </w:t>
            </w:r>
          </w:p>
        </w:tc>
        <w:tc>
          <w:tcPr>
            <w:tcW w:w="958" w:type="pct"/>
            <w:tcBorders>
              <w:top w:val="nil"/>
              <w:left w:val="nil"/>
              <w:bottom w:val="single" w:sz="4" w:space="0" w:color="000000"/>
              <w:right w:val="single" w:sz="4" w:space="0" w:color="000000"/>
            </w:tcBorders>
            <w:shd w:val="clear" w:color="auto" w:fill="auto"/>
            <w:noWrap/>
            <w:vAlign w:val="bottom"/>
            <w:hideMark/>
          </w:tcPr>
          <w:p w14:paraId="162EC846" w14:textId="3788CBA6"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C5EAE4" w14:textId="0061BD38"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2D0EEEB" w14:textId="759CECA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441,073.60 </w:t>
            </w:r>
          </w:p>
        </w:tc>
      </w:tr>
      <w:tr w:rsidR="0021107A" w:rsidRPr="0021107A" w14:paraId="08C83198"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42E8C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E9A4A9" w14:textId="610F926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22,203,705.80 </w:t>
            </w:r>
          </w:p>
        </w:tc>
        <w:tc>
          <w:tcPr>
            <w:tcW w:w="958" w:type="pct"/>
            <w:tcBorders>
              <w:top w:val="nil"/>
              <w:left w:val="nil"/>
              <w:bottom w:val="single" w:sz="4" w:space="0" w:color="000000"/>
              <w:right w:val="single" w:sz="4" w:space="0" w:color="000000"/>
            </w:tcBorders>
            <w:shd w:val="clear" w:color="auto" w:fill="auto"/>
            <w:noWrap/>
            <w:vAlign w:val="bottom"/>
            <w:hideMark/>
          </w:tcPr>
          <w:p w14:paraId="145EDD56" w14:textId="3BD37A49"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5DDC20" w14:textId="4FE96B1B"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9D26DBA" w14:textId="58893B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7,688,705.80 </w:t>
            </w:r>
          </w:p>
        </w:tc>
      </w:tr>
      <w:tr w:rsidR="0021107A" w:rsidRPr="0021107A" w14:paraId="5E1C072C"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23507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D29A34" w14:textId="72C4F4CA"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44,787,005.30 </w:t>
            </w:r>
          </w:p>
        </w:tc>
        <w:tc>
          <w:tcPr>
            <w:tcW w:w="958" w:type="pct"/>
            <w:tcBorders>
              <w:top w:val="nil"/>
              <w:left w:val="nil"/>
              <w:bottom w:val="single" w:sz="4" w:space="0" w:color="000000"/>
              <w:right w:val="single" w:sz="4" w:space="0" w:color="000000"/>
            </w:tcBorders>
            <w:shd w:val="clear" w:color="auto" w:fill="auto"/>
            <w:noWrap/>
            <w:vAlign w:val="bottom"/>
            <w:hideMark/>
          </w:tcPr>
          <w:p w14:paraId="3672A6D8" w14:textId="0D7FF53C"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7770E0" w14:textId="11684351"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C323B5B" w14:textId="4B55DC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637,005.30 </w:t>
            </w:r>
          </w:p>
        </w:tc>
      </w:tr>
      <w:tr w:rsidR="0021107A" w:rsidRPr="0021107A" w14:paraId="33360D3E"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4BF93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1A50289" w14:textId="55993785"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10,265,352.00 </w:t>
            </w:r>
          </w:p>
        </w:tc>
        <w:tc>
          <w:tcPr>
            <w:tcW w:w="958" w:type="pct"/>
            <w:tcBorders>
              <w:top w:val="nil"/>
              <w:left w:val="nil"/>
              <w:bottom w:val="single" w:sz="4" w:space="0" w:color="000000"/>
              <w:right w:val="single" w:sz="4" w:space="0" w:color="000000"/>
            </w:tcBorders>
            <w:shd w:val="clear" w:color="auto" w:fill="auto"/>
            <w:noWrap/>
            <w:vAlign w:val="bottom"/>
            <w:hideMark/>
          </w:tcPr>
          <w:p w14:paraId="525EFAF0" w14:textId="34EDC76D"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CDB9BB" w14:textId="56FE9732"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F5B0E08" w14:textId="32C1FD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765,352.00 </w:t>
            </w:r>
          </w:p>
        </w:tc>
      </w:tr>
      <w:tr w:rsidR="0021107A" w:rsidRPr="0021107A" w14:paraId="6D4F3091"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A6D02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98D2139" w14:textId="6EFFB3D0"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06403724" w14:textId="341975B0"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9012BA" w14:textId="06B5E75A"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A2B61AD" w14:textId="5E4AE97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7,114,800.00 </w:t>
            </w:r>
          </w:p>
        </w:tc>
      </w:tr>
      <w:tr w:rsidR="0021107A" w:rsidRPr="0021107A" w14:paraId="4AF45E22"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071B4C"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35AEE663" w14:textId="630CEC1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68,364,602.68 </w:t>
            </w:r>
          </w:p>
        </w:tc>
        <w:tc>
          <w:tcPr>
            <w:tcW w:w="958" w:type="pct"/>
            <w:tcBorders>
              <w:top w:val="nil"/>
              <w:left w:val="nil"/>
              <w:bottom w:val="single" w:sz="4" w:space="0" w:color="000000"/>
              <w:right w:val="single" w:sz="4" w:space="0" w:color="000000"/>
            </w:tcBorders>
            <w:shd w:val="clear" w:color="A5A5A5" w:fill="A5A5A5"/>
            <w:noWrap/>
            <w:vAlign w:val="bottom"/>
            <w:hideMark/>
          </w:tcPr>
          <w:p w14:paraId="11C92B26" w14:textId="7040691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6D8919B5" w14:textId="60A2AB3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3FAC2AD7" w14:textId="449D40A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93,020,713.27 </w:t>
            </w:r>
          </w:p>
        </w:tc>
      </w:tr>
      <w:tr w:rsidR="0021107A" w:rsidRPr="0021107A" w14:paraId="5D16682E"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CC2B00"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29A6104" w14:textId="3320FB1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3,388,004.38 </w:t>
            </w:r>
          </w:p>
        </w:tc>
        <w:tc>
          <w:tcPr>
            <w:tcW w:w="958" w:type="pct"/>
            <w:tcBorders>
              <w:top w:val="nil"/>
              <w:left w:val="nil"/>
              <w:bottom w:val="single" w:sz="4" w:space="0" w:color="000000"/>
              <w:right w:val="single" w:sz="4" w:space="0" w:color="000000"/>
            </w:tcBorders>
            <w:shd w:val="clear" w:color="D8D8D8" w:fill="D8D8D8"/>
            <w:noWrap/>
            <w:vAlign w:val="bottom"/>
            <w:hideMark/>
          </w:tcPr>
          <w:p w14:paraId="77888AE6" w14:textId="1FD82BF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C459F74" w14:textId="2B1D181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030653" w14:textId="21E8AA3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6,884,682.38 </w:t>
            </w:r>
          </w:p>
        </w:tc>
      </w:tr>
      <w:tr w:rsidR="0021107A" w:rsidRPr="0021107A" w14:paraId="3AE3F78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7983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8026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4BCFE8C7" w14:textId="6A7739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221F436" w14:textId="62A1F8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A26DE4" w14:textId="1DB090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5EBF76" w14:textId="1D14BA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0,000.00 </w:t>
            </w:r>
          </w:p>
        </w:tc>
      </w:tr>
      <w:tr w:rsidR="0021107A" w:rsidRPr="0021107A" w14:paraId="2F8C181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C7BF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D99B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580EBE2C" w14:textId="66D4E5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2,552.45 </w:t>
            </w:r>
          </w:p>
        </w:tc>
        <w:tc>
          <w:tcPr>
            <w:tcW w:w="958" w:type="pct"/>
            <w:tcBorders>
              <w:top w:val="nil"/>
              <w:left w:val="nil"/>
              <w:bottom w:val="single" w:sz="4" w:space="0" w:color="000000"/>
              <w:right w:val="single" w:sz="4" w:space="0" w:color="000000"/>
            </w:tcBorders>
            <w:shd w:val="clear" w:color="auto" w:fill="auto"/>
            <w:noWrap/>
            <w:vAlign w:val="center"/>
            <w:hideMark/>
          </w:tcPr>
          <w:p w14:paraId="48A27CC5" w14:textId="45FD5B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9962CB" w14:textId="7F6784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FB553" w14:textId="59AC4E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2,552.45 </w:t>
            </w:r>
          </w:p>
        </w:tc>
      </w:tr>
      <w:tr w:rsidR="0021107A" w:rsidRPr="0021107A" w14:paraId="7488B74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58D5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B17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6504B60B" w14:textId="761DC9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6,073.20 </w:t>
            </w:r>
          </w:p>
        </w:tc>
        <w:tc>
          <w:tcPr>
            <w:tcW w:w="958" w:type="pct"/>
            <w:tcBorders>
              <w:top w:val="nil"/>
              <w:left w:val="nil"/>
              <w:bottom w:val="single" w:sz="4" w:space="0" w:color="000000"/>
              <w:right w:val="single" w:sz="4" w:space="0" w:color="000000"/>
            </w:tcBorders>
            <w:shd w:val="clear" w:color="auto" w:fill="auto"/>
            <w:noWrap/>
            <w:vAlign w:val="center"/>
            <w:hideMark/>
          </w:tcPr>
          <w:p w14:paraId="00C8B3A5" w14:textId="207424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A066C8" w14:textId="3E592F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3D615" w14:textId="3A0AFC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6,073.20 </w:t>
            </w:r>
          </w:p>
        </w:tc>
      </w:tr>
      <w:tr w:rsidR="0021107A" w:rsidRPr="0021107A" w14:paraId="7407CC2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C50F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EB383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21D7CAE8" w14:textId="18082C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6E8FD9C1" w14:textId="4A7DB8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A1B927" w14:textId="2093CB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48C059" w14:textId="2CA16B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6,295.58 </w:t>
            </w:r>
          </w:p>
        </w:tc>
      </w:tr>
      <w:tr w:rsidR="0021107A" w:rsidRPr="0021107A" w14:paraId="33A6CFE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EF7D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E7A61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1FDB7ACD" w14:textId="7927A1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4202D806" w14:textId="7616F8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2637F3" w14:textId="3F921A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D099F" w14:textId="0DCBC1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6,299.20 </w:t>
            </w:r>
          </w:p>
        </w:tc>
      </w:tr>
      <w:tr w:rsidR="0021107A" w:rsidRPr="0021107A" w14:paraId="6B0E09C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3028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03AEB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3A523729" w14:textId="780720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F1AFED3" w14:textId="6A120B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AEEA2D" w14:textId="6EBCF9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A8E32" w14:textId="0ECABB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13.20 </w:t>
            </w:r>
          </w:p>
        </w:tc>
      </w:tr>
      <w:tr w:rsidR="0021107A" w:rsidRPr="0021107A" w14:paraId="2824DFD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9ADE0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59E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4DD1C4B7" w14:textId="6331D9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85,140.00 </w:t>
            </w:r>
          </w:p>
        </w:tc>
        <w:tc>
          <w:tcPr>
            <w:tcW w:w="958" w:type="pct"/>
            <w:tcBorders>
              <w:top w:val="nil"/>
              <w:left w:val="nil"/>
              <w:bottom w:val="single" w:sz="4" w:space="0" w:color="000000"/>
              <w:right w:val="single" w:sz="4" w:space="0" w:color="000000"/>
            </w:tcBorders>
            <w:shd w:val="clear" w:color="auto" w:fill="auto"/>
            <w:noWrap/>
            <w:vAlign w:val="center"/>
            <w:hideMark/>
          </w:tcPr>
          <w:p w14:paraId="03748C4E" w14:textId="713AF3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374E6D" w14:textId="5CEDB4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86704" w14:textId="6A654E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85,140.00 </w:t>
            </w:r>
          </w:p>
        </w:tc>
      </w:tr>
      <w:tr w:rsidR="0021107A" w:rsidRPr="0021107A" w14:paraId="47EB780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D123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0247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6DA3BF52" w14:textId="2D0A5F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DEFA1C1" w14:textId="48A4C8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2D1D316C" w14:textId="14CD58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FDBA93" w14:textId="29BFD9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68,551.20 </w:t>
            </w:r>
          </w:p>
        </w:tc>
      </w:tr>
      <w:tr w:rsidR="0021107A" w:rsidRPr="0021107A" w14:paraId="39BBFE9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8DAE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4A347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66FCF8C9" w14:textId="03812E7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11E12DEF" w14:textId="58A363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06ABE76B" w14:textId="6812A7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9B330" w14:textId="166125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7,092.45 </w:t>
            </w:r>
          </w:p>
        </w:tc>
      </w:tr>
      <w:tr w:rsidR="0021107A" w:rsidRPr="0021107A" w14:paraId="12A89E3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2017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9F886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663FA9CF" w14:textId="49009C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362495C" w14:textId="0420E6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A51C1F" w14:textId="5385BB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4B8F6" w14:textId="3F0EE8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13.20 </w:t>
            </w:r>
          </w:p>
        </w:tc>
      </w:tr>
      <w:tr w:rsidR="0021107A" w:rsidRPr="0021107A" w14:paraId="0FFACA4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99C0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4D89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7BA7182F" w14:textId="23EC11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31,247.70 </w:t>
            </w:r>
          </w:p>
        </w:tc>
        <w:tc>
          <w:tcPr>
            <w:tcW w:w="958" w:type="pct"/>
            <w:tcBorders>
              <w:top w:val="nil"/>
              <w:left w:val="nil"/>
              <w:bottom w:val="single" w:sz="4" w:space="0" w:color="000000"/>
              <w:right w:val="single" w:sz="4" w:space="0" w:color="000000"/>
            </w:tcBorders>
            <w:shd w:val="clear" w:color="auto" w:fill="auto"/>
            <w:noWrap/>
            <w:vAlign w:val="center"/>
            <w:hideMark/>
          </w:tcPr>
          <w:p w14:paraId="5457CDC4" w14:textId="4276CE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7DBA6F" w14:textId="63CF6B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6132F" w14:textId="108388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31,247.70 </w:t>
            </w:r>
          </w:p>
        </w:tc>
      </w:tr>
      <w:tr w:rsidR="0021107A" w:rsidRPr="0021107A" w14:paraId="0A17414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E648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D3500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56B122B5" w14:textId="09CC8F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648D6C9E" w14:textId="62EBF3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8CD4B3" w14:textId="0269B9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88EB3" w14:textId="670065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1,304.70 </w:t>
            </w:r>
          </w:p>
        </w:tc>
      </w:tr>
      <w:tr w:rsidR="0021107A" w:rsidRPr="0021107A" w14:paraId="0CBED00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0B30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1437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749665AD" w14:textId="3209CE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608,280.50 </w:t>
            </w:r>
          </w:p>
        </w:tc>
        <w:tc>
          <w:tcPr>
            <w:tcW w:w="958" w:type="pct"/>
            <w:tcBorders>
              <w:top w:val="nil"/>
              <w:left w:val="nil"/>
              <w:bottom w:val="single" w:sz="4" w:space="0" w:color="000000"/>
              <w:right w:val="single" w:sz="4" w:space="0" w:color="000000"/>
            </w:tcBorders>
            <w:shd w:val="clear" w:color="auto" w:fill="auto"/>
            <w:noWrap/>
            <w:vAlign w:val="center"/>
            <w:hideMark/>
          </w:tcPr>
          <w:p w14:paraId="48C78D31" w14:textId="60AA96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8067A5" w14:textId="7FB31E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4EC6D" w14:textId="6F86AC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608,280.50 </w:t>
            </w:r>
          </w:p>
        </w:tc>
      </w:tr>
      <w:tr w:rsidR="0021107A" w:rsidRPr="0021107A" w14:paraId="2E70742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EE8B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1B3D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540CAA93" w14:textId="472E87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04F8AC3D" w14:textId="15D56D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52F443AD" w14:textId="3C55A95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5216E" w14:textId="742F46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29,385.70 </w:t>
            </w:r>
          </w:p>
        </w:tc>
      </w:tr>
      <w:tr w:rsidR="0021107A" w:rsidRPr="0021107A" w14:paraId="0873D20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47A9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FFA2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15AD6BD7" w14:textId="3A2B74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390EC244" w14:textId="0BB35D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063F7629" w14:textId="70EE40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A4B300" w14:textId="59E511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31,333.20 </w:t>
            </w:r>
          </w:p>
        </w:tc>
      </w:tr>
      <w:tr w:rsidR="0021107A" w:rsidRPr="0021107A" w14:paraId="1A34394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C436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C1EA5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60478FA6" w14:textId="056F56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345ECC2A" w14:textId="6F56A03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CB4093" w14:textId="01299C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90EA9" w14:textId="6025F7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1,187.20 </w:t>
            </w:r>
          </w:p>
        </w:tc>
      </w:tr>
      <w:tr w:rsidR="0021107A" w:rsidRPr="0021107A" w14:paraId="5BD45E8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5D7A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AF9F8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3187C0CE" w14:textId="70AFB6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3FFC729B" w14:textId="70D76D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C580FE" w14:textId="5045CD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2848F" w14:textId="51B28D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140.00 </w:t>
            </w:r>
          </w:p>
        </w:tc>
      </w:tr>
      <w:tr w:rsidR="0021107A" w:rsidRPr="0021107A" w14:paraId="348C463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C4A1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F46D9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181DFEAC" w14:textId="41A7C3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1BFCFC5" w14:textId="39CE7B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9296C0" w14:textId="6B1D7D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E29F5" w14:textId="43AC75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13.20 </w:t>
            </w:r>
          </w:p>
        </w:tc>
      </w:tr>
      <w:tr w:rsidR="0021107A" w:rsidRPr="0021107A" w14:paraId="35D92B5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D836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6848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2A264402" w14:textId="6BF5FE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90BDB9E" w14:textId="30CCCE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F4FC89" w14:textId="67FB3F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90031" w14:textId="0B2F24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13.20 </w:t>
            </w:r>
          </w:p>
        </w:tc>
      </w:tr>
      <w:tr w:rsidR="0021107A" w:rsidRPr="0021107A" w14:paraId="3FEE1E5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0BD1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3DBD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175502C6" w14:textId="6D86F8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3582698" w14:textId="3CE34D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CD65B1" w14:textId="348B9A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31449" w14:textId="29DE258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13.20 </w:t>
            </w:r>
          </w:p>
        </w:tc>
      </w:tr>
      <w:tr w:rsidR="0021107A" w:rsidRPr="0021107A" w14:paraId="6CF09F9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DF58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1D9D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755E1E95" w14:textId="51DF7A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6C83D67" w14:textId="03650C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E87B40" w14:textId="50A19F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CD1022" w14:textId="110BC8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13.20 </w:t>
            </w:r>
          </w:p>
        </w:tc>
      </w:tr>
      <w:tr w:rsidR="0021107A" w:rsidRPr="0021107A" w14:paraId="05B5121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69F3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718D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754190E0" w14:textId="66D84D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6F5FE35F" w14:textId="4A0186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A2B968" w14:textId="7D0E567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FBB67" w14:textId="1E511F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0,453.20 </w:t>
            </w:r>
          </w:p>
        </w:tc>
      </w:tr>
      <w:tr w:rsidR="0021107A" w:rsidRPr="0021107A" w14:paraId="0F8C2AB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4EF7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3E85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6E556DAE" w14:textId="65BD8B9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87,457.20 </w:t>
            </w:r>
          </w:p>
        </w:tc>
        <w:tc>
          <w:tcPr>
            <w:tcW w:w="958" w:type="pct"/>
            <w:tcBorders>
              <w:top w:val="nil"/>
              <w:left w:val="nil"/>
              <w:bottom w:val="single" w:sz="4" w:space="0" w:color="000000"/>
              <w:right w:val="single" w:sz="4" w:space="0" w:color="000000"/>
            </w:tcBorders>
            <w:shd w:val="clear" w:color="auto" w:fill="auto"/>
            <w:noWrap/>
            <w:vAlign w:val="center"/>
            <w:hideMark/>
          </w:tcPr>
          <w:p w14:paraId="5E5D93C3" w14:textId="51D056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FA7AE1" w14:textId="135B8B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48D7D1" w14:textId="195E39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87,457.20 </w:t>
            </w:r>
          </w:p>
        </w:tc>
      </w:tr>
      <w:tr w:rsidR="0021107A" w:rsidRPr="0021107A" w14:paraId="75A8402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08F3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941DA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6D429197" w14:textId="46F127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2DD84CB6" w14:textId="229E66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03A986" w14:textId="307E89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B577D" w14:textId="69F206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5,009.70 </w:t>
            </w:r>
          </w:p>
        </w:tc>
      </w:tr>
      <w:tr w:rsidR="0021107A" w:rsidRPr="0021107A" w14:paraId="38B161C3"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B13D81"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4916017" w14:textId="45B73C6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2,997,79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08205795" w14:textId="0DB2940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BCCA11B" w14:textId="7289534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544D6891" w14:textId="555FECD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2,997,794.58 </w:t>
            </w:r>
          </w:p>
        </w:tc>
      </w:tr>
      <w:tr w:rsidR="0021107A" w:rsidRPr="0021107A" w14:paraId="2852C8D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03C93"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098D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Ilocos Sur</w:t>
            </w:r>
          </w:p>
        </w:tc>
        <w:tc>
          <w:tcPr>
            <w:tcW w:w="1003" w:type="pct"/>
            <w:tcBorders>
              <w:top w:val="nil"/>
              <w:left w:val="nil"/>
              <w:bottom w:val="single" w:sz="4" w:space="0" w:color="000000"/>
              <w:right w:val="single" w:sz="4" w:space="0" w:color="000000"/>
            </w:tcBorders>
            <w:shd w:val="clear" w:color="auto" w:fill="auto"/>
            <w:noWrap/>
            <w:vAlign w:val="bottom"/>
            <w:hideMark/>
          </w:tcPr>
          <w:p w14:paraId="5995185F" w14:textId="0DCBE9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5,230.00 </w:t>
            </w:r>
          </w:p>
        </w:tc>
        <w:tc>
          <w:tcPr>
            <w:tcW w:w="958" w:type="pct"/>
            <w:tcBorders>
              <w:top w:val="nil"/>
              <w:left w:val="nil"/>
              <w:bottom w:val="single" w:sz="4" w:space="0" w:color="000000"/>
              <w:right w:val="single" w:sz="4" w:space="0" w:color="000000"/>
            </w:tcBorders>
            <w:shd w:val="clear" w:color="auto" w:fill="auto"/>
            <w:noWrap/>
            <w:vAlign w:val="bottom"/>
            <w:hideMark/>
          </w:tcPr>
          <w:p w14:paraId="47D4D64B" w14:textId="58CEA8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DD6A9" w14:textId="0B272E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0DBF3" w14:textId="21A2B3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5,230.00 </w:t>
            </w:r>
          </w:p>
        </w:tc>
      </w:tr>
      <w:tr w:rsidR="0021107A" w:rsidRPr="0021107A" w14:paraId="460B0A2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0294B"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CCA6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7A9DDF67" w14:textId="357419B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15907AA4" w14:textId="6E4489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DA1BE" w14:textId="4E0626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F2F0C2" w14:textId="57CFAB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1,574.25 </w:t>
            </w:r>
          </w:p>
        </w:tc>
      </w:tr>
      <w:tr w:rsidR="0021107A" w:rsidRPr="0021107A" w14:paraId="39DDA81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28065"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547BE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6723401C" w14:textId="652956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4E5F6CAE" w14:textId="285374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92860" w14:textId="2CFE61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ECA8F" w14:textId="12345E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3,860.50 </w:t>
            </w:r>
          </w:p>
        </w:tc>
      </w:tr>
      <w:tr w:rsidR="0021107A" w:rsidRPr="0021107A" w14:paraId="011BE7C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55F08"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B7AF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41CA27E2" w14:textId="4B1D43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7,422.64 </w:t>
            </w:r>
          </w:p>
        </w:tc>
        <w:tc>
          <w:tcPr>
            <w:tcW w:w="958" w:type="pct"/>
            <w:tcBorders>
              <w:top w:val="nil"/>
              <w:left w:val="nil"/>
              <w:bottom w:val="single" w:sz="4" w:space="0" w:color="000000"/>
              <w:right w:val="single" w:sz="4" w:space="0" w:color="000000"/>
            </w:tcBorders>
            <w:shd w:val="clear" w:color="auto" w:fill="auto"/>
            <w:noWrap/>
            <w:vAlign w:val="bottom"/>
            <w:hideMark/>
          </w:tcPr>
          <w:p w14:paraId="0368D921" w14:textId="737C3CA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E7A2A" w14:textId="14B96A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81796C" w14:textId="2B5343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7,422.64 </w:t>
            </w:r>
          </w:p>
        </w:tc>
      </w:tr>
      <w:tr w:rsidR="0021107A" w:rsidRPr="0021107A" w14:paraId="03FBE22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6571D"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8CD5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310BB90D" w14:textId="4B8BB4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29C6E970" w14:textId="29EA51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62CA0" w14:textId="75F9EF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AE624" w14:textId="302A34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0,285.00 </w:t>
            </w:r>
          </w:p>
        </w:tc>
      </w:tr>
      <w:tr w:rsidR="0021107A" w:rsidRPr="0021107A" w14:paraId="74A8AAE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EA071"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FDFF7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313D7D93" w14:textId="354A7C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2,230.82 </w:t>
            </w:r>
          </w:p>
        </w:tc>
        <w:tc>
          <w:tcPr>
            <w:tcW w:w="958" w:type="pct"/>
            <w:tcBorders>
              <w:top w:val="nil"/>
              <w:left w:val="nil"/>
              <w:bottom w:val="single" w:sz="4" w:space="0" w:color="000000"/>
              <w:right w:val="single" w:sz="4" w:space="0" w:color="000000"/>
            </w:tcBorders>
            <w:shd w:val="clear" w:color="auto" w:fill="auto"/>
            <w:noWrap/>
            <w:vAlign w:val="bottom"/>
            <w:hideMark/>
          </w:tcPr>
          <w:p w14:paraId="1F073CFB" w14:textId="3C46B1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BB3515" w14:textId="58870D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F066E7" w14:textId="0ACEBC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2,230.82 </w:t>
            </w:r>
          </w:p>
        </w:tc>
      </w:tr>
      <w:tr w:rsidR="0021107A" w:rsidRPr="0021107A" w14:paraId="002A7B2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1F515"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13D5E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6F0216B8" w14:textId="5D2F07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3E2E9132" w14:textId="0F1D73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50ADA" w14:textId="71C3FD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DFEF2" w14:textId="7F07F9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1,931.42 </w:t>
            </w:r>
          </w:p>
        </w:tc>
      </w:tr>
      <w:tr w:rsidR="0021107A" w:rsidRPr="0021107A" w14:paraId="3610097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28C6F"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26A4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3E04C418" w14:textId="4284AB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1,001.42 </w:t>
            </w:r>
          </w:p>
        </w:tc>
        <w:tc>
          <w:tcPr>
            <w:tcW w:w="958" w:type="pct"/>
            <w:tcBorders>
              <w:top w:val="nil"/>
              <w:left w:val="nil"/>
              <w:bottom w:val="single" w:sz="4" w:space="0" w:color="000000"/>
              <w:right w:val="single" w:sz="4" w:space="0" w:color="000000"/>
            </w:tcBorders>
            <w:shd w:val="clear" w:color="auto" w:fill="auto"/>
            <w:noWrap/>
            <w:vAlign w:val="bottom"/>
            <w:hideMark/>
          </w:tcPr>
          <w:p w14:paraId="57E3A86E" w14:textId="119328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C16A63" w14:textId="4F36B3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B3D6B" w14:textId="1F91DB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1,001.42 </w:t>
            </w:r>
          </w:p>
        </w:tc>
      </w:tr>
      <w:tr w:rsidR="0021107A" w:rsidRPr="0021107A" w14:paraId="78A0AA0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7DAAC"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CB40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39B44013" w14:textId="3381585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530ADB5D" w14:textId="7EFAAC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E5D0B" w14:textId="4103B6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45C2C" w14:textId="7E7EBB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9,950.25 </w:t>
            </w:r>
          </w:p>
        </w:tc>
      </w:tr>
      <w:tr w:rsidR="0021107A" w:rsidRPr="0021107A" w14:paraId="452CFDC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872B0"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4AC2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308DCC7B" w14:textId="137DD9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4AEA62E0" w14:textId="260F26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DFFD33" w14:textId="0F05CC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14E7D" w14:textId="1DD773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9,893.25 </w:t>
            </w:r>
          </w:p>
        </w:tc>
      </w:tr>
      <w:tr w:rsidR="0021107A" w:rsidRPr="0021107A" w14:paraId="32A461D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FC7FA"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7AD1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C3935EF" w14:textId="0D4552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19D6EA2B" w14:textId="3B6920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22D04" w14:textId="343C71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5D189" w14:textId="0BBABA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2,015.75 </w:t>
            </w:r>
          </w:p>
        </w:tc>
      </w:tr>
      <w:tr w:rsidR="0021107A" w:rsidRPr="0021107A" w14:paraId="5A6C3D4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B471B"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3BF4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1AFD28C3" w14:textId="3FCCE5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7D1175E3" w14:textId="581EAB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E47662" w14:textId="3BD476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9E5D40" w14:textId="66FCBF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0,007.25 </w:t>
            </w:r>
          </w:p>
        </w:tc>
      </w:tr>
      <w:tr w:rsidR="0021107A" w:rsidRPr="0021107A" w14:paraId="00E015F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8F078"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DED3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2A72CEC5" w14:textId="7FE1E58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11732958" w14:textId="2456C4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05DD47" w14:textId="3782A6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6AB23" w14:textId="5D3676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9,065.92 </w:t>
            </w:r>
          </w:p>
        </w:tc>
      </w:tr>
      <w:tr w:rsidR="0021107A" w:rsidRPr="0021107A" w14:paraId="7ED8CB6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84E32"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CB25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3272F209" w14:textId="46DF9D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7EBC226D" w14:textId="14DF6A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1A3AA" w14:textId="44701D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0722C" w14:textId="0FD81C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3,161.78 </w:t>
            </w:r>
          </w:p>
        </w:tc>
      </w:tr>
      <w:tr w:rsidR="0021107A" w:rsidRPr="0021107A" w14:paraId="6254115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07BA5"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4569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7CC9A22F" w14:textId="162DCBA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392,217.48 </w:t>
            </w:r>
          </w:p>
        </w:tc>
        <w:tc>
          <w:tcPr>
            <w:tcW w:w="958" w:type="pct"/>
            <w:tcBorders>
              <w:top w:val="nil"/>
              <w:left w:val="nil"/>
              <w:bottom w:val="single" w:sz="4" w:space="0" w:color="000000"/>
              <w:right w:val="single" w:sz="4" w:space="0" w:color="000000"/>
            </w:tcBorders>
            <w:shd w:val="clear" w:color="auto" w:fill="auto"/>
            <w:noWrap/>
            <w:vAlign w:val="bottom"/>
            <w:hideMark/>
          </w:tcPr>
          <w:p w14:paraId="5E5FD70A" w14:textId="1AA353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97F1D" w14:textId="3AB1EB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E4543" w14:textId="5B8012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392,217.48 </w:t>
            </w:r>
          </w:p>
        </w:tc>
      </w:tr>
      <w:tr w:rsidR="0021107A" w:rsidRPr="0021107A" w14:paraId="75CBC10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A86C1"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08AE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6E5CC1BC" w14:textId="210B43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77814DFE" w14:textId="6AE02D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99FD7D" w14:textId="1AF40C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E73C2" w14:textId="18391D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7,436.00 </w:t>
            </w:r>
          </w:p>
        </w:tc>
      </w:tr>
      <w:tr w:rsidR="0021107A" w:rsidRPr="0021107A" w14:paraId="7216C1E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9046F"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BD68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3A923929" w14:textId="316287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16A7A93F" w14:textId="001604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149713" w14:textId="2B4BC6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48ECA" w14:textId="22CBB2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7,436.00 </w:t>
            </w:r>
          </w:p>
        </w:tc>
      </w:tr>
      <w:tr w:rsidR="0021107A" w:rsidRPr="0021107A" w14:paraId="5199E45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8E785"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76D33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05921FEE" w14:textId="101702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51DFA85B" w14:textId="750161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4A7C0F" w14:textId="2A67C8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60C7D" w14:textId="2F1824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2,799.25 </w:t>
            </w:r>
          </w:p>
        </w:tc>
      </w:tr>
      <w:tr w:rsidR="0021107A" w:rsidRPr="0021107A" w14:paraId="7E7B9FD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A8C2B"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012E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53230EF9" w14:textId="0D28A3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0302507C" w14:textId="17B2EC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6595A" w14:textId="54EA03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E7CEE" w14:textId="5D225E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42.03 </w:t>
            </w:r>
          </w:p>
        </w:tc>
      </w:tr>
      <w:tr w:rsidR="0021107A" w:rsidRPr="0021107A" w14:paraId="7D1A0ED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134BB"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0DA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170D2D4A" w14:textId="122E9E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5,015.34 </w:t>
            </w:r>
          </w:p>
        </w:tc>
        <w:tc>
          <w:tcPr>
            <w:tcW w:w="958" w:type="pct"/>
            <w:tcBorders>
              <w:top w:val="nil"/>
              <w:left w:val="nil"/>
              <w:bottom w:val="single" w:sz="4" w:space="0" w:color="000000"/>
              <w:right w:val="single" w:sz="4" w:space="0" w:color="000000"/>
            </w:tcBorders>
            <w:shd w:val="clear" w:color="auto" w:fill="auto"/>
            <w:noWrap/>
            <w:vAlign w:val="bottom"/>
            <w:hideMark/>
          </w:tcPr>
          <w:p w14:paraId="6F8F3018" w14:textId="1016BA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4FC1B" w14:textId="3DD1C3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88D86" w14:textId="7BD7F2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5,015.34 </w:t>
            </w:r>
          </w:p>
        </w:tc>
      </w:tr>
      <w:tr w:rsidR="0021107A" w:rsidRPr="0021107A" w14:paraId="20E54E4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93589"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47C64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4B8E4EDC" w14:textId="5035F9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5,244.90 </w:t>
            </w:r>
          </w:p>
        </w:tc>
        <w:tc>
          <w:tcPr>
            <w:tcW w:w="958" w:type="pct"/>
            <w:tcBorders>
              <w:top w:val="nil"/>
              <w:left w:val="nil"/>
              <w:bottom w:val="single" w:sz="4" w:space="0" w:color="000000"/>
              <w:right w:val="single" w:sz="4" w:space="0" w:color="000000"/>
            </w:tcBorders>
            <w:shd w:val="clear" w:color="auto" w:fill="auto"/>
            <w:noWrap/>
            <w:vAlign w:val="bottom"/>
            <w:hideMark/>
          </w:tcPr>
          <w:p w14:paraId="2D742930" w14:textId="6EE699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5CD30E" w14:textId="316472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997E6" w14:textId="5252A72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5,244.90 </w:t>
            </w:r>
          </w:p>
        </w:tc>
      </w:tr>
      <w:tr w:rsidR="0021107A" w:rsidRPr="0021107A" w14:paraId="27B20E1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835FC"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BCFA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1999071E" w14:textId="6633C9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87,939.75 </w:t>
            </w:r>
          </w:p>
        </w:tc>
        <w:tc>
          <w:tcPr>
            <w:tcW w:w="958" w:type="pct"/>
            <w:tcBorders>
              <w:top w:val="nil"/>
              <w:left w:val="nil"/>
              <w:bottom w:val="single" w:sz="4" w:space="0" w:color="000000"/>
              <w:right w:val="single" w:sz="4" w:space="0" w:color="000000"/>
            </w:tcBorders>
            <w:shd w:val="clear" w:color="auto" w:fill="auto"/>
            <w:noWrap/>
            <w:vAlign w:val="bottom"/>
            <w:hideMark/>
          </w:tcPr>
          <w:p w14:paraId="1EB2C325" w14:textId="582639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F53397" w14:textId="7D1000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8F6D5" w14:textId="395DDE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87,939.75 </w:t>
            </w:r>
          </w:p>
        </w:tc>
      </w:tr>
      <w:tr w:rsidR="0021107A" w:rsidRPr="0021107A" w14:paraId="7FC7B40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3517C"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9E6A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4D435297" w14:textId="16C1F0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2AC4393B" w14:textId="267A13B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D4661F" w14:textId="41060F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5E9D5D" w14:textId="7EFF00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77.14 </w:t>
            </w:r>
          </w:p>
        </w:tc>
      </w:tr>
      <w:tr w:rsidR="0021107A" w:rsidRPr="0021107A" w14:paraId="5F24C1B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34A90"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0494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9E745BD" w14:textId="3A82D2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486B388E" w14:textId="633BDE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571B5" w14:textId="10D591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80997" w14:textId="581E0E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0,381.56 </w:t>
            </w:r>
          </w:p>
        </w:tc>
      </w:tr>
      <w:tr w:rsidR="0021107A" w:rsidRPr="0021107A" w14:paraId="44C311E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87DD9"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70A4A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86A7F8E" w14:textId="7CF1D6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8AC23FB" w14:textId="734A3D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D3345" w14:textId="676410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D4A4CD" w14:textId="79DD34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77.14 </w:t>
            </w:r>
          </w:p>
        </w:tc>
      </w:tr>
      <w:tr w:rsidR="0021107A" w:rsidRPr="0021107A" w14:paraId="5C63B0C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3BFEA"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62F6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76C64402" w14:textId="2DED88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2F2BF1A5" w14:textId="0252FD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21697" w14:textId="62FBDC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97BEA" w14:textId="47442C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77.14 </w:t>
            </w:r>
          </w:p>
        </w:tc>
      </w:tr>
      <w:tr w:rsidR="0021107A" w:rsidRPr="0021107A" w14:paraId="17734D0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183ED"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AF1FC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5F63A2F5" w14:textId="43646D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37,325.39 </w:t>
            </w:r>
          </w:p>
        </w:tc>
        <w:tc>
          <w:tcPr>
            <w:tcW w:w="958" w:type="pct"/>
            <w:tcBorders>
              <w:top w:val="nil"/>
              <w:left w:val="nil"/>
              <w:bottom w:val="single" w:sz="4" w:space="0" w:color="000000"/>
              <w:right w:val="single" w:sz="4" w:space="0" w:color="000000"/>
            </w:tcBorders>
            <w:shd w:val="clear" w:color="auto" w:fill="auto"/>
            <w:noWrap/>
            <w:vAlign w:val="bottom"/>
            <w:hideMark/>
          </w:tcPr>
          <w:p w14:paraId="0C6F86A5" w14:textId="5D3AC70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8D222A" w14:textId="2A4920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645DE8" w14:textId="2A6B85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37,325.39 </w:t>
            </w:r>
          </w:p>
        </w:tc>
      </w:tr>
      <w:tr w:rsidR="0021107A" w:rsidRPr="0021107A" w14:paraId="4EB18C9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F8EF0"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B754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6ACE70A4" w14:textId="4BD07C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0CC43399" w14:textId="260355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C3D56" w14:textId="2D8116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9F465" w14:textId="0E659A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4,166.03 </w:t>
            </w:r>
          </w:p>
        </w:tc>
      </w:tr>
      <w:tr w:rsidR="0021107A" w:rsidRPr="0021107A" w14:paraId="2CC2A30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BB57B"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DF8B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67DC4852" w14:textId="24AFEB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704.28 </w:t>
            </w:r>
          </w:p>
        </w:tc>
        <w:tc>
          <w:tcPr>
            <w:tcW w:w="958" w:type="pct"/>
            <w:tcBorders>
              <w:top w:val="nil"/>
              <w:left w:val="nil"/>
              <w:bottom w:val="single" w:sz="4" w:space="0" w:color="000000"/>
              <w:right w:val="single" w:sz="4" w:space="0" w:color="000000"/>
            </w:tcBorders>
            <w:shd w:val="clear" w:color="auto" w:fill="auto"/>
            <w:noWrap/>
            <w:vAlign w:val="bottom"/>
            <w:hideMark/>
          </w:tcPr>
          <w:p w14:paraId="08CF4D94" w14:textId="17E10D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FEDCD" w14:textId="71FA3C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28C72" w14:textId="542DE2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704.28 </w:t>
            </w:r>
          </w:p>
        </w:tc>
      </w:tr>
      <w:tr w:rsidR="0021107A" w:rsidRPr="0021107A" w14:paraId="38422D0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4B3BC"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0009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0C44BEFD" w14:textId="78B33FE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445FA09D" w14:textId="55D730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1836C" w14:textId="2C5EBD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B9EA7" w14:textId="2C3E6F2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9,451.75 </w:t>
            </w:r>
          </w:p>
        </w:tc>
      </w:tr>
      <w:tr w:rsidR="0021107A" w:rsidRPr="0021107A" w14:paraId="4D506A3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666DE"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65401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0A59A734" w14:textId="0AB644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2C702360" w14:textId="5A8CBBE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9D72A" w14:textId="58B804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0566D" w14:textId="41C763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69,640.00 </w:t>
            </w:r>
          </w:p>
        </w:tc>
      </w:tr>
      <w:tr w:rsidR="0021107A" w:rsidRPr="0021107A" w14:paraId="0FACABE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798EC"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82608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13BD6612" w14:textId="03A62C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33,733.15 </w:t>
            </w:r>
          </w:p>
        </w:tc>
        <w:tc>
          <w:tcPr>
            <w:tcW w:w="958" w:type="pct"/>
            <w:tcBorders>
              <w:top w:val="nil"/>
              <w:left w:val="nil"/>
              <w:bottom w:val="single" w:sz="4" w:space="0" w:color="000000"/>
              <w:right w:val="single" w:sz="4" w:space="0" w:color="000000"/>
            </w:tcBorders>
            <w:shd w:val="clear" w:color="auto" w:fill="auto"/>
            <w:noWrap/>
            <w:vAlign w:val="bottom"/>
            <w:hideMark/>
          </w:tcPr>
          <w:p w14:paraId="64018A44" w14:textId="1FD896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2248B8" w14:textId="7C7CB4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C718C" w14:textId="0B7326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33,733.15 </w:t>
            </w:r>
          </w:p>
        </w:tc>
      </w:tr>
      <w:tr w:rsidR="0021107A" w:rsidRPr="0021107A" w14:paraId="34AEF8E2"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4B7E8E"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142FA49" w14:textId="28DA010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4,866,982.14 </w:t>
            </w:r>
          </w:p>
        </w:tc>
        <w:tc>
          <w:tcPr>
            <w:tcW w:w="958" w:type="pct"/>
            <w:tcBorders>
              <w:top w:val="nil"/>
              <w:left w:val="nil"/>
              <w:bottom w:val="single" w:sz="4" w:space="0" w:color="000000"/>
              <w:right w:val="single" w:sz="4" w:space="0" w:color="000000"/>
            </w:tcBorders>
            <w:shd w:val="clear" w:color="D8D8D8" w:fill="D8D8D8"/>
            <w:noWrap/>
            <w:vAlign w:val="bottom"/>
            <w:hideMark/>
          </w:tcPr>
          <w:p w14:paraId="6188B9BB" w14:textId="6FF8ED2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54A1466" w14:textId="18CB786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FD6240" w14:textId="74FC5D1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5,984,293.78 </w:t>
            </w:r>
          </w:p>
        </w:tc>
      </w:tr>
      <w:tr w:rsidR="0021107A" w:rsidRPr="0021107A" w14:paraId="2EA35B2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EC274"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6B97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34C749C7" w14:textId="62A8B2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5C662EE2" w14:textId="5600CA2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17AE7" w14:textId="60C050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74D1DA" w14:textId="6B2176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3,830.57 </w:t>
            </w:r>
          </w:p>
        </w:tc>
      </w:tr>
      <w:tr w:rsidR="0021107A" w:rsidRPr="0021107A" w14:paraId="16EF03B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DDC63"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2C924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6BF4EFEE" w14:textId="55C80E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7,624.03 </w:t>
            </w:r>
          </w:p>
        </w:tc>
        <w:tc>
          <w:tcPr>
            <w:tcW w:w="958" w:type="pct"/>
            <w:tcBorders>
              <w:top w:val="nil"/>
              <w:left w:val="nil"/>
              <w:bottom w:val="single" w:sz="4" w:space="0" w:color="000000"/>
              <w:right w:val="single" w:sz="4" w:space="0" w:color="000000"/>
            </w:tcBorders>
            <w:shd w:val="clear" w:color="auto" w:fill="auto"/>
            <w:noWrap/>
            <w:vAlign w:val="bottom"/>
            <w:hideMark/>
          </w:tcPr>
          <w:p w14:paraId="2EA56F94" w14:textId="210C35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B64CD2" w14:textId="400D05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DD5C7" w14:textId="50AC2BB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7,624.03 </w:t>
            </w:r>
          </w:p>
        </w:tc>
      </w:tr>
      <w:tr w:rsidR="0021107A" w:rsidRPr="0021107A" w14:paraId="11E2A2E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D7351"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DD85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569193B7" w14:textId="1FC346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29DCB4F7" w14:textId="44FAC1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72746" w14:textId="145025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4A5D1A" w14:textId="4BCE49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9,877.16 </w:t>
            </w:r>
          </w:p>
        </w:tc>
      </w:tr>
      <w:tr w:rsidR="0021107A" w:rsidRPr="0021107A" w14:paraId="1BFA2E6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F9C6E"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10A1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599DF8CA" w14:textId="6EF070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8,162.50 </w:t>
            </w:r>
          </w:p>
        </w:tc>
        <w:tc>
          <w:tcPr>
            <w:tcW w:w="958" w:type="pct"/>
            <w:tcBorders>
              <w:top w:val="nil"/>
              <w:left w:val="nil"/>
              <w:bottom w:val="single" w:sz="4" w:space="0" w:color="000000"/>
              <w:right w:val="single" w:sz="4" w:space="0" w:color="000000"/>
            </w:tcBorders>
            <w:shd w:val="clear" w:color="auto" w:fill="auto"/>
            <w:noWrap/>
            <w:vAlign w:val="bottom"/>
            <w:hideMark/>
          </w:tcPr>
          <w:p w14:paraId="1C5E39B2" w14:textId="4B28CA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D8331C" w14:textId="7CEB2F2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DA405" w14:textId="5A747C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8,162.50 </w:t>
            </w:r>
          </w:p>
        </w:tc>
      </w:tr>
      <w:tr w:rsidR="0021107A" w:rsidRPr="0021107A" w14:paraId="726FEF4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31668"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F90B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782E81E8" w14:textId="70E9FD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B3A968C" w14:textId="4F3B6E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E36AE" w14:textId="67ACF8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45F12" w14:textId="64E32D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140.00 </w:t>
            </w:r>
          </w:p>
        </w:tc>
      </w:tr>
      <w:tr w:rsidR="0021107A" w:rsidRPr="0021107A" w14:paraId="6F73F69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C9C44"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3AC3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12321605" w14:textId="44169E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1,737.14 </w:t>
            </w:r>
          </w:p>
        </w:tc>
        <w:tc>
          <w:tcPr>
            <w:tcW w:w="958" w:type="pct"/>
            <w:tcBorders>
              <w:top w:val="nil"/>
              <w:left w:val="nil"/>
              <w:bottom w:val="single" w:sz="4" w:space="0" w:color="000000"/>
              <w:right w:val="single" w:sz="4" w:space="0" w:color="000000"/>
            </w:tcBorders>
            <w:shd w:val="clear" w:color="auto" w:fill="auto"/>
            <w:noWrap/>
            <w:vAlign w:val="bottom"/>
            <w:hideMark/>
          </w:tcPr>
          <w:p w14:paraId="26836A1A" w14:textId="794349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A2856" w14:textId="3B6CEC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A2A42" w14:textId="6F8316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1,737.14 </w:t>
            </w:r>
          </w:p>
        </w:tc>
      </w:tr>
      <w:tr w:rsidR="0021107A" w:rsidRPr="0021107A" w14:paraId="6A5C765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83681"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FD47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32E7D99D" w14:textId="6B4C5E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03942EFC" w14:textId="49C8A4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B2FF1" w14:textId="78FEA0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B2BD0" w14:textId="4A942F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86,042.75 </w:t>
            </w:r>
          </w:p>
        </w:tc>
      </w:tr>
      <w:tr w:rsidR="0021107A" w:rsidRPr="0021107A" w14:paraId="66AC6AF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404A0"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EA260F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66FB549" w14:textId="76FB8D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768A703B" w14:textId="2DDFD8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088E9" w14:textId="7C8400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079127B1" w14:textId="53AAC3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0,321.00 </w:t>
            </w:r>
          </w:p>
        </w:tc>
      </w:tr>
      <w:tr w:rsidR="0021107A" w:rsidRPr="0021107A" w14:paraId="6E4FBF2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18D3A"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3ED0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7C09AC50" w14:textId="6145B5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1A2479CB" w14:textId="14679D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6116A0" w14:textId="06C0C8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D9C3E" w14:textId="56A0D5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56,798.14 </w:t>
            </w:r>
          </w:p>
        </w:tc>
      </w:tr>
      <w:tr w:rsidR="0021107A" w:rsidRPr="0021107A" w14:paraId="197A059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42F35"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73AC0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7A9BE6C7" w14:textId="05A847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49F156C1" w14:textId="68CAEE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A0AB2" w14:textId="7A7540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92DAD" w14:textId="5FA840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47,764.75 </w:t>
            </w:r>
          </w:p>
        </w:tc>
      </w:tr>
      <w:tr w:rsidR="0021107A" w:rsidRPr="0021107A" w14:paraId="260DDCF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6219D"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46C1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20A4538D" w14:textId="70CEA8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5B2618D8" w14:textId="24528C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40164" w14:textId="14FA0C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63AE2" w14:textId="56A536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29,805.12 </w:t>
            </w:r>
          </w:p>
        </w:tc>
      </w:tr>
      <w:tr w:rsidR="0021107A" w:rsidRPr="0021107A" w14:paraId="4C11870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3135F"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B185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5D9108E2" w14:textId="68F57E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200EB30D" w14:textId="36FF465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7B13E" w14:textId="409D55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78838" w14:textId="79D3D4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69,067.50 </w:t>
            </w:r>
          </w:p>
        </w:tc>
      </w:tr>
      <w:tr w:rsidR="0021107A" w:rsidRPr="0021107A" w14:paraId="1CF8BA4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5608B"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05A84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6D14DE2A" w14:textId="5E732C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549BEA91" w14:textId="181803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7C829982" w14:textId="18F641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81274" w14:textId="05F941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22,598.20 </w:t>
            </w:r>
          </w:p>
        </w:tc>
      </w:tr>
      <w:tr w:rsidR="0021107A" w:rsidRPr="0021107A" w14:paraId="72637FF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F9409"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EC70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11551DF" w14:textId="01CA83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83,824.22 </w:t>
            </w:r>
          </w:p>
        </w:tc>
        <w:tc>
          <w:tcPr>
            <w:tcW w:w="958" w:type="pct"/>
            <w:tcBorders>
              <w:top w:val="nil"/>
              <w:left w:val="nil"/>
              <w:bottom w:val="single" w:sz="4" w:space="0" w:color="000000"/>
              <w:right w:val="single" w:sz="4" w:space="0" w:color="000000"/>
            </w:tcBorders>
            <w:shd w:val="clear" w:color="auto" w:fill="auto"/>
            <w:noWrap/>
            <w:vAlign w:val="bottom"/>
            <w:hideMark/>
          </w:tcPr>
          <w:p w14:paraId="19F2B00E" w14:textId="3968C2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8CCF9" w14:textId="660D9B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C35A9" w14:textId="06A582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83,824.22 </w:t>
            </w:r>
          </w:p>
        </w:tc>
      </w:tr>
      <w:tr w:rsidR="0021107A" w:rsidRPr="0021107A" w14:paraId="4E33C12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206D1"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C6E2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795A62C5" w14:textId="12ACCD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07,965.53 </w:t>
            </w:r>
          </w:p>
        </w:tc>
        <w:tc>
          <w:tcPr>
            <w:tcW w:w="958" w:type="pct"/>
            <w:tcBorders>
              <w:top w:val="nil"/>
              <w:left w:val="nil"/>
              <w:bottom w:val="single" w:sz="4" w:space="0" w:color="000000"/>
              <w:right w:val="single" w:sz="4" w:space="0" w:color="000000"/>
            </w:tcBorders>
            <w:shd w:val="clear" w:color="auto" w:fill="auto"/>
            <w:noWrap/>
            <w:vAlign w:val="bottom"/>
            <w:hideMark/>
          </w:tcPr>
          <w:p w14:paraId="1B8C1DE6" w14:textId="30DF08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63BD9E" w14:textId="509248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E5807" w14:textId="1BA735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07,965.53 </w:t>
            </w:r>
          </w:p>
        </w:tc>
      </w:tr>
      <w:tr w:rsidR="0021107A" w:rsidRPr="0021107A" w14:paraId="4EF0396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619B6"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95307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3F70F470" w14:textId="534EF8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23,486.50 </w:t>
            </w:r>
          </w:p>
        </w:tc>
        <w:tc>
          <w:tcPr>
            <w:tcW w:w="958" w:type="pct"/>
            <w:tcBorders>
              <w:top w:val="nil"/>
              <w:left w:val="nil"/>
              <w:bottom w:val="single" w:sz="4" w:space="0" w:color="000000"/>
              <w:right w:val="single" w:sz="4" w:space="0" w:color="000000"/>
            </w:tcBorders>
            <w:shd w:val="clear" w:color="auto" w:fill="auto"/>
            <w:noWrap/>
            <w:vAlign w:val="bottom"/>
            <w:hideMark/>
          </w:tcPr>
          <w:p w14:paraId="6B5E30CC" w14:textId="20146F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82E039" w14:textId="4DD3B7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0A395" w14:textId="38495B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23,486.50 </w:t>
            </w:r>
          </w:p>
        </w:tc>
      </w:tr>
      <w:tr w:rsidR="0021107A" w:rsidRPr="0021107A" w14:paraId="5C3D896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83AE7"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58991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BF6EEA4" w14:textId="50183E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1B2DBBC8" w14:textId="213946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9B5F5" w14:textId="030E8E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72164AB9" w14:textId="2817D3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05,530.92 </w:t>
            </w:r>
          </w:p>
        </w:tc>
      </w:tr>
      <w:tr w:rsidR="0021107A" w:rsidRPr="0021107A" w14:paraId="0FD8D69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DFBEE"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6B16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1F1185E1" w14:textId="2A8DD9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7E49D610" w14:textId="69673B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60F08" w14:textId="1C7E63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BA36A" w14:textId="305A79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7,713.75 </w:t>
            </w:r>
          </w:p>
        </w:tc>
      </w:tr>
      <w:tr w:rsidR="0021107A" w:rsidRPr="0021107A" w14:paraId="5E17A22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CA0AB"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C7CB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6F6A3679" w14:textId="658913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58B8BBAA" w14:textId="23850B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43E67" w14:textId="11AFD3E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AC07F" w14:textId="23D816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8,611.25 </w:t>
            </w:r>
          </w:p>
        </w:tc>
      </w:tr>
      <w:tr w:rsidR="0021107A" w:rsidRPr="0021107A" w14:paraId="79FBF6D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3853C"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0B1FF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62D555E3" w14:textId="54C400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2D4CD08A" w14:textId="783B99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76E90743" w14:textId="0A5744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C879F7" w14:textId="00E247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6,392.75 </w:t>
            </w:r>
          </w:p>
        </w:tc>
      </w:tr>
      <w:tr w:rsidR="0021107A" w:rsidRPr="0021107A" w14:paraId="0B6505C9"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393E1E"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910DEBC" w14:textId="6ABDFD7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7,111,821.58 </w:t>
            </w:r>
          </w:p>
        </w:tc>
        <w:tc>
          <w:tcPr>
            <w:tcW w:w="958" w:type="pct"/>
            <w:tcBorders>
              <w:top w:val="nil"/>
              <w:left w:val="nil"/>
              <w:bottom w:val="single" w:sz="4" w:space="0" w:color="000000"/>
              <w:right w:val="single" w:sz="4" w:space="0" w:color="000000"/>
            </w:tcBorders>
            <w:shd w:val="clear" w:color="D8D8D8" w:fill="D8D8D8"/>
            <w:noWrap/>
            <w:vAlign w:val="bottom"/>
            <w:hideMark/>
          </w:tcPr>
          <w:p w14:paraId="173DCA56" w14:textId="7F9514C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3887F86B" w14:textId="571943E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51FD08" w14:textId="3223489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7,153,942.53 </w:t>
            </w:r>
          </w:p>
        </w:tc>
      </w:tr>
      <w:tr w:rsidR="0021107A" w:rsidRPr="0021107A" w14:paraId="26A8D49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B966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5077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315B4BB9" w14:textId="431878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79,527.50 </w:t>
            </w:r>
          </w:p>
        </w:tc>
        <w:tc>
          <w:tcPr>
            <w:tcW w:w="958" w:type="pct"/>
            <w:tcBorders>
              <w:top w:val="nil"/>
              <w:left w:val="nil"/>
              <w:bottom w:val="single" w:sz="4" w:space="0" w:color="000000"/>
              <w:right w:val="single" w:sz="4" w:space="0" w:color="000000"/>
            </w:tcBorders>
            <w:shd w:val="clear" w:color="auto" w:fill="auto"/>
            <w:noWrap/>
            <w:vAlign w:val="bottom"/>
            <w:hideMark/>
          </w:tcPr>
          <w:p w14:paraId="1674D199" w14:textId="543E77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99A8CF" w14:textId="1440068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DD8F4" w14:textId="7AAFA6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79,527.50 </w:t>
            </w:r>
          </w:p>
        </w:tc>
      </w:tr>
      <w:tr w:rsidR="0021107A" w:rsidRPr="0021107A" w14:paraId="55DD9F9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1924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5A8A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15A4CA7E" w14:textId="547C86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6DF90ED9" w14:textId="252399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B9B30" w14:textId="7C43FA7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D39C1" w14:textId="494729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2,807.94 </w:t>
            </w:r>
          </w:p>
        </w:tc>
      </w:tr>
      <w:tr w:rsidR="0021107A" w:rsidRPr="0021107A" w14:paraId="2CFDDED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0551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0C7EF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1F707585" w14:textId="5EC1B7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169,005.89 </w:t>
            </w:r>
          </w:p>
        </w:tc>
        <w:tc>
          <w:tcPr>
            <w:tcW w:w="958" w:type="pct"/>
            <w:tcBorders>
              <w:top w:val="nil"/>
              <w:left w:val="nil"/>
              <w:bottom w:val="single" w:sz="4" w:space="0" w:color="000000"/>
              <w:right w:val="single" w:sz="4" w:space="0" w:color="000000"/>
            </w:tcBorders>
            <w:shd w:val="clear" w:color="auto" w:fill="auto"/>
            <w:noWrap/>
            <w:vAlign w:val="bottom"/>
            <w:hideMark/>
          </w:tcPr>
          <w:p w14:paraId="38593F57" w14:textId="511185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FC625" w14:textId="2393F95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1559A" w14:textId="0DD6A3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169,005.89 </w:t>
            </w:r>
          </w:p>
        </w:tc>
      </w:tr>
      <w:tr w:rsidR="0021107A" w:rsidRPr="0021107A" w14:paraId="308DC8C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9EB1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CB22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0C6BC2D0" w14:textId="1B4239E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D1D590A" w14:textId="6635EF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DA64F" w14:textId="506E4C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11D7B9" w14:textId="5916D7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77.14 </w:t>
            </w:r>
          </w:p>
        </w:tc>
      </w:tr>
      <w:tr w:rsidR="0021107A" w:rsidRPr="0021107A" w14:paraId="306D9E2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D05D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6BB4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163ADA3A" w14:textId="66ECC5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AD2914C" w14:textId="0DC62A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D1396" w14:textId="113408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15852874" w14:textId="19D93C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08,628.72 </w:t>
            </w:r>
          </w:p>
        </w:tc>
      </w:tr>
      <w:tr w:rsidR="0021107A" w:rsidRPr="0021107A" w14:paraId="544BE81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8A72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1D92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53C4F11B" w14:textId="508A50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45627259" w14:textId="41328F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99C7E" w14:textId="2E3207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577A7" w14:textId="39433A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4,392.00 </w:t>
            </w:r>
          </w:p>
        </w:tc>
      </w:tr>
      <w:tr w:rsidR="0021107A" w:rsidRPr="0021107A" w14:paraId="364B033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4349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35EF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5ECE6A1D" w14:textId="4C6236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2FC9D292" w14:textId="2B5170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0046D" w14:textId="0934DB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6BE2F" w14:textId="62F384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3,928.52 </w:t>
            </w:r>
          </w:p>
        </w:tc>
      </w:tr>
      <w:tr w:rsidR="0021107A" w:rsidRPr="0021107A" w14:paraId="620B5B0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63AC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9C52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309E23F1" w14:textId="258A87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DD5B12A" w14:textId="773C45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FA5F37" w14:textId="0C7FCB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39B59" w14:textId="69A0D9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140.00 </w:t>
            </w:r>
          </w:p>
        </w:tc>
      </w:tr>
      <w:tr w:rsidR="0021107A" w:rsidRPr="0021107A" w14:paraId="463AFB3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10AF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F831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675615B9" w14:textId="35F745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6C8C55E9" w14:textId="6E4734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C8C793" w14:textId="55B1B9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D3D06" w14:textId="775623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0,157.12 </w:t>
            </w:r>
          </w:p>
        </w:tc>
      </w:tr>
      <w:tr w:rsidR="0021107A" w:rsidRPr="0021107A" w14:paraId="5A0EFA2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4B70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FB63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27EED1F9" w14:textId="4061668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F9FD73" w14:textId="719708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CDCE7" w14:textId="779D41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45333F44" w14:textId="0FA95B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12,800.00 </w:t>
            </w:r>
          </w:p>
        </w:tc>
      </w:tr>
      <w:tr w:rsidR="0021107A" w:rsidRPr="0021107A" w14:paraId="2341158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EA97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72BA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39B21961" w14:textId="58BBA8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0084802C" w14:textId="182DE76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5DAF8" w14:textId="6A2EC9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0B1E44C6" w14:textId="0D9F8D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4,800.64 </w:t>
            </w:r>
          </w:p>
        </w:tc>
      </w:tr>
      <w:tr w:rsidR="0021107A" w:rsidRPr="0021107A" w14:paraId="64FAC6C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2CAD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8C267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8ACA250" w14:textId="51DCAE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B8CF0" w14:textId="1B3E33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A9DAA" w14:textId="142B7F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683F71B9" w14:textId="371CEC6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94,840.00 </w:t>
            </w:r>
          </w:p>
        </w:tc>
      </w:tr>
      <w:tr w:rsidR="0021107A" w:rsidRPr="0021107A" w14:paraId="05D78BE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8DB2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CEBC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3F1DB4AA" w14:textId="0E3223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A8BE56" w14:textId="0EE252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9AEE9D" w14:textId="482D02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5FC0E329" w14:textId="7F942C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16,520.00 </w:t>
            </w:r>
          </w:p>
        </w:tc>
      </w:tr>
      <w:tr w:rsidR="0021107A" w:rsidRPr="0021107A" w14:paraId="5485A77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F58B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9A392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18E244A" w14:textId="1048B0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614,403.89 </w:t>
            </w:r>
          </w:p>
        </w:tc>
        <w:tc>
          <w:tcPr>
            <w:tcW w:w="958" w:type="pct"/>
            <w:tcBorders>
              <w:top w:val="nil"/>
              <w:left w:val="nil"/>
              <w:bottom w:val="single" w:sz="4" w:space="0" w:color="000000"/>
              <w:right w:val="single" w:sz="4" w:space="0" w:color="000000"/>
            </w:tcBorders>
            <w:shd w:val="clear" w:color="auto" w:fill="auto"/>
            <w:noWrap/>
            <w:vAlign w:val="bottom"/>
            <w:hideMark/>
          </w:tcPr>
          <w:p w14:paraId="75131668" w14:textId="34D2A5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4F775C" w14:textId="601E6F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2EDB3" w14:textId="21AABB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614,403.89 </w:t>
            </w:r>
          </w:p>
        </w:tc>
      </w:tr>
      <w:tr w:rsidR="0021107A" w:rsidRPr="0021107A" w14:paraId="031CABD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59BD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7DE9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4252569D" w14:textId="7D371F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6BD19B20" w14:textId="2FEB3C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90F83" w14:textId="3E3A448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14FC38" w14:textId="1F1FB9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193.39 </w:t>
            </w:r>
          </w:p>
        </w:tc>
      </w:tr>
      <w:tr w:rsidR="0021107A" w:rsidRPr="0021107A" w14:paraId="55E7D00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9131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F790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04B41B7B" w14:textId="7E234D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0C8EE7CC" w14:textId="66986F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5F33BB" w14:textId="0805B1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5076BC" w14:textId="6C0D6C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7,588.75 </w:t>
            </w:r>
          </w:p>
        </w:tc>
      </w:tr>
      <w:tr w:rsidR="0021107A" w:rsidRPr="0021107A" w14:paraId="0D7969A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5870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BAA8A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66E511F1" w14:textId="643202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7CEE2D61" w14:textId="749360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4FD27B" w14:textId="78BDD07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A966C" w14:textId="53B673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0,696.12 </w:t>
            </w:r>
          </w:p>
        </w:tc>
      </w:tr>
      <w:tr w:rsidR="0021107A" w:rsidRPr="0021107A" w14:paraId="5252F86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6086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0D12C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33959749" w14:textId="24E74D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0CD99A46" w14:textId="53E4B3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01F3D" w14:textId="4D01FC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B164B" w14:textId="17966A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5,744.00 </w:t>
            </w:r>
          </w:p>
        </w:tc>
      </w:tr>
      <w:tr w:rsidR="0021107A" w:rsidRPr="0021107A" w14:paraId="061B4CD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FD03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2ED0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543BD75F" w14:textId="23708E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16C22969" w14:textId="4A76C6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BB6914" w14:textId="230472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AE620" w14:textId="6521E1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2,612.20 </w:t>
            </w:r>
          </w:p>
        </w:tc>
      </w:tr>
      <w:tr w:rsidR="0021107A" w:rsidRPr="0021107A" w14:paraId="570B568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0A23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3BC8F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6E9A3D71" w14:textId="4355A2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2E34066C" w14:textId="4D45BA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E72624" w14:textId="737B25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F02CD" w14:textId="69CC49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448.75 </w:t>
            </w:r>
          </w:p>
        </w:tc>
      </w:tr>
      <w:tr w:rsidR="0021107A" w:rsidRPr="0021107A" w14:paraId="52C3BD4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2592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2C8D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437ED4BD" w14:textId="328B91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22,397.14 </w:t>
            </w:r>
          </w:p>
        </w:tc>
        <w:tc>
          <w:tcPr>
            <w:tcW w:w="958" w:type="pct"/>
            <w:tcBorders>
              <w:top w:val="nil"/>
              <w:left w:val="nil"/>
              <w:bottom w:val="single" w:sz="4" w:space="0" w:color="000000"/>
              <w:right w:val="single" w:sz="4" w:space="0" w:color="000000"/>
            </w:tcBorders>
            <w:shd w:val="clear" w:color="auto" w:fill="auto"/>
            <w:noWrap/>
            <w:vAlign w:val="bottom"/>
            <w:hideMark/>
          </w:tcPr>
          <w:p w14:paraId="73B43631" w14:textId="28846E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FE657" w14:textId="39EB53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849137" w14:textId="0460EC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22,397.14 </w:t>
            </w:r>
          </w:p>
        </w:tc>
      </w:tr>
      <w:tr w:rsidR="0021107A" w:rsidRPr="0021107A" w14:paraId="7B8CE76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402B0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F58C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29BE7F39" w14:textId="63D782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0C2383E1" w14:textId="6D40F90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6FDDE" w14:textId="6451C8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61127" w14:textId="615891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3,772.50 </w:t>
            </w:r>
          </w:p>
        </w:tc>
      </w:tr>
      <w:tr w:rsidR="0021107A" w:rsidRPr="0021107A" w14:paraId="2FF8523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612E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60735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2635FD18" w14:textId="230822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03B3A72" w14:textId="617B3B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DC7C8" w14:textId="675509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62F7C" w14:textId="79F8FE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393CB0D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7856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50CA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6C02DC12" w14:textId="2D20C9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44C19F57" w14:textId="4A01E6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0AAFBC" w14:textId="02CDD2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4A50C" w14:textId="2E4001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5,778.00 </w:t>
            </w:r>
          </w:p>
        </w:tc>
      </w:tr>
      <w:tr w:rsidR="0021107A" w:rsidRPr="0021107A" w14:paraId="4A02554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864F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6618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35782CF1" w14:textId="3398A1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E60FC88" w14:textId="4389FE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C4C539" w14:textId="1BACA0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EF10E" w14:textId="6A1E9D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23D7295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EE25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E9B2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73E39FDA" w14:textId="244B5A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7E786939" w14:textId="6FEDD5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69B9CC" w14:textId="26F9630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9BE52" w14:textId="64E38E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042.39 </w:t>
            </w:r>
          </w:p>
        </w:tc>
      </w:tr>
      <w:tr w:rsidR="0021107A" w:rsidRPr="0021107A" w14:paraId="0BF9DCA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957A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571B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706892EE" w14:textId="727A01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76D9B4A9" w14:textId="06F2E8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F4AF82" w14:textId="7FCA89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DC84B" w14:textId="67C443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0,494.75 </w:t>
            </w:r>
          </w:p>
        </w:tc>
      </w:tr>
      <w:tr w:rsidR="0021107A" w:rsidRPr="0021107A" w14:paraId="3FBDF52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3EDB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3F5B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29C5BAE8" w14:textId="2A965F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21A018D2" w14:textId="517FB0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E4EF28" w14:textId="49DF31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79439" w14:textId="6E8AC8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84,211.32 </w:t>
            </w:r>
          </w:p>
        </w:tc>
      </w:tr>
      <w:tr w:rsidR="0021107A" w:rsidRPr="0021107A" w14:paraId="57AC2B0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26D3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D5FDC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9767B50" w14:textId="26D649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61657DBC" w14:textId="74ECB5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56EB1" w14:textId="655C51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4242A" w14:textId="28DDB6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0,677.34 </w:t>
            </w:r>
          </w:p>
        </w:tc>
      </w:tr>
      <w:tr w:rsidR="0021107A" w:rsidRPr="0021107A" w14:paraId="167D145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ADE1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26130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68B5FAF8" w14:textId="22121D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869E8D1" w14:textId="3855DC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1562E9" w14:textId="0E784E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034FA" w14:textId="7D12D3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140.00 </w:t>
            </w:r>
          </w:p>
        </w:tc>
      </w:tr>
      <w:tr w:rsidR="0021107A" w:rsidRPr="0021107A" w14:paraId="4BCDB87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337C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00800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0E3BCEA8" w14:textId="3006A7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2773B529" w14:textId="294EAA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9AD3B" w14:textId="5DE0A42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317760EA" w14:textId="1A14BA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84,179.30 </w:t>
            </w:r>
          </w:p>
        </w:tc>
      </w:tr>
      <w:tr w:rsidR="0021107A" w:rsidRPr="0021107A" w14:paraId="6AEA4A0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B783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AEAF0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4C7DF829" w14:textId="44C6B9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17A61B75" w14:textId="00A770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7813D2" w14:textId="00F5DF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9D4198" w14:textId="6DF1E1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28,868.77 </w:t>
            </w:r>
          </w:p>
        </w:tc>
      </w:tr>
      <w:tr w:rsidR="0021107A" w:rsidRPr="0021107A" w14:paraId="51667F2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7826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C3884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57510A13" w14:textId="5E4628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AFC70C3" w14:textId="374F510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EDE54" w14:textId="1B070B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40F2A" w14:textId="676BB4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77.14 </w:t>
            </w:r>
          </w:p>
        </w:tc>
      </w:tr>
      <w:tr w:rsidR="0021107A" w:rsidRPr="0021107A" w14:paraId="1A666F1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893D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BAFE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52586891" w14:textId="718F63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B0643C" w14:textId="14CC4C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2184F" w14:textId="4B0BDB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B3F41" w14:textId="768A81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0,000.00 </w:t>
            </w:r>
          </w:p>
        </w:tc>
      </w:tr>
      <w:tr w:rsidR="0021107A" w:rsidRPr="0021107A" w14:paraId="60D3589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F997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F769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5224A10B" w14:textId="41FCF8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62431350" w14:textId="13FF32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8C89E" w14:textId="0387D5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D452618" w14:textId="30C11DA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51,470.00 </w:t>
            </w:r>
          </w:p>
        </w:tc>
      </w:tr>
      <w:tr w:rsidR="0021107A" w:rsidRPr="0021107A" w14:paraId="49586E7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B361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57970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514AC77B" w14:textId="385B19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CD399E4" w14:textId="21CB98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3A25C" w14:textId="26E02B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877CB" w14:textId="1CBEB4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140.00 </w:t>
            </w:r>
          </w:p>
        </w:tc>
      </w:tr>
      <w:tr w:rsidR="0021107A" w:rsidRPr="0021107A" w14:paraId="0A0F8C5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22B7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A271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4EDB1D76" w14:textId="370A03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47060BDD" w14:textId="42BB00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1E883" w14:textId="281C1A2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41D184" w14:textId="1A4BE7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6,796.75 </w:t>
            </w:r>
          </w:p>
        </w:tc>
      </w:tr>
      <w:tr w:rsidR="0021107A" w:rsidRPr="0021107A" w14:paraId="6279A4E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6F7B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8E2D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788446DF" w14:textId="5E9C9D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059FCC42" w14:textId="72D6D2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BB21A" w14:textId="3C51A48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C7D23" w14:textId="246EC9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632.50 </w:t>
            </w:r>
          </w:p>
        </w:tc>
      </w:tr>
      <w:tr w:rsidR="0021107A" w:rsidRPr="0021107A" w14:paraId="5D6A4B2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8B93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A657C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34819328" w14:textId="088A6B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69F72BA9" w14:textId="373375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4A52F332" w14:textId="760D0F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48A838" w14:textId="5CCD90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7,084.67 </w:t>
            </w:r>
          </w:p>
        </w:tc>
      </w:tr>
      <w:tr w:rsidR="0021107A" w:rsidRPr="0021107A" w14:paraId="42EFC55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1024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1876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04C569CC" w14:textId="66F031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24785AA1" w14:textId="7182BA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989B6" w14:textId="49BACE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1264DFF0" w14:textId="4F24F2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91,635.50 </w:t>
            </w:r>
          </w:p>
        </w:tc>
      </w:tr>
      <w:tr w:rsidR="0021107A" w:rsidRPr="0021107A" w14:paraId="048A560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27B9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B1EC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11D96FFF" w14:textId="2B629B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5DAA5517" w14:textId="571C2B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F29D2" w14:textId="7EF9BE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44EA9" w14:textId="7D930E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04,253.75 </w:t>
            </w:r>
          </w:p>
        </w:tc>
      </w:tr>
      <w:tr w:rsidR="0021107A" w:rsidRPr="0021107A" w14:paraId="672C74E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4147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176E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591BC181" w14:textId="254414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18DB4B41" w14:textId="6DBB3D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E2CAD7" w14:textId="2A0C28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A8C65DC" w14:textId="056541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84,668.14 </w:t>
            </w:r>
          </w:p>
        </w:tc>
      </w:tr>
      <w:tr w:rsidR="0021107A" w:rsidRPr="0021107A" w14:paraId="6B1FFD7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D7C7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BA93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28C72BE6" w14:textId="0595EA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BEBE1A1" w14:textId="6BF0D1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BDDD8" w14:textId="5615F2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BA60CA" w14:textId="68F45E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1DB1D8A2"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4CE25A"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lastRenderedPageBreak/>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1948238" w14:textId="0F38ED6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96,978,336.38 </w:t>
            </w:r>
          </w:p>
        </w:tc>
        <w:tc>
          <w:tcPr>
            <w:tcW w:w="958" w:type="pct"/>
            <w:tcBorders>
              <w:top w:val="nil"/>
              <w:left w:val="nil"/>
              <w:bottom w:val="single" w:sz="4" w:space="0" w:color="000000"/>
              <w:right w:val="single" w:sz="4" w:space="0" w:color="000000"/>
            </w:tcBorders>
            <w:shd w:val="clear" w:color="A5A5A5" w:fill="A5A5A5"/>
            <w:noWrap/>
            <w:vAlign w:val="bottom"/>
            <w:hideMark/>
          </w:tcPr>
          <w:p w14:paraId="29546AEC" w14:textId="57CE359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696ABA3" w14:textId="65F37CE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D436620" w14:textId="426772F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96,978,336.38 </w:t>
            </w:r>
          </w:p>
        </w:tc>
      </w:tr>
      <w:tr w:rsidR="0021107A" w:rsidRPr="0021107A" w14:paraId="456BCE62"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D06DD5"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391259F3" w14:textId="0171F53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114,7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10118364" w14:textId="796F6CC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EA4B14" w14:textId="67F4E4F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4EF723" w14:textId="3D12E3F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114,722.08 </w:t>
            </w:r>
          </w:p>
        </w:tc>
      </w:tr>
      <w:tr w:rsidR="0021107A" w:rsidRPr="0021107A" w14:paraId="1BDA9E3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9692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4F2E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1107AF63" w14:textId="386640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6EE01B2A" w14:textId="55A699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F0EEC" w14:textId="525469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C4687" w14:textId="16C0BF7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9,949.52 </w:t>
            </w:r>
          </w:p>
        </w:tc>
      </w:tr>
      <w:tr w:rsidR="0021107A" w:rsidRPr="0021107A" w14:paraId="399A34E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51A9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09246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43C6B406" w14:textId="4CDD01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0,759.04 </w:t>
            </w:r>
          </w:p>
        </w:tc>
        <w:tc>
          <w:tcPr>
            <w:tcW w:w="958" w:type="pct"/>
            <w:tcBorders>
              <w:top w:val="nil"/>
              <w:left w:val="nil"/>
              <w:bottom w:val="single" w:sz="4" w:space="0" w:color="000000"/>
              <w:right w:val="single" w:sz="4" w:space="0" w:color="000000"/>
            </w:tcBorders>
            <w:shd w:val="clear" w:color="auto" w:fill="auto"/>
            <w:noWrap/>
            <w:vAlign w:val="bottom"/>
            <w:hideMark/>
          </w:tcPr>
          <w:p w14:paraId="38F528E4" w14:textId="1E6184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E7D15" w14:textId="762C9A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168B2" w14:textId="0D75CB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0,759.04 </w:t>
            </w:r>
          </w:p>
        </w:tc>
      </w:tr>
      <w:tr w:rsidR="0021107A" w:rsidRPr="0021107A" w14:paraId="3445544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B68C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1F0D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5F57DF38" w14:textId="5A8AB3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491B50FE" w14:textId="48F693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FEFE76" w14:textId="0D53FF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74B4B5" w14:textId="1AC52D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51.00 </w:t>
            </w:r>
          </w:p>
        </w:tc>
      </w:tr>
      <w:tr w:rsidR="0021107A" w:rsidRPr="0021107A" w14:paraId="53EB006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FF1E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0F6C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37F7F66D" w14:textId="6D3F03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3EB58E09" w14:textId="50A299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16D253" w14:textId="4A4B63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F98F0" w14:textId="0ABD40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62.52 </w:t>
            </w:r>
          </w:p>
        </w:tc>
      </w:tr>
      <w:tr w:rsidR="0021107A" w:rsidRPr="0021107A" w14:paraId="5605E892"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7B9216"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4A03CF2" w14:textId="62C9833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3,281,985.08 </w:t>
            </w:r>
          </w:p>
        </w:tc>
        <w:tc>
          <w:tcPr>
            <w:tcW w:w="958" w:type="pct"/>
            <w:tcBorders>
              <w:top w:val="nil"/>
              <w:left w:val="nil"/>
              <w:bottom w:val="single" w:sz="4" w:space="0" w:color="000000"/>
              <w:right w:val="single" w:sz="4" w:space="0" w:color="000000"/>
            </w:tcBorders>
            <w:shd w:val="clear" w:color="D8D8D8" w:fill="D8D8D8"/>
            <w:noWrap/>
            <w:vAlign w:val="bottom"/>
            <w:hideMark/>
          </w:tcPr>
          <w:p w14:paraId="624ED991" w14:textId="49238C0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FD7EB9" w14:textId="324DD48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8F33A06" w14:textId="3EA02AD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3,281,985.08 </w:t>
            </w:r>
          </w:p>
        </w:tc>
      </w:tr>
      <w:tr w:rsidR="0021107A" w:rsidRPr="0021107A" w14:paraId="452844D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8149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F9A4E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47378ABB" w14:textId="62054F0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385,322.82 </w:t>
            </w:r>
          </w:p>
        </w:tc>
        <w:tc>
          <w:tcPr>
            <w:tcW w:w="958" w:type="pct"/>
            <w:tcBorders>
              <w:top w:val="nil"/>
              <w:left w:val="nil"/>
              <w:bottom w:val="single" w:sz="4" w:space="0" w:color="000000"/>
              <w:right w:val="single" w:sz="4" w:space="0" w:color="000000"/>
            </w:tcBorders>
            <w:shd w:val="clear" w:color="auto" w:fill="auto"/>
            <w:noWrap/>
            <w:vAlign w:val="bottom"/>
            <w:hideMark/>
          </w:tcPr>
          <w:p w14:paraId="38D201D9" w14:textId="47FAB0D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DBA78" w14:textId="383086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D07893A" w14:textId="3A758D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385,322.82 </w:t>
            </w:r>
          </w:p>
        </w:tc>
      </w:tr>
      <w:tr w:rsidR="0021107A" w:rsidRPr="0021107A" w14:paraId="5757A9E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5027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C17F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0F517525" w14:textId="2E25F3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4307C84F" w14:textId="53082F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9C5D90" w14:textId="7A99D3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E0F24" w14:textId="687640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584.40 </w:t>
            </w:r>
          </w:p>
        </w:tc>
      </w:tr>
      <w:tr w:rsidR="0021107A" w:rsidRPr="0021107A" w14:paraId="4CFC040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DC3E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F07B1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55AEC77E" w14:textId="5F0BB5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31,879.32 </w:t>
            </w:r>
          </w:p>
        </w:tc>
        <w:tc>
          <w:tcPr>
            <w:tcW w:w="958" w:type="pct"/>
            <w:tcBorders>
              <w:top w:val="nil"/>
              <w:left w:val="nil"/>
              <w:bottom w:val="single" w:sz="4" w:space="0" w:color="000000"/>
              <w:right w:val="single" w:sz="4" w:space="0" w:color="000000"/>
            </w:tcBorders>
            <w:shd w:val="clear" w:color="auto" w:fill="auto"/>
            <w:noWrap/>
            <w:vAlign w:val="bottom"/>
            <w:hideMark/>
          </w:tcPr>
          <w:p w14:paraId="2D281812" w14:textId="0F9D11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04892" w14:textId="7C5EB3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D07AB" w14:textId="03F093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31,879.32 </w:t>
            </w:r>
          </w:p>
        </w:tc>
      </w:tr>
      <w:tr w:rsidR="0021107A" w:rsidRPr="0021107A" w14:paraId="53093BE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4A49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B195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3227C20C" w14:textId="1DA195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4,973.52 </w:t>
            </w:r>
          </w:p>
        </w:tc>
        <w:tc>
          <w:tcPr>
            <w:tcW w:w="958" w:type="pct"/>
            <w:tcBorders>
              <w:top w:val="nil"/>
              <w:left w:val="nil"/>
              <w:bottom w:val="single" w:sz="4" w:space="0" w:color="000000"/>
              <w:right w:val="single" w:sz="4" w:space="0" w:color="000000"/>
            </w:tcBorders>
            <w:shd w:val="clear" w:color="auto" w:fill="auto"/>
            <w:noWrap/>
            <w:vAlign w:val="bottom"/>
            <w:hideMark/>
          </w:tcPr>
          <w:p w14:paraId="3A4C1CFA" w14:textId="0542E5E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007BC3" w14:textId="4DABAF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98B29E" w14:textId="40D8A0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4,973.52 </w:t>
            </w:r>
          </w:p>
        </w:tc>
      </w:tr>
      <w:tr w:rsidR="0021107A" w:rsidRPr="0021107A" w14:paraId="0614F57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AF07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7FB3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696E5695" w14:textId="7E9FC4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7,782.26 </w:t>
            </w:r>
          </w:p>
        </w:tc>
        <w:tc>
          <w:tcPr>
            <w:tcW w:w="958" w:type="pct"/>
            <w:tcBorders>
              <w:top w:val="nil"/>
              <w:left w:val="nil"/>
              <w:bottom w:val="single" w:sz="4" w:space="0" w:color="000000"/>
              <w:right w:val="single" w:sz="4" w:space="0" w:color="000000"/>
            </w:tcBorders>
            <w:shd w:val="clear" w:color="auto" w:fill="auto"/>
            <w:noWrap/>
            <w:vAlign w:val="bottom"/>
            <w:hideMark/>
          </w:tcPr>
          <w:p w14:paraId="48FC82E5" w14:textId="4921CA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67332" w14:textId="36E406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DFD23" w14:textId="1F573A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7,782.26 </w:t>
            </w:r>
          </w:p>
        </w:tc>
      </w:tr>
      <w:tr w:rsidR="0021107A" w:rsidRPr="0021107A" w14:paraId="25485F7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AAB1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202F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3AD8C2BB" w14:textId="7EFC63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480,002.24 </w:t>
            </w:r>
          </w:p>
        </w:tc>
        <w:tc>
          <w:tcPr>
            <w:tcW w:w="958" w:type="pct"/>
            <w:tcBorders>
              <w:top w:val="nil"/>
              <w:left w:val="nil"/>
              <w:bottom w:val="single" w:sz="4" w:space="0" w:color="000000"/>
              <w:right w:val="single" w:sz="4" w:space="0" w:color="000000"/>
            </w:tcBorders>
            <w:shd w:val="clear" w:color="auto" w:fill="auto"/>
            <w:noWrap/>
            <w:vAlign w:val="bottom"/>
            <w:hideMark/>
          </w:tcPr>
          <w:p w14:paraId="28B34339" w14:textId="61BBBB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69988" w14:textId="1AFF54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CB63E" w14:textId="77818B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480,002.24 </w:t>
            </w:r>
          </w:p>
        </w:tc>
      </w:tr>
      <w:tr w:rsidR="0021107A" w:rsidRPr="0021107A" w14:paraId="5C2A85D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217A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2B5A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478F2919" w14:textId="75DEFE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99,335.76 </w:t>
            </w:r>
          </w:p>
        </w:tc>
        <w:tc>
          <w:tcPr>
            <w:tcW w:w="958" w:type="pct"/>
            <w:tcBorders>
              <w:top w:val="nil"/>
              <w:left w:val="nil"/>
              <w:bottom w:val="single" w:sz="4" w:space="0" w:color="000000"/>
              <w:right w:val="single" w:sz="4" w:space="0" w:color="000000"/>
            </w:tcBorders>
            <w:shd w:val="clear" w:color="auto" w:fill="auto"/>
            <w:noWrap/>
            <w:vAlign w:val="bottom"/>
            <w:hideMark/>
          </w:tcPr>
          <w:p w14:paraId="5A2879B9" w14:textId="6835E8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29FA6" w14:textId="3A149F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37D4A" w14:textId="46899F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99,335.76 </w:t>
            </w:r>
          </w:p>
        </w:tc>
      </w:tr>
      <w:tr w:rsidR="0021107A" w:rsidRPr="0021107A" w14:paraId="2BAA7C4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DF3B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B35B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6F290BA4" w14:textId="740884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14B08213" w14:textId="189B2D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AD12B" w14:textId="12BA1A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73649" w14:textId="439170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21.00 </w:t>
            </w:r>
          </w:p>
        </w:tc>
      </w:tr>
      <w:tr w:rsidR="0021107A" w:rsidRPr="0021107A" w14:paraId="6D68CE9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F00B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7A700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13287B56" w14:textId="795044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13104DF7" w14:textId="024640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BA749" w14:textId="345CA12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9DA251" w14:textId="46C733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76 </w:t>
            </w:r>
          </w:p>
        </w:tc>
      </w:tr>
      <w:tr w:rsidR="0021107A" w:rsidRPr="0021107A" w14:paraId="2FF0669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9AC6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6CA1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7FE3F825" w14:textId="4C7FCE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07,551.36 </w:t>
            </w:r>
          </w:p>
        </w:tc>
        <w:tc>
          <w:tcPr>
            <w:tcW w:w="958" w:type="pct"/>
            <w:tcBorders>
              <w:top w:val="nil"/>
              <w:left w:val="nil"/>
              <w:bottom w:val="single" w:sz="4" w:space="0" w:color="000000"/>
              <w:right w:val="single" w:sz="4" w:space="0" w:color="000000"/>
            </w:tcBorders>
            <w:shd w:val="clear" w:color="auto" w:fill="auto"/>
            <w:noWrap/>
            <w:vAlign w:val="bottom"/>
            <w:hideMark/>
          </w:tcPr>
          <w:p w14:paraId="67B3A630" w14:textId="3339E3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B7E4A" w14:textId="59F9D6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8CA94" w14:textId="3AE291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07,551.36 </w:t>
            </w:r>
          </w:p>
        </w:tc>
      </w:tr>
      <w:tr w:rsidR="0021107A" w:rsidRPr="0021107A" w14:paraId="5F5266F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D362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35AF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6334DB84" w14:textId="3CC6AD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41,009.00 </w:t>
            </w:r>
          </w:p>
        </w:tc>
        <w:tc>
          <w:tcPr>
            <w:tcW w:w="958" w:type="pct"/>
            <w:tcBorders>
              <w:top w:val="nil"/>
              <w:left w:val="nil"/>
              <w:bottom w:val="single" w:sz="4" w:space="0" w:color="000000"/>
              <w:right w:val="single" w:sz="4" w:space="0" w:color="000000"/>
            </w:tcBorders>
            <w:shd w:val="clear" w:color="auto" w:fill="auto"/>
            <w:noWrap/>
            <w:vAlign w:val="bottom"/>
            <w:hideMark/>
          </w:tcPr>
          <w:p w14:paraId="7DD63C7A" w14:textId="08376C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DB193F" w14:textId="26BA60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4425A" w14:textId="5FB834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41,009.00 </w:t>
            </w:r>
          </w:p>
        </w:tc>
      </w:tr>
      <w:tr w:rsidR="0021107A" w:rsidRPr="0021107A" w14:paraId="31CB041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3E2C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F9AC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28C082E8" w14:textId="4DFDB6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00,200.00 </w:t>
            </w:r>
          </w:p>
        </w:tc>
        <w:tc>
          <w:tcPr>
            <w:tcW w:w="958" w:type="pct"/>
            <w:tcBorders>
              <w:top w:val="nil"/>
              <w:left w:val="nil"/>
              <w:bottom w:val="single" w:sz="4" w:space="0" w:color="000000"/>
              <w:right w:val="single" w:sz="4" w:space="0" w:color="000000"/>
            </w:tcBorders>
            <w:shd w:val="clear" w:color="auto" w:fill="auto"/>
            <w:noWrap/>
            <w:vAlign w:val="bottom"/>
            <w:hideMark/>
          </w:tcPr>
          <w:p w14:paraId="7C6AB8E0" w14:textId="23EFA4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435BDE" w14:textId="3523CD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281C1B" w14:textId="0E399B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00,200.00 </w:t>
            </w:r>
          </w:p>
        </w:tc>
      </w:tr>
      <w:tr w:rsidR="0021107A" w:rsidRPr="0021107A" w14:paraId="4D826AB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8966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E180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73CB8F24" w14:textId="49AB9C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995,216.82 </w:t>
            </w:r>
          </w:p>
        </w:tc>
        <w:tc>
          <w:tcPr>
            <w:tcW w:w="958" w:type="pct"/>
            <w:tcBorders>
              <w:top w:val="nil"/>
              <w:left w:val="nil"/>
              <w:bottom w:val="single" w:sz="4" w:space="0" w:color="000000"/>
              <w:right w:val="single" w:sz="4" w:space="0" w:color="000000"/>
            </w:tcBorders>
            <w:shd w:val="clear" w:color="auto" w:fill="auto"/>
            <w:noWrap/>
            <w:vAlign w:val="bottom"/>
            <w:hideMark/>
          </w:tcPr>
          <w:p w14:paraId="633F3B6E" w14:textId="135606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7E5C6" w14:textId="650458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96853D" w14:textId="15479E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995,216.82 </w:t>
            </w:r>
          </w:p>
        </w:tc>
      </w:tr>
      <w:tr w:rsidR="0021107A" w:rsidRPr="0021107A" w14:paraId="404B29E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514E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F7F4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77031B83" w14:textId="0BD36D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2,084.40 </w:t>
            </w:r>
          </w:p>
        </w:tc>
        <w:tc>
          <w:tcPr>
            <w:tcW w:w="958" w:type="pct"/>
            <w:tcBorders>
              <w:top w:val="nil"/>
              <w:left w:val="nil"/>
              <w:bottom w:val="single" w:sz="4" w:space="0" w:color="000000"/>
              <w:right w:val="single" w:sz="4" w:space="0" w:color="000000"/>
            </w:tcBorders>
            <w:shd w:val="clear" w:color="auto" w:fill="auto"/>
            <w:noWrap/>
            <w:vAlign w:val="bottom"/>
            <w:hideMark/>
          </w:tcPr>
          <w:p w14:paraId="4D43646E" w14:textId="405C25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70A2E8" w14:textId="3F64EA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67B0B" w14:textId="3A83B7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2,084.40 </w:t>
            </w:r>
          </w:p>
        </w:tc>
      </w:tr>
      <w:tr w:rsidR="0021107A" w:rsidRPr="0021107A" w14:paraId="2A847A0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2E1F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F3041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1CF1A866" w14:textId="2A4966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97,190.00 </w:t>
            </w:r>
          </w:p>
        </w:tc>
        <w:tc>
          <w:tcPr>
            <w:tcW w:w="958" w:type="pct"/>
            <w:tcBorders>
              <w:top w:val="nil"/>
              <w:left w:val="nil"/>
              <w:bottom w:val="single" w:sz="4" w:space="0" w:color="000000"/>
              <w:right w:val="single" w:sz="4" w:space="0" w:color="000000"/>
            </w:tcBorders>
            <w:shd w:val="clear" w:color="auto" w:fill="auto"/>
            <w:noWrap/>
            <w:vAlign w:val="bottom"/>
            <w:hideMark/>
          </w:tcPr>
          <w:p w14:paraId="7DD61F0D" w14:textId="3859B6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2394D" w14:textId="483654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CF0F4" w14:textId="5B50038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97,190.00 </w:t>
            </w:r>
          </w:p>
        </w:tc>
      </w:tr>
      <w:tr w:rsidR="0021107A" w:rsidRPr="0021107A" w14:paraId="3D7952C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A8A5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A8BC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46C1B034" w14:textId="0FE926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76,089.00 </w:t>
            </w:r>
          </w:p>
        </w:tc>
        <w:tc>
          <w:tcPr>
            <w:tcW w:w="958" w:type="pct"/>
            <w:tcBorders>
              <w:top w:val="nil"/>
              <w:left w:val="nil"/>
              <w:bottom w:val="single" w:sz="4" w:space="0" w:color="000000"/>
              <w:right w:val="single" w:sz="4" w:space="0" w:color="000000"/>
            </w:tcBorders>
            <w:shd w:val="clear" w:color="auto" w:fill="auto"/>
            <w:noWrap/>
            <w:vAlign w:val="bottom"/>
            <w:hideMark/>
          </w:tcPr>
          <w:p w14:paraId="0F91A358" w14:textId="5E3AF9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42263" w14:textId="74A609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80B61" w14:textId="7658C42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76,089.00 </w:t>
            </w:r>
          </w:p>
        </w:tc>
      </w:tr>
      <w:tr w:rsidR="0021107A" w:rsidRPr="0021107A" w14:paraId="4E4C701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A055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AF0E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03D7DCB5" w14:textId="13A107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85,704.40 </w:t>
            </w:r>
          </w:p>
        </w:tc>
        <w:tc>
          <w:tcPr>
            <w:tcW w:w="958" w:type="pct"/>
            <w:tcBorders>
              <w:top w:val="nil"/>
              <w:left w:val="nil"/>
              <w:bottom w:val="single" w:sz="4" w:space="0" w:color="000000"/>
              <w:right w:val="single" w:sz="4" w:space="0" w:color="000000"/>
            </w:tcBorders>
            <w:shd w:val="clear" w:color="auto" w:fill="auto"/>
            <w:noWrap/>
            <w:vAlign w:val="bottom"/>
            <w:hideMark/>
          </w:tcPr>
          <w:p w14:paraId="0B3AADA0" w14:textId="31BA50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38A7F" w14:textId="1C0A9D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50CE5" w14:textId="6670F8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85,704.40 </w:t>
            </w:r>
          </w:p>
        </w:tc>
      </w:tr>
      <w:tr w:rsidR="0021107A" w:rsidRPr="0021107A" w14:paraId="7726069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5772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8E79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618A40B5" w14:textId="13D34F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0,395.70 </w:t>
            </w:r>
          </w:p>
        </w:tc>
        <w:tc>
          <w:tcPr>
            <w:tcW w:w="958" w:type="pct"/>
            <w:tcBorders>
              <w:top w:val="nil"/>
              <w:left w:val="nil"/>
              <w:bottom w:val="single" w:sz="4" w:space="0" w:color="000000"/>
              <w:right w:val="single" w:sz="4" w:space="0" w:color="000000"/>
            </w:tcBorders>
            <w:shd w:val="clear" w:color="auto" w:fill="auto"/>
            <w:noWrap/>
            <w:vAlign w:val="bottom"/>
            <w:hideMark/>
          </w:tcPr>
          <w:p w14:paraId="0FE15552" w14:textId="390945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92DE0A" w14:textId="37FFA3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D08C3" w14:textId="7A28D2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0,395.70 </w:t>
            </w:r>
          </w:p>
        </w:tc>
      </w:tr>
      <w:tr w:rsidR="0021107A" w:rsidRPr="0021107A" w14:paraId="748C195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7C25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69A2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2795C11C" w14:textId="7A00B2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371E2650" w14:textId="0CB647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B0AE6C" w14:textId="724CDB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0132B" w14:textId="0AABF5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885.68 </w:t>
            </w:r>
          </w:p>
        </w:tc>
      </w:tr>
      <w:tr w:rsidR="0021107A" w:rsidRPr="0021107A" w14:paraId="51C4BF0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5B5D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0EB83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72BE53D9" w14:textId="556D26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0AA39077" w14:textId="17BB96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9D69C" w14:textId="184C8B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AED0D" w14:textId="4E2A05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16.88 </w:t>
            </w:r>
          </w:p>
        </w:tc>
      </w:tr>
      <w:tr w:rsidR="0021107A" w:rsidRPr="0021107A" w14:paraId="74753FB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2197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77F2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18D52F32" w14:textId="611004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9,116.88 </w:t>
            </w:r>
          </w:p>
        </w:tc>
        <w:tc>
          <w:tcPr>
            <w:tcW w:w="958" w:type="pct"/>
            <w:tcBorders>
              <w:top w:val="nil"/>
              <w:left w:val="nil"/>
              <w:bottom w:val="single" w:sz="4" w:space="0" w:color="000000"/>
              <w:right w:val="single" w:sz="4" w:space="0" w:color="000000"/>
            </w:tcBorders>
            <w:shd w:val="clear" w:color="auto" w:fill="auto"/>
            <w:noWrap/>
            <w:vAlign w:val="bottom"/>
            <w:hideMark/>
          </w:tcPr>
          <w:p w14:paraId="45803D99" w14:textId="6267E17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7E568" w14:textId="69AFEDE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8A3EC" w14:textId="31326E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9,116.88 </w:t>
            </w:r>
          </w:p>
        </w:tc>
      </w:tr>
      <w:tr w:rsidR="0021107A" w:rsidRPr="0021107A" w14:paraId="0052B26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B3FE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F5FB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54B74D9D" w14:textId="315BC1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172955FB" w14:textId="1DDEF0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D43EC6" w14:textId="779E1E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8FB70" w14:textId="7BBFF2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4,146.22 </w:t>
            </w:r>
          </w:p>
        </w:tc>
      </w:tr>
      <w:tr w:rsidR="0021107A" w:rsidRPr="0021107A" w14:paraId="1F688A7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40F6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F123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390BD57A" w14:textId="26E008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16097407" w14:textId="6DADE6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4E7B2" w14:textId="7103637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93F27" w14:textId="4247E5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17.00 </w:t>
            </w:r>
          </w:p>
        </w:tc>
      </w:tr>
      <w:tr w:rsidR="0021107A" w:rsidRPr="0021107A" w14:paraId="2EDDDD6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3F1A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9B2D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3F3F880D" w14:textId="47A4BE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3,493.45 </w:t>
            </w:r>
          </w:p>
        </w:tc>
        <w:tc>
          <w:tcPr>
            <w:tcW w:w="958" w:type="pct"/>
            <w:tcBorders>
              <w:top w:val="nil"/>
              <w:left w:val="nil"/>
              <w:bottom w:val="single" w:sz="4" w:space="0" w:color="000000"/>
              <w:right w:val="single" w:sz="4" w:space="0" w:color="000000"/>
            </w:tcBorders>
            <w:shd w:val="clear" w:color="auto" w:fill="auto"/>
            <w:noWrap/>
            <w:vAlign w:val="bottom"/>
            <w:hideMark/>
          </w:tcPr>
          <w:p w14:paraId="0353244E" w14:textId="2E45ED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A4860D" w14:textId="7BBCBD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75FAA" w14:textId="54211E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3,493.45 </w:t>
            </w:r>
          </w:p>
        </w:tc>
      </w:tr>
      <w:tr w:rsidR="0021107A" w:rsidRPr="0021107A" w14:paraId="199AD72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411A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563C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24F24AD3" w14:textId="483DA6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7E2D3F97" w14:textId="5AAC17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D73E0" w14:textId="58D7A7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32122" w14:textId="14CC48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9,220.00 </w:t>
            </w:r>
          </w:p>
        </w:tc>
      </w:tr>
      <w:tr w:rsidR="0021107A" w:rsidRPr="0021107A" w14:paraId="199A675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C45F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55C07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2FC49E78" w14:textId="797BA7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25003F55" w14:textId="3CB1DF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A5C46" w14:textId="2ECDDC3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2AC56" w14:textId="5FE465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76 </w:t>
            </w:r>
          </w:p>
        </w:tc>
      </w:tr>
      <w:tr w:rsidR="0021107A" w:rsidRPr="0021107A" w14:paraId="5B7C1CD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A3C8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015E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4E050E1E" w14:textId="27ED3E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32FB6E84" w14:textId="50C763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B7AB8" w14:textId="6CB883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FCA9A" w14:textId="38D2F3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25,558.53 </w:t>
            </w:r>
          </w:p>
        </w:tc>
      </w:tr>
      <w:tr w:rsidR="0021107A" w:rsidRPr="0021107A" w14:paraId="582C6A1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AFBA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44680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2DC03A63" w14:textId="5139C4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53,185.64 </w:t>
            </w:r>
          </w:p>
        </w:tc>
        <w:tc>
          <w:tcPr>
            <w:tcW w:w="958" w:type="pct"/>
            <w:tcBorders>
              <w:top w:val="nil"/>
              <w:left w:val="nil"/>
              <w:bottom w:val="single" w:sz="4" w:space="0" w:color="000000"/>
              <w:right w:val="single" w:sz="4" w:space="0" w:color="000000"/>
            </w:tcBorders>
            <w:shd w:val="clear" w:color="auto" w:fill="auto"/>
            <w:noWrap/>
            <w:vAlign w:val="bottom"/>
            <w:hideMark/>
          </w:tcPr>
          <w:p w14:paraId="428CC3D4" w14:textId="664706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16A04" w14:textId="27914F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CF8AA" w14:textId="0026E1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53,185.64 </w:t>
            </w:r>
          </w:p>
        </w:tc>
      </w:tr>
      <w:tr w:rsidR="0021107A" w:rsidRPr="0021107A" w14:paraId="7980B1E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F20D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CBB73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5C3F9988" w14:textId="4E6025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0EF1E23C" w14:textId="5B7CE0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80CA85" w14:textId="3A8AA5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64F66" w14:textId="13F65F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16.88 </w:t>
            </w:r>
          </w:p>
        </w:tc>
      </w:tr>
      <w:tr w:rsidR="0021107A" w:rsidRPr="0021107A" w14:paraId="066BAEE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6C1F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BB034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7AAF7D" w14:textId="739CB9E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525,418.40 </w:t>
            </w:r>
          </w:p>
        </w:tc>
        <w:tc>
          <w:tcPr>
            <w:tcW w:w="958" w:type="pct"/>
            <w:tcBorders>
              <w:top w:val="nil"/>
              <w:left w:val="nil"/>
              <w:bottom w:val="single" w:sz="4" w:space="0" w:color="000000"/>
              <w:right w:val="single" w:sz="4" w:space="0" w:color="000000"/>
            </w:tcBorders>
            <w:shd w:val="clear" w:color="auto" w:fill="auto"/>
            <w:noWrap/>
            <w:vAlign w:val="bottom"/>
            <w:hideMark/>
          </w:tcPr>
          <w:p w14:paraId="3EAB1452" w14:textId="0381F9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75353" w14:textId="7715B2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46036" w14:textId="3A321D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525,418.40 </w:t>
            </w:r>
          </w:p>
        </w:tc>
      </w:tr>
      <w:tr w:rsidR="0021107A" w:rsidRPr="0021107A" w14:paraId="3E3AEF5C"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2222CB"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749DB323" w14:textId="116ED2B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3,283,45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60EE4D69" w14:textId="60BFDA6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1C8D30" w14:textId="664A473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612E53" w14:textId="3448A57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3,283,452.75 </w:t>
            </w:r>
          </w:p>
        </w:tc>
      </w:tr>
      <w:tr w:rsidR="0021107A" w:rsidRPr="0021107A" w14:paraId="45CF71A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D61A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83D9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2F7F1EA0" w14:textId="563ADB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181,224.12 </w:t>
            </w:r>
          </w:p>
        </w:tc>
        <w:tc>
          <w:tcPr>
            <w:tcW w:w="958" w:type="pct"/>
            <w:tcBorders>
              <w:top w:val="nil"/>
              <w:left w:val="nil"/>
              <w:bottom w:val="single" w:sz="4" w:space="0" w:color="000000"/>
              <w:right w:val="single" w:sz="4" w:space="0" w:color="000000"/>
            </w:tcBorders>
            <w:shd w:val="clear" w:color="auto" w:fill="auto"/>
            <w:noWrap/>
            <w:vAlign w:val="bottom"/>
            <w:hideMark/>
          </w:tcPr>
          <w:p w14:paraId="3AC69B05" w14:textId="5E0393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5DFD0" w14:textId="6C54962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DD815F6" w14:textId="501B76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181,224.12 </w:t>
            </w:r>
          </w:p>
        </w:tc>
      </w:tr>
      <w:tr w:rsidR="0021107A" w:rsidRPr="0021107A" w14:paraId="58822E5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90EF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F925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412CE193" w14:textId="1709FE3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279,936.81 </w:t>
            </w:r>
          </w:p>
        </w:tc>
        <w:tc>
          <w:tcPr>
            <w:tcW w:w="958" w:type="pct"/>
            <w:tcBorders>
              <w:top w:val="nil"/>
              <w:left w:val="nil"/>
              <w:bottom w:val="single" w:sz="4" w:space="0" w:color="000000"/>
              <w:right w:val="single" w:sz="4" w:space="0" w:color="000000"/>
            </w:tcBorders>
            <w:shd w:val="clear" w:color="auto" w:fill="auto"/>
            <w:noWrap/>
            <w:vAlign w:val="bottom"/>
            <w:hideMark/>
          </w:tcPr>
          <w:p w14:paraId="71D6AE6C" w14:textId="299297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EE6643" w14:textId="13A310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5EA15" w14:textId="6824E9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279,936.81 </w:t>
            </w:r>
          </w:p>
        </w:tc>
      </w:tr>
      <w:tr w:rsidR="0021107A" w:rsidRPr="0021107A" w14:paraId="46E5717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8FCF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CD05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0BE18030" w14:textId="53453F7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64FF5819" w14:textId="4BD289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3ACCC" w14:textId="0906F1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8CF4C" w14:textId="5F81BD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4,760.66 </w:t>
            </w:r>
          </w:p>
        </w:tc>
      </w:tr>
      <w:tr w:rsidR="0021107A" w:rsidRPr="0021107A" w14:paraId="3E72302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FFBA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588A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977A8C3" w14:textId="0222C6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54,777.66 </w:t>
            </w:r>
          </w:p>
        </w:tc>
        <w:tc>
          <w:tcPr>
            <w:tcW w:w="958" w:type="pct"/>
            <w:tcBorders>
              <w:top w:val="nil"/>
              <w:left w:val="nil"/>
              <w:bottom w:val="single" w:sz="4" w:space="0" w:color="000000"/>
              <w:right w:val="single" w:sz="4" w:space="0" w:color="000000"/>
            </w:tcBorders>
            <w:shd w:val="clear" w:color="auto" w:fill="auto"/>
            <w:noWrap/>
            <w:vAlign w:val="bottom"/>
            <w:hideMark/>
          </w:tcPr>
          <w:p w14:paraId="3E92089F" w14:textId="1159BEE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1960E" w14:textId="5413DAA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645D7" w14:textId="4BC73F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54,777.66 </w:t>
            </w:r>
          </w:p>
        </w:tc>
      </w:tr>
      <w:tr w:rsidR="0021107A" w:rsidRPr="0021107A" w14:paraId="07DC9BC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D58D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573A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23A21E04" w14:textId="1AA180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1D664537" w14:textId="31C3BE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7A0693" w14:textId="5FC540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B2D11" w14:textId="2F7050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17,122.54 </w:t>
            </w:r>
          </w:p>
        </w:tc>
      </w:tr>
      <w:tr w:rsidR="0021107A" w:rsidRPr="0021107A" w14:paraId="75369AD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1CAE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2126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4E8D762" w14:textId="75FA44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9,172.06 </w:t>
            </w:r>
          </w:p>
        </w:tc>
        <w:tc>
          <w:tcPr>
            <w:tcW w:w="958" w:type="pct"/>
            <w:tcBorders>
              <w:top w:val="nil"/>
              <w:left w:val="nil"/>
              <w:bottom w:val="single" w:sz="4" w:space="0" w:color="000000"/>
              <w:right w:val="single" w:sz="4" w:space="0" w:color="000000"/>
            </w:tcBorders>
            <w:shd w:val="clear" w:color="auto" w:fill="auto"/>
            <w:noWrap/>
            <w:vAlign w:val="bottom"/>
            <w:hideMark/>
          </w:tcPr>
          <w:p w14:paraId="739B7588" w14:textId="798AEE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8E5AF" w14:textId="54680B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0270B" w14:textId="5C7EE2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9,172.06 </w:t>
            </w:r>
          </w:p>
        </w:tc>
      </w:tr>
      <w:tr w:rsidR="0021107A" w:rsidRPr="0021107A" w14:paraId="49C6072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060F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4924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6D9BE675" w14:textId="002D36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10E519B5" w14:textId="1CF703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7EA54" w14:textId="25FED9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56D7B" w14:textId="131523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2,101.16 </w:t>
            </w:r>
          </w:p>
        </w:tc>
      </w:tr>
      <w:tr w:rsidR="0021107A" w:rsidRPr="0021107A" w14:paraId="4E2B78E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CA28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3121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6E9902E5" w14:textId="447DA9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7F10FA9B" w14:textId="4DF017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B1068" w14:textId="1985A1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1489D" w14:textId="05901D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3,077.36 </w:t>
            </w:r>
          </w:p>
        </w:tc>
      </w:tr>
      <w:tr w:rsidR="0021107A" w:rsidRPr="0021107A" w14:paraId="6B445AC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A869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A4A0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72172CC8" w14:textId="0B41C8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6,902.96 </w:t>
            </w:r>
          </w:p>
        </w:tc>
        <w:tc>
          <w:tcPr>
            <w:tcW w:w="958" w:type="pct"/>
            <w:tcBorders>
              <w:top w:val="nil"/>
              <w:left w:val="nil"/>
              <w:bottom w:val="single" w:sz="4" w:space="0" w:color="000000"/>
              <w:right w:val="single" w:sz="4" w:space="0" w:color="000000"/>
            </w:tcBorders>
            <w:shd w:val="clear" w:color="auto" w:fill="auto"/>
            <w:noWrap/>
            <w:vAlign w:val="bottom"/>
            <w:hideMark/>
          </w:tcPr>
          <w:p w14:paraId="7E1DFBF9" w14:textId="798C7E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88175" w14:textId="342E4F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B4509" w14:textId="0479B3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6,902.96 </w:t>
            </w:r>
          </w:p>
        </w:tc>
      </w:tr>
      <w:tr w:rsidR="0021107A" w:rsidRPr="0021107A" w14:paraId="6182564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CB0A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207C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1E223D75" w14:textId="5EB018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93,704.66 </w:t>
            </w:r>
          </w:p>
        </w:tc>
        <w:tc>
          <w:tcPr>
            <w:tcW w:w="958" w:type="pct"/>
            <w:tcBorders>
              <w:top w:val="nil"/>
              <w:left w:val="nil"/>
              <w:bottom w:val="single" w:sz="4" w:space="0" w:color="000000"/>
              <w:right w:val="single" w:sz="4" w:space="0" w:color="000000"/>
            </w:tcBorders>
            <w:shd w:val="clear" w:color="auto" w:fill="auto"/>
            <w:noWrap/>
            <w:vAlign w:val="bottom"/>
            <w:hideMark/>
          </w:tcPr>
          <w:p w14:paraId="229C8041" w14:textId="220539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F113C7" w14:textId="5EE274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90B527" w14:textId="753895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93,704.66 </w:t>
            </w:r>
          </w:p>
        </w:tc>
      </w:tr>
      <w:tr w:rsidR="0021107A" w:rsidRPr="0021107A" w14:paraId="21AD850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5F6E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EE75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B0D0CFB" w14:textId="369243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41,449.56 </w:t>
            </w:r>
          </w:p>
        </w:tc>
        <w:tc>
          <w:tcPr>
            <w:tcW w:w="958" w:type="pct"/>
            <w:tcBorders>
              <w:top w:val="nil"/>
              <w:left w:val="nil"/>
              <w:bottom w:val="single" w:sz="4" w:space="0" w:color="000000"/>
              <w:right w:val="single" w:sz="4" w:space="0" w:color="000000"/>
            </w:tcBorders>
            <w:shd w:val="clear" w:color="auto" w:fill="auto"/>
            <w:noWrap/>
            <w:vAlign w:val="bottom"/>
            <w:hideMark/>
          </w:tcPr>
          <w:p w14:paraId="5EB7CB01" w14:textId="4C04B2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3CCB0" w14:textId="765EA2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06848" w14:textId="1F3D64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41,449.56 </w:t>
            </w:r>
          </w:p>
        </w:tc>
      </w:tr>
      <w:tr w:rsidR="0021107A" w:rsidRPr="0021107A" w14:paraId="667156A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4FC1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D8C29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3FAD334E" w14:textId="46B0CF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72961020" w14:textId="21CB047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57ED6" w14:textId="093BDA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F77BD" w14:textId="15D338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97,448.42 </w:t>
            </w:r>
          </w:p>
        </w:tc>
      </w:tr>
      <w:tr w:rsidR="0021107A" w:rsidRPr="0021107A" w14:paraId="21499EA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5BF4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7B74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161EBFEA" w14:textId="68741C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34B5326D" w14:textId="5DE843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5C3ED7" w14:textId="07DE04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37D45" w14:textId="60CE8F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26.66 </w:t>
            </w:r>
          </w:p>
        </w:tc>
      </w:tr>
      <w:tr w:rsidR="0021107A" w:rsidRPr="0021107A" w14:paraId="6056D37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742C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AABB2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06DA39E9" w14:textId="03690D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7CEC4D59" w14:textId="4FA8494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047E5" w14:textId="3C7104D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2D9B5" w14:textId="6F3E9D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8,775.86 </w:t>
            </w:r>
          </w:p>
        </w:tc>
      </w:tr>
      <w:tr w:rsidR="0021107A" w:rsidRPr="0021107A" w14:paraId="4B0C9E9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B467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BDD1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46EE61E6" w14:textId="339F3F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422E8F85" w14:textId="56699F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4A86D" w14:textId="2DF372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E1F89" w14:textId="24780F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81,260.66 </w:t>
            </w:r>
          </w:p>
        </w:tc>
      </w:tr>
      <w:tr w:rsidR="0021107A" w:rsidRPr="0021107A" w14:paraId="3DE5882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DD0B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BE01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22C1426E" w14:textId="449A3C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6B1E2889" w14:textId="6D4CAC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600E8" w14:textId="6B45DE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5DCF46" w14:textId="04D2C4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2,251.04 </w:t>
            </w:r>
          </w:p>
        </w:tc>
      </w:tr>
      <w:tr w:rsidR="0021107A" w:rsidRPr="0021107A" w14:paraId="3D38E63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5CE5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EA791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36351145" w14:textId="691928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73,009.66 </w:t>
            </w:r>
          </w:p>
        </w:tc>
        <w:tc>
          <w:tcPr>
            <w:tcW w:w="958" w:type="pct"/>
            <w:tcBorders>
              <w:top w:val="nil"/>
              <w:left w:val="nil"/>
              <w:bottom w:val="single" w:sz="4" w:space="0" w:color="000000"/>
              <w:right w:val="single" w:sz="4" w:space="0" w:color="000000"/>
            </w:tcBorders>
            <w:shd w:val="clear" w:color="auto" w:fill="auto"/>
            <w:noWrap/>
            <w:vAlign w:val="bottom"/>
            <w:hideMark/>
          </w:tcPr>
          <w:p w14:paraId="2CE465B3" w14:textId="08D67D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E5181" w14:textId="255AD9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994A9" w14:textId="4C4EE30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73,009.66 </w:t>
            </w:r>
          </w:p>
        </w:tc>
      </w:tr>
      <w:tr w:rsidR="0021107A" w:rsidRPr="0021107A" w14:paraId="120D2FC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4CF7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F8730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4462C3F7" w14:textId="112CE1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1C04B971" w14:textId="7D879B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AEE4D" w14:textId="3436EB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50066" w14:textId="4A96C9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8,351.66 </w:t>
            </w:r>
          </w:p>
        </w:tc>
      </w:tr>
      <w:tr w:rsidR="0021107A" w:rsidRPr="0021107A" w14:paraId="70D0E3F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EE69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1228D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29B6B4F3" w14:textId="4E6B3B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6148A21F" w14:textId="63CB55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8062EB" w14:textId="5BCD95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F9B2C" w14:textId="68F10F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5,337.88 </w:t>
            </w:r>
          </w:p>
        </w:tc>
      </w:tr>
      <w:tr w:rsidR="0021107A" w:rsidRPr="0021107A" w14:paraId="7575957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653A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B84B85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7DA0A6B0" w14:textId="680CA5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172799E9" w14:textId="219DB1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84FBE" w14:textId="74C36F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80C89" w14:textId="7DBF25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1,301.78 </w:t>
            </w:r>
          </w:p>
        </w:tc>
      </w:tr>
      <w:tr w:rsidR="0021107A" w:rsidRPr="0021107A" w14:paraId="04166D3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320A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8E31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4D6DA2B4" w14:textId="3F7263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0207C510" w14:textId="71BD20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F98FA" w14:textId="246F6C0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CA86E" w14:textId="3A7C09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1,401.58 </w:t>
            </w:r>
          </w:p>
        </w:tc>
      </w:tr>
      <w:tr w:rsidR="0021107A" w:rsidRPr="0021107A" w14:paraId="33EA088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9789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3A12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658B2C43" w14:textId="37B5D5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272DFC47" w14:textId="43C11F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405E3" w14:textId="4FACE3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2A3FE" w14:textId="491941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2,339.30 </w:t>
            </w:r>
          </w:p>
        </w:tc>
      </w:tr>
      <w:tr w:rsidR="0021107A" w:rsidRPr="0021107A" w14:paraId="63C7491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651A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6498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30BEC6A9" w14:textId="15ECBD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21D81158" w14:textId="46F979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E2F89" w14:textId="7571AD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2A16B" w14:textId="085410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7,449.16 </w:t>
            </w:r>
          </w:p>
        </w:tc>
      </w:tr>
      <w:tr w:rsidR="0021107A" w:rsidRPr="0021107A" w14:paraId="0AF709E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B81D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125C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12D3ACFF" w14:textId="1E368B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bottom"/>
            <w:hideMark/>
          </w:tcPr>
          <w:p w14:paraId="5DA07AB7" w14:textId="3B7408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0B4A4" w14:textId="01EFE4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EE293" w14:textId="6B3EBD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29,573.66 </w:t>
            </w:r>
          </w:p>
        </w:tc>
      </w:tr>
      <w:tr w:rsidR="0021107A" w:rsidRPr="0021107A" w14:paraId="77D0109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4B1E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A88F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72166571" w14:textId="5DAD7E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603E92D7" w14:textId="0E7B00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94266F" w14:textId="490ED2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3527B" w14:textId="709BD2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3,329.86 </w:t>
            </w:r>
          </w:p>
        </w:tc>
      </w:tr>
      <w:tr w:rsidR="0021107A" w:rsidRPr="0021107A" w14:paraId="6B67E64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8B3B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344E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726822F1" w14:textId="33899A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84,434.66 </w:t>
            </w:r>
          </w:p>
        </w:tc>
        <w:tc>
          <w:tcPr>
            <w:tcW w:w="958" w:type="pct"/>
            <w:tcBorders>
              <w:top w:val="nil"/>
              <w:left w:val="nil"/>
              <w:bottom w:val="single" w:sz="4" w:space="0" w:color="000000"/>
              <w:right w:val="single" w:sz="4" w:space="0" w:color="000000"/>
            </w:tcBorders>
            <w:shd w:val="clear" w:color="auto" w:fill="auto"/>
            <w:noWrap/>
            <w:vAlign w:val="bottom"/>
            <w:hideMark/>
          </w:tcPr>
          <w:p w14:paraId="20117881" w14:textId="188AA5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8B791" w14:textId="465613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B7132F" w14:textId="717CDC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84,434.66 </w:t>
            </w:r>
          </w:p>
        </w:tc>
      </w:tr>
      <w:tr w:rsidR="0021107A" w:rsidRPr="0021107A" w14:paraId="66BB685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A742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47034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19550E4A" w14:textId="109FEC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09,996.66 </w:t>
            </w:r>
          </w:p>
        </w:tc>
        <w:tc>
          <w:tcPr>
            <w:tcW w:w="958" w:type="pct"/>
            <w:tcBorders>
              <w:top w:val="nil"/>
              <w:left w:val="nil"/>
              <w:bottom w:val="single" w:sz="4" w:space="0" w:color="000000"/>
              <w:right w:val="single" w:sz="4" w:space="0" w:color="000000"/>
            </w:tcBorders>
            <w:shd w:val="clear" w:color="auto" w:fill="auto"/>
            <w:noWrap/>
            <w:vAlign w:val="bottom"/>
            <w:hideMark/>
          </w:tcPr>
          <w:p w14:paraId="6F11E467" w14:textId="35894C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4341D" w14:textId="3263A6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FF735" w14:textId="211A1A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09,996.66 </w:t>
            </w:r>
          </w:p>
        </w:tc>
      </w:tr>
      <w:tr w:rsidR="0021107A" w:rsidRPr="0021107A" w14:paraId="25B0BB1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EEBB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C6571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61093992" w14:textId="405E2C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81,904.54 </w:t>
            </w:r>
          </w:p>
        </w:tc>
        <w:tc>
          <w:tcPr>
            <w:tcW w:w="958" w:type="pct"/>
            <w:tcBorders>
              <w:top w:val="nil"/>
              <w:left w:val="nil"/>
              <w:bottom w:val="single" w:sz="4" w:space="0" w:color="000000"/>
              <w:right w:val="single" w:sz="4" w:space="0" w:color="000000"/>
            </w:tcBorders>
            <w:shd w:val="clear" w:color="auto" w:fill="auto"/>
            <w:noWrap/>
            <w:vAlign w:val="bottom"/>
            <w:hideMark/>
          </w:tcPr>
          <w:p w14:paraId="39F272E0" w14:textId="0AACAC5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DD73D" w14:textId="4766BE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70D29" w14:textId="28F5685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81,904.54 </w:t>
            </w:r>
          </w:p>
        </w:tc>
      </w:tr>
      <w:tr w:rsidR="0021107A" w:rsidRPr="0021107A" w14:paraId="25E3A95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6D32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F389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7689CB65" w14:textId="73296B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1F4CCECA" w14:textId="411D3D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A5E0D7" w14:textId="3C2756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F808E" w14:textId="0FD5C2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3,022.76 </w:t>
            </w:r>
          </w:p>
        </w:tc>
      </w:tr>
      <w:tr w:rsidR="0021107A" w:rsidRPr="0021107A" w14:paraId="62B3F20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5569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69CD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02CC038" w14:textId="3FC871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8,343.70 </w:t>
            </w:r>
          </w:p>
        </w:tc>
        <w:tc>
          <w:tcPr>
            <w:tcW w:w="958" w:type="pct"/>
            <w:tcBorders>
              <w:top w:val="nil"/>
              <w:left w:val="nil"/>
              <w:bottom w:val="single" w:sz="4" w:space="0" w:color="000000"/>
              <w:right w:val="single" w:sz="4" w:space="0" w:color="000000"/>
            </w:tcBorders>
            <w:shd w:val="clear" w:color="auto" w:fill="auto"/>
            <w:noWrap/>
            <w:vAlign w:val="bottom"/>
            <w:hideMark/>
          </w:tcPr>
          <w:p w14:paraId="7FD720CC" w14:textId="27FCAC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22712" w14:textId="6A9CC0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71CC36" w14:textId="22638FE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8,343.70 </w:t>
            </w:r>
          </w:p>
        </w:tc>
      </w:tr>
      <w:tr w:rsidR="0021107A" w:rsidRPr="0021107A" w14:paraId="7FE1B5A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9028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C231C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4DFBB4F8" w14:textId="79C80F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bottom"/>
            <w:hideMark/>
          </w:tcPr>
          <w:p w14:paraId="4C5A71AC" w14:textId="5C9367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C7BCAF" w14:textId="555294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E6050" w14:textId="7EF63B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2,555.46 </w:t>
            </w:r>
          </w:p>
        </w:tc>
      </w:tr>
      <w:tr w:rsidR="0021107A" w:rsidRPr="0021107A" w14:paraId="3DC13E9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1AFC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1AB2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08D0D28A" w14:textId="7A4DEAD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4E29AEE8" w14:textId="209C7F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7CBA8" w14:textId="010F9C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BCA98D" w14:textId="11BA7F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1,873.66 </w:t>
            </w:r>
          </w:p>
        </w:tc>
      </w:tr>
      <w:tr w:rsidR="0021107A" w:rsidRPr="0021107A" w14:paraId="71B54A7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A314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1FB5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4C630993" w14:textId="49012E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0E731A42" w14:textId="146AAF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C2FEE2" w14:textId="6888B02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92B0D" w14:textId="68E6FB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9,875.66 </w:t>
            </w:r>
          </w:p>
        </w:tc>
      </w:tr>
      <w:tr w:rsidR="0021107A" w:rsidRPr="0021107A" w14:paraId="6AAAAC6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5BE2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C7D4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00AE5BCB" w14:textId="48C77E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3C04362A" w14:textId="7EC67A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EC4AD" w14:textId="177410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BD080" w14:textId="7D529A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9,068.54 </w:t>
            </w:r>
          </w:p>
        </w:tc>
      </w:tr>
      <w:tr w:rsidR="0021107A" w:rsidRPr="0021107A" w14:paraId="6DDA8CE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5709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E3EE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A1F23A4" w14:textId="713F3E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27A7259E" w14:textId="2373C2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AEC79" w14:textId="726CA8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EC224" w14:textId="54D3F8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8,351.66 </w:t>
            </w:r>
          </w:p>
        </w:tc>
      </w:tr>
      <w:tr w:rsidR="0021107A" w:rsidRPr="0021107A" w14:paraId="2687761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D8CF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56EA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39A2691D" w14:textId="0F76FBD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26A747B7" w14:textId="2D2F8F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70A93" w14:textId="42E9F7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D941A" w14:textId="29B72F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06,509.52 </w:t>
            </w:r>
          </w:p>
        </w:tc>
      </w:tr>
      <w:tr w:rsidR="0021107A" w:rsidRPr="0021107A" w14:paraId="0F5056A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A6FF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5B96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217B057" w14:textId="1BC351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71D4CB59" w14:textId="078D65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8A1C0E" w14:textId="2279BB6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30F57" w14:textId="3D1665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7,449.16 </w:t>
            </w:r>
          </w:p>
        </w:tc>
      </w:tr>
      <w:tr w:rsidR="0021107A" w:rsidRPr="0021107A" w14:paraId="4263798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9C4B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BD40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0822EC70" w14:textId="14E9FB5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3ED545E0" w14:textId="51259C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E67D44" w14:textId="025429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059D8" w14:textId="53D0DB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5,480.04 </w:t>
            </w:r>
          </w:p>
        </w:tc>
      </w:tr>
      <w:tr w:rsidR="0021107A" w:rsidRPr="0021107A" w14:paraId="7E4D2C62"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3A0382"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35A59FC4" w14:textId="1320837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3,054,11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2DEF00B0" w14:textId="0AEAA9F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FA3BA6" w14:textId="3B4538F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CF35BB" w14:textId="1D9F821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3,054,116.84 </w:t>
            </w:r>
          </w:p>
        </w:tc>
      </w:tr>
      <w:tr w:rsidR="0021107A" w:rsidRPr="0021107A" w14:paraId="5DE5C50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CA98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F1937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59B2FED7" w14:textId="0A3845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9,177,847.26 </w:t>
            </w:r>
          </w:p>
        </w:tc>
        <w:tc>
          <w:tcPr>
            <w:tcW w:w="958" w:type="pct"/>
            <w:tcBorders>
              <w:top w:val="nil"/>
              <w:left w:val="nil"/>
              <w:bottom w:val="single" w:sz="4" w:space="0" w:color="000000"/>
              <w:right w:val="single" w:sz="4" w:space="0" w:color="000000"/>
            </w:tcBorders>
            <w:shd w:val="clear" w:color="auto" w:fill="auto"/>
            <w:noWrap/>
            <w:vAlign w:val="bottom"/>
            <w:hideMark/>
          </w:tcPr>
          <w:p w14:paraId="42E76A4D" w14:textId="6ED38C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5F0E7" w14:textId="101685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A579B19" w14:textId="4FB715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9,177,847.26 </w:t>
            </w:r>
          </w:p>
        </w:tc>
      </w:tr>
      <w:tr w:rsidR="0021107A" w:rsidRPr="0021107A" w14:paraId="0E1BAB7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396A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8201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ritao</w:t>
            </w:r>
          </w:p>
        </w:tc>
        <w:tc>
          <w:tcPr>
            <w:tcW w:w="1003" w:type="pct"/>
            <w:tcBorders>
              <w:top w:val="nil"/>
              <w:left w:val="nil"/>
              <w:bottom w:val="single" w:sz="4" w:space="0" w:color="000000"/>
              <w:right w:val="single" w:sz="4" w:space="0" w:color="000000"/>
            </w:tcBorders>
            <w:shd w:val="clear" w:color="auto" w:fill="auto"/>
            <w:noWrap/>
            <w:vAlign w:val="bottom"/>
            <w:hideMark/>
          </w:tcPr>
          <w:p w14:paraId="7F7524B8" w14:textId="3C56EB5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0E906B" w14:textId="39970F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73029" w14:textId="5F7750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8F8630" w14:textId="58595C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0,000.00 </w:t>
            </w:r>
          </w:p>
        </w:tc>
      </w:tr>
      <w:tr w:rsidR="0021107A" w:rsidRPr="0021107A" w14:paraId="0DE8492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EC24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F54B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7022ACAD" w14:textId="0C539C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7D4756C4" w14:textId="34B004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88907" w14:textId="24B057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0D93B4" w14:textId="53C51C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3,036.10 </w:t>
            </w:r>
          </w:p>
        </w:tc>
      </w:tr>
      <w:tr w:rsidR="0021107A" w:rsidRPr="0021107A" w14:paraId="07CE154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AC18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EEE42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mbang</w:t>
            </w:r>
          </w:p>
        </w:tc>
        <w:tc>
          <w:tcPr>
            <w:tcW w:w="1003" w:type="pct"/>
            <w:tcBorders>
              <w:top w:val="nil"/>
              <w:left w:val="nil"/>
              <w:bottom w:val="single" w:sz="4" w:space="0" w:color="000000"/>
              <w:right w:val="single" w:sz="4" w:space="0" w:color="000000"/>
            </w:tcBorders>
            <w:shd w:val="clear" w:color="auto" w:fill="auto"/>
            <w:noWrap/>
            <w:vAlign w:val="bottom"/>
            <w:hideMark/>
          </w:tcPr>
          <w:p w14:paraId="38B4A2E3" w14:textId="060EC5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D9A0B5" w14:textId="6119EA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F6E2BF" w14:textId="423C50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58C8F" w14:textId="22048F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90,000.00 </w:t>
            </w:r>
          </w:p>
        </w:tc>
      </w:tr>
      <w:tr w:rsidR="0021107A" w:rsidRPr="0021107A" w14:paraId="79BB341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2272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489B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00D2F737" w14:textId="47BE3E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9,675.48 </w:t>
            </w:r>
          </w:p>
        </w:tc>
        <w:tc>
          <w:tcPr>
            <w:tcW w:w="958" w:type="pct"/>
            <w:tcBorders>
              <w:top w:val="nil"/>
              <w:left w:val="nil"/>
              <w:bottom w:val="single" w:sz="4" w:space="0" w:color="000000"/>
              <w:right w:val="single" w:sz="4" w:space="0" w:color="000000"/>
            </w:tcBorders>
            <w:shd w:val="clear" w:color="auto" w:fill="auto"/>
            <w:noWrap/>
            <w:vAlign w:val="bottom"/>
            <w:hideMark/>
          </w:tcPr>
          <w:p w14:paraId="38629707" w14:textId="45AB07E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48BB2A" w14:textId="78B3C0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411479" w14:textId="1E69FA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9,675.48 </w:t>
            </w:r>
          </w:p>
        </w:tc>
      </w:tr>
      <w:tr w:rsidR="0021107A" w:rsidRPr="0021107A" w14:paraId="043B82F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ADAF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EB94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2355BAB2" w14:textId="34E98E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9,556.00 </w:t>
            </w:r>
          </w:p>
        </w:tc>
        <w:tc>
          <w:tcPr>
            <w:tcW w:w="958" w:type="pct"/>
            <w:tcBorders>
              <w:top w:val="nil"/>
              <w:left w:val="nil"/>
              <w:bottom w:val="single" w:sz="4" w:space="0" w:color="000000"/>
              <w:right w:val="single" w:sz="4" w:space="0" w:color="000000"/>
            </w:tcBorders>
            <w:shd w:val="clear" w:color="auto" w:fill="auto"/>
            <w:noWrap/>
            <w:vAlign w:val="bottom"/>
            <w:hideMark/>
          </w:tcPr>
          <w:p w14:paraId="2AE80E77" w14:textId="67D804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FAFDE" w14:textId="387399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8A99CF" w14:textId="2A1317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9,556.00 </w:t>
            </w:r>
          </w:p>
        </w:tc>
      </w:tr>
      <w:tr w:rsidR="0021107A" w:rsidRPr="0021107A" w14:paraId="073A62F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B7BB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61AB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upax del Norte</w:t>
            </w:r>
          </w:p>
        </w:tc>
        <w:tc>
          <w:tcPr>
            <w:tcW w:w="1003" w:type="pct"/>
            <w:tcBorders>
              <w:top w:val="nil"/>
              <w:left w:val="nil"/>
              <w:bottom w:val="single" w:sz="4" w:space="0" w:color="000000"/>
              <w:right w:val="single" w:sz="4" w:space="0" w:color="000000"/>
            </w:tcBorders>
            <w:shd w:val="clear" w:color="auto" w:fill="auto"/>
            <w:noWrap/>
            <w:vAlign w:val="bottom"/>
            <w:hideMark/>
          </w:tcPr>
          <w:p w14:paraId="671B7C13" w14:textId="2F7145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224.00 </w:t>
            </w:r>
          </w:p>
        </w:tc>
        <w:tc>
          <w:tcPr>
            <w:tcW w:w="958" w:type="pct"/>
            <w:tcBorders>
              <w:top w:val="nil"/>
              <w:left w:val="nil"/>
              <w:bottom w:val="single" w:sz="4" w:space="0" w:color="000000"/>
              <w:right w:val="single" w:sz="4" w:space="0" w:color="000000"/>
            </w:tcBorders>
            <w:shd w:val="clear" w:color="auto" w:fill="auto"/>
            <w:noWrap/>
            <w:vAlign w:val="bottom"/>
            <w:hideMark/>
          </w:tcPr>
          <w:p w14:paraId="2473DB71" w14:textId="637746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63F2B" w14:textId="2BCAAC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2022D" w14:textId="30DCF2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224.00 </w:t>
            </w:r>
          </w:p>
        </w:tc>
      </w:tr>
      <w:tr w:rsidR="0021107A" w:rsidRPr="0021107A" w14:paraId="5513740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3B02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B92C1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upax del Sur</w:t>
            </w:r>
          </w:p>
        </w:tc>
        <w:tc>
          <w:tcPr>
            <w:tcW w:w="1003" w:type="pct"/>
            <w:tcBorders>
              <w:top w:val="nil"/>
              <w:left w:val="nil"/>
              <w:bottom w:val="single" w:sz="4" w:space="0" w:color="000000"/>
              <w:right w:val="single" w:sz="4" w:space="0" w:color="000000"/>
            </w:tcBorders>
            <w:shd w:val="clear" w:color="auto" w:fill="auto"/>
            <w:noWrap/>
            <w:vAlign w:val="bottom"/>
            <w:hideMark/>
          </w:tcPr>
          <w:p w14:paraId="6ADC83F4" w14:textId="74E280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464.00 </w:t>
            </w:r>
          </w:p>
        </w:tc>
        <w:tc>
          <w:tcPr>
            <w:tcW w:w="958" w:type="pct"/>
            <w:tcBorders>
              <w:top w:val="nil"/>
              <w:left w:val="nil"/>
              <w:bottom w:val="single" w:sz="4" w:space="0" w:color="000000"/>
              <w:right w:val="single" w:sz="4" w:space="0" w:color="000000"/>
            </w:tcBorders>
            <w:shd w:val="clear" w:color="auto" w:fill="auto"/>
            <w:noWrap/>
            <w:vAlign w:val="bottom"/>
            <w:hideMark/>
          </w:tcPr>
          <w:p w14:paraId="28BF2A8B" w14:textId="4D8C48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FD68F" w14:textId="43E5B3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71166" w14:textId="618FF6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464.00 </w:t>
            </w:r>
          </w:p>
        </w:tc>
      </w:tr>
      <w:tr w:rsidR="0021107A" w:rsidRPr="0021107A" w14:paraId="3D30FB2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6578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68B7F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6166B4CE" w14:textId="0C2923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36,314.00 </w:t>
            </w:r>
          </w:p>
        </w:tc>
        <w:tc>
          <w:tcPr>
            <w:tcW w:w="958" w:type="pct"/>
            <w:tcBorders>
              <w:top w:val="nil"/>
              <w:left w:val="nil"/>
              <w:bottom w:val="single" w:sz="4" w:space="0" w:color="000000"/>
              <w:right w:val="single" w:sz="4" w:space="0" w:color="000000"/>
            </w:tcBorders>
            <w:shd w:val="clear" w:color="auto" w:fill="auto"/>
            <w:noWrap/>
            <w:vAlign w:val="bottom"/>
            <w:hideMark/>
          </w:tcPr>
          <w:p w14:paraId="3C332B83" w14:textId="193954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910EB" w14:textId="7F0A79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AB00E" w14:textId="6EC499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36,314.00 </w:t>
            </w:r>
          </w:p>
        </w:tc>
      </w:tr>
      <w:tr w:rsidR="0021107A" w:rsidRPr="0021107A" w14:paraId="6A493347"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1EE600"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0B6A4CA5" w14:textId="6C85B01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6,244,05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080B03BA" w14:textId="060734F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99AA960" w14:textId="446CFF7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608132" w14:textId="0C3A969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6,244,059.63 </w:t>
            </w:r>
          </w:p>
        </w:tc>
      </w:tr>
      <w:tr w:rsidR="0021107A" w:rsidRPr="0021107A" w14:paraId="17B09C7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11C0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C64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0AFBD7F6" w14:textId="023FE5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7A98A219" w14:textId="46D703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F9FF4" w14:textId="0B8A3D7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CF82BAF" w14:textId="69E07E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219,253.56 </w:t>
            </w:r>
          </w:p>
        </w:tc>
      </w:tr>
      <w:tr w:rsidR="0021107A" w:rsidRPr="0021107A" w14:paraId="188F7B8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F241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C7B22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glipay</w:t>
            </w:r>
          </w:p>
        </w:tc>
        <w:tc>
          <w:tcPr>
            <w:tcW w:w="1003" w:type="pct"/>
            <w:tcBorders>
              <w:top w:val="nil"/>
              <w:left w:val="nil"/>
              <w:bottom w:val="single" w:sz="4" w:space="0" w:color="000000"/>
              <w:right w:val="single" w:sz="4" w:space="0" w:color="000000"/>
            </w:tcBorders>
            <w:shd w:val="clear" w:color="auto" w:fill="auto"/>
            <w:noWrap/>
            <w:vAlign w:val="bottom"/>
            <w:hideMark/>
          </w:tcPr>
          <w:p w14:paraId="1709BC43" w14:textId="761EBE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881E1E" w14:textId="3AC2C2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8658C" w14:textId="1E357B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5CA76A" w14:textId="11F790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5,000.00 </w:t>
            </w:r>
          </w:p>
        </w:tc>
      </w:tr>
      <w:tr w:rsidR="0021107A" w:rsidRPr="0021107A" w14:paraId="6B90D30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1D03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DAB5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2B430EE2" w14:textId="144A2C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bottom"/>
            <w:hideMark/>
          </w:tcPr>
          <w:p w14:paraId="469ECB9E" w14:textId="69619DE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F64C3B" w14:textId="5CF73E3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7597D" w14:textId="0EBC90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93,782.90 </w:t>
            </w:r>
          </w:p>
        </w:tc>
      </w:tr>
      <w:tr w:rsidR="0021107A" w:rsidRPr="0021107A" w14:paraId="6021BE7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C530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97F0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3B5AAFFE" w14:textId="79700A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07,948.00 </w:t>
            </w:r>
          </w:p>
        </w:tc>
        <w:tc>
          <w:tcPr>
            <w:tcW w:w="958" w:type="pct"/>
            <w:tcBorders>
              <w:top w:val="nil"/>
              <w:left w:val="nil"/>
              <w:bottom w:val="single" w:sz="4" w:space="0" w:color="000000"/>
              <w:right w:val="single" w:sz="4" w:space="0" w:color="000000"/>
            </w:tcBorders>
            <w:shd w:val="clear" w:color="auto" w:fill="auto"/>
            <w:noWrap/>
            <w:vAlign w:val="bottom"/>
            <w:hideMark/>
          </w:tcPr>
          <w:p w14:paraId="211E8090" w14:textId="368086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6CD42" w14:textId="3166A7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6D389E" w14:textId="161826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07,948.00 </w:t>
            </w:r>
          </w:p>
        </w:tc>
      </w:tr>
      <w:tr w:rsidR="0021107A" w:rsidRPr="0021107A" w14:paraId="7259210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5D15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D1A8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6740572E" w14:textId="184109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7,097.28 </w:t>
            </w:r>
          </w:p>
        </w:tc>
        <w:tc>
          <w:tcPr>
            <w:tcW w:w="958" w:type="pct"/>
            <w:tcBorders>
              <w:top w:val="nil"/>
              <w:left w:val="nil"/>
              <w:bottom w:val="single" w:sz="4" w:space="0" w:color="000000"/>
              <w:right w:val="single" w:sz="4" w:space="0" w:color="000000"/>
            </w:tcBorders>
            <w:shd w:val="clear" w:color="auto" w:fill="auto"/>
            <w:noWrap/>
            <w:vAlign w:val="bottom"/>
            <w:hideMark/>
          </w:tcPr>
          <w:p w14:paraId="2A5D7640" w14:textId="234183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8E365C" w14:textId="67762F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861B5" w14:textId="2F37F3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7,097.28 </w:t>
            </w:r>
          </w:p>
        </w:tc>
      </w:tr>
      <w:tr w:rsidR="0021107A" w:rsidRPr="0021107A" w14:paraId="06448BD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45C2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5F81D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2E0591EA" w14:textId="399027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3,486.00 </w:t>
            </w:r>
          </w:p>
        </w:tc>
        <w:tc>
          <w:tcPr>
            <w:tcW w:w="958" w:type="pct"/>
            <w:tcBorders>
              <w:top w:val="nil"/>
              <w:left w:val="nil"/>
              <w:bottom w:val="single" w:sz="4" w:space="0" w:color="000000"/>
              <w:right w:val="single" w:sz="4" w:space="0" w:color="000000"/>
            </w:tcBorders>
            <w:shd w:val="clear" w:color="auto" w:fill="auto"/>
            <w:noWrap/>
            <w:vAlign w:val="bottom"/>
            <w:hideMark/>
          </w:tcPr>
          <w:p w14:paraId="26BB924E" w14:textId="484006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87B14" w14:textId="64569B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C65F57" w14:textId="278232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3,486.00 </w:t>
            </w:r>
          </w:p>
        </w:tc>
      </w:tr>
      <w:tr w:rsidR="0021107A" w:rsidRPr="0021107A" w14:paraId="43B7D36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5548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798DD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guday</w:t>
            </w:r>
          </w:p>
        </w:tc>
        <w:tc>
          <w:tcPr>
            <w:tcW w:w="1003" w:type="pct"/>
            <w:tcBorders>
              <w:top w:val="nil"/>
              <w:left w:val="nil"/>
              <w:bottom w:val="single" w:sz="4" w:space="0" w:color="000000"/>
              <w:right w:val="single" w:sz="4" w:space="0" w:color="000000"/>
            </w:tcBorders>
            <w:shd w:val="clear" w:color="auto" w:fill="auto"/>
            <w:noWrap/>
            <w:vAlign w:val="bottom"/>
            <w:hideMark/>
          </w:tcPr>
          <w:p w14:paraId="1B42A102" w14:textId="4AA9A6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491.89 </w:t>
            </w:r>
          </w:p>
        </w:tc>
        <w:tc>
          <w:tcPr>
            <w:tcW w:w="958" w:type="pct"/>
            <w:tcBorders>
              <w:top w:val="nil"/>
              <w:left w:val="nil"/>
              <w:bottom w:val="single" w:sz="4" w:space="0" w:color="000000"/>
              <w:right w:val="single" w:sz="4" w:space="0" w:color="000000"/>
            </w:tcBorders>
            <w:shd w:val="clear" w:color="auto" w:fill="auto"/>
            <w:noWrap/>
            <w:vAlign w:val="bottom"/>
            <w:hideMark/>
          </w:tcPr>
          <w:p w14:paraId="66279CE5" w14:textId="7944FD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AEEDC" w14:textId="0089FE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A3674" w14:textId="68D42B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491.89 </w:t>
            </w:r>
          </w:p>
        </w:tc>
      </w:tr>
      <w:tr w:rsidR="0021107A" w:rsidRPr="0021107A" w14:paraId="2174845F"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354F3C"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5E2D9B91" w14:textId="7B5973D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64,045,928.06 </w:t>
            </w:r>
          </w:p>
        </w:tc>
        <w:tc>
          <w:tcPr>
            <w:tcW w:w="958" w:type="pct"/>
            <w:tcBorders>
              <w:top w:val="nil"/>
              <w:left w:val="nil"/>
              <w:bottom w:val="single" w:sz="4" w:space="0" w:color="000000"/>
              <w:right w:val="single" w:sz="4" w:space="0" w:color="000000"/>
            </w:tcBorders>
            <w:shd w:val="clear" w:color="A5A5A5" w:fill="A5A5A5"/>
            <w:noWrap/>
            <w:vAlign w:val="bottom"/>
            <w:hideMark/>
          </w:tcPr>
          <w:p w14:paraId="16B603BD" w14:textId="4732082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FBA1903" w14:textId="194EDB6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15E8081" w14:textId="2048068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64,045,928.06 </w:t>
            </w:r>
          </w:p>
        </w:tc>
      </w:tr>
      <w:tr w:rsidR="0021107A" w:rsidRPr="0021107A" w14:paraId="7D7698B7"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06EA23"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3A50F37B" w14:textId="0EC9A68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E997EB3" w14:textId="068F011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19E866C" w14:textId="267E59E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997BE90" w14:textId="31D3572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503,670.00 </w:t>
            </w:r>
          </w:p>
        </w:tc>
      </w:tr>
      <w:tr w:rsidR="0021107A" w:rsidRPr="0021107A" w14:paraId="324C460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D8EB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9654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2DDF9B0E" w14:textId="1AE407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764C3389" w14:textId="0967EB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620B99" w14:textId="683F1E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3DE1A" w14:textId="3DF740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0,750.00 </w:t>
            </w:r>
          </w:p>
        </w:tc>
      </w:tr>
      <w:tr w:rsidR="0021107A" w:rsidRPr="0021107A" w14:paraId="1E6D567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7C91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B7BC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08A8997A" w14:textId="1C7F6F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47148D6D" w14:textId="1A891C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25999" w14:textId="1C1DF3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43BF7" w14:textId="7CE549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5,265.00 </w:t>
            </w:r>
          </w:p>
        </w:tc>
      </w:tr>
      <w:tr w:rsidR="0021107A" w:rsidRPr="0021107A" w14:paraId="6DB54D4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ABDB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CEEF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68178F1B" w14:textId="2A0C65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6AD9ECCD" w14:textId="44927C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5E6730" w14:textId="4F63370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979DF" w14:textId="5FFC0A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0,962.50 </w:t>
            </w:r>
          </w:p>
        </w:tc>
      </w:tr>
      <w:tr w:rsidR="0021107A" w:rsidRPr="0021107A" w14:paraId="56EA685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1B05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80CC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4CCFB13F" w14:textId="6D4AD1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56CF8E22" w14:textId="701550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C9CCB" w14:textId="173A62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80DE8" w14:textId="547557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550.00 </w:t>
            </w:r>
          </w:p>
        </w:tc>
      </w:tr>
      <w:tr w:rsidR="0021107A" w:rsidRPr="0021107A" w14:paraId="3DB6006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2344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BD9F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44349FBC" w14:textId="1D9632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E0B714" w14:textId="2BC1877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DC548F" w14:textId="31180B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4A0B4" w14:textId="4FC0D2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3,000.00 </w:t>
            </w:r>
          </w:p>
        </w:tc>
      </w:tr>
      <w:tr w:rsidR="0021107A" w:rsidRPr="0021107A" w14:paraId="3B3338B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AD95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0E1F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32D93771" w14:textId="5794D0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5230AFCF" w14:textId="6B1B86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57629" w14:textId="14BF615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2D432" w14:textId="69CB34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0,667.50 </w:t>
            </w:r>
          </w:p>
        </w:tc>
      </w:tr>
      <w:tr w:rsidR="0021107A" w:rsidRPr="0021107A" w14:paraId="4AEB482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380F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6B42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6D7A401D" w14:textId="79E9AD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05FA93B9" w14:textId="312253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01DC12" w14:textId="2D27C5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64A3C3" w14:textId="7BE24B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1,237.50 </w:t>
            </w:r>
          </w:p>
        </w:tc>
      </w:tr>
      <w:tr w:rsidR="0021107A" w:rsidRPr="0021107A" w14:paraId="72C0683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CEC7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4896A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3EC957F2" w14:textId="1EC76C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4D3FA45F" w14:textId="0ACF34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91B8F7" w14:textId="3F4AD5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719725" w14:textId="3B82F3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1,237.50 </w:t>
            </w:r>
          </w:p>
        </w:tc>
      </w:tr>
      <w:tr w:rsidR="0021107A" w:rsidRPr="0021107A" w14:paraId="231398D8"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6AF6E5"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48EA534" w14:textId="63BA85A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7F6498F3" w14:textId="5C7A55A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14C930B" w14:textId="0AD4891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B1F513" w14:textId="27B0D35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152,798.69 </w:t>
            </w:r>
          </w:p>
        </w:tc>
      </w:tr>
      <w:tr w:rsidR="0021107A" w:rsidRPr="0021107A" w14:paraId="2BAC4AE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B602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38B5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5B042DD0" w14:textId="3DAFCF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4A5E75C7" w14:textId="397C26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93EBE" w14:textId="2598EEE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8C4A2" w14:textId="20A31B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504.00 </w:t>
            </w:r>
          </w:p>
        </w:tc>
      </w:tr>
      <w:tr w:rsidR="0021107A" w:rsidRPr="0021107A" w14:paraId="65B041F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14CE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089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3C8B207F" w14:textId="64C6C4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406A74DD" w14:textId="635D8D7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21C20" w14:textId="3EE255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DC94D" w14:textId="5A28DE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4,566.00 </w:t>
            </w:r>
          </w:p>
        </w:tc>
      </w:tr>
      <w:tr w:rsidR="0021107A" w:rsidRPr="0021107A" w14:paraId="7809104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0C83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E24D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1B877EA2" w14:textId="645D5E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3811C75F" w14:textId="15FED4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A5C09" w14:textId="2C0122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49748D" w14:textId="38786C5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6,919.20 </w:t>
            </w:r>
          </w:p>
        </w:tc>
      </w:tr>
      <w:tr w:rsidR="0021107A" w:rsidRPr="0021107A" w14:paraId="209BDAC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333F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AD440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1F187ED7" w14:textId="5E2E27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09C6C8F6" w14:textId="6A479D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184A74" w14:textId="377BE2E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ED09C1" w14:textId="4DE0D6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0,768.00 </w:t>
            </w:r>
          </w:p>
        </w:tc>
      </w:tr>
      <w:tr w:rsidR="0021107A" w:rsidRPr="0021107A" w14:paraId="1D1197F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4B77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F5E4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11EFDC23" w14:textId="0339E3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39DCF7DB" w14:textId="1B1C8B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1D532D" w14:textId="089C6A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CD9F0" w14:textId="462256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5,471.25 </w:t>
            </w:r>
          </w:p>
        </w:tc>
      </w:tr>
      <w:tr w:rsidR="0021107A" w:rsidRPr="0021107A" w14:paraId="1FE2615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EC48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64FE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70F50B9D" w14:textId="679940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03CB820C" w14:textId="66BDC5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48AB27" w14:textId="3B0959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AB1C3" w14:textId="086ADC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8,579.98 </w:t>
            </w:r>
          </w:p>
        </w:tc>
      </w:tr>
      <w:tr w:rsidR="0021107A" w:rsidRPr="0021107A" w14:paraId="7B6194F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CA50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143C1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1D51EE76" w14:textId="102E92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35EFDE" w14:textId="718753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01109" w14:textId="1FAF71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A43A3" w14:textId="289615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34,000.00 </w:t>
            </w:r>
          </w:p>
        </w:tc>
      </w:tr>
      <w:tr w:rsidR="0021107A" w:rsidRPr="0021107A" w14:paraId="2BB5FDC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D806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3EF2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610B3935" w14:textId="0D0A2E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069E9860" w14:textId="035E01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48407E" w14:textId="6DD5B7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EDC4B" w14:textId="70CEAD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4,500.00 </w:t>
            </w:r>
          </w:p>
        </w:tc>
      </w:tr>
      <w:tr w:rsidR="0021107A" w:rsidRPr="0021107A" w14:paraId="67BAF16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51DD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6D8E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0C1C3CC9" w14:textId="462D2E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3254B234" w14:textId="4D31A8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53DCB" w14:textId="63CC94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08AD5" w14:textId="1945DF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4,590.00 </w:t>
            </w:r>
          </w:p>
        </w:tc>
      </w:tr>
      <w:tr w:rsidR="0021107A" w:rsidRPr="0021107A" w14:paraId="7DF34A9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C0F6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8B0F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552A1B45" w14:textId="4B68AA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4B650599" w14:textId="091D6A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4AF1F" w14:textId="4CCE56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F31B8" w14:textId="066478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41,025.76 </w:t>
            </w:r>
          </w:p>
        </w:tc>
      </w:tr>
      <w:tr w:rsidR="0021107A" w:rsidRPr="0021107A" w14:paraId="43353D8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2630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A1D859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999E1EA" w14:textId="569868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1F7CD0D6" w14:textId="2E2A84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645AEA" w14:textId="4BF6CB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08D30" w14:textId="68B3F7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9,556.50 </w:t>
            </w:r>
          </w:p>
        </w:tc>
      </w:tr>
      <w:tr w:rsidR="0021107A" w:rsidRPr="0021107A" w14:paraId="7650CC7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6751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7597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353FD6D0" w14:textId="5040AF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6D20C665" w14:textId="178EA7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812EB" w14:textId="20657A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A8F86" w14:textId="291A48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8,318.00 </w:t>
            </w:r>
          </w:p>
        </w:tc>
      </w:tr>
      <w:tr w:rsidR="0021107A" w:rsidRPr="0021107A" w14:paraId="03E80A34"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C0C155"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1C59419" w14:textId="66B083E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7,774,33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53CF6217" w14:textId="40FDCD9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5F2F27B" w14:textId="3ABB99A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44D48A0" w14:textId="63BC33F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7,774,334.58 </w:t>
            </w:r>
          </w:p>
        </w:tc>
      </w:tr>
      <w:tr w:rsidR="0021107A" w:rsidRPr="0021107A" w14:paraId="097C406E" w14:textId="77777777" w:rsidTr="0021107A">
        <w:trPr>
          <w:trHeight w:val="20"/>
        </w:trPr>
        <w:tc>
          <w:tcPr>
            <w:tcW w:w="79" w:type="pct"/>
            <w:tcBorders>
              <w:top w:val="nil"/>
              <w:left w:val="nil"/>
              <w:bottom w:val="single" w:sz="4" w:space="0" w:color="000000"/>
              <w:right w:val="nil"/>
            </w:tcBorders>
            <w:shd w:val="clear" w:color="auto" w:fill="auto"/>
            <w:noWrap/>
            <w:vAlign w:val="bottom"/>
            <w:hideMark/>
          </w:tcPr>
          <w:p w14:paraId="77DC2BD4"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548A540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59C6A606" w14:textId="4042EF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DC1C55" w14:textId="709B76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7AEC9" w14:textId="619ECA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23940EB" w14:textId="497BBF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34,000.00 </w:t>
            </w:r>
          </w:p>
        </w:tc>
      </w:tr>
      <w:tr w:rsidR="0021107A" w:rsidRPr="0021107A" w14:paraId="181C099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0734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286C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39C8D450" w14:textId="0B0561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6885C2FF" w14:textId="568576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6AAD8" w14:textId="21A3B6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50420" w14:textId="391FD8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60.78 </w:t>
            </w:r>
          </w:p>
        </w:tc>
      </w:tr>
      <w:tr w:rsidR="0021107A" w:rsidRPr="0021107A" w14:paraId="600FC5E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8575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AB57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188147F1" w14:textId="3A5A95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4,076.12 </w:t>
            </w:r>
          </w:p>
        </w:tc>
        <w:tc>
          <w:tcPr>
            <w:tcW w:w="958" w:type="pct"/>
            <w:tcBorders>
              <w:top w:val="nil"/>
              <w:left w:val="nil"/>
              <w:bottom w:val="single" w:sz="4" w:space="0" w:color="000000"/>
              <w:right w:val="single" w:sz="4" w:space="0" w:color="000000"/>
            </w:tcBorders>
            <w:shd w:val="clear" w:color="auto" w:fill="auto"/>
            <w:noWrap/>
            <w:vAlign w:val="bottom"/>
            <w:hideMark/>
          </w:tcPr>
          <w:p w14:paraId="32B19FA0" w14:textId="021C88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59B02" w14:textId="4D73240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88C6C" w14:textId="5EA48E7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4,076.12 </w:t>
            </w:r>
          </w:p>
        </w:tc>
      </w:tr>
      <w:tr w:rsidR="0021107A" w:rsidRPr="0021107A" w14:paraId="78EE6CE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8116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F6B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7A421FC9" w14:textId="7FEBCC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55CA69B7" w14:textId="1B4E91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66985" w14:textId="59D01D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AFD91" w14:textId="08E912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6,535.58 </w:t>
            </w:r>
          </w:p>
        </w:tc>
      </w:tr>
      <w:tr w:rsidR="0021107A" w:rsidRPr="0021107A" w14:paraId="369167F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3DF5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BB9C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4C83423D" w14:textId="78AF63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6290FF7D" w14:textId="217ADF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65CBD" w14:textId="02DA96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0A1F0" w14:textId="440542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1,185.84 </w:t>
            </w:r>
          </w:p>
        </w:tc>
      </w:tr>
      <w:tr w:rsidR="0021107A" w:rsidRPr="0021107A" w14:paraId="3523A2A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DC77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EA198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04E29FE6" w14:textId="3F6552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051D0018" w14:textId="7AF240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93B69" w14:textId="369CCF5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8908CE" w14:textId="1D738A6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1,868.08 </w:t>
            </w:r>
          </w:p>
        </w:tc>
      </w:tr>
      <w:tr w:rsidR="0021107A" w:rsidRPr="0021107A" w14:paraId="5F894E9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29B2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72ED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15BDAC41" w14:textId="400868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2885F688" w14:textId="0568A7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F8CBC" w14:textId="044E29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6CD28" w14:textId="15089D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5,144.53 </w:t>
            </w:r>
          </w:p>
        </w:tc>
      </w:tr>
      <w:tr w:rsidR="0021107A" w:rsidRPr="0021107A" w14:paraId="1D8C2D0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91FF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6C458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06B372F5" w14:textId="254633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73,568.37 </w:t>
            </w:r>
          </w:p>
        </w:tc>
        <w:tc>
          <w:tcPr>
            <w:tcW w:w="958" w:type="pct"/>
            <w:tcBorders>
              <w:top w:val="nil"/>
              <w:left w:val="nil"/>
              <w:bottom w:val="single" w:sz="4" w:space="0" w:color="000000"/>
              <w:right w:val="single" w:sz="4" w:space="0" w:color="000000"/>
            </w:tcBorders>
            <w:shd w:val="clear" w:color="auto" w:fill="auto"/>
            <w:noWrap/>
            <w:vAlign w:val="bottom"/>
            <w:hideMark/>
          </w:tcPr>
          <w:p w14:paraId="2D4DD59B" w14:textId="4FDBCF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8626B" w14:textId="4EB15E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B464CF" w14:textId="6C9E1C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73,568.37 </w:t>
            </w:r>
          </w:p>
        </w:tc>
      </w:tr>
      <w:tr w:rsidR="0021107A" w:rsidRPr="0021107A" w14:paraId="2293B32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8E2A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0BEA7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732EFA92" w14:textId="71AEA9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6C4FB257" w14:textId="1F29BB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9A4D2" w14:textId="5D3819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4F7CF" w14:textId="2FD959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6,200.00 </w:t>
            </w:r>
          </w:p>
        </w:tc>
      </w:tr>
      <w:tr w:rsidR="0021107A" w:rsidRPr="0021107A" w14:paraId="0B41AFC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C382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1231D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6F0ED580" w14:textId="71507C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27218BE2" w14:textId="03E0CC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024A8" w14:textId="6D9B5C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B2CC8" w14:textId="4EB476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0,856.08 </w:t>
            </w:r>
          </w:p>
        </w:tc>
      </w:tr>
      <w:tr w:rsidR="0021107A" w:rsidRPr="0021107A" w14:paraId="7B1533B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124D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EDA6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563E0905" w14:textId="13C1AE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7,845.45 </w:t>
            </w:r>
          </w:p>
        </w:tc>
        <w:tc>
          <w:tcPr>
            <w:tcW w:w="958" w:type="pct"/>
            <w:tcBorders>
              <w:top w:val="nil"/>
              <w:left w:val="nil"/>
              <w:bottom w:val="single" w:sz="4" w:space="0" w:color="000000"/>
              <w:right w:val="single" w:sz="4" w:space="0" w:color="000000"/>
            </w:tcBorders>
            <w:shd w:val="clear" w:color="auto" w:fill="auto"/>
            <w:noWrap/>
            <w:vAlign w:val="bottom"/>
            <w:hideMark/>
          </w:tcPr>
          <w:p w14:paraId="24ECEFF7" w14:textId="30AACE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BEA6D4" w14:textId="0A3A19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2F387" w14:textId="09CD1E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7,845.45 </w:t>
            </w:r>
          </w:p>
        </w:tc>
      </w:tr>
      <w:tr w:rsidR="0021107A" w:rsidRPr="0021107A" w14:paraId="1BA6C35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E041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FD61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58E46A25" w14:textId="78D628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bottom"/>
            <w:hideMark/>
          </w:tcPr>
          <w:p w14:paraId="4DC90613" w14:textId="1E81B4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AF1AD" w14:textId="078287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64D78" w14:textId="6BF8C2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9,273.85 </w:t>
            </w:r>
          </w:p>
        </w:tc>
      </w:tr>
      <w:tr w:rsidR="0021107A" w:rsidRPr="0021107A" w14:paraId="31C364E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0DD2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505D3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23149DC3" w14:textId="0AF996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68F4FDB5" w14:textId="061173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5E79E" w14:textId="7EE8D9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34A39" w14:textId="2DE547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24,636.82 </w:t>
            </w:r>
          </w:p>
        </w:tc>
      </w:tr>
      <w:tr w:rsidR="0021107A" w:rsidRPr="0021107A" w14:paraId="2386BCC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2662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15D28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4B39DE74" w14:textId="5C6284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0617F371" w14:textId="320B78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2EDB9" w14:textId="75C742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6AA7A" w14:textId="7CEF0E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31,013.18 </w:t>
            </w:r>
          </w:p>
        </w:tc>
      </w:tr>
      <w:tr w:rsidR="0021107A" w:rsidRPr="0021107A" w14:paraId="44386C7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3CE9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19639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1D0DEDC0" w14:textId="2D6E88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43,758.07 </w:t>
            </w:r>
          </w:p>
        </w:tc>
        <w:tc>
          <w:tcPr>
            <w:tcW w:w="958" w:type="pct"/>
            <w:tcBorders>
              <w:top w:val="nil"/>
              <w:left w:val="nil"/>
              <w:bottom w:val="single" w:sz="4" w:space="0" w:color="000000"/>
              <w:right w:val="single" w:sz="4" w:space="0" w:color="000000"/>
            </w:tcBorders>
            <w:shd w:val="clear" w:color="auto" w:fill="auto"/>
            <w:noWrap/>
            <w:vAlign w:val="bottom"/>
            <w:hideMark/>
          </w:tcPr>
          <w:p w14:paraId="3A66A615" w14:textId="56DACC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FE4A79" w14:textId="26CEBB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7BCB70" w14:textId="768FEA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43,758.07 </w:t>
            </w:r>
          </w:p>
        </w:tc>
      </w:tr>
      <w:tr w:rsidR="0021107A" w:rsidRPr="0021107A" w14:paraId="0A19754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5F6D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FB2EE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4F4358D7" w14:textId="7A663E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65B412C9" w14:textId="031D55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418B53" w14:textId="0FFF1B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AD4FC" w14:textId="66FE0F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0,642.42 </w:t>
            </w:r>
          </w:p>
        </w:tc>
      </w:tr>
      <w:tr w:rsidR="0021107A" w:rsidRPr="0021107A" w14:paraId="70471BD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410D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5B90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20C7331B" w14:textId="4894B2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71,119.15 </w:t>
            </w:r>
          </w:p>
        </w:tc>
        <w:tc>
          <w:tcPr>
            <w:tcW w:w="958" w:type="pct"/>
            <w:tcBorders>
              <w:top w:val="nil"/>
              <w:left w:val="nil"/>
              <w:bottom w:val="single" w:sz="4" w:space="0" w:color="000000"/>
              <w:right w:val="single" w:sz="4" w:space="0" w:color="000000"/>
            </w:tcBorders>
            <w:shd w:val="clear" w:color="auto" w:fill="auto"/>
            <w:noWrap/>
            <w:vAlign w:val="bottom"/>
            <w:hideMark/>
          </w:tcPr>
          <w:p w14:paraId="15006130" w14:textId="07165E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D21C3" w14:textId="17871C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51FF1" w14:textId="59ECFE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71,119.15 </w:t>
            </w:r>
          </w:p>
        </w:tc>
      </w:tr>
      <w:tr w:rsidR="0021107A" w:rsidRPr="0021107A" w14:paraId="373E982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314C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0762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3C016CA4" w14:textId="638180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1DB1AB71" w14:textId="09B121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ADC0D" w14:textId="4F666E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8BBEE" w14:textId="36C79A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518.74 </w:t>
            </w:r>
          </w:p>
        </w:tc>
      </w:tr>
      <w:tr w:rsidR="0021107A" w:rsidRPr="0021107A" w14:paraId="6D9B2AC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0631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C64F6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1DE131E8" w14:textId="017B4C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6344650D" w14:textId="1E02F6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58068" w14:textId="606120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C0A11" w14:textId="16FA60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3,025.46 </w:t>
            </w:r>
          </w:p>
        </w:tc>
      </w:tr>
      <w:tr w:rsidR="0021107A" w:rsidRPr="0021107A" w14:paraId="2BA6587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5173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7993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4C5E2B99" w14:textId="7431EA2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73,025.06 </w:t>
            </w:r>
          </w:p>
        </w:tc>
        <w:tc>
          <w:tcPr>
            <w:tcW w:w="958" w:type="pct"/>
            <w:tcBorders>
              <w:top w:val="nil"/>
              <w:left w:val="nil"/>
              <w:bottom w:val="single" w:sz="4" w:space="0" w:color="000000"/>
              <w:right w:val="single" w:sz="4" w:space="0" w:color="000000"/>
            </w:tcBorders>
            <w:shd w:val="clear" w:color="auto" w:fill="auto"/>
            <w:noWrap/>
            <w:vAlign w:val="bottom"/>
            <w:hideMark/>
          </w:tcPr>
          <w:p w14:paraId="53BB6B24" w14:textId="3D8954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A26C2" w14:textId="730A34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DC2C9" w14:textId="44C5A9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73,025.06 </w:t>
            </w:r>
          </w:p>
        </w:tc>
      </w:tr>
      <w:tr w:rsidR="0021107A" w:rsidRPr="0021107A" w14:paraId="407BB88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D611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38E1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2C8F1286" w14:textId="5C65D5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07C6766D" w14:textId="2B30A13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B9DB9C" w14:textId="694161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2AC95C" w14:textId="6589B3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3,821.56 </w:t>
            </w:r>
          </w:p>
        </w:tc>
      </w:tr>
      <w:tr w:rsidR="0021107A" w:rsidRPr="0021107A" w14:paraId="49CB3C3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2A7F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D1E2C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52F4D8E9" w14:textId="091FC2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16323179" w14:textId="3865BD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0A5BB" w14:textId="279062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02C84F" w14:textId="1ED7AE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24,469.92 </w:t>
            </w:r>
          </w:p>
        </w:tc>
      </w:tr>
      <w:tr w:rsidR="0021107A" w:rsidRPr="0021107A" w14:paraId="31CBB1C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1E8B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898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376159A7" w14:textId="4682E7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2CB91BE2" w14:textId="5FE8DA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F7A20" w14:textId="2C0AAA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D1356" w14:textId="65B486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154,321.68 </w:t>
            </w:r>
          </w:p>
        </w:tc>
      </w:tr>
      <w:tr w:rsidR="0021107A" w:rsidRPr="0021107A" w14:paraId="4891550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093A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C945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7C342D1D" w14:textId="7B9F20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78B3AB71" w14:textId="775992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C4FC46" w14:textId="3BA786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EC465" w14:textId="30E9A36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4,437.06 </w:t>
            </w:r>
          </w:p>
        </w:tc>
      </w:tr>
      <w:tr w:rsidR="0021107A" w:rsidRPr="0021107A" w14:paraId="72A7F5F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7841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3806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5320101" w14:textId="5AE3A0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7A5D5A6D" w14:textId="3BD550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630A58" w14:textId="29CCC2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90D0D2" w14:textId="1B23D1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3,630.78 </w:t>
            </w:r>
          </w:p>
        </w:tc>
      </w:tr>
      <w:tr w:rsidR="0021107A" w:rsidRPr="0021107A" w14:paraId="7C33ADC4"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949B64"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501A12E2" w14:textId="7FABBD9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2,771,707.79 </w:t>
            </w:r>
          </w:p>
        </w:tc>
        <w:tc>
          <w:tcPr>
            <w:tcW w:w="958" w:type="pct"/>
            <w:tcBorders>
              <w:top w:val="nil"/>
              <w:left w:val="nil"/>
              <w:bottom w:val="single" w:sz="4" w:space="0" w:color="000000"/>
              <w:right w:val="single" w:sz="4" w:space="0" w:color="000000"/>
            </w:tcBorders>
            <w:shd w:val="clear" w:color="D8D8D8" w:fill="D8D8D8"/>
            <w:noWrap/>
            <w:vAlign w:val="bottom"/>
            <w:hideMark/>
          </w:tcPr>
          <w:p w14:paraId="135353DA" w14:textId="6E56150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EC48D4F" w14:textId="70D4725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56E1BF7" w14:textId="1BBC198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2,771,707.79 </w:t>
            </w:r>
          </w:p>
        </w:tc>
      </w:tr>
      <w:tr w:rsidR="0021107A" w:rsidRPr="0021107A" w14:paraId="09A7FAC2"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59E2CA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002373E9" w14:textId="172799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6B226D6F" w14:textId="4288CF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D3995" w14:textId="7843E0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26CD8A" w14:textId="3A37A5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44,723.87 </w:t>
            </w:r>
          </w:p>
        </w:tc>
      </w:tr>
      <w:tr w:rsidR="0021107A" w:rsidRPr="0021107A" w14:paraId="0470083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B8CD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7D07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2EB4C7A3" w14:textId="74B7DD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685B755B" w14:textId="344133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B2064B" w14:textId="319204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823BE" w14:textId="3F7267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9,860.00 </w:t>
            </w:r>
          </w:p>
        </w:tc>
      </w:tr>
      <w:tr w:rsidR="0021107A" w:rsidRPr="0021107A" w14:paraId="2A53533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7F7C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EA5AC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28AA3075" w14:textId="56E370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2411C502" w14:textId="4E6326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FA2A9" w14:textId="5BEE69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D00B6E" w14:textId="5AF8CF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1,650.00 </w:t>
            </w:r>
          </w:p>
        </w:tc>
      </w:tr>
      <w:tr w:rsidR="0021107A" w:rsidRPr="0021107A" w14:paraId="79B509C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CB0D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09CB2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FC27758" w14:textId="3FF6FB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62695A4F" w14:textId="52A977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A85E7" w14:textId="5F0F33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FDCC3" w14:textId="484AD5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15,838.92 </w:t>
            </w:r>
          </w:p>
        </w:tc>
      </w:tr>
      <w:tr w:rsidR="0021107A" w:rsidRPr="0021107A" w14:paraId="5B3D421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497B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E317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173C42C1" w14:textId="2CF8C4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7DD99324" w14:textId="106968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EED2A7" w14:textId="474D54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40CD6" w14:textId="1ED9EF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3,207.50 </w:t>
            </w:r>
          </w:p>
        </w:tc>
      </w:tr>
      <w:tr w:rsidR="0021107A" w:rsidRPr="0021107A" w14:paraId="7F15B83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E1A3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E18FD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09582AB6" w14:textId="357FE6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166B4869" w14:textId="0A5509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591C7" w14:textId="306F02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64A86" w14:textId="3567E9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52,406.25 </w:t>
            </w:r>
          </w:p>
        </w:tc>
      </w:tr>
      <w:tr w:rsidR="0021107A" w:rsidRPr="0021107A" w14:paraId="292CB54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9F9E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471E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49917451" w14:textId="1139E1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6C282E60" w14:textId="30526E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808BE" w14:textId="41B512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44234" w14:textId="5A551A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2,131.25 </w:t>
            </w:r>
          </w:p>
        </w:tc>
      </w:tr>
      <w:tr w:rsidR="0021107A" w:rsidRPr="0021107A" w14:paraId="1183399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376A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5CBDC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78E9BA48" w14:textId="12CD3C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399C5C6F" w14:textId="358138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92E6F7" w14:textId="20D401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36700" w14:textId="554F0A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3,457.50 </w:t>
            </w:r>
          </w:p>
        </w:tc>
      </w:tr>
      <w:tr w:rsidR="0021107A" w:rsidRPr="0021107A" w14:paraId="3531012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5912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F491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1E038D76" w14:textId="5190BC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0956B1D3" w14:textId="045041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0A9D7" w14:textId="154CC0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0942A" w14:textId="68254B9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9,500.00 </w:t>
            </w:r>
          </w:p>
        </w:tc>
      </w:tr>
      <w:tr w:rsidR="0021107A" w:rsidRPr="0021107A" w14:paraId="7B09D7C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5EC3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4CD6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0488E22E" w14:textId="050710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1259B88F" w14:textId="63DEDC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A021F" w14:textId="2FC72C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00D44" w14:textId="74A4724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3,575.00 </w:t>
            </w:r>
          </w:p>
        </w:tc>
      </w:tr>
      <w:tr w:rsidR="0021107A" w:rsidRPr="0021107A" w14:paraId="59DEEAF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79A5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D8427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767985D2" w14:textId="60079C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2F0FBFE7" w14:textId="72E873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1C914" w14:textId="63A8FE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BB4AC" w14:textId="32B289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04,562.50 </w:t>
            </w:r>
          </w:p>
        </w:tc>
      </w:tr>
      <w:tr w:rsidR="0021107A" w:rsidRPr="0021107A" w14:paraId="53A81EF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A218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569F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6C9044AF" w14:textId="11D594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75A7E0BC" w14:textId="0CF967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5938B" w14:textId="764A58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A1018" w14:textId="15C003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0,780.00 </w:t>
            </w:r>
          </w:p>
        </w:tc>
      </w:tr>
      <w:tr w:rsidR="0021107A" w:rsidRPr="0021107A" w14:paraId="18F3986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8D70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EE81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5DBA703A" w14:textId="3A67C3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547051E9" w14:textId="6A31BF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03469C" w14:textId="36E113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8CF40" w14:textId="1B9874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3,760.00 </w:t>
            </w:r>
          </w:p>
        </w:tc>
      </w:tr>
      <w:tr w:rsidR="0021107A" w:rsidRPr="0021107A" w14:paraId="00C8C62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A6C3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85D6F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7B95886A" w14:textId="1F23F40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329F48EA" w14:textId="7B891C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CFCF8" w14:textId="15E9FE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18645" w14:textId="71DFD5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550.00 </w:t>
            </w:r>
          </w:p>
        </w:tc>
      </w:tr>
      <w:tr w:rsidR="0021107A" w:rsidRPr="0021107A" w14:paraId="7C16710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7A6A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0591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1177EB9" w14:textId="2A4E78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1D653E86" w14:textId="4E4F56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C60D0" w14:textId="54575C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AE600" w14:textId="5F9A20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0,825.00 </w:t>
            </w:r>
          </w:p>
        </w:tc>
      </w:tr>
      <w:tr w:rsidR="0021107A" w:rsidRPr="0021107A" w14:paraId="2202843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C050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9700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602C7764" w14:textId="06515B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24ED1B0F" w14:textId="76394E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3DF39" w14:textId="59FADF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76034" w14:textId="67170D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0,962.50 </w:t>
            </w:r>
          </w:p>
        </w:tc>
      </w:tr>
      <w:tr w:rsidR="0021107A" w:rsidRPr="0021107A" w14:paraId="2E2D0B4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6AC8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4ED7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0AF6B9D6" w14:textId="35244C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364404C9" w14:textId="3C021F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855C7" w14:textId="303B76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7FAD6E" w14:textId="49A32A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0,825.00 </w:t>
            </w:r>
          </w:p>
        </w:tc>
      </w:tr>
      <w:tr w:rsidR="0021107A" w:rsidRPr="0021107A" w14:paraId="559019A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6BD7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E94A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1D49CD7F" w14:textId="2A35A7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9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5D3A29" w14:textId="144774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CF324" w14:textId="52088A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8610E" w14:textId="509C74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95,000.00 </w:t>
            </w:r>
          </w:p>
        </w:tc>
      </w:tr>
      <w:tr w:rsidR="0021107A" w:rsidRPr="0021107A" w14:paraId="106E545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5AF2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E4D6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03D4701" w14:textId="44657F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79D9ED97" w14:textId="0FC210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7CC05A" w14:textId="382486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C1856" w14:textId="7A3894B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9,862.50 </w:t>
            </w:r>
          </w:p>
        </w:tc>
      </w:tr>
      <w:tr w:rsidR="0021107A" w:rsidRPr="0021107A" w14:paraId="0EDF13B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650D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7392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ED80467" w14:textId="38896F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502DB397" w14:textId="5CCB7D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4F8F56" w14:textId="7F4EB9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A83CC" w14:textId="194E97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1,100.00 </w:t>
            </w:r>
          </w:p>
        </w:tc>
      </w:tr>
      <w:tr w:rsidR="0021107A" w:rsidRPr="0021107A" w14:paraId="7173573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4D90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7CC0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2BB9A7" w14:textId="59ABB8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6E7E3EF1" w14:textId="496E99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18661" w14:textId="02F6CE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CD278D" w14:textId="2EE907A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22,887.50 </w:t>
            </w:r>
          </w:p>
        </w:tc>
      </w:tr>
      <w:tr w:rsidR="0021107A" w:rsidRPr="0021107A" w14:paraId="6B6834B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5B0B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B977A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043048C5" w14:textId="3712D7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4B644DC9" w14:textId="28C82F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8F5E7" w14:textId="530475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E8F9D" w14:textId="1E57BF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1,100.00 </w:t>
            </w:r>
          </w:p>
        </w:tc>
      </w:tr>
      <w:tr w:rsidR="0021107A" w:rsidRPr="0021107A" w14:paraId="494D54F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ABFD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EB56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36614A5E" w14:textId="0ED102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4D6EC300" w14:textId="490EA0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BC273" w14:textId="5A205B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F7B62" w14:textId="6EC2B9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0,530.00 </w:t>
            </w:r>
          </w:p>
        </w:tc>
      </w:tr>
      <w:tr w:rsidR="0021107A" w:rsidRPr="0021107A" w14:paraId="3985096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2477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3BE2F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527DFB0F" w14:textId="2EAC42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4615618A" w14:textId="37561A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BC4F9" w14:textId="693936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05622" w14:textId="3A1244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8,241.25 </w:t>
            </w:r>
          </w:p>
        </w:tc>
      </w:tr>
      <w:tr w:rsidR="0021107A" w:rsidRPr="0021107A" w14:paraId="3B845A4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59C7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04CF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5B662B86" w14:textId="583760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79A0948F" w14:textId="62D8D5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02CD5" w14:textId="42EDD7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4BD07" w14:textId="5A86B0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0,598.75 </w:t>
            </w:r>
          </w:p>
        </w:tc>
      </w:tr>
      <w:tr w:rsidR="0021107A" w:rsidRPr="0021107A" w14:paraId="24A823D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76FF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F365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333478C1" w14:textId="78FEFE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bottom"/>
            <w:hideMark/>
          </w:tcPr>
          <w:p w14:paraId="7F095316" w14:textId="4C27F8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55E11" w14:textId="5AEE57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B67B61" w14:textId="0EF88B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39,810.00 </w:t>
            </w:r>
          </w:p>
        </w:tc>
      </w:tr>
      <w:tr w:rsidR="0021107A" w:rsidRPr="0021107A" w14:paraId="74D3CBB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39C4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3F8A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3FB7760C" w14:textId="0F499D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7C387F79" w14:textId="2BD1E0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F5259" w14:textId="0C15D9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6F0E2" w14:textId="380CE0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0,962.50 </w:t>
            </w:r>
          </w:p>
        </w:tc>
      </w:tr>
      <w:tr w:rsidR="0021107A" w:rsidRPr="0021107A" w14:paraId="2A59E55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A2AF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E8FA56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47C8CECF" w14:textId="0DC011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B2C119" w14:textId="0F8660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A6DD7C" w14:textId="74AD10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BAC33" w14:textId="53A7A4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3,000.00 </w:t>
            </w:r>
          </w:p>
        </w:tc>
      </w:tr>
      <w:tr w:rsidR="0021107A" w:rsidRPr="0021107A" w14:paraId="4B17F019"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BEFE29"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1B294B68" w14:textId="2E10E79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7,781,49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1A3E8676" w14:textId="7710EFB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B920C0" w14:textId="7C1924B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82A5552" w14:textId="271A1C4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7,781,496.82 </w:t>
            </w:r>
          </w:p>
        </w:tc>
      </w:tr>
      <w:tr w:rsidR="0021107A" w:rsidRPr="0021107A" w14:paraId="7FA9F1EC"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062C99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18DCB63F" w14:textId="59A81F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6,840.00 </w:t>
            </w:r>
          </w:p>
        </w:tc>
        <w:tc>
          <w:tcPr>
            <w:tcW w:w="958" w:type="pct"/>
            <w:tcBorders>
              <w:top w:val="nil"/>
              <w:left w:val="nil"/>
              <w:bottom w:val="single" w:sz="4" w:space="0" w:color="000000"/>
              <w:right w:val="single" w:sz="4" w:space="0" w:color="000000"/>
            </w:tcBorders>
            <w:shd w:val="clear" w:color="auto" w:fill="auto"/>
            <w:noWrap/>
            <w:vAlign w:val="bottom"/>
            <w:hideMark/>
          </w:tcPr>
          <w:p w14:paraId="66484342" w14:textId="3B36FB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4939E7" w14:textId="58965C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F4794" w14:textId="188F88D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6,840.00 </w:t>
            </w:r>
          </w:p>
        </w:tc>
      </w:tr>
      <w:tr w:rsidR="0021107A" w:rsidRPr="0021107A" w14:paraId="2E6FA60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2E00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81DD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BACAF26" w14:textId="0E9810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3,669.12 </w:t>
            </w:r>
          </w:p>
        </w:tc>
        <w:tc>
          <w:tcPr>
            <w:tcW w:w="958" w:type="pct"/>
            <w:tcBorders>
              <w:top w:val="nil"/>
              <w:left w:val="nil"/>
              <w:bottom w:val="single" w:sz="4" w:space="0" w:color="000000"/>
              <w:right w:val="single" w:sz="4" w:space="0" w:color="000000"/>
            </w:tcBorders>
            <w:shd w:val="clear" w:color="auto" w:fill="auto"/>
            <w:noWrap/>
            <w:vAlign w:val="bottom"/>
            <w:hideMark/>
          </w:tcPr>
          <w:p w14:paraId="1AC7FE94" w14:textId="51271F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7E28F8" w14:textId="5F089E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F66438" w14:textId="325852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3,669.12 </w:t>
            </w:r>
          </w:p>
        </w:tc>
      </w:tr>
      <w:tr w:rsidR="0021107A" w:rsidRPr="0021107A" w14:paraId="6C60252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1A47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FA3C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034BD441" w14:textId="6A4777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0F1A80DB" w14:textId="546303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E10BB" w14:textId="62B5A7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47EC5" w14:textId="4C7FD20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988.08 </w:t>
            </w:r>
          </w:p>
        </w:tc>
      </w:tr>
      <w:tr w:rsidR="0021107A" w:rsidRPr="0021107A" w14:paraId="2C95931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F38D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475F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3C1D25E5" w14:textId="6711CC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45439463" w14:textId="1777C5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07DC5" w14:textId="16DE69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5C64F" w14:textId="02FD1B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82.34 </w:t>
            </w:r>
          </w:p>
        </w:tc>
      </w:tr>
      <w:tr w:rsidR="0021107A" w:rsidRPr="0021107A" w14:paraId="29605A8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38199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3A9FF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44173546" w14:textId="2F9E842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4963975F" w14:textId="3DE88B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2E24B" w14:textId="485F2C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A0155D" w14:textId="51E75A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4,439.60 </w:t>
            </w:r>
          </w:p>
        </w:tc>
      </w:tr>
      <w:tr w:rsidR="0021107A" w:rsidRPr="0021107A" w14:paraId="72D7C0C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D499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D760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1524F548" w14:textId="1C3B467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45E29ABB" w14:textId="2C0B82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6CE07" w14:textId="1B6E31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AB112" w14:textId="290274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14,549.68 </w:t>
            </w:r>
          </w:p>
        </w:tc>
      </w:tr>
      <w:tr w:rsidR="0021107A" w:rsidRPr="0021107A" w14:paraId="7FF0E86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C5A5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22B0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336A3FBB" w14:textId="645207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0E1BB0A5" w14:textId="2EDB58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5456E6" w14:textId="733E6B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68ECB" w14:textId="45BA31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59,185.44 </w:t>
            </w:r>
          </w:p>
        </w:tc>
      </w:tr>
      <w:tr w:rsidR="0021107A" w:rsidRPr="0021107A" w14:paraId="69543F7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0650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016F0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3A0D2813" w14:textId="0F080D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25C73426" w14:textId="00A14C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86813" w14:textId="3253E6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D8BAD" w14:textId="0F30AE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25.46 </w:t>
            </w:r>
          </w:p>
        </w:tc>
      </w:tr>
      <w:tr w:rsidR="0021107A" w:rsidRPr="0021107A" w14:paraId="3492746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3AD5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DDF2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59961735" w14:textId="5A9CF5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6E052FD5" w14:textId="72E9D9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8E794" w14:textId="047F92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8F380" w14:textId="3EF110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43.12 </w:t>
            </w:r>
          </w:p>
        </w:tc>
      </w:tr>
      <w:tr w:rsidR="0021107A" w:rsidRPr="0021107A" w14:paraId="0E3EC56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96E4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57D31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0448D4AC" w14:textId="2F8B6F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79138560" w14:textId="167C46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0AB3B" w14:textId="6AAE70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60446" w14:textId="7E93EC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6,052.30 </w:t>
            </w:r>
          </w:p>
        </w:tc>
      </w:tr>
      <w:tr w:rsidR="0021107A" w:rsidRPr="0021107A" w14:paraId="24D0DEF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8B1D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3AD39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70D3AC21" w14:textId="0BD0B2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037F6641" w14:textId="0D18D6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26D41" w14:textId="032147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645CF" w14:textId="24C0BF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25.46 </w:t>
            </w:r>
          </w:p>
        </w:tc>
      </w:tr>
      <w:tr w:rsidR="0021107A" w:rsidRPr="0021107A" w14:paraId="24D1C92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61EC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817A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2A104DA4" w14:textId="7D4BE9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4E7F5C9A" w14:textId="270E30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0597D" w14:textId="37EEFB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45C636" w14:textId="0872CD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690.14 </w:t>
            </w:r>
          </w:p>
        </w:tc>
      </w:tr>
      <w:tr w:rsidR="0021107A" w:rsidRPr="0021107A" w14:paraId="3A5D51E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DC3B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EA1D5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5773A476" w14:textId="4213D4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0A791C43" w14:textId="21DF9B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DDE33" w14:textId="3AFE1F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823CA4" w14:textId="190416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7,108.00 </w:t>
            </w:r>
          </w:p>
        </w:tc>
      </w:tr>
      <w:tr w:rsidR="0021107A" w:rsidRPr="0021107A" w14:paraId="21D3CA0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C854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0E32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5C8664FE" w14:textId="2B16B0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2ADD55B7" w14:textId="6ACDF7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2E2779" w14:textId="2C0A41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D0633" w14:textId="5B4634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33.26 </w:t>
            </w:r>
          </w:p>
        </w:tc>
      </w:tr>
      <w:tr w:rsidR="0021107A" w:rsidRPr="0021107A" w14:paraId="46D290D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AB0A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58F54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5FC5839F" w14:textId="6C56B5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bottom"/>
            <w:hideMark/>
          </w:tcPr>
          <w:p w14:paraId="37574FC4" w14:textId="0BB021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9BE659" w14:textId="36DD90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0BD80" w14:textId="085C32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4,696.14 </w:t>
            </w:r>
          </w:p>
        </w:tc>
      </w:tr>
      <w:tr w:rsidR="0021107A" w:rsidRPr="0021107A" w14:paraId="7628B3A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AA06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880A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7A2BB24C" w14:textId="3E0F4C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21,054.72 </w:t>
            </w:r>
          </w:p>
        </w:tc>
        <w:tc>
          <w:tcPr>
            <w:tcW w:w="958" w:type="pct"/>
            <w:tcBorders>
              <w:top w:val="nil"/>
              <w:left w:val="nil"/>
              <w:bottom w:val="single" w:sz="4" w:space="0" w:color="000000"/>
              <w:right w:val="single" w:sz="4" w:space="0" w:color="000000"/>
            </w:tcBorders>
            <w:shd w:val="clear" w:color="auto" w:fill="auto"/>
            <w:noWrap/>
            <w:vAlign w:val="bottom"/>
            <w:hideMark/>
          </w:tcPr>
          <w:p w14:paraId="7963F994" w14:textId="5EED64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6A993B" w14:textId="7CC8C0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8526A8" w14:textId="326321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21,054.72 </w:t>
            </w:r>
          </w:p>
        </w:tc>
      </w:tr>
      <w:tr w:rsidR="0021107A" w:rsidRPr="0021107A" w14:paraId="2FC07AA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1D9F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4157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E08B200" w14:textId="6E0978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6EA18B2E" w14:textId="28C406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5541A" w14:textId="3B9FD3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854F8" w14:textId="110321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73,087.60 </w:t>
            </w:r>
          </w:p>
        </w:tc>
      </w:tr>
      <w:tr w:rsidR="0021107A" w:rsidRPr="0021107A" w14:paraId="075785A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EE46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C83E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55C2761" w14:textId="2A565E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5B5F8981" w14:textId="4F5ED6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2B0ED3" w14:textId="6F9427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4A33F" w14:textId="6912CE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8,550.98 </w:t>
            </w:r>
          </w:p>
        </w:tc>
      </w:tr>
      <w:tr w:rsidR="0021107A" w:rsidRPr="0021107A" w14:paraId="5B5557A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E078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633C3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280A5EC7" w14:textId="2E160A7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30E2CCBD" w14:textId="5B3E02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53D57" w14:textId="4607A0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EDB72" w14:textId="005915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4,283.02 </w:t>
            </w:r>
          </w:p>
        </w:tc>
      </w:tr>
      <w:tr w:rsidR="0021107A" w:rsidRPr="0021107A" w14:paraId="5022671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0F7E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02A53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62892298" w14:textId="152BBF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42010579" w14:textId="362E1B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BCE25" w14:textId="1F4700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603D74" w14:textId="754E03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2,628.90 </w:t>
            </w:r>
          </w:p>
        </w:tc>
      </w:tr>
      <w:tr w:rsidR="0021107A" w:rsidRPr="0021107A" w14:paraId="7022D4D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93F3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5BB9E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20F7122F" w14:textId="138C16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41814AF3" w14:textId="229FE2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516C2" w14:textId="001E13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6D915" w14:textId="6927EF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60.78 </w:t>
            </w:r>
          </w:p>
        </w:tc>
      </w:tr>
      <w:tr w:rsidR="0021107A" w:rsidRPr="0021107A" w14:paraId="7495750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C309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208A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C4192D6" w14:textId="21C225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4AAAC268" w14:textId="3706A58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0DF22" w14:textId="292C88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ACDC8B" w14:textId="113128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2,881.12 </w:t>
            </w:r>
          </w:p>
        </w:tc>
      </w:tr>
      <w:tr w:rsidR="0021107A" w:rsidRPr="0021107A" w14:paraId="0157FCC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7275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6C3AD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501A6A4D" w14:textId="43AFE75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206CF327" w14:textId="17C787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B8D738" w14:textId="36034E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52DB9" w14:textId="3977C8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21.56 </w:t>
            </w:r>
          </w:p>
        </w:tc>
      </w:tr>
      <w:tr w:rsidR="0021107A" w:rsidRPr="0021107A" w14:paraId="17E783EF"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885D32"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356BFBEA" w14:textId="351361D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7,761,887.43 </w:t>
            </w:r>
          </w:p>
        </w:tc>
        <w:tc>
          <w:tcPr>
            <w:tcW w:w="958" w:type="pct"/>
            <w:tcBorders>
              <w:top w:val="nil"/>
              <w:left w:val="nil"/>
              <w:bottom w:val="single" w:sz="4" w:space="0" w:color="000000"/>
              <w:right w:val="single" w:sz="4" w:space="0" w:color="000000"/>
            </w:tcBorders>
            <w:shd w:val="clear" w:color="D8D8D8" w:fill="D8D8D8"/>
            <w:noWrap/>
            <w:vAlign w:val="bottom"/>
            <w:hideMark/>
          </w:tcPr>
          <w:p w14:paraId="0AAC208E" w14:textId="5A59388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869AFF8" w14:textId="32D986A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908267" w14:textId="14AC268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7,761,887.43 </w:t>
            </w:r>
          </w:p>
        </w:tc>
      </w:tr>
      <w:tr w:rsidR="0021107A" w:rsidRPr="0021107A" w14:paraId="17FC642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D2B7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3A0EB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11532DB8" w14:textId="02EF96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3F0D97E7" w14:textId="2B0F64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94B45" w14:textId="51A6D1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93B15" w14:textId="30E052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3,599.40 </w:t>
            </w:r>
          </w:p>
        </w:tc>
      </w:tr>
      <w:tr w:rsidR="0021107A" w:rsidRPr="0021107A" w14:paraId="35490DF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A151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28CC2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6A2DE7F6" w14:textId="675B31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7E28ADBE" w14:textId="424CB3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E4902" w14:textId="05106B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3BCA6" w14:textId="40F6D0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2,498.75 </w:t>
            </w:r>
          </w:p>
        </w:tc>
      </w:tr>
      <w:tr w:rsidR="0021107A" w:rsidRPr="0021107A" w14:paraId="3FB1707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87DA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9B5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10E6D76A" w14:textId="59D0D5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02E2B449" w14:textId="660AE7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AFF87" w14:textId="14922C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9C1EC" w14:textId="2D9549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2,890.00 </w:t>
            </w:r>
          </w:p>
        </w:tc>
      </w:tr>
      <w:tr w:rsidR="0021107A" w:rsidRPr="0021107A" w14:paraId="374F3A2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3ACF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F5A9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02C445E8" w14:textId="2DB345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3EBA74FA" w14:textId="71814C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66E4C" w14:textId="1678A6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20B0F" w14:textId="7BD1F67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44,019.75 </w:t>
            </w:r>
          </w:p>
        </w:tc>
      </w:tr>
      <w:tr w:rsidR="0021107A" w:rsidRPr="0021107A" w14:paraId="5C867A4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6E61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66378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056E20C6" w14:textId="34FDD7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6CEC0BD7" w14:textId="0F724E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F34FC" w14:textId="27DE9E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08762" w14:textId="29491D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14,655.00 </w:t>
            </w:r>
          </w:p>
        </w:tc>
      </w:tr>
      <w:tr w:rsidR="0021107A" w:rsidRPr="0021107A" w14:paraId="677D359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E51D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72AC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6EE0130A" w14:textId="0B1C55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25475A40" w14:textId="66B604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E0737" w14:textId="4A5534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47AB23" w14:textId="171A609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9,010.00 </w:t>
            </w:r>
          </w:p>
        </w:tc>
      </w:tr>
      <w:tr w:rsidR="0021107A" w:rsidRPr="0021107A" w14:paraId="60C2FE0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E579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4403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4B501C1A" w14:textId="6EC88A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5B52EC08" w14:textId="4A3FD4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5DFE7" w14:textId="554B93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B511A" w14:textId="0FF6F7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7,362.30 </w:t>
            </w:r>
          </w:p>
        </w:tc>
      </w:tr>
      <w:tr w:rsidR="0021107A" w:rsidRPr="0021107A" w14:paraId="715590D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92DF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8600A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2DD3D3EC" w14:textId="5AA7E8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3275C2A0" w14:textId="55F5DA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84F4F" w14:textId="39FBBF0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78C13" w14:textId="50E57F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7,467.80 </w:t>
            </w:r>
          </w:p>
        </w:tc>
      </w:tr>
      <w:tr w:rsidR="0021107A" w:rsidRPr="0021107A" w14:paraId="2725CC0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25D1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D97B2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4F55FACE" w14:textId="45151A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7,803.70 </w:t>
            </w:r>
          </w:p>
        </w:tc>
        <w:tc>
          <w:tcPr>
            <w:tcW w:w="958" w:type="pct"/>
            <w:tcBorders>
              <w:top w:val="nil"/>
              <w:left w:val="nil"/>
              <w:bottom w:val="single" w:sz="4" w:space="0" w:color="000000"/>
              <w:right w:val="single" w:sz="4" w:space="0" w:color="000000"/>
            </w:tcBorders>
            <w:shd w:val="clear" w:color="auto" w:fill="auto"/>
            <w:noWrap/>
            <w:vAlign w:val="bottom"/>
            <w:hideMark/>
          </w:tcPr>
          <w:p w14:paraId="30838BCD" w14:textId="63D785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96FE94" w14:textId="60ECB2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15C11" w14:textId="3F483A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7,803.70 </w:t>
            </w:r>
          </w:p>
        </w:tc>
      </w:tr>
      <w:tr w:rsidR="0021107A" w:rsidRPr="0021107A" w14:paraId="7394716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0BF7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8E4EC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67706588" w14:textId="643D18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5DF3F250" w14:textId="1478D9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3D415" w14:textId="10F836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C0E7C" w14:textId="244BCF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7,291.40 </w:t>
            </w:r>
          </w:p>
        </w:tc>
      </w:tr>
      <w:tr w:rsidR="0021107A" w:rsidRPr="0021107A" w14:paraId="39C870B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F6BC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5EEA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7182770E" w14:textId="56A0E6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351E38DE" w14:textId="6FE7E3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85BF6" w14:textId="2BB5E7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CD8DE" w14:textId="2292AB0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2,765.88 </w:t>
            </w:r>
          </w:p>
        </w:tc>
      </w:tr>
      <w:tr w:rsidR="0021107A" w:rsidRPr="0021107A" w14:paraId="7A78A76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94C4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0F851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1372EDDA" w14:textId="322171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3B1B73C7" w14:textId="603897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559E2" w14:textId="69DD16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5FC9B" w14:textId="0A3BFC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5,548.00 </w:t>
            </w:r>
          </w:p>
        </w:tc>
      </w:tr>
      <w:tr w:rsidR="0021107A" w:rsidRPr="0021107A" w14:paraId="761C013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B76F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CE782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7EE54FE1" w14:textId="652E03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3E367368" w14:textId="76FAD6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F6429C" w14:textId="7E0804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662EBF" w14:textId="7A3701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550.00 </w:t>
            </w:r>
          </w:p>
        </w:tc>
      </w:tr>
      <w:tr w:rsidR="0021107A" w:rsidRPr="0021107A" w14:paraId="1C3A346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7A52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77A8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65651B3B" w14:textId="33CCAD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72D2A67C" w14:textId="79C4B32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9CD26" w14:textId="51A6CA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4FE613" w14:textId="707BA6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8,437.25 </w:t>
            </w:r>
          </w:p>
        </w:tc>
      </w:tr>
      <w:tr w:rsidR="0021107A" w:rsidRPr="0021107A" w14:paraId="13E3FAE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8400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D681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0A4F3DDC" w14:textId="184294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1D04CC02" w14:textId="50E7FC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132D36" w14:textId="50565C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A4B34" w14:textId="64FA6B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3,953.00 </w:t>
            </w:r>
          </w:p>
        </w:tc>
      </w:tr>
      <w:tr w:rsidR="0021107A" w:rsidRPr="0021107A" w14:paraId="395729D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C86A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639E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35C894E9" w14:textId="588E11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6B056C62" w14:textId="1A3E00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1BDF37" w14:textId="670B0C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F2550" w14:textId="2DEC3E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98,501.00 </w:t>
            </w:r>
          </w:p>
        </w:tc>
      </w:tr>
      <w:tr w:rsidR="0021107A" w:rsidRPr="0021107A" w14:paraId="5C3B7E3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D8E7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7EAE1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11E979CE" w14:textId="46621F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44F29852" w14:textId="6E147D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A5C61" w14:textId="417FB4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6BFDE" w14:textId="1CC870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55,534.20 </w:t>
            </w:r>
          </w:p>
        </w:tc>
      </w:tr>
      <w:tr w:rsidR="0021107A" w:rsidRPr="0021107A" w14:paraId="448486DC"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64EFC5"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484F4DD4" w14:textId="42265A3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300,03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2569A232" w14:textId="4834943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0802C62" w14:textId="36E1974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0338BBC" w14:textId="7BB73CA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300,032.75 </w:t>
            </w:r>
          </w:p>
        </w:tc>
      </w:tr>
      <w:tr w:rsidR="0021107A" w:rsidRPr="0021107A" w14:paraId="48D04F7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67E6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9C6FD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607B61F2" w14:textId="6579FB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78696EC1" w14:textId="1A1B46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AED40" w14:textId="20D319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CBC4B" w14:textId="78FDE4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6,365.00 </w:t>
            </w:r>
          </w:p>
        </w:tc>
      </w:tr>
      <w:tr w:rsidR="0021107A" w:rsidRPr="0021107A" w14:paraId="6731F5B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4F68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337C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62B045FA" w14:textId="7A431A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1F7982DB" w14:textId="09842B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DC8C7" w14:textId="481F68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C3D21" w14:textId="1EDC2D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8,234.00 </w:t>
            </w:r>
          </w:p>
        </w:tc>
      </w:tr>
      <w:tr w:rsidR="0021107A" w:rsidRPr="0021107A" w14:paraId="12D6F82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CB92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7420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43BC662D" w14:textId="1152BB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2DA8AB35" w14:textId="0680EC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CE872" w14:textId="6E4400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E2F3B" w14:textId="584B6E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6,273.00 </w:t>
            </w:r>
          </w:p>
        </w:tc>
      </w:tr>
      <w:tr w:rsidR="0021107A" w:rsidRPr="0021107A" w14:paraId="6694103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9A9A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F720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63F6F72C" w14:textId="531802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14753166" w14:textId="7D1303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4C46F" w14:textId="142E65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0C0DF" w14:textId="75F788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1,527.60 </w:t>
            </w:r>
          </w:p>
        </w:tc>
      </w:tr>
      <w:tr w:rsidR="0021107A" w:rsidRPr="0021107A" w14:paraId="1853820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FDD3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62D6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D942AE" w14:textId="168BB6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54DFDAC3" w14:textId="1C2619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85B9C" w14:textId="6DA01F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F314F" w14:textId="3E2D71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90,692.00 </w:t>
            </w:r>
          </w:p>
        </w:tc>
      </w:tr>
      <w:tr w:rsidR="0021107A" w:rsidRPr="0021107A" w14:paraId="1333971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0610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7D1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40834B76" w14:textId="2A677C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07F2CC81" w14:textId="3E37EC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C3427" w14:textId="0CE347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973FD" w14:textId="10E816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0,195.00 </w:t>
            </w:r>
          </w:p>
        </w:tc>
      </w:tr>
      <w:tr w:rsidR="0021107A" w:rsidRPr="0021107A" w14:paraId="5616437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9041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E7D9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7704A2CE" w14:textId="60598F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07E6A556" w14:textId="1F5F36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18851" w14:textId="1E0D61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76E7B" w14:textId="6637A4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91,124.00 </w:t>
            </w:r>
          </w:p>
        </w:tc>
      </w:tr>
      <w:tr w:rsidR="0021107A" w:rsidRPr="0021107A" w14:paraId="5A193D5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723D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5DED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F93D19A" w14:textId="490FB30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34DCCA73" w14:textId="288ED5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4F7EE3" w14:textId="67797E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38D87" w14:textId="47D39F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9,750.65 </w:t>
            </w:r>
          </w:p>
        </w:tc>
      </w:tr>
      <w:tr w:rsidR="0021107A" w:rsidRPr="0021107A" w14:paraId="63841DF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2655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7237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ubic</w:t>
            </w:r>
          </w:p>
        </w:tc>
        <w:tc>
          <w:tcPr>
            <w:tcW w:w="1003" w:type="pct"/>
            <w:tcBorders>
              <w:top w:val="nil"/>
              <w:left w:val="nil"/>
              <w:bottom w:val="single" w:sz="4" w:space="0" w:color="000000"/>
              <w:right w:val="single" w:sz="4" w:space="0" w:color="000000"/>
            </w:tcBorders>
            <w:shd w:val="clear" w:color="auto" w:fill="auto"/>
            <w:noWrap/>
            <w:vAlign w:val="bottom"/>
            <w:hideMark/>
          </w:tcPr>
          <w:p w14:paraId="4DE91434" w14:textId="0B1428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5,871.50 </w:t>
            </w:r>
          </w:p>
        </w:tc>
        <w:tc>
          <w:tcPr>
            <w:tcW w:w="958" w:type="pct"/>
            <w:tcBorders>
              <w:top w:val="nil"/>
              <w:left w:val="nil"/>
              <w:bottom w:val="single" w:sz="4" w:space="0" w:color="000000"/>
              <w:right w:val="single" w:sz="4" w:space="0" w:color="000000"/>
            </w:tcBorders>
            <w:shd w:val="clear" w:color="auto" w:fill="auto"/>
            <w:noWrap/>
            <w:vAlign w:val="bottom"/>
            <w:hideMark/>
          </w:tcPr>
          <w:p w14:paraId="01B8E5A9" w14:textId="3ED842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F44E9" w14:textId="7D63D9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3612F" w14:textId="235906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5,871.50 </w:t>
            </w:r>
          </w:p>
        </w:tc>
      </w:tr>
      <w:tr w:rsidR="0021107A" w:rsidRPr="0021107A" w14:paraId="5A8EAFE9"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7D8688"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109F0366" w14:textId="5FDEA9C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49,716,825.34 </w:t>
            </w:r>
          </w:p>
        </w:tc>
        <w:tc>
          <w:tcPr>
            <w:tcW w:w="958" w:type="pct"/>
            <w:tcBorders>
              <w:top w:val="nil"/>
              <w:left w:val="nil"/>
              <w:bottom w:val="single" w:sz="4" w:space="0" w:color="000000"/>
              <w:right w:val="single" w:sz="4" w:space="0" w:color="000000"/>
            </w:tcBorders>
            <w:shd w:val="clear" w:color="A5A5A5" w:fill="A5A5A5"/>
            <w:noWrap/>
            <w:vAlign w:val="bottom"/>
            <w:hideMark/>
          </w:tcPr>
          <w:p w14:paraId="3F521A6D" w14:textId="0F17195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43,314,217.66 </w:t>
            </w:r>
          </w:p>
        </w:tc>
        <w:tc>
          <w:tcPr>
            <w:tcW w:w="958" w:type="pct"/>
            <w:tcBorders>
              <w:top w:val="nil"/>
              <w:left w:val="nil"/>
              <w:bottom w:val="single" w:sz="4" w:space="0" w:color="000000"/>
              <w:right w:val="single" w:sz="4" w:space="0" w:color="000000"/>
            </w:tcBorders>
            <w:shd w:val="clear" w:color="A5A5A5" w:fill="A5A5A5"/>
            <w:noWrap/>
            <w:vAlign w:val="bottom"/>
            <w:hideMark/>
          </w:tcPr>
          <w:p w14:paraId="4BCC8E2E" w14:textId="1EBFF0D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177589A" w14:textId="7CD6D20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93,031,043.00 </w:t>
            </w:r>
          </w:p>
        </w:tc>
      </w:tr>
      <w:tr w:rsidR="0021107A" w:rsidRPr="0021107A" w14:paraId="72C0D146"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FF5EAE"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15E000C5" w14:textId="1848969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36,399,96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4D8A4AF3" w14:textId="362EBF7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3,286,281.40 </w:t>
            </w:r>
          </w:p>
        </w:tc>
        <w:tc>
          <w:tcPr>
            <w:tcW w:w="958" w:type="pct"/>
            <w:tcBorders>
              <w:top w:val="nil"/>
              <w:left w:val="nil"/>
              <w:bottom w:val="single" w:sz="4" w:space="0" w:color="000000"/>
              <w:right w:val="single" w:sz="4" w:space="0" w:color="000000"/>
            </w:tcBorders>
            <w:shd w:val="clear" w:color="D8D8D8" w:fill="D8D8D8"/>
            <w:noWrap/>
            <w:vAlign w:val="bottom"/>
            <w:hideMark/>
          </w:tcPr>
          <w:p w14:paraId="4D6A2DC2" w14:textId="798F46E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D6A5160" w14:textId="74FD77B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59,686,248.25 </w:t>
            </w:r>
          </w:p>
        </w:tc>
      </w:tr>
      <w:tr w:rsidR="0021107A" w:rsidRPr="0021107A" w14:paraId="146EB6F3"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295EF1"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502C2EC6" w14:textId="12103B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4A0B38FF" w14:textId="08015A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2B966B06" w14:textId="1D7BC9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4949D98" w14:textId="38537D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0,955,288.35 </w:t>
            </w:r>
          </w:p>
        </w:tc>
      </w:tr>
      <w:tr w:rsidR="0021107A" w:rsidRPr="0021107A" w14:paraId="112AA7A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D3CE0"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7C54AD8"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46D528D8" w14:textId="069E3B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7A8CC147" w14:textId="6B109A7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FC6B2" w14:textId="7A4694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63E8F" w14:textId="79B58C5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470,980.00 </w:t>
            </w:r>
          </w:p>
        </w:tc>
      </w:tr>
      <w:tr w:rsidR="0021107A" w:rsidRPr="0021107A" w14:paraId="78C9931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E71E2"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413B821"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238B9957" w14:textId="46B157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970,880.50 </w:t>
            </w:r>
          </w:p>
        </w:tc>
        <w:tc>
          <w:tcPr>
            <w:tcW w:w="958" w:type="pct"/>
            <w:tcBorders>
              <w:top w:val="nil"/>
              <w:left w:val="nil"/>
              <w:bottom w:val="single" w:sz="4" w:space="0" w:color="000000"/>
              <w:right w:val="single" w:sz="4" w:space="0" w:color="000000"/>
            </w:tcBorders>
            <w:shd w:val="clear" w:color="auto" w:fill="auto"/>
            <w:noWrap/>
            <w:vAlign w:val="bottom"/>
            <w:hideMark/>
          </w:tcPr>
          <w:p w14:paraId="3D865FCB" w14:textId="074714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5C9A2" w14:textId="2F022A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5325A" w14:textId="159894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970,880.50 </w:t>
            </w:r>
          </w:p>
        </w:tc>
      </w:tr>
      <w:tr w:rsidR="0021107A" w:rsidRPr="0021107A" w14:paraId="6E9E0A7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DB95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75D327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2D66384E" w14:textId="78C187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74,815.00 </w:t>
            </w:r>
          </w:p>
        </w:tc>
        <w:tc>
          <w:tcPr>
            <w:tcW w:w="958" w:type="pct"/>
            <w:tcBorders>
              <w:top w:val="nil"/>
              <w:left w:val="nil"/>
              <w:bottom w:val="single" w:sz="4" w:space="0" w:color="000000"/>
              <w:right w:val="single" w:sz="4" w:space="0" w:color="000000"/>
            </w:tcBorders>
            <w:shd w:val="clear" w:color="auto" w:fill="auto"/>
            <w:noWrap/>
            <w:vAlign w:val="bottom"/>
            <w:hideMark/>
          </w:tcPr>
          <w:p w14:paraId="458AD4D6" w14:textId="406C13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140109" w14:textId="2B3149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8BAAA" w14:textId="60A08E0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74,815.00 </w:t>
            </w:r>
          </w:p>
        </w:tc>
      </w:tr>
      <w:tr w:rsidR="0021107A" w:rsidRPr="0021107A" w14:paraId="0077F35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430B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CD292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08B0AD1D" w14:textId="6CF37C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856,830.00 </w:t>
            </w:r>
          </w:p>
        </w:tc>
        <w:tc>
          <w:tcPr>
            <w:tcW w:w="958" w:type="pct"/>
            <w:tcBorders>
              <w:top w:val="nil"/>
              <w:left w:val="nil"/>
              <w:bottom w:val="single" w:sz="4" w:space="0" w:color="000000"/>
              <w:right w:val="single" w:sz="4" w:space="0" w:color="000000"/>
            </w:tcBorders>
            <w:shd w:val="clear" w:color="auto" w:fill="auto"/>
            <w:noWrap/>
            <w:vAlign w:val="bottom"/>
            <w:hideMark/>
          </w:tcPr>
          <w:p w14:paraId="7CEDF365" w14:textId="1983CD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9F5CEE" w14:textId="0ABA4B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CFE63" w14:textId="76D05F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389,830.00 </w:t>
            </w:r>
          </w:p>
        </w:tc>
      </w:tr>
      <w:tr w:rsidR="0021107A" w:rsidRPr="0021107A" w14:paraId="5F003A4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ED5C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BFB3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481AD6F" w14:textId="7FA837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74,647.00 </w:t>
            </w:r>
          </w:p>
        </w:tc>
        <w:tc>
          <w:tcPr>
            <w:tcW w:w="958" w:type="pct"/>
            <w:tcBorders>
              <w:top w:val="nil"/>
              <w:left w:val="nil"/>
              <w:bottom w:val="single" w:sz="4" w:space="0" w:color="000000"/>
              <w:right w:val="single" w:sz="4" w:space="0" w:color="000000"/>
            </w:tcBorders>
            <w:shd w:val="clear" w:color="auto" w:fill="auto"/>
            <w:noWrap/>
            <w:vAlign w:val="bottom"/>
            <w:hideMark/>
          </w:tcPr>
          <w:p w14:paraId="5DE756F6" w14:textId="315B19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0EFFFAD4" w14:textId="422239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65A3B" w14:textId="1E22F4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183,667.00 </w:t>
            </w:r>
          </w:p>
        </w:tc>
      </w:tr>
      <w:tr w:rsidR="0021107A" w:rsidRPr="0021107A" w14:paraId="3A1C6F3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8ECD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32EAA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0D607D0F" w14:textId="566A57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41,975.00 </w:t>
            </w:r>
          </w:p>
        </w:tc>
        <w:tc>
          <w:tcPr>
            <w:tcW w:w="958" w:type="pct"/>
            <w:tcBorders>
              <w:top w:val="nil"/>
              <w:left w:val="nil"/>
              <w:bottom w:val="single" w:sz="4" w:space="0" w:color="000000"/>
              <w:right w:val="single" w:sz="4" w:space="0" w:color="000000"/>
            </w:tcBorders>
            <w:shd w:val="clear" w:color="auto" w:fill="auto"/>
            <w:noWrap/>
            <w:vAlign w:val="bottom"/>
            <w:hideMark/>
          </w:tcPr>
          <w:p w14:paraId="49AA5601" w14:textId="35E7EE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95,735.00 </w:t>
            </w:r>
          </w:p>
        </w:tc>
        <w:tc>
          <w:tcPr>
            <w:tcW w:w="958" w:type="pct"/>
            <w:tcBorders>
              <w:top w:val="nil"/>
              <w:left w:val="nil"/>
              <w:bottom w:val="single" w:sz="4" w:space="0" w:color="000000"/>
              <w:right w:val="single" w:sz="4" w:space="0" w:color="000000"/>
            </w:tcBorders>
            <w:shd w:val="clear" w:color="auto" w:fill="auto"/>
            <w:noWrap/>
            <w:vAlign w:val="bottom"/>
            <w:hideMark/>
          </w:tcPr>
          <w:p w14:paraId="26B24EFD" w14:textId="1C1524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D0598" w14:textId="4909A6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37,710.00 </w:t>
            </w:r>
          </w:p>
        </w:tc>
      </w:tr>
      <w:tr w:rsidR="0021107A" w:rsidRPr="0021107A" w14:paraId="27D8100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3400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C75C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6AE04643" w14:textId="2E53C3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75,315.00 </w:t>
            </w:r>
          </w:p>
        </w:tc>
        <w:tc>
          <w:tcPr>
            <w:tcW w:w="958" w:type="pct"/>
            <w:tcBorders>
              <w:top w:val="nil"/>
              <w:left w:val="nil"/>
              <w:bottom w:val="single" w:sz="4" w:space="0" w:color="000000"/>
              <w:right w:val="single" w:sz="4" w:space="0" w:color="000000"/>
            </w:tcBorders>
            <w:shd w:val="clear" w:color="auto" w:fill="auto"/>
            <w:noWrap/>
            <w:vAlign w:val="bottom"/>
            <w:hideMark/>
          </w:tcPr>
          <w:p w14:paraId="38F45DDE" w14:textId="5D6C58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C1EC49" w14:textId="6B0242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26FCE" w14:textId="21B13A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025,315.00 </w:t>
            </w:r>
          </w:p>
        </w:tc>
      </w:tr>
      <w:tr w:rsidR="0021107A" w:rsidRPr="0021107A" w14:paraId="5750B32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B760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B6E5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6165C9BD" w14:textId="430929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92,990.00 </w:t>
            </w:r>
          </w:p>
        </w:tc>
        <w:tc>
          <w:tcPr>
            <w:tcW w:w="958" w:type="pct"/>
            <w:tcBorders>
              <w:top w:val="nil"/>
              <w:left w:val="nil"/>
              <w:bottom w:val="single" w:sz="4" w:space="0" w:color="000000"/>
              <w:right w:val="single" w:sz="4" w:space="0" w:color="000000"/>
            </w:tcBorders>
            <w:shd w:val="clear" w:color="auto" w:fill="auto"/>
            <w:noWrap/>
            <w:vAlign w:val="bottom"/>
            <w:hideMark/>
          </w:tcPr>
          <w:p w14:paraId="18F93D57" w14:textId="656268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2F8BD" w14:textId="647B33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D4519" w14:textId="6DC1E2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92,990.00 </w:t>
            </w:r>
          </w:p>
        </w:tc>
      </w:tr>
      <w:tr w:rsidR="0021107A" w:rsidRPr="0021107A" w14:paraId="3A86074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5248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613B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42AF7626" w14:textId="26C416E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605476C1" w14:textId="26BE03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CB9FC" w14:textId="61F0AD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57B34B" w14:textId="701C9C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734,307.50 </w:t>
            </w:r>
          </w:p>
        </w:tc>
      </w:tr>
      <w:tr w:rsidR="0021107A" w:rsidRPr="0021107A" w14:paraId="789C169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32AF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4AB6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2BCFC464" w14:textId="6283C2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409,082.50 </w:t>
            </w:r>
          </w:p>
        </w:tc>
        <w:tc>
          <w:tcPr>
            <w:tcW w:w="958" w:type="pct"/>
            <w:tcBorders>
              <w:top w:val="nil"/>
              <w:left w:val="nil"/>
              <w:bottom w:val="single" w:sz="4" w:space="0" w:color="000000"/>
              <w:right w:val="single" w:sz="4" w:space="0" w:color="000000"/>
            </w:tcBorders>
            <w:shd w:val="clear" w:color="auto" w:fill="auto"/>
            <w:noWrap/>
            <w:vAlign w:val="bottom"/>
            <w:hideMark/>
          </w:tcPr>
          <w:p w14:paraId="5CADF87C" w14:textId="24ECF2B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92283D1" w14:textId="3CD413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7A970" w14:textId="028ACD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698,432.50 </w:t>
            </w:r>
          </w:p>
        </w:tc>
      </w:tr>
      <w:tr w:rsidR="0021107A" w:rsidRPr="0021107A" w14:paraId="7F447CE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B5DB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E744F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364DB1DD" w14:textId="4A274B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5DAD47F8" w14:textId="01A53F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EE962" w14:textId="014570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C2AD8" w14:textId="5E0F2A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157,380.00 </w:t>
            </w:r>
          </w:p>
        </w:tc>
      </w:tr>
      <w:tr w:rsidR="0021107A" w:rsidRPr="0021107A" w14:paraId="37BCCA2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995D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6622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48A02E1D" w14:textId="69A54F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4415D980" w14:textId="116CEC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07,370.00 </w:t>
            </w:r>
          </w:p>
        </w:tc>
        <w:tc>
          <w:tcPr>
            <w:tcW w:w="958" w:type="pct"/>
            <w:tcBorders>
              <w:top w:val="nil"/>
              <w:left w:val="nil"/>
              <w:bottom w:val="single" w:sz="4" w:space="0" w:color="000000"/>
              <w:right w:val="single" w:sz="4" w:space="0" w:color="000000"/>
            </w:tcBorders>
            <w:shd w:val="clear" w:color="auto" w:fill="auto"/>
            <w:noWrap/>
            <w:vAlign w:val="bottom"/>
            <w:hideMark/>
          </w:tcPr>
          <w:p w14:paraId="1545E642" w14:textId="3C02A1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F34E3" w14:textId="5A637D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722,082.00 </w:t>
            </w:r>
          </w:p>
        </w:tc>
      </w:tr>
      <w:tr w:rsidR="0021107A" w:rsidRPr="0021107A" w14:paraId="1AD01CB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4CE6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020A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0D40DC6B" w14:textId="51BDF6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0C54A820" w14:textId="5314377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C29065" w14:textId="741E5A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A3215" w14:textId="3D1B9A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35,315.00 </w:t>
            </w:r>
          </w:p>
        </w:tc>
      </w:tr>
      <w:tr w:rsidR="0021107A" w:rsidRPr="0021107A" w14:paraId="6566C75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B084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862A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DE887A" w14:textId="790A4C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459,728.00 </w:t>
            </w:r>
          </w:p>
        </w:tc>
        <w:tc>
          <w:tcPr>
            <w:tcW w:w="958" w:type="pct"/>
            <w:tcBorders>
              <w:top w:val="nil"/>
              <w:left w:val="nil"/>
              <w:bottom w:val="single" w:sz="4" w:space="0" w:color="000000"/>
              <w:right w:val="single" w:sz="4" w:space="0" w:color="000000"/>
            </w:tcBorders>
            <w:shd w:val="clear" w:color="auto" w:fill="auto"/>
            <w:noWrap/>
            <w:vAlign w:val="bottom"/>
            <w:hideMark/>
          </w:tcPr>
          <w:p w14:paraId="09266CF1" w14:textId="4D841D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2E0B01" w14:textId="07C409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8FAB5" w14:textId="59E6E2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609,728.00 </w:t>
            </w:r>
          </w:p>
        </w:tc>
      </w:tr>
      <w:tr w:rsidR="0021107A" w:rsidRPr="0021107A" w14:paraId="51B5484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97F4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40B7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52881A03" w14:textId="1F9D6A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4A5AB9C2" w14:textId="5577D2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52B0F" w14:textId="170038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1A14A" w14:textId="0DD99F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35,315.00 </w:t>
            </w:r>
          </w:p>
        </w:tc>
      </w:tr>
      <w:tr w:rsidR="0021107A" w:rsidRPr="0021107A" w14:paraId="6D90870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1E48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976C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56DF42D4" w14:textId="68E20C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4E13AD3C" w14:textId="6712A6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77,040.00 </w:t>
            </w:r>
          </w:p>
        </w:tc>
        <w:tc>
          <w:tcPr>
            <w:tcW w:w="958" w:type="pct"/>
            <w:tcBorders>
              <w:top w:val="nil"/>
              <w:left w:val="nil"/>
              <w:bottom w:val="single" w:sz="4" w:space="0" w:color="000000"/>
              <w:right w:val="single" w:sz="4" w:space="0" w:color="000000"/>
            </w:tcBorders>
            <w:shd w:val="clear" w:color="auto" w:fill="auto"/>
            <w:noWrap/>
            <w:vAlign w:val="bottom"/>
            <w:hideMark/>
          </w:tcPr>
          <w:p w14:paraId="63E9B80D" w14:textId="7F2B8A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6C216" w14:textId="480DA4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906,230.00 </w:t>
            </w:r>
          </w:p>
        </w:tc>
      </w:tr>
      <w:tr w:rsidR="0021107A" w:rsidRPr="0021107A" w14:paraId="2FA39C6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90AD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2626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6BC4EF83" w14:textId="501525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7D25717E" w14:textId="67694E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207FE72F" w14:textId="663C0E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4CC04" w14:textId="6025E6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8,383,449.00 </w:t>
            </w:r>
          </w:p>
        </w:tc>
      </w:tr>
      <w:tr w:rsidR="0021107A" w:rsidRPr="0021107A" w14:paraId="1059FCC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40B4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1D0A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6C4D738C" w14:textId="66447A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7256B180" w14:textId="166353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E46E38" w14:textId="3ABEC9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65116B" w14:textId="447519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813,125.00 </w:t>
            </w:r>
          </w:p>
        </w:tc>
      </w:tr>
      <w:tr w:rsidR="0021107A" w:rsidRPr="0021107A" w14:paraId="5D73157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2628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A12B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7B3D7349" w14:textId="3FCB9C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7F7CB253" w14:textId="518F68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D20F43" w14:textId="438CF0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079F2" w14:textId="1EBA78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244,315.00 </w:t>
            </w:r>
          </w:p>
        </w:tc>
      </w:tr>
      <w:tr w:rsidR="0021107A" w:rsidRPr="0021107A" w14:paraId="5EE4573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AC32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CA77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07E1A8AC" w14:textId="760689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37,315.00 </w:t>
            </w:r>
          </w:p>
        </w:tc>
        <w:tc>
          <w:tcPr>
            <w:tcW w:w="958" w:type="pct"/>
            <w:tcBorders>
              <w:top w:val="nil"/>
              <w:left w:val="nil"/>
              <w:bottom w:val="single" w:sz="4" w:space="0" w:color="000000"/>
              <w:right w:val="single" w:sz="4" w:space="0" w:color="000000"/>
            </w:tcBorders>
            <w:shd w:val="clear" w:color="auto" w:fill="auto"/>
            <w:noWrap/>
            <w:vAlign w:val="bottom"/>
            <w:hideMark/>
          </w:tcPr>
          <w:p w14:paraId="77108E8C" w14:textId="54B9D4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97650" w14:textId="136065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CB2CE" w14:textId="0A64E9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37,315.00 </w:t>
            </w:r>
          </w:p>
        </w:tc>
      </w:tr>
      <w:tr w:rsidR="0021107A" w:rsidRPr="0021107A" w14:paraId="4C414F5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28C4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D767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15B561F5" w14:textId="7D83C3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68,815.00 </w:t>
            </w:r>
          </w:p>
        </w:tc>
        <w:tc>
          <w:tcPr>
            <w:tcW w:w="958" w:type="pct"/>
            <w:tcBorders>
              <w:top w:val="nil"/>
              <w:left w:val="nil"/>
              <w:bottom w:val="single" w:sz="4" w:space="0" w:color="000000"/>
              <w:right w:val="single" w:sz="4" w:space="0" w:color="000000"/>
            </w:tcBorders>
            <w:shd w:val="clear" w:color="auto" w:fill="auto"/>
            <w:noWrap/>
            <w:vAlign w:val="bottom"/>
            <w:hideMark/>
          </w:tcPr>
          <w:p w14:paraId="6A7BC17A" w14:textId="3A19C7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A5E7B" w14:textId="3D518A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76383" w14:textId="4B30B1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68,815.00 </w:t>
            </w:r>
          </w:p>
        </w:tc>
      </w:tr>
      <w:tr w:rsidR="0021107A" w:rsidRPr="0021107A" w14:paraId="65DEA1A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E742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0B066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6601C8DA" w14:textId="037F31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593,375.00 </w:t>
            </w:r>
          </w:p>
        </w:tc>
        <w:tc>
          <w:tcPr>
            <w:tcW w:w="958" w:type="pct"/>
            <w:tcBorders>
              <w:top w:val="nil"/>
              <w:left w:val="nil"/>
              <w:bottom w:val="single" w:sz="4" w:space="0" w:color="000000"/>
              <w:right w:val="single" w:sz="4" w:space="0" w:color="000000"/>
            </w:tcBorders>
            <w:shd w:val="clear" w:color="auto" w:fill="auto"/>
            <w:noWrap/>
            <w:vAlign w:val="bottom"/>
            <w:hideMark/>
          </w:tcPr>
          <w:p w14:paraId="6D834F59" w14:textId="6A62A8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618808B5" w14:textId="075BED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2FFDD" w14:textId="6F6653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466,926.40 </w:t>
            </w:r>
          </w:p>
        </w:tc>
      </w:tr>
      <w:tr w:rsidR="0021107A" w:rsidRPr="0021107A" w14:paraId="017AD49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C010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F0F57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370684DE" w14:textId="5DA7EC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102404EE" w14:textId="2B49C1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DDD9F4" w14:textId="58BD9D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F4805" w14:textId="60049F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64,782.50 </w:t>
            </w:r>
          </w:p>
        </w:tc>
      </w:tr>
      <w:tr w:rsidR="0021107A" w:rsidRPr="0021107A" w14:paraId="3B63853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B5AF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E481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04C192A6" w14:textId="3D54A6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1123A56D" w14:textId="4EEE7F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E0624" w14:textId="7AA03B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8E47C1" w14:textId="077170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32,345.00 </w:t>
            </w:r>
          </w:p>
        </w:tc>
      </w:tr>
      <w:tr w:rsidR="0021107A" w:rsidRPr="0021107A" w14:paraId="7839507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9669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28F9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2BAC8088" w14:textId="7F7CCE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13CBBCF9" w14:textId="15CF73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1D4E96" w14:textId="026154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C97D3" w14:textId="6AA574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478,500.00 </w:t>
            </w:r>
          </w:p>
        </w:tc>
      </w:tr>
      <w:tr w:rsidR="0021107A" w:rsidRPr="0021107A" w14:paraId="2AC169A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1DF9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C955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2D7984B1" w14:textId="25C76D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51,403.00 </w:t>
            </w:r>
          </w:p>
        </w:tc>
        <w:tc>
          <w:tcPr>
            <w:tcW w:w="958" w:type="pct"/>
            <w:tcBorders>
              <w:top w:val="nil"/>
              <w:left w:val="nil"/>
              <w:bottom w:val="single" w:sz="4" w:space="0" w:color="000000"/>
              <w:right w:val="single" w:sz="4" w:space="0" w:color="000000"/>
            </w:tcBorders>
            <w:shd w:val="clear" w:color="auto" w:fill="auto"/>
            <w:noWrap/>
            <w:vAlign w:val="bottom"/>
            <w:hideMark/>
          </w:tcPr>
          <w:p w14:paraId="29E45797" w14:textId="6AA201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0F4CD" w14:textId="1E960A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C381D" w14:textId="6A42C5E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51,403.00 </w:t>
            </w:r>
          </w:p>
        </w:tc>
      </w:tr>
      <w:tr w:rsidR="0021107A" w:rsidRPr="0021107A" w14:paraId="03C1F7E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E2F1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60500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4BEB06DE" w14:textId="2E6B62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127342D3" w14:textId="1D9DA1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D759C3" w14:textId="0A3D70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B881F" w14:textId="056875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582,753.00 </w:t>
            </w:r>
          </w:p>
        </w:tc>
      </w:tr>
      <w:tr w:rsidR="0021107A" w:rsidRPr="0021107A" w14:paraId="5226E13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F852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3D9C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7AB73C86" w14:textId="21DF6B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12,347.00 </w:t>
            </w:r>
          </w:p>
        </w:tc>
        <w:tc>
          <w:tcPr>
            <w:tcW w:w="958" w:type="pct"/>
            <w:tcBorders>
              <w:top w:val="nil"/>
              <w:left w:val="nil"/>
              <w:bottom w:val="single" w:sz="4" w:space="0" w:color="000000"/>
              <w:right w:val="single" w:sz="4" w:space="0" w:color="000000"/>
            </w:tcBorders>
            <w:shd w:val="clear" w:color="auto" w:fill="auto"/>
            <w:noWrap/>
            <w:vAlign w:val="bottom"/>
            <w:hideMark/>
          </w:tcPr>
          <w:p w14:paraId="6299E394" w14:textId="265CD4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44BC8B31" w14:textId="0F2E60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34BC42" w14:textId="615D4B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70,422.00 </w:t>
            </w:r>
          </w:p>
        </w:tc>
      </w:tr>
      <w:tr w:rsidR="0021107A" w:rsidRPr="0021107A" w14:paraId="197B5E3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9A6EB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955E3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584CE6C8" w14:textId="61EBE6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193E6F55" w14:textId="55FF49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1E035" w14:textId="284F52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2F9F0" w14:textId="48AAAB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8,568,908.00 </w:t>
            </w:r>
          </w:p>
        </w:tc>
      </w:tr>
      <w:tr w:rsidR="0021107A" w:rsidRPr="0021107A" w14:paraId="4919C37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AC29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80DC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5E61703" w14:textId="663864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570DA801" w14:textId="0C0552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F30701" w14:textId="70F7A0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086A2" w14:textId="47E393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660,312.00 </w:t>
            </w:r>
          </w:p>
        </w:tc>
      </w:tr>
      <w:tr w:rsidR="0021107A" w:rsidRPr="0021107A" w14:paraId="0CC845D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C015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D773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26548EB8" w14:textId="6E0114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8,472,403.50 </w:t>
            </w:r>
          </w:p>
        </w:tc>
        <w:tc>
          <w:tcPr>
            <w:tcW w:w="958" w:type="pct"/>
            <w:tcBorders>
              <w:top w:val="nil"/>
              <w:left w:val="nil"/>
              <w:bottom w:val="single" w:sz="4" w:space="0" w:color="000000"/>
              <w:right w:val="single" w:sz="4" w:space="0" w:color="000000"/>
            </w:tcBorders>
            <w:shd w:val="clear" w:color="auto" w:fill="auto"/>
            <w:noWrap/>
            <w:vAlign w:val="bottom"/>
            <w:hideMark/>
          </w:tcPr>
          <w:p w14:paraId="14F3F2BA" w14:textId="4A4083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6DB380CA" w14:textId="21CA13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60C091" w14:textId="6A5626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9,108,563.50 </w:t>
            </w:r>
          </w:p>
        </w:tc>
      </w:tr>
      <w:tr w:rsidR="0021107A" w:rsidRPr="0021107A" w14:paraId="30609AE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BB6F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749F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6A7C9A82" w14:textId="1EB7B0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22,983.00 </w:t>
            </w:r>
          </w:p>
        </w:tc>
        <w:tc>
          <w:tcPr>
            <w:tcW w:w="958" w:type="pct"/>
            <w:tcBorders>
              <w:top w:val="nil"/>
              <w:left w:val="nil"/>
              <w:bottom w:val="single" w:sz="4" w:space="0" w:color="000000"/>
              <w:right w:val="single" w:sz="4" w:space="0" w:color="000000"/>
            </w:tcBorders>
            <w:shd w:val="clear" w:color="auto" w:fill="auto"/>
            <w:noWrap/>
            <w:vAlign w:val="bottom"/>
            <w:hideMark/>
          </w:tcPr>
          <w:p w14:paraId="49406616" w14:textId="3401FD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9334E" w14:textId="530A2A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224F4" w14:textId="6E15C6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22,983.00 </w:t>
            </w:r>
          </w:p>
        </w:tc>
      </w:tr>
      <w:tr w:rsidR="0021107A" w:rsidRPr="0021107A" w14:paraId="1FC104D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2757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22EC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6CC85CA1" w14:textId="38D4EF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95,750.00 </w:t>
            </w:r>
          </w:p>
        </w:tc>
        <w:tc>
          <w:tcPr>
            <w:tcW w:w="958" w:type="pct"/>
            <w:tcBorders>
              <w:top w:val="nil"/>
              <w:left w:val="nil"/>
              <w:bottom w:val="single" w:sz="4" w:space="0" w:color="000000"/>
              <w:right w:val="single" w:sz="4" w:space="0" w:color="000000"/>
            </w:tcBorders>
            <w:shd w:val="clear" w:color="auto" w:fill="auto"/>
            <w:noWrap/>
            <w:vAlign w:val="bottom"/>
            <w:hideMark/>
          </w:tcPr>
          <w:p w14:paraId="5D96875F" w14:textId="1BC384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41D27" w14:textId="4EB5BA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6F529C" w14:textId="5DA14A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95,750.00 </w:t>
            </w:r>
          </w:p>
        </w:tc>
      </w:tr>
      <w:tr w:rsidR="0021107A" w:rsidRPr="0021107A" w14:paraId="6DE8ACE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266B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C764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29A2EAF9" w14:textId="6F787B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6A1D101F" w14:textId="0F49FF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0061E8" w14:textId="469750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B8E9A8" w14:textId="67E09D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35,315.00 </w:t>
            </w:r>
          </w:p>
        </w:tc>
      </w:tr>
      <w:tr w:rsidR="0021107A" w:rsidRPr="0021107A" w14:paraId="2D2E8330"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3E99E0"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6A1EC70" w14:textId="3B34099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9,358,50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0CF831CC" w14:textId="2B6883B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54,978,521.43 </w:t>
            </w:r>
          </w:p>
        </w:tc>
        <w:tc>
          <w:tcPr>
            <w:tcW w:w="958" w:type="pct"/>
            <w:tcBorders>
              <w:top w:val="nil"/>
              <w:left w:val="nil"/>
              <w:bottom w:val="single" w:sz="4" w:space="0" w:color="000000"/>
              <w:right w:val="single" w:sz="4" w:space="0" w:color="000000"/>
            </w:tcBorders>
            <w:shd w:val="clear" w:color="D8D8D8" w:fill="D8D8D8"/>
            <w:noWrap/>
            <w:vAlign w:val="bottom"/>
            <w:hideMark/>
          </w:tcPr>
          <w:p w14:paraId="289B1FED" w14:textId="3AF5D42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2247F24" w14:textId="50CD6AB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84,337,028.18 </w:t>
            </w:r>
          </w:p>
        </w:tc>
      </w:tr>
      <w:tr w:rsidR="0021107A" w:rsidRPr="0021107A" w14:paraId="519086DE"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6B8C9F"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74FE94D6" w14:textId="45210B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65A0D74B" w14:textId="09D091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bottom"/>
            <w:hideMark/>
          </w:tcPr>
          <w:p w14:paraId="66703455" w14:textId="2A0DFC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99483C8" w14:textId="525B19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5,520,319.20 </w:t>
            </w:r>
          </w:p>
        </w:tc>
      </w:tr>
      <w:tr w:rsidR="0021107A" w:rsidRPr="0021107A" w14:paraId="1CEC8FD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2CC30"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AB0299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2338BC75" w14:textId="202343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0,341.00 </w:t>
            </w:r>
          </w:p>
        </w:tc>
        <w:tc>
          <w:tcPr>
            <w:tcW w:w="958" w:type="pct"/>
            <w:tcBorders>
              <w:top w:val="nil"/>
              <w:left w:val="nil"/>
              <w:bottom w:val="single" w:sz="4" w:space="0" w:color="000000"/>
              <w:right w:val="single" w:sz="4" w:space="0" w:color="000000"/>
            </w:tcBorders>
            <w:shd w:val="clear" w:color="auto" w:fill="auto"/>
            <w:noWrap/>
            <w:vAlign w:val="bottom"/>
            <w:hideMark/>
          </w:tcPr>
          <w:p w14:paraId="52A2A13B" w14:textId="5EADE8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02E46" w14:textId="02F4C7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C051A" w14:textId="7A6EF5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0,341.00 </w:t>
            </w:r>
          </w:p>
        </w:tc>
      </w:tr>
      <w:tr w:rsidR="0021107A" w:rsidRPr="0021107A" w14:paraId="3B46E6B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6D2F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83FD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7BE633CE" w14:textId="7251BC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37,190.00 </w:t>
            </w:r>
          </w:p>
        </w:tc>
        <w:tc>
          <w:tcPr>
            <w:tcW w:w="958" w:type="pct"/>
            <w:tcBorders>
              <w:top w:val="nil"/>
              <w:left w:val="nil"/>
              <w:bottom w:val="single" w:sz="4" w:space="0" w:color="000000"/>
              <w:right w:val="single" w:sz="4" w:space="0" w:color="000000"/>
            </w:tcBorders>
            <w:shd w:val="clear" w:color="auto" w:fill="auto"/>
            <w:noWrap/>
            <w:vAlign w:val="bottom"/>
            <w:hideMark/>
          </w:tcPr>
          <w:p w14:paraId="495E6D15" w14:textId="60F6E2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B9339" w14:textId="5B6358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9BCE51" w14:textId="4CC821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37,190.00 </w:t>
            </w:r>
          </w:p>
        </w:tc>
      </w:tr>
      <w:tr w:rsidR="0021107A" w:rsidRPr="0021107A" w14:paraId="4EF1DE2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F07D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C0CB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6C705A89" w14:textId="63FCD1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03,577.00 </w:t>
            </w:r>
          </w:p>
        </w:tc>
        <w:tc>
          <w:tcPr>
            <w:tcW w:w="958" w:type="pct"/>
            <w:tcBorders>
              <w:top w:val="nil"/>
              <w:left w:val="nil"/>
              <w:bottom w:val="single" w:sz="4" w:space="0" w:color="000000"/>
              <w:right w:val="single" w:sz="4" w:space="0" w:color="000000"/>
            </w:tcBorders>
            <w:shd w:val="clear" w:color="auto" w:fill="auto"/>
            <w:noWrap/>
            <w:vAlign w:val="bottom"/>
            <w:hideMark/>
          </w:tcPr>
          <w:p w14:paraId="2D4E315B" w14:textId="0B3D717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956,870.00 </w:t>
            </w:r>
          </w:p>
        </w:tc>
        <w:tc>
          <w:tcPr>
            <w:tcW w:w="958" w:type="pct"/>
            <w:tcBorders>
              <w:top w:val="nil"/>
              <w:left w:val="nil"/>
              <w:bottom w:val="single" w:sz="4" w:space="0" w:color="000000"/>
              <w:right w:val="single" w:sz="4" w:space="0" w:color="000000"/>
            </w:tcBorders>
            <w:shd w:val="clear" w:color="auto" w:fill="auto"/>
            <w:noWrap/>
            <w:vAlign w:val="bottom"/>
            <w:hideMark/>
          </w:tcPr>
          <w:p w14:paraId="2BC84601" w14:textId="2AACA5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254F4" w14:textId="7577BD3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060,447.00 </w:t>
            </w:r>
          </w:p>
        </w:tc>
      </w:tr>
      <w:tr w:rsidR="0021107A" w:rsidRPr="0021107A" w14:paraId="0187714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4128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86E4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679BAFCC" w14:textId="427C23E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63,240.00 </w:t>
            </w:r>
          </w:p>
        </w:tc>
        <w:tc>
          <w:tcPr>
            <w:tcW w:w="958" w:type="pct"/>
            <w:tcBorders>
              <w:top w:val="nil"/>
              <w:left w:val="nil"/>
              <w:bottom w:val="single" w:sz="4" w:space="0" w:color="000000"/>
              <w:right w:val="single" w:sz="4" w:space="0" w:color="000000"/>
            </w:tcBorders>
            <w:shd w:val="clear" w:color="auto" w:fill="auto"/>
            <w:noWrap/>
            <w:vAlign w:val="bottom"/>
            <w:hideMark/>
          </w:tcPr>
          <w:p w14:paraId="5AB417AC" w14:textId="13892E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FD1745" w14:textId="0A390C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2A097" w14:textId="59C9A4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913,240.00 </w:t>
            </w:r>
          </w:p>
        </w:tc>
      </w:tr>
      <w:tr w:rsidR="0021107A" w:rsidRPr="0021107A" w14:paraId="7F16B8B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0D7D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35AF1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8B1C6A" w14:textId="484479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80,600.00 </w:t>
            </w:r>
          </w:p>
        </w:tc>
        <w:tc>
          <w:tcPr>
            <w:tcW w:w="958" w:type="pct"/>
            <w:tcBorders>
              <w:top w:val="nil"/>
              <w:left w:val="nil"/>
              <w:bottom w:val="single" w:sz="4" w:space="0" w:color="000000"/>
              <w:right w:val="single" w:sz="4" w:space="0" w:color="000000"/>
            </w:tcBorders>
            <w:shd w:val="clear" w:color="auto" w:fill="auto"/>
            <w:noWrap/>
            <w:vAlign w:val="bottom"/>
            <w:hideMark/>
          </w:tcPr>
          <w:p w14:paraId="7ECDC92C" w14:textId="0F95F3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37ABA5CE" w14:textId="433035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49D63" w14:textId="03FEF48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50,550.00 </w:t>
            </w:r>
          </w:p>
        </w:tc>
      </w:tr>
      <w:tr w:rsidR="0021107A" w:rsidRPr="0021107A" w14:paraId="2C2B7E4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9A8A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752C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0880574C" w14:textId="340267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190,062.00 </w:t>
            </w:r>
          </w:p>
        </w:tc>
        <w:tc>
          <w:tcPr>
            <w:tcW w:w="958" w:type="pct"/>
            <w:tcBorders>
              <w:top w:val="nil"/>
              <w:left w:val="nil"/>
              <w:bottom w:val="single" w:sz="4" w:space="0" w:color="000000"/>
              <w:right w:val="single" w:sz="4" w:space="0" w:color="000000"/>
            </w:tcBorders>
            <w:shd w:val="clear" w:color="auto" w:fill="auto"/>
            <w:noWrap/>
            <w:vAlign w:val="bottom"/>
            <w:hideMark/>
          </w:tcPr>
          <w:p w14:paraId="3EA1A366" w14:textId="75B1B4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5A066103" w14:textId="59C13E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48B94" w14:textId="6CE41D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168,878.78 </w:t>
            </w:r>
          </w:p>
        </w:tc>
      </w:tr>
      <w:tr w:rsidR="0021107A" w:rsidRPr="0021107A" w14:paraId="7CC2F28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8A85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7EC1B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7BDA2E1E" w14:textId="23922F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68,500.75 </w:t>
            </w:r>
          </w:p>
        </w:tc>
        <w:tc>
          <w:tcPr>
            <w:tcW w:w="958" w:type="pct"/>
            <w:tcBorders>
              <w:top w:val="nil"/>
              <w:left w:val="nil"/>
              <w:bottom w:val="single" w:sz="4" w:space="0" w:color="000000"/>
              <w:right w:val="single" w:sz="4" w:space="0" w:color="000000"/>
            </w:tcBorders>
            <w:shd w:val="clear" w:color="auto" w:fill="auto"/>
            <w:noWrap/>
            <w:vAlign w:val="bottom"/>
            <w:hideMark/>
          </w:tcPr>
          <w:p w14:paraId="7C282E47" w14:textId="7694BE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2C8463E3" w14:textId="37E1FD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8CC4F" w14:textId="41004F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381,170.75 </w:t>
            </w:r>
          </w:p>
        </w:tc>
      </w:tr>
      <w:tr w:rsidR="0021107A" w:rsidRPr="0021107A" w14:paraId="78A4C60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EFA6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87D9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683794BF" w14:textId="62A467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5263BD" w14:textId="055E90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92944" w14:textId="278183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410D37" w14:textId="720265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91,000.00 </w:t>
            </w:r>
          </w:p>
        </w:tc>
      </w:tr>
      <w:tr w:rsidR="0021107A" w:rsidRPr="0021107A" w14:paraId="7EE15D8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DEC9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9FBA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0EB8023F" w14:textId="4C3057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85,100.00 </w:t>
            </w:r>
          </w:p>
        </w:tc>
        <w:tc>
          <w:tcPr>
            <w:tcW w:w="958" w:type="pct"/>
            <w:tcBorders>
              <w:top w:val="nil"/>
              <w:left w:val="nil"/>
              <w:bottom w:val="single" w:sz="4" w:space="0" w:color="000000"/>
              <w:right w:val="single" w:sz="4" w:space="0" w:color="000000"/>
            </w:tcBorders>
            <w:shd w:val="clear" w:color="auto" w:fill="auto"/>
            <w:noWrap/>
            <w:vAlign w:val="bottom"/>
            <w:hideMark/>
          </w:tcPr>
          <w:p w14:paraId="443AF6CA" w14:textId="0C8489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251A7D4C" w14:textId="64D520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5A541" w14:textId="63B48A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63,275.00 </w:t>
            </w:r>
          </w:p>
        </w:tc>
      </w:tr>
      <w:tr w:rsidR="0021107A" w:rsidRPr="0021107A" w14:paraId="6FDC60E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D85E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750A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08FEE18E" w14:textId="0C56ED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12,830.00 </w:t>
            </w:r>
          </w:p>
        </w:tc>
        <w:tc>
          <w:tcPr>
            <w:tcW w:w="958" w:type="pct"/>
            <w:tcBorders>
              <w:top w:val="nil"/>
              <w:left w:val="nil"/>
              <w:bottom w:val="single" w:sz="4" w:space="0" w:color="000000"/>
              <w:right w:val="single" w:sz="4" w:space="0" w:color="000000"/>
            </w:tcBorders>
            <w:shd w:val="clear" w:color="auto" w:fill="auto"/>
            <w:noWrap/>
            <w:vAlign w:val="bottom"/>
            <w:hideMark/>
          </w:tcPr>
          <w:p w14:paraId="351FBCDC" w14:textId="4723F3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1D9D0736" w14:textId="3A548F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A5A71" w14:textId="14F17B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174,350.60 </w:t>
            </w:r>
          </w:p>
        </w:tc>
      </w:tr>
      <w:tr w:rsidR="0021107A" w:rsidRPr="0021107A" w14:paraId="17BA541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DDB6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5D5E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46FBEBA4" w14:textId="116CC3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8BBB8F" w14:textId="24CFBF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10A733A5" w14:textId="720334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4FA7C" w14:textId="3C0B2F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9,860.00 </w:t>
            </w:r>
          </w:p>
        </w:tc>
      </w:tr>
      <w:tr w:rsidR="0021107A" w:rsidRPr="0021107A" w14:paraId="1D7F398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7F51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C2D9F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293175D6" w14:textId="47856B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04,860.00 </w:t>
            </w:r>
          </w:p>
        </w:tc>
        <w:tc>
          <w:tcPr>
            <w:tcW w:w="958" w:type="pct"/>
            <w:tcBorders>
              <w:top w:val="nil"/>
              <w:left w:val="nil"/>
              <w:bottom w:val="single" w:sz="4" w:space="0" w:color="000000"/>
              <w:right w:val="single" w:sz="4" w:space="0" w:color="000000"/>
            </w:tcBorders>
            <w:shd w:val="clear" w:color="auto" w:fill="auto"/>
            <w:noWrap/>
            <w:vAlign w:val="bottom"/>
            <w:hideMark/>
          </w:tcPr>
          <w:p w14:paraId="69824BAF" w14:textId="2755B3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bottom"/>
            <w:hideMark/>
          </w:tcPr>
          <w:p w14:paraId="469E7A93" w14:textId="482108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138DC" w14:textId="3CF754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2,443.71 </w:t>
            </w:r>
          </w:p>
        </w:tc>
      </w:tr>
      <w:tr w:rsidR="0021107A" w:rsidRPr="0021107A" w14:paraId="329DA14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D945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C12B0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069C2EFE" w14:textId="4D6545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C38763" w14:textId="5B9EFD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2DB4E2" w14:textId="6CEB17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12CB9" w14:textId="73BCB6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91,000.00 </w:t>
            </w:r>
          </w:p>
        </w:tc>
      </w:tr>
      <w:tr w:rsidR="0021107A" w:rsidRPr="0021107A" w14:paraId="480C422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011C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F5FC7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5FE35BE3" w14:textId="7AAE39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48FA91" w14:textId="3E4185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7AC1641D" w14:textId="3531B5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AABC3" w14:textId="6EC857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34,510.00 </w:t>
            </w:r>
          </w:p>
        </w:tc>
      </w:tr>
      <w:tr w:rsidR="0021107A" w:rsidRPr="0021107A" w14:paraId="3CBD8DC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3156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A047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3539109C" w14:textId="4200D3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3EF4EE" w14:textId="27C6BE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473A82" w14:textId="4CB7BF2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C6438" w14:textId="5BD82F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91,000.00 </w:t>
            </w:r>
          </w:p>
        </w:tc>
      </w:tr>
      <w:tr w:rsidR="0021107A" w:rsidRPr="0021107A" w14:paraId="277CD1F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44E6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F9F3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0E3C528F" w14:textId="51871C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03,340.00 </w:t>
            </w:r>
          </w:p>
        </w:tc>
        <w:tc>
          <w:tcPr>
            <w:tcW w:w="958" w:type="pct"/>
            <w:tcBorders>
              <w:top w:val="nil"/>
              <w:left w:val="nil"/>
              <w:bottom w:val="single" w:sz="4" w:space="0" w:color="000000"/>
              <w:right w:val="single" w:sz="4" w:space="0" w:color="000000"/>
            </w:tcBorders>
            <w:shd w:val="clear" w:color="auto" w:fill="auto"/>
            <w:noWrap/>
            <w:vAlign w:val="bottom"/>
            <w:hideMark/>
          </w:tcPr>
          <w:p w14:paraId="3B37ED4C" w14:textId="302758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76309" w14:textId="758B71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F35B9" w14:textId="249E6E4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03,340.00 </w:t>
            </w:r>
          </w:p>
        </w:tc>
      </w:tr>
      <w:tr w:rsidR="0021107A" w:rsidRPr="0021107A" w14:paraId="5F8733E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F25A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4515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1AD1FA3C" w14:textId="51B54B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80,200.00 </w:t>
            </w:r>
          </w:p>
        </w:tc>
        <w:tc>
          <w:tcPr>
            <w:tcW w:w="958" w:type="pct"/>
            <w:tcBorders>
              <w:top w:val="nil"/>
              <w:left w:val="nil"/>
              <w:bottom w:val="single" w:sz="4" w:space="0" w:color="000000"/>
              <w:right w:val="single" w:sz="4" w:space="0" w:color="000000"/>
            </w:tcBorders>
            <w:shd w:val="clear" w:color="auto" w:fill="auto"/>
            <w:noWrap/>
            <w:vAlign w:val="bottom"/>
            <w:hideMark/>
          </w:tcPr>
          <w:p w14:paraId="0479920A" w14:textId="75B109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E42CA0" w14:textId="082320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90C94C" w14:textId="5E4F0B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50,200.00 </w:t>
            </w:r>
          </w:p>
        </w:tc>
      </w:tr>
      <w:tr w:rsidR="0021107A" w:rsidRPr="0021107A" w14:paraId="36C1B32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F608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7616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08AF9883" w14:textId="4153E0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96,336.00 </w:t>
            </w:r>
          </w:p>
        </w:tc>
        <w:tc>
          <w:tcPr>
            <w:tcW w:w="958" w:type="pct"/>
            <w:tcBorders>
              <w:top w:val="nil"/>
              <w:left w:val="nil"/>
              <w:bottom w:val="single" w:sz="4" w:space="0" w:color="000000"/>
              <w:right w:val="single" w:sz="4" w:space="0" w:color="000000"/>
            </w:tcBorders>
            <w:shd w:val="clear" w:color="auto" w:fill="auto"/>
            <w:noWrap/>
            <w:vAlign w:val="bottom"/>
            <w:hideMark/>
          </w:tcPr>
          <w:p w14:paraId="537A9E26" w14:textId="38289A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2211F95D" w14:textId="7294BA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82B4B" w14:textId="73395A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40,574.00 </w:t>
            </w:r>
          </w:p>
        </w:tc>
      </w:tr>
      <w:tr w:rsidR="0021107A" w:rsidRPr="0021107A" w14:paraId="40A18F3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320B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AA06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59B8C21F" w14:textId="72DFE6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93,016.00 </w:t>
            </w:r>
          </w:p>
        </w:tc>
        <w:tc>
          <w:tcPr>
            <w:tcW w:w="958" w:type="pct"/>
            <w:tcBorders>
              <w:top w:val="nil"/>
              <w:left w:val="nil"/>
              <w:bottom w:val="single" w:sz="4" w:space="0" w:color="000000"/>
              <w:right w:val="single" w:sz="4" w:space="0" w:color="000000"/>
            </w:tcBorders>
            <w:shd w:val="clear" w:color="auto" w:fill="auto"/>
            <w:noWrap/>
            <w:vAlign w:val="bottom"/>
            <w:hideMark/>
          </w:tcPr>
          <w:p w14:paraId="1FFC0145" w14:textId="1B4DD8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21C97E06" w14:textId="253D79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46A5F" w14:textId="6B3049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10,671.00 </w:t>
            </w:r>
          </w:p>
        </w:tc>
      </w:tr>
      <w:tr w:rsidR="0021107A" w:rsidRPr="0021107A" w14:paraId="56BD0A2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FD62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726E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2B4CA0" w14:textId="50C2CE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10,558.00 </w:t>
            </w:r>
          </w:p>
        </w:tc>
        <w:tc>
          <w:tcPr>
            <w:tcW w:w="958" w:type="pct"/>
            <w:tcBorders>
              <w:top w:val="nil"/>
              <w:left w:val="nil"/>
              <w:bottom w:val="single" w:sz="4" w:space="0" w:color="000000"/>
              <w:right w:val="single" w:sz="4" w:space="0" w:color="000000"/>
            </w:tcBorders>
            <w:shd w:val="clear" w:color="auto" w:fill="auto"/>
            <w:noWrap/>
            <w:vAlign w:val="bottom"/>
            <w:hideMark/>
          </w:tcPr>
          <w:p w14:paraId="68274328" w14:textId="761F5A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454835BD" w14:textId="77C076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27630" w14:textId="6F6179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673,958.00 </w:t>
            </w:r>
          </w:p>
        </w:tc>
      </w:tr>
      <w:tr w:rsidR="0021107A" w:rsidRPr="0021107A" w14:paraId="774392F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C01D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F765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3C0C9EC9" w14:textId="5D6A2D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01,008.00 </w:t>
            </w:r>
          </w:p>
        </w:tc>
        <w:tc>
          <w:tcPr>
            <w:tcW w:w="958" w:type="pct"/>
            <w:tcBorders>
              <w:top w:val="nil"/>
              <w:left w:val="nil"/>
              <w:bottom w:val="single" w:sz="4" w:space="0" w:color="000000"/>
              <w:right w:val="single" w:sz="4" w:space="0" w:color="000000"/>
            </w:tcBorders>
            <w:shd w:val="clear" w:color="auto" w:fill="auto"/>
            <w:noWrap/>
            <w:vAlign w:val="bottom"/>
            <w:hideMark/>
          </w:tcPr>
          <w:p w14:paraId="4B344622" w14:textId="4ECFF5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2F735A46" w14:textId="7F7B8A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AF3B0" w14:textId="613C45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82,970.14 </w:t>
            </w:r>
          </w:p>
        </w:tc>
      </w:tr>
      <w:tr w:rsidR="0021107A" w:rsidRPr="0021107A" w14:paraId="421535D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AA4A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CD75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5D1F0C7C" w14:textId="67DEB9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2EDB13" w14:textId="1BFC87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1F971C34" w14:textId="0F6364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1C87E" w14:textId="3DF88D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60,605.00 </w:t>
            </w:r>
          </w:p>
        </w:tc>
      </w:tr>
      <w:tr w:rsidR="0021107A" w:rsidRPr="0021107A" w14:paraId="6D6DBA9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EFEB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F07F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120E212" w14:textId="543747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66,588.00 </w:t>
            </w:r>
          </w:p>
        </w:tc>
        <w:tc>
          <w:tcPr>
            <w:tcW w:w="958" w:type="pct"/>
            <w:tcBorders>
              <w:top w:val="nil"/>
              <w:left w:val="nil"/>
              <w:bottom w:val="single" w:sz="4" w:space="0" w:color="000000"/>
              <w:right w:val="single" w:sz="4" w:space="0" w:color="000000"/>
            </w:tcBorders>
            <w:shd w:val="clear" w:color="auto" w:fill="auto"/>
            <w:noWrap/>
            <w:vAlign w:val="bottom"/>
            <w:hideMark/>
          </w:tcPr>
          <w:p w14:paraId="158DC2DB" w14:textId="642BB2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398,546.00 </w:t>
            </w:r>
          </w:p>
        </w:tc>
        <w:tc>
          <w:tcPr>
            <w:tcW w:w="958" w:type="pct"/>
            <w:tcBorders>
              <w:top w:val="nil"/>
              <w:left w:val="nil"/>
              <w:bottom w:val="single" w:sz="4" w:space="0" w:color="000000"/>
              <w:right w:val="single" w:sz="4" w:space="0" w:color="000000"/>
            </w:tcBorders>
            <w:shd w:val="clear" w:color="auto" w:fill="auto"/>
            <w:noWrap/>
            <w:vAlign w:val="bottom"/>
            <w:hideMark/>
          </w:tcPr>
          <w:p w14:paraId="7A78F7D7" w14:textId="0DA82E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8DA5C" w14:textId="691683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165,134.00 </w:t>
            </w:r>
          </w:p>
        </w:tc>
      </w:tr>
      <w:tr w:rsidR="0021107A" w:rsidRPr="0021107A" w14:paraId="2D08C38B"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9BEB0E"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lastRenderedPageBreak/>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6995348D" w14:textId="52F1833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1,598,399.74 </w:t>
            </w:r>
          </w:p>
        </w:tc>
        <w:tc>
          <w:tcPr>
            <w:tcW w:w="958" w:type="pct"/>
            <w:tcBorders>
              <w:top w:val="nil"/>
              <w:left w:val="nil"/>
              <w:bottom w:val="single" w:sz="4" w:space="0" w:color="000000"/>
              <w:right w:val="single" w:sz="4" w:space="0" w:color="000000"/>
            </w:tcBorders>
            <w:shd w:val="clear" w:color="D8D8D8" w:fill="D8D8D8"/>
            <w:noWrap/>
            <w:vAlign w:val="bottom"/>
            <w:hideMark/>
          </w:tcPr>
          <w:p w14:paraId="1C0DF578" w14:textId="13D0720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4,476,875.31 </w:t>
            </w:r>
          </w:p>
        </w:tc>
        <w:tc>
          <w:tcPr>
            <w:tcW w:w="958" w:type="pct"/>
            <w:tcBorders>
              <w:top w:val="nil"/>
              <w:left w:val="nil"/>
              <w:bottom w:val="single" w:sz="4" w:space="0" w:color="000000"/>
              <w:right w:val="single" w:sz="4" w:space="0" w:color="000000"/>
            </w:tcBorders>
            <w:shd w:val="clear" w:color="D8D8D8" w:fill="D8D8D8"/>
            <w:noWrap/>
            <w:vAlign w:val="bottom"/>
            <w:hideMark/>
          </w:tcPr>
          <w:p w14:paraId="5E8EB3D0" w14:textId="35F7C1F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3952DBF" w14:textId="46E47F7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66,075,275.05 </w:t>
            </w:r>
          </w:p>
        </w:tc>
      </w:tr>
      <w:tr w:rsidR="0021107A" w:rsidRPr="0021107A" w14:paraId="70BD91A2"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426617"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42535BD8" w14:textId="69F391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F73EFE" w14:textId="2FF5F0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323861BA" w14:textId="59686F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809F30A" w14:textId="56DDA6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969,200.50 </w:t>
            </w:r>
          </w:p>
        </w:tc>
      </w:tr>
      <w:tr w:rsidR="0021107A" w:rsidRPr="0021107A" w14:paraId="2D63EF8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8ED3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1FA8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11F4DDD2" w14:textId="7474BD4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9EE6D6B" w14:textId="0E179D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8A18C" w14:textId="573507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8A657A" w14:textId="0FC765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75,400.00 </w:t>
            </w:r>
          </w:p>
        </w:tc>
      </w:tr>
      <w:tr w:rsidR="0021107A" w:rsidRPr="0021107A" w14:paraId="2702087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A0C8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F061A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0EDE2041" w14:textId="486D57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7A880B04" w14:textId="403BA13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0,300.00 </w:t>
            </w:r>
          </w:p>
        </w:tc>
        <w:tc>
          <w:tcPr>
            <w:tcW w:w="958" w:type="pct"/>
            <w:tcBorders>
              <w:top w:val="nil"/>
              <w:left w:val="nil"/>
              <w:bottom w:val="single" w:sz="4" w:space="0" w:color="000000"/>
              <w:right w:val="single" w:sz="4" w:space="0" w:color="000000"/>
            </w:tcBorders>
            <w:shd w:val="clear" w:color="auto" w:fill="auto"/>
            <w:noWrap/>
            <w:vAlign w:val="bottom"/>
            <w:hideMark/>
          </w:tcPr>
          <w:p w14:paraId="501B9B81" w14:textId="783995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971DD" w14:textId="13CE61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11,900.00 </w:t>
            </w:r>
          </w:p>
        </w:tc>
      </w:tr>
      <w:tr w:rsidR="0021107A" w:rsidRPr="0021107A" w14:paraId="0E70DE9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CC87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3D01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7B026E59" w14:textId="276BC16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65,710.00 </w:t>
            </w:r>
          </w:p>
        </w:tc>
        <w:tc>
          <w:tcPr>
            <w:tcW w:w="958" w:type="pct"/>
            <w:tcBorders>
              <w:top w:val="nil"/>
              <w:left w:val="nil"/>
              <w:bottom w:val="single" w:sz="4" w:space="0" w:color="000000"/>
              <w:right w:val="single" w:sz="4" w:space="0" w:color="000000"/>
            </w:tcBorders>
            <w:shd w:val="clear" w:color="auto" w:fill="auto"/>
            <w:noWrap/>
            <w:vAlign w:val="bottom"/>
            <w:hideMark/>
          </w:tcPr>
          <w:p w14:paraId="2750396E" w14:textId="482E13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47,500.00 </w:t>
            </w:r>
          </w:p>
        </w:tc>
        <w:tc>
          <w:tcPr>
            <w:tcW w:w="958" w:type="pct"/>
            <w:tcBorders>
              <w:top w:val="nil"/>
              <w:left w:val="nil"/>
              <w:bottom w:val="single" w:sz="4" w:space="0" w:color="000000"/>
              <w:right w:val="single" w:sz="4" w:space="0" w:color="000000"/>
            </w:tcBorders>
            <w:shd w:val="clear" w:color="auto" w:fill="auto"/>
            <w:noWrap/>
            <w:vAlign w:val="bottom"/>
            <w:hideMark/>
          </w:tcPr>
          <w:p w14:paraId="4BB7F66B" w14:textId="4A030C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54F52" w14:textId="224AFCD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513,210.00 </w:t>
            </w:r>
          </w:p>
        </w:tc>
      </w:tr>
      <w:tr w:rsidR="0021107A" w:rsidRPr="0021107A" w14:paraId="07CC21D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7628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BA69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04A1D422" w14:textId="781DCB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77,660.00 </w:t>
            </w:r>
          </w:p>
        </w:tc>
        <w:tc>
          <w:tcPr>
            <w:tcW w:w="958" w:type="pct"/>
            <w:tcBorders>
              <w:top w:val="nil"/>
              <w:left w:val="nil"/>
              <w:bottom w:val="single" w:sz="4" w:space="0" w:color="000000"/>
              <w:right w:val="single" w:sz="4" w:space="0" w:color="000000"/>
            </w:tcBorders>
            <w:shd w:val="clear" w:color="auto" w:fill="auto"/>
            <w:noWrap/>
            <w:vAlign w:val="bottom"/>
            <w:hideMark/>
          </w:tcPr>
          <w:p w14:paraId="4F53CC88" w14:textId="5A008A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5CDA4F60" w14:textId="164B47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40B23" w14:textId="16987D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70,560.00 </w:t>
            </w:r>
          </w:p>
        </w:tc>
      </w:tr>
      <w:tr w:rsidR="0021107A" w:rsidRPr="0021107A" w14:paraId="2CA2C8B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A428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78C6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45718D27" w14:textId="02876E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33,034.00 </w:t>
            </w:r>
          </w:p>
        </w:tc>
        <w:tc>
          <w:tcPr>
            <w:tcW w:w="958" w:type="pct"/>
            <w:tcBorders>
              <w:top w:val="nil"/>
              <w:left w:val="nil"/>
              <w:bottom w:val="single" w:sz="4" w:space="0" w:color="000000"/>
              <w:right w:val="single" w:sz="4" w:space="0" w:color="000000"/>
            </w:tcBorders>
            <w:shd w:val="clear" w:color="auto" w:fill="auto"/>
            <w:noWrap/>
            <w:vAlign w:val="bottom"/>
            <w:hideMark/>
          </w:tcPr>
          <w:p w14:paraId="3040ED42" w14:textId="14DBEB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83,150.00 </w:t>
            </w:r>
          </w:p>
        </w:tc>
        <w:tc>
          <w:tcPr>
            <w:tcW w:w="958" w:type="pct"/>
            <w:tcBorders>
              <w:top w:val="nil"/>
              <w:left w:val="nil"/>
              <w:bottom w:val="single" w:sz="4" w:space="0" w:color="000000"/>
              <w:right w:val="single" w:sz="4" w:space="0" w:color="000000"/>
            </w:tcBorders>
            <w:shd w:val="clear" w:color="auto" w:fill="auto"/>
            <w:noWrap/>
            <w:vAlign w:val="bottom"/>
            <w:hideMark/>
          </w:tcPr>
          <w:p w14:paraId="45DAB985" w14:textId="5B9ED1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BF429" w14:textId="00F8F2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516,184.00 </w:t>
            </w:r>
          </w:p>
        </w:tc>
      </w:tr>
      <w:tr w:rsidR="0021107A" w:rsidRPr="0021107A" w14:paraId="5C4841D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FB368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894C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1A20F402" w14:textId="32C7597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07,184.00 </w:t>
            </w:r>
          </w:p>
        </w:tc>
        <w:tc>
          <w:tcPr>
            <w:tcW w:w="958" w:type="pct"/>
            <w:tcBorders>
              <w:top w:val="nil"/>
              <w:left w:val="nil"/>
              <w:bottom w:val="single" w:sz="4" w:space="0" w:color="000000"/>
              <w:right w:val="single" w:sz="4" w:space="0" w:color="000000"/>
            </w:tcBorders>
            <w:shd w:val="clear" w:color="auto" w:fill="auto"/>
            <w:noWrap/>
            <w:vAlign w:val="bottom"/>
            <w:hideMark/>
          </w:tcPr>
          <w:p w14:paraId="7D3DB67B" w14:textId="0E9EDD5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E9102" w14:textId="5FE8E9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DCB2C" w14:textId="6DD634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07,184.00 </w:t>
            </w:r>
          </w:p>
        </w:tc>
      </w:tr>
      <w:tr w:rsidR="0021107A" w:rsidRPr="0021107A" w14:paraId="799FF17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262F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B8EB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184F25C1" w14:textId="688266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2F6808CC" w14:textId="447BAA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264FFA" w14:textId="0E9AD9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709CD" w14:textId="192015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75,400.00 </w:t>
            </w:r>
          </w:p>
        </w:tc>
      </w:tr>
      <w:tr w:rsidR="0021107A" w:rsidRPr="0021107A" w14:paraId="3C43880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F1C9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9069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4C7F26CC" w14:textId="272772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5004CAE" w14:textId="7A895B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378A909E" w14:textId="3D1893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DADC55" w14:textId="5F396D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38,624.78 </w:t>
            </w:r>
          </w:p>
        </w:tc>
      </w:tr>
      <w:tr w:rsidR="0021107A" w:rsidRPr="0021107A" w14:paraId="4629A40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6B55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7659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0970C798" w14:textId="586211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46A5CA1D" w14:textId="51104F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7A7B4" w14:textId="2F22E4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9972F" w14:textId="6175E9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73,300.00 </w:t>
            </w:r>
          </w:p>
        </w:tc>
      </w:tr>
      <w:tr w:rsidR="0021107A" w:rsidRPr="0021107A" w14:paraId="59D499F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6F5C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01E4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2DE63FBE" w14:textId="442B08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75282D78" w14:textId="23B15D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21653F72" w14:textId="222070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3FACCA" w14:textId="64E17D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71,325.00 </w:t>
            </w:r>
          </w:p>
        </w:tc>
      </w:tr>
      <w:tr w:rsidR="0021107A" w:rsidRPr="0021107A" w14:paraId="190F145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2CD9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5797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14827845" w14:textId="547B63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51,648.00 </w:t>
            </w:r>
          </w:p>
        </w:tc>
        <w:tc>
          <w:tcPr>
            <w:tcW w:w="958" w:type="pct"/>
            <w:tcBorders>
              <w:top w:val="nil"/>
              <w:left w:val="nil"/>
              <w:bottom w:val="single" w:sz="4" w:space="0" w:color="000000"/>
              <w:right w:val="single" w:sz="4" w:space="0" w:color="000000"/>
            </w:tcBorders>
            <w:shd w:val="clear" w:color="auto" w:fill="auto"/>
            <w:noWrap/>
            <w:vAlign w:val="bottom"/>
            <w:hideMark/>
          </w:tcPr>
          <w:p w14:paraId="6C4CAA08" w14:textId="1CD8D7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5423F33C" w14:textId="332719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37283B" w14:textId="6CEA420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16,689.40 </w:t>
            </w:r>
          </w:p>
        </w:tc>
      </w:tr>
      <w:tr w:rsidR="0021107A" w:rsidRPr="0021107A" w14:paraId="433BDAE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BE3D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15DB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5E660E60" w14:textId="6FFC79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7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425650" w14:textId="4740D8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601F1" w14:textId="253B24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5744F" w14:textId="22DD1D0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79,000.00 </w:t>
            </w:r>
          </w:p>
        </w:tc>
      </w:tr>
      <w:tr w:rsidR="0021107A" w:rsidRPr="0021107A" w14:paraId="1FA39D3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9D8C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0F77E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2278D388" w14:textId="42570A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1057DBBB" w14:textId="4403DE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547D0" w14:textId="085176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0B6DB" w14:textId="773932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75,400.00 </w:t>
            </w:r>
          </w:p>
        </w:tc>
      </w:tr>
      <w:tr w:rsidR="0021107A" w:rsidRPr="0021107A" w14:paraId="0865A42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22C0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FF07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16E902F7" w14:textId="229559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236945" w14:textId="3C8202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D8A1DA2" w14:textId="2C5AC7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FB814" w14:textId="10C1DD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0,500.00 </w:t>
            </w:r>
          </w:p>
        </w:tc>
      </w:tr>
      <w:tr w:rsidR="0021107A" w:rsidRPr="0021107A" w14:paraId="6F6401B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6E0D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CFAF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7535960C" w14:textId="091B69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23CA37E8" w14:textId="0DDDF7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CF8857" w14:textId="0FD96C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E28E6" w14:textId="183627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53,800.00 </w:t>
            </w:r>
          </w:p>
        </w:tc>
      </w:tr>
      <w:tr w:rsidR="0021107A" w:rsidRPr="0021107A" w14:paraId="2F29592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243D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2374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4BE0396C" w14:textId="48A12B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07,950.00 </w:t>
            </w:r>
          </w:p>
        </w:tc>
        <w:tc>
          <w:tcPr>
            <w:tcW w:w="958" w:type="pct"/>
            <w:tcBorders>
              <w:top w:val="nil"/>
              <w:left w:val="nil"/>
              <w:bottom w:val="single" w:sz="4" w:space="0" w:color="000000"/>
              <w:right w:val="single" w:sz="4" w:space="0" w:color="000000"/>
            </w:tcBorders>
            <w:shd w:val="clear" w:color="auto" w:fill="auto"/>
            <w:noWrap/>
            <w:vAlign w:val="bottom"/>
            <w:hideMark/>
          </w:tcPr>
          <w:p w14:paraId="7407C3C4" w14:textId="5294C9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EE26BE" w14:textId="1474EF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140A3" w14:textId="3A2320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07,950.00 </w:t>
            </w:r>
          </w:p>
        </w:tc>
      </w:tr>
      <w:tr w:rsidR="0021107A" w:rsidRPr="0021107A" w14:paraId="7991CAF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CE50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FB5DE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464DC294" w14:textId="142D80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2E7DF0" w14:textId="10D172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A21AC9" w14:textId="06BF5A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A4625" w14:textId="520457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35,000.00 </w:t>
            </w:r>
          </w:p>
        </w:tc>
      </w:tr>
      <w:tr w:rsidR="0021107A" w:rsidRPr="0021107A" w14:paraId="0C431EF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4482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226F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77CE91AC" w14:textId="1F8D46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4AB7648D" w14:textId="5FE9AC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9952CE" w14:textId="3D759F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AA405" w14:textId="55AA5D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6,610.00 </w:t>
            </w:r>
          </w:p>
        </w:tc>
      </w:tr>
      <w:tr w:rsidR="0021107A" w:rsidRPr="0021107A" w14:paraId="5A895F4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7F10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75B3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0A32F825" w14:textId="08AF63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0,800.00 </w:t>
            </w:r>
          </w:p>
        </w:tc>
        <w:tc>
          <w:tcPr>
            <w:tcW w:w="958" w:type="pct"/>
            <w:tcBorders>
              <w:top w:val="nil"/>
              <w:left w:val="nil"/>
              <w:bottom w:val="single" w:sz="4" w:space="0" w:color="000000"/>
              <w:right w:val="single" w:sz="4" w:space="0" w:color="000000"/>
            </w:tcBorders>
            <w:shd w:val="clear" w:color="auto" w:fill="auto"/>
            <w:noWrap/>
            <w:vAlign w:val="bottom"/>
            <w:hideMark/>
          </w:tcPr>
          <w:p w14:paraId="60664887" w14:textId="4ACDBB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4EF95FDF" w14:textId="79663E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DFDF61" w14:textId="5F27CA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52,452.00 </w:t>
            </w:r>
          </w:p>
        </w:tc>
      </w:tr>
      <w:tr w:rsidR="0021107A" w:rsidRPr="0021107A" w14:paraId="3D23410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84AB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6D28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58F7578A" w14:textId="28AFDF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23E62273" w14:textId="27207A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4EC45D09" w14:textId="58E221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1F224" w14:textId="1948815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0,655.77 </w:t>
            </w:r>
          </w:p>
        </w:tc>
      </w:tr>
      <w:tr w:rsidR="0021107A" w:rsidRPr="0021107A" w14:paraId="39AA8EE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3276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8B5D2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6382817B" w14:textId="50A713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75,582.00 </w:t>
            </w:r>
          </w:p>
        </w:tc>
        <w:tc>
          <w:tcPr>
            <w:tcW w:w="958" w:type="pct"/>
            <w:tcBorders>
              <w:top w:val="nil"/>
              <w:left w:val="nil"/>
              <w:bottom w:val="single" w:sz="4" w:space="0" w:color="000000"/>
              <w:right w:val="single" w:sz="4" w:space="0" w:color="000000"/>
            </w:tcBorders>
            <w:shd w:val="clear" w:color="auto" w:fill="auto"/>
            <w:noWrap/>
            <w:vAlign w:val="bottom"/>
            <w:hideMark/>
          </w:tcPr>
          <w:p w14:paraId="20AE285F" w14:textId="1B5288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4F9270" w14:textId="78CFB75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B1A8EF" w14:textId="61970D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75,582.00 </w:t>
            </w:r>
          </w:p>
        </w:tc>
      </w:tr>
      <w:tr w:rsidR="0021107A" w:rsidRPr="0021107A" w14:paraId="74DE170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9D31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65088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67041833" w14:textId="6D211B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58,020.00 </w:t>
            </w:r>
          </w:p>
        </w:tc>
        <w:tc>
          <w:tcPr>
            <w:tcW w:w="958" w:type="pct"/>
            <w:tcBorders>
              <w:top w:val="nil"/>
              <w:left w:val="nil"/>
              <w:bottom w:val="single" w:sz="4" w:space="0" w:color="000000"/>
              <w:right w:val="single" w:sz="4" w:space="0" w:color="000000"/>
            </w:tcBorders>
            <w:shd w:val="clear" w:color="auto" w:fill="auto"/>
            <w:noWrap/>
            <w:vAlign w:val="bottom"/>
            <w:hideMark/>
          </w:tcPr>
          <w:p w14:paraId="2321467A" w14:textId="0031D5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998A04" w14:textId="75ED43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0912B" w14:textId="4FCB51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83,020.00 </w:t>
            </w:r>
          </w:p>
        </w:tc>
      </w:tr>
      <w:tr w:rsidR="0021107A" w:rsidRPr="0021107A" w14:paraId="754894C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663D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162D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09CA6266" w14:textId="40BB72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342D99AE" w14:textId="6A94B6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D6BA5" w14:textId="141B5E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78511" w14:textId="7D937A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6,610.00 </w:t>
            </w:r>
          </w:p>
        </w:tc>
      </w:tr>
      <w:tr w:rsidR="0021107A" w:rsidRPr="0021107A" w14:paraId="5F6FB51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0413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32B0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A7A1F6" w14:textId="11AC6C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91,700.00 </w:t>
            </w:r>
          </w:p>
        </w:tc>
        <w:tc>
          <w:tcPr>
            <w:tcW w:w="958" w:type="pct"/>
            <w:tcBorders>
              <w:top w:val="nil"/>
              <w:left w:val="nil"/>
              <w:bottom w:val="single" w:sz="4" w:space="0" w:color="000000"/>
              <w:right w:val="single" w:sz="4" w:space="0" w:color="000000"/>
            </w:tcBorders>
            <w:shd w:val="clear" w:color="auto" w:fill="auto"/>
            <w:noWrap/>
            <w:vAlign w:val="bottom"/>
            <w:hideMark/>
          </w:tcPr>
          <w:p w14:paraId="7DFD2717" w14:textId="17391B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73D19D8E" w14:textId="799C09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9648B2" w14:textId="56ABC3A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221,488.83 </w:t>
            </w:r>
          </w:p>
        </w:tc>
      </w:tr>
      <w:tr w:rsidR="0021107A" w:rsidRPr="0021107A" w14:paraId="4A1D284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3512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D338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763EFDF6" w14:textId="0C12CB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36,720.00 </w:t>
            </w:r>
          </w:p>
        </w:tc>
        <w:tc>
          <w:tcPr>
            <w:tcW w:w="958" w:type="pct"/>
            <w:tcBorders>
              <w:top w:val="nil"/>
              <w:left w:val="nil"/>
              <w:bottom w:val="single" w:sz="4" w:space="0" w:color="000000"/>
              <w:right w:val="single" w:sz="4" w:space="0" w:color="000000"/>
            </w:tcBorders>
            <w:shd w:val="clear" w:color="auto" w:fill="auto"/>
            <w:noWrap/>
            <w:vAlign w:val="bottom"/>
            <w:hideMark/>
          </w:tcPr>
          <w:p w14:paraId="69A1B57C" w14:textId="1B6085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7BBC3E45" w14:textId="1AB8F28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DD04D" w14:textId="034B86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621,244.48 </w:t>
            </w:r>
          </w:p>
        </w:tc>
      </w:tr>
      <w:tr w:rsidR="0021107A" w:rsidRPr="0021107A" w14:paraId="4F7EF3C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E69C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CF68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E9A367E" w14:textId="7A5760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96,716.00 </w:t>
            </w:r>
          </w:p>
        </w:tc>
        <w:tc>
          <w:tcPr>
            <w:tcW w:w="958" w:type="pct"/>
            <w:tcBorders>
              <w:top w:val="nil"/>
              <w:left w:val="nil"/>
              <w:bottom w:val="single" w:sz="4" w:space="0" w:color="000000"/>
              <w:right w:val="single" w:sz="4" w:space="0" w:color="000000"/>
            </w:tcBorders>
            <w:shd w:val="clear" w:color="auto" w:fill="auto"/>
            <w:noWrap/>
            <w:vAlign w:val="bottom"/>
            <w:hideMark/>
          </w:tcPr>
          <w:p w14:paraId="4D294202" w14:textId="3F742A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42D63672" w14:textId="7F236D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38696" w14:textId="232462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24,266.00 </w:t>
            </w:r>
          </w:p>
        </w:tc>
      </w:tr>
      <w:tr w:rsidR="0021107A" w:rsidRPr="0021107A" w14:paraId="76B28E4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BA1A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4E3D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5B4E7ED" w14:textId="3D3112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08323383" w14:textId="3F5731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08EED5DA" w14:textId="0F3067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EB495" w14:textId="0F9B12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91,300.00 </w:t>
            </w:r>
          </w:p>
        </w:tc>
      </w:tr>
      <w:tr w:rsidR="0021107A" w:rsidRPr="0021107A" w14:paraId="0E78D4D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9CF1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AFC0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77835B60" w14:textId="19966E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96,881.74 </w:t>
            </w:r>
          </w:p>
        </w:tc>
        <w:tc>
          <w:tcPr>
            <w:tcW w:w="958" w:type="pct"/>
            <w:tcBorders>
              <w:top w:val="nil"/>
              <w:left w:val="nil"/>
              <w:bottom w:val="single" w:sz="4" w:space="0" w:color="000000"/>
              <w:right w:val="single" w:sz="4" w:space="0" w:color="000000"/>
            </w:tcBorders>
            <w:shd w:val="clear" w:color="auto" w:fill="auto"/>
            <w:noWrap/>
            <w:vAlign w:val="bottom"/>
            <w:hideMark/>
          </w:tcPr>
          <w:p w14:paraId="055572FC" w14:textId="5A81AC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3A28D064" w14:textId="6B9DB3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CF5190" w14:textId="256B1B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21,472.29 </w:t>
            </w:r>
          </w:p>
        </w:tc>
      </w:tr>
      <w:tr w:rsidR="0021107A" w:rsidRPr="0021107A" w14:paraId="45476F7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AC3B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2AAA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69DAAA54" w14:textId="2CA6B7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60,190.00 </w:t>
            </w:r>
          </w:p>
        </w:tc>
        <w:tc>
          <w:tcPr>
            <w:tcW w:w="958" w:type="pct"/>
            <w:tcBorders>
              <w:top w:val="nil"/>
              <w:left w:val="nil"/>
              <w:bottom w:val="single" w:sz="4" w:space="0" w:color="000000"/>
              <w:right w:val="single" w:sz="4" w:space="0" w:color="000000"/>
            </w:tcBorders>
            <w:shd w:val="clear" w:color="auto" w:fill="auto"/>
            <w:noWrap/>
            <w:vAlign w:val="bottom"/>
            <w:hideMark/>
          </w:tcPr>
          <w:p w14:paraId="04C53F8C" w14:textId="6511AF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239EF9" w14:textId="62E2F8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68A60" w14:textId="0074A5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60,190.00 </w:t>
            </w:r>
          </w:p>
        </w:tc>
      </w:tr>
      <w:tr w:rsidR="0021107A" w:rsidRPr="0021107A" w14:paraId="5583241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D472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0AD1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7A2C3A97" w14:textId="2E358C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9,756.00 </w:t>
            </w:r>
          </w:p>
        </w:tc>
        <w:tc>
          <w:tcPr>
            <w:tcW w:w="958" w:type="pct"/>
            <w:tcBorders>
              <w:top w:val="nil"/>
              <w:left w:val="nil"/>
              <w:bottom w:val="single" w:sz="4" w:space="0" w:color="000000"/>
              <w:right w:val="single" w:sz="4" w:space="0" w:color="000000"/>
            </w:tcBorders>
            <w:shd w:val="clear" w:color="auto" w:fill="auto"/>
            <w:noWrap/>
            <w:vAlign w:val="bottom"/>
            <w:hideMark/>
          </w:tcPr>
          <w:p w14:paraId="0DD0B5C2" w14:textId="6F2A61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9938B" w14:textId="02AB11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DFA96" w14:textId="05A38C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9,756.00 </w:t>
            </w:r>
          </w:p>
        </w:tc>
      </w:tr>
      <w:tr w:rsidR="0021107A" w:rsidRPr="0021107A" w14:paraId="4E8151E9"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0C206F"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344FDE5" w14:textId="58A37BE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5,063,98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8CCFD2E" w14:textId="571DDF5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6,966,5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5B199005" w14:textId="271188A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EB70680" w14:textId="2FD5FC4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2,030,534.68 </w:t>
            </w:r>
          </w:p>
        </w:tc>
      </w:tr>
      <w:tr w:rsidR="0021107A" w:rsidRPr="0021107A" w14:paraId="1805827E"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3049C2"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218A89D2" w14:textId="3F632A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11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D5F7CF" w14:textId="6EC910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094B8" w14:textId="27949A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EA62C7D" w14:textId="0B82A7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114,000.00 </w:t>
            </w:r>
          </w:p>
        </w:tc>
      </w:tr>
      <w:tr w:rsidR="0021107A" w:rsidRPr="0021107A" w14:paraId="2727C5C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BCF6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05BA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55C959E7" w14:textId="32EBB6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8AE842" w14:textId="645E21B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CF0AF" w14:textId="6472AA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AA5911" w14:textId="2CF8FE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2,000.00 </w:t>
            </w:r>
          </w:p>
        </w:tc>
      </w:tr>
      <w:tr w:rsidR="0021107A" w:rsidRPr="0021107A" w14:paraId="31BA05A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C478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AFE74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53481FE0" w14:textId="09726E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FBBE1A" w14:textId="6365E6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8AA3D" w14:textId="603DC2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7A1E0" w14:textId="3D7C5F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75,000.00 </w:t>
            </w:r>
          </w:p>
        </w:tc>
      </w:tr>
      <w:tr w:rsidR="0021107A" w:rsidRPr="0021107A" w14:paraId="726C899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804D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E0A1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15B5DC5D" w14:textId="6E8CE8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D3A49D" w14:textId="36B5C4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F0A27" w14:textId="617AC6A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56264" w14:textId="1EA638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000.00 </w:t>
            </w:r>
          </w:p>
        </w:tc>
      </w:tr>
      <w:tr w:rsidR="0021107A" w:rsidRPr="0021107A" w14:paraId="3E8ACFF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6679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1566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7BFBECD4" w14:textId="02CC37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B96B31" w14:textId="344D02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1F91E" w14:textId="6A001A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CE9DDD" w14:textId="41CAF6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6,000.00 </w:t>
            </w:r>
          </w:p>
        </w:tc>
      </w:tr>
      <w:tr w:rsidR="0021107A" w:rsidRPr="0021107A" w14:paraId="42722F0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94F2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3DB6B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2197BC4A" w14:textId="74AFA7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1F17B5" w14:textId="3F2547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D56C5" w14:textId="50E006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567924" w14:textId="418B3F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44,000.00 </w:t>
            </w:r>
          </w:p>
        </w:tc>
      </w:tr>
      <w:tr w:rsidR="0021107A" w:rsidRPr="0021107A" w14:paraId="14D90CA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3B87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7EC7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53487A02" w14:textId="169859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7D8F92" w14:textId="48DD5A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99CA5" w14:textId="48251B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FB4027" w14:textId="3D6BC7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0,000.00 </w:t>
            </w:r>
          </w:p>
        </w:tc>
      </w:tr>
      <w:tr w:rsidR="0021107A" w:rsidRPr="0021107A" w14:paraId="324BDE5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85A6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22B6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4F8777B7" w14:textId="5C29D8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087FE6" w14:textId="45349A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301F5AEB" w14:textId="05393D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FC456" w14:textId="2E7D8A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59,062.68 </w:t>
            </w:r>
          </w:p>
        </w:tc>
      </w:tr>
      <w:tr w:rsidR="0021107A" w:rsidRPr="0021107A" w14:paraId="0A5A30C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DE4A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8EEB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1DCA0652" w14:textId="09DB68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6141BE" w14:textId="347195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3FA94" w14:textId="40B4B4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0D076" w14:textId="1838C6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0,000.00 </w:t>
            </w:r>
          </w:p>
        </w:tc>
      </w:tr>
      <w:tr w:rsidR="0021107A" w:rsidRPr="0021107A" w14:paraId="771BE39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D5FE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55AE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691CB039" w14:textId="24F496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A15AEB" w14:textId="30063E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9A58A" w14:textId="5625EE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07380" w14:textId="170B10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4,000.00 </w:t>
            </w:r>
          </w:p>
        </w:tc>
      </w:tr>
      <w:tr w:rsidR="0021107A" w:rsidRPr="0021107A" w14:paraId="793C69D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62B5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EA41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56E5D70C" w14:textId="43EDDB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77BB5B" w14:textId="007984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B5D49" w14:textId="5DE943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6A172" w14:textId="27B387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5,000.00 </w:t>
            </w:r>
          </w:p>
        </w:tc>
      </w:tr>
      <w:tr w:rsidR="0021107A" w:rsidRPr="0021107A" w14:paraId="29A4060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5CF6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34C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44FCDA1F" w14:textId="577D55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3348BEBD" w14:textId="3E6D8C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CA2C95" w14:textId="09C123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D1463" w14:textId="30BE5E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028.00 </w:t>
            </w:r>
          </w:p>
        </w:tc>
      </w:tr>
      <w:tr w:rsidR="0021107A" w:rsidRPr="0021107A" w14:paraId="5E0DB76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87781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16930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uinayangan</w:t>
            </w:r>
          </w:p>
        </w:tc>
        <w:tc>
          <w:tcPr>
            <w:tcW w:w="1003" w:type="pct"/>
            <w:tcBorders>
              <w:top w:val="nil"/>
              <w:left w:val="nil"/>
              <w:bottom w:val="single" w:sz="4" w:space="0" w:color="000000"/>
              <w:right w:val="single" w:sz="4" w:space="0" w:color="000000"/>
            </w:tcBorders>
            <w:shd w:val="clear" w:color="auto" w:fill="auto"/>
            <w:noWrap/>
            <w:vAlign w:val="bottom"/>
            <w:hideMark/>
          </w:tcPr>
          <w:p w14:paraId="79140FE5" w14:textId="76569C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B2AA8C" w14:textId="0D9265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57522" w14:textId="46FB28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B5CA4" w14:textId="48829C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4,000.00 </w:t>
            </w:r>
          </w:p>
        </w:tc>
      </w:tr>
      <w:tr w:rsidR="0021107A" w:rsidRPr="0021107A" w14:paraId="11DE5D1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1AA4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D768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5C28D6A2" w14:textId="2EBF12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BEEA88" w14:textId="7BFD5C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8298A" w14:textId="5FB0E98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E6D93" w14:textId="01643C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0,000.00 </w:t>
            </w:r>
          </w:p>
        </w:tc>
      </w:tr>
      <w:tr w:rsidR="0021107A" w:rsidRPr="0021107A" w14:paraId="7A63E39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6408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5661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252A2FF0" w14:textId="76EF8C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7DCAD9" w14:textId="531496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BDDAC" w14:textId="1AAEF8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3C61B" w14:textId="03B0032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4,000.00 </w:t>
            </w:r>
          </w:p>
        </w:tc>
      </w:tr>
      <w:tr w:rsidR="0021107A" w:rsidRPr="0021107A" w14:paraId="57E1E78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F9D6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7630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2FCDA8E7" w14:textId="500341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D57EB4" w14:textId="707B0F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6AC8F6" w14:textId="704316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AC4BB9" w14:textId="5FC711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44,000.00 </w:t>
            </w:r>
          </w:p>
        </w:tc>
      </w:tr>
      <w:tr w:rsidR="0021107A" w:rsidRPr="0021107A" w14:paraId="57DAF95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CE2E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1A0AE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5C21A007" w14:textId="499AA0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051166" w14:textId="4D1F2A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793C44" w14:textId="47C9E6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09B7BF" w14:textId="3679C6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8,000.00 </w:t>
            </w:r>
          </w:p>
        </w:tc>
      </w:tr>
      <w:tr w:rsidR="0021107A" w:rsidRPr="0021107A" w14:paraId="7995F22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B9DF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740F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00549E86" w14:textId="1FE95E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49523D24" w14:textId="3769E9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06C56" w14:textId="31F4DE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91ACC" w14:textId="32AF73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4,500.00 </w:t>
            </w:r>
          </w:p>
        </w:tc>
      </w:tr>
      <w:tr w:rsidR="0021107A" w:rsidRPr="0021107A" w14:paraId="653CC3B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8A21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FC61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8F49DC" w14:textId="47E85B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57,935.00 </w:t>
            </w:r>
          </w:p>
        </w:tc>
        <w:tc>
          <w:tcPr>
            <w:tcW w:w="958" w:type="pct"/>
            <w:tcBorders>
              <w:top w:val="nil"/>
              <w:left w:val="nil"/>
              <w:bottom w:val="single" w:sz="4" w:space="0" w:color="000000"/>
              <w:right w:val="single" w:sz="4" w:space="0" w:color="000000"/>
            </w:tcBorders>
            <w:shd w:val="clear" w:color="auto" w:fill="auto"/>
            <w:noWrap/>
            <w:vAlign w:val="bottom"/>
            <w:hideMark/>
          </w:tcPr>
          <w:p w14:paraId="1F1126CF" w14:textId="5CC649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9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0A9B47" w14:textId="5ADAD4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3E8F4" w14:textId="56F11F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277,935.00 </w:t>
            </w:r>
          </w:p>
        </w:tc>
      </w:tr>
      <w:tr w:rsidR="0021107A" w:rsidRPr="0021107A" w14:paraId="439422C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D0C9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9A14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11BDDEA4" w14:textId="7BC5D6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1300FC" w14:textId="7901072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9A15B" w14:textId="0B02939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009C9" w14:textId="481C24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0,000.00 </w:t>
            </w:r>
          </w:p>
        </w:tc>
      </w:tr>
      <w:tr w:rsidR="0021107A" w:rsidRPr="0021107A" w14:paraId="75154B3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8414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BD381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1E1D37B3" w14:textId="07F83A9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7,600.00 </w:t>
            </w:r>
          </w:p>
        </w:tc>
        <w:tc>
          <w:tcPr>
            <w:tcW w:w="958" w:type="pct"/>
            <w:tcBorders>
              <w:top w:val="nil"/>
              <w:left w:val="nil"/>
              <w:bottom w:val="single" w:sz="4" w:space="0" w:color="000000"/>
              <w:right w:val="single" w:sz="4" w:space="0" w:color="000000"/>
            </w:tcBorders>
            <w:shd w:val="clear" w:color="auto" w:fill="auto"/>
            <w:noWrap/>
            <w:vAlign w:val="bottom"/>
            <w:hideMark/>
          </w:tcPr>
          <w:p w14:paraId="61EE9F19" w14:textId="66630E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5A7074" w14:textId="201127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8DAF9" w14:textId="107EAB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12,600.00 </w:t>
            </w:r>
          </w:p>
        </w:tc>
      </w:tr>
      <w:tr w:rsidR="0021107A" w:rsidRPr="0021107A" w14:paraId="18752F4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33EC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BD1A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0265BA99" w14:textId="5B27DE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13B44066" w14:textId="024F31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17411B" w14:textId="2C378E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96E31" w14:textId="7100FD6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61,225.00 </w:t>
            </w:r>
          </w:p>
        </w:tc>
      </w:tr>
      <w:tr w:rsidR="0021107A" w:rsidRPr="0021107A" w14:paraId="0106F01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3C30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EF17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403167D" w14:textId="4DBC93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0582773B" w14:textId="2F138B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4C049" w14:textId="3F7DFD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1B705" w14:textId="26447A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0,952.00 </w:t>
            </w:r>
          </w:p>
        </w:tc>
      </w:tr>
      <w:tr w:rsidR="0021107A" w:rsidRPr="0021107A" w14:paraId="0D4DFDE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581D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1F22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00730B6F" w14:textId="3F4E17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2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8A5CF7" w14:textId="2CCFDB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4F1D600C" w14:textId="5806FF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A9C61" w14:textId="6E2D4E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55,488.00 </w:t>
            </w:r>
          </w:p>
        </w:tc>
      </w:tr>
      <w:tr w:rsidR="0021107A" w:rsidRPr="0021107A" w14:paraId="7D85BA6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3018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F6E9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7EB3688E" w14:textId="5001EF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BF0287" w14:textId="6489CF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0C119" w14:textId="6A5C5A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8C9D93" w14:textId="70B742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3,000.00 </w:t>
            </w:r>
          </w:p>
        </w:tc>
      </w:tr>
      <w:tr w:rsidR="0021107A" w:rsidRPr="0021107A" w14:paraId="752491A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E30B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8AF574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29B55D73" w14:textId="27B129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CEBFE6" w14:textId="0582DD4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49A17" w14:textId="1B59B3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865C2" w14:textId="3F22D9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3,000.00 </w:t>
            </w:r>
          </w:p>
        </w:tc>
      </w:tr>
      <w:tr w:rsidR="0021107A" w:rsidRPr="0021107A" w14:paraId="373C39D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3924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F57A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2E13764B" w14:textId="543A30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ADEB0C" w14:textId="789651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EEFFF" w14:textId="0FBBD7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E9CBCD" w14:textId="48C7FD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0,000.00 </w:t>
            </w:r>
          </w:p>
        </w:tc>
      </w:tr>
      <w:tr w:rsidR="0021107A" w:rsidRPr="0021107A" w14:paraId="30D01C0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4843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0FCE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468342B2" w14:textId="562D20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A28E84" w14:textId="5AB7A8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422E5A" w14:textId="50D5B1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908B7" w14:textId="406D2C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6,000.00 </w:t>
            </w:r>
          </w:p>
        </w:tc>
      </w:tr>
      <w:tr w:rsidR="0021107A" w:rsidRPr="0021107A" w14:paraId="595E76E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D0710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C87E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4F47C1BA" w14:textId="697341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DFD79D" w14:textId="34AF6F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F49BF" w14:textId="567866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D0891" w14:textId="34800CE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000.00 </w:t>
            </w:r>
          </w:p>
        </w:tc>
      </w:tr>
      <w:tr w:rsidR="0021107A" w:rsidRPr="0021107A" w14:paraId="42D1C74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40F5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CBEB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3FBD4AF9" w14:textId="5625F2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F1F9DD" w14:textId="47D945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0B7118" w14:textId="582BA4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E8F71" w14:textId="21788B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3,000.00 </w:t>
            </w:r>
          </w:p>
        </w:tc>
      </w:tr>
      <w:tr w:rsidR="0021107A" w:rsidRPr="0021107A" w14:paraId="10835F9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6D7E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6262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6F920FC3" w14:textId="1C3804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73A021" w14:textId="74D499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2E83B" w14:textId="029EF5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3FBE5" w14:textId="02F218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0,000.00 </w:t>
            </w:r>
          </w:p>
        </w:tc>
      </w:tr>
      <w:tr w:rsidR="0021107A" w:rsidRPr="0021107A" w14:paraId="429FA4C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66D0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0C11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4FBB6CC3" w14:textId="66B077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4848AF" w14:textId="1EEF57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9453B" w14:textId="4D0685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1B23E" w14:textId="428B7F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000.00 </w:t>
            </w:r>
          </w:p>
        </w:tc>
      </w:tr>
      <w:tr w:rsidR="0021107A" w:rsidRPr="0021107A" w14:paraId="72DAD8B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13F3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3AB9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bottom"/>
            <w:hideMark/>
          </w:tcPr>
          <w:p w14:paraId="48BA0AE2" w14:textId="0DF200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40554C" w14:textId="5E6B76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50C3D" w14:textId="75E8F4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8372E0" w14:textId="279959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4,000.00 </w:t>
            </w:r>
          </w:p>
        </w:tc>
      </w:tr>
      <w:tr w:rsidR="0021107A" w:rsidRPr="0021107A" w14:paraId="36BD1B9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B98A9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0600F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7660F712" w14:textId="0DF825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F375D6" w14:textId="4136A60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C55CE" w14:textId="10BEE5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4891D" w14:textId="2602F2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0,000.00 </w:t>
            </w:r>
          </w:p>
        </w:tc>
      </w:tr>
      <w:tr w:rsidR="0021107A" w:rsidRPr="0021107A" w14:paraId="796C90A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8C10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3155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1F05BF76" w14:textId="5A054E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A8ECF16" w14:textId="70AD58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AB41D5" w14:textId="04EDAD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93CC1" w14:textId="277953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5,400.00 </w:t>
            </w:r>
          </w:p>
        </w:tc>
      </w:tr>
      <w:tr w:rsidR="0021107A" w:rsidRPr="0021107A" w14:paraId="2B3E39A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7318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33416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0B6041CB" w14:textId="6B1259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C8BF86" w14:textId="270901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822B0" w14:textId="7D7089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79DD1" w14:textId="4DF11F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1,000.00 </w:t>
            </w:r>
          </w:p>
        </w:tc>
      </w:tr>
      <w:tr w:rsidR="0021107A" w:rsidRPr="0021107A" w14:paraId="6D50C55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5EC7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BD91A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4B89C09C" w14:textId="445FE9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7EAEEDB2" w14:textId="0A3CC48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1BB61" w14:textId="42C7BA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E3980" w14:textId="07F549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1,600.00 </w:t>
            </w:r>
          </w:p>
        </w:tc>
      </w:tr>
      <w:tr w:rsidR="0021107A" w:rsidRPr="0021107A" w14:paraId="7E71183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0167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9B38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104A4BDF" w14:textId="678F31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0D4D521A" w14:textId="6192A7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369BD" w14:textId="4F96FD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C5DA4" w14:textId="5E8B42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7,716.00 </w:t>
            </w:r>
          </w:p>
        </w:tc>
      </w:tr>
      <w:tr w:rsidR="0021107A" w:rsidRPr="0021107A" w14:paraId="0E86FDD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B0CA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1940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6DF881D8" w14:textId="58275B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719A293C" w14:textId="5CF0B5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2CE70C" w14:textId="13AA81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881C3" w14:textId="53C2BB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04,500.00 </w:t>
            </w:r>
          </w:p>
        </w:tc>
      </w:tr>
      <w:tr w:rsidR="0021107A" w:rsidRPr="0021107A" w14:paraId="5F19321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4FF7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85FD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2DD11079" w14:textId="095D24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33,528.00 </w:t>
            </w:r>
          </w:p>
        </w:tc>
        <w:tc>
          <w:tcPr>
            <w:tcW w:w="958" w:type="pct"/>
            <w:tcBorders>
              <w:top w:val="nil"/>
              <w:left w:val="nil"/>
              <w:bottom w:val="single" w:sz="4" w:space="0" w:color="000000"/>
              <w:right w:val="single" w:sz="4" w:space="0" w:color="000000"/>
            </w:tcBorders>
            <w:shd w:val="clear" w:color="auto" w:fill="auto"/>
            <w:noWrap/>
            <w:vAlign w:val="bottom"/>
            <w:hideMark/>
          </w:tcPr>
          <w:p w14:paraId="4871BE4F" w14:textId="4E7C4C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9EBA0F" w14:textId="200484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4B7BA" w14:textId="29DE6A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33,528.00 </w:t>
            </w:r>
          </w:p>
        </w:tc>
      </w:tr>
      <w:tr w:rsidR="0021107A" w:rsidRPr="0021107A" w14:paraId="5CC7F08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355D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2065B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1AEA935E" w14:textId="3B5F09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2442FC" w14:textId="2C301C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A7C1C" w14:textId="17DCCC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E831B5" w14:textId="6573F3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5,000.00 </w:t>
            </w:r>
          </w:p>
        </w:tc>
      </w:tr>
      <w:tr w:rsidR="0021107A" w:rsidRPr="0021107A" w14:paraId="7B3D13B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43E8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C034D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2DB8B829" w14:textId="2104D3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7DC760" w14:textId="4F444F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56767B" w14:textId="762855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C26E5" w14:textId="4874F70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9,000.00 </w:t>
            </w:r>
          </w:p>
        </w:tc>
      </w:tr>
      <w:tr w:rsidR="0021107A" w:rsidRPr="0021107A" w14:paraId="27F579D9"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29CB89"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B723D61" w14:textId="432EB79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7,295,96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8A9A0C3" w14:textId="54CC57B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3,605,988.84 </w:t>
            </w:r>
          </w:p>
        </w:tc>
        <w:tc>
          <w:tcPr>
            <w:tcW w:w="958" w:type="pct"/>
            <w:tcBorders>
              <w:top w:val="nil"/>
              <w:left w:val="nil"/>
              <w:bottom w:val="single" w:sz="4" w:space="0" w:color="000000"/>
              <w:right w:val="single" w:sz="4" w:space="0" w:color="000000"/>
            </w:tcBorders>
            <w:shd w:val="clear" w:color="D8D8D8" w:fill="D8D8D8"/>
            <w:noWrap/>
            <w:vAlign w:val="bottom"/>
            <w:hideMark/>
          </w:tcPr>
          <w:p w14:paraId="3E890952" w14:textId="46BEC5D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375646" w14:textId="7062D63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50,901,956.84 </w:t>
            </w:r>
          </w:p>
        </w:tc>
      </w:tr>
      <w:tr w:rsidR="0021107A" w:rsidRPr="0021107A" w14:paraId="2D44F374"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503913"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13AA4D12" w14:textId="17BC605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5B63BD" w14:textId="13F839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580E05FA" w14:textId="666969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D082A21" w14:textId="1B08E8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946,654.80 </w:t>
            </w:r>
          </w:p>
        </w:tc>
      </w:tr>
      <w:tr w:rsidR="0021107A" w:rsidRPr="0021107A" w14:paraId="769760C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C7D3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C52D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7821D95D" w14:textId="410966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99,630.00 </w:t>
            </w:r>
          </w:p>
        </w:tc>
        <w:tc>
          <w:tcPr>
            <w:tcW w:w="958" w:type="pct"/>
            <w:tcBorders>
              <w:top w:val="nil"/>
              <w:left w:val="nil"/>
              <w:bottom w:val="single" w:sz="4" w:space="0" w:color="000000"/>
              <w:right w:val="single" w:sz="4" w:space="0" w:color="000000"/>
            </w:tcBorders>
            <w:shd w:val="clear" w:color="auto" w:fill="auto"/>
            <w:noWrap/>
            <w:vAlign w:val="bottom"/>
            <w:hideMark/>
          </w:tcPr>
          <w:p w14:paraId="459CC2E4" w14:textId="38A55E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30,809.00 </w:t>
            </w:r>
          </w:p>
        </w:tc>
        <w:tc>
          <w:tcPr>
            <w:tcW w:w="958" w:type="pct"/>
            <w:tcBorders>
              <w:top w:val="nil"/>
              <w:left w:val="nil"/>
              <w:bottom w:val="single" w:sz="4" w:space="0" w:color="000000"/>
              <w:right w:val="single" w:sz="4" w:space="0" w:color="000000"/>
            </w:tcBorders>
            <w:shd w:val="clear" w:color="auto" w:fill="auto"/>
            <w:noWrap/>
            <w:vAlign w:val="bottom"/>
            <w:hideMark/>
          </w:tcPr>
          <w:p w14:paraId="29ED7348" w14:textId="2FEB12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C4B74" w14:textId="217589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30,439.00 </w:t>
            </w:r>
          </w:p>
        </w:tc>
      </w:tr>
      <w:tr w:rsidR="0021107A" w:rsidRPr="0021107A" w14:paraId="64624DE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7AE1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FA53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1DC21389" w14:textId="6478DC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171,836.00 </w:t>
            </w:r>
          </w:p>
        </w:tc>
        <w:tc>
          <w:tcPr>
            <w:tcW w:w="958" w:type="pct"/>
            <w:tcBorders>
              <w:top w:val="nil"/>
              <w:left w:val="nil"/>
              <w:bottom w:val="single" w:sz="4" w:space="0" w:color="000000"/>
              <w:right w:val="single" w:sz="4" w:space="0" w:color="000000"/>
            </w:tcBorders>
            <w:shd w:val="clear" w:color="auto" w:fill="auto"/>
            <w:noWrap/>
            <w:vAlign w:val="bottom"/>
            <w:hideMark/>
          </w:tcPr>
          <w:p w14:paraId="39743F78" w14:textId="1358D3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3BB3AA1F" w14:textId="123A3A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244B2" w14:textId="4EA07D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547,648.00 </w:t>
            </w:r>
          </w:p>
        </w:tc>
      </w:tr>
      <w:tr w:rsidR="0021107A" w:rsidRPr="0021107A" w14:paraId="384FC85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3B73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79A9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00E2206C" w14:textId="331BD5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99,912.00 </w:t>
            </w:r>
          </w:p>
        </w:tc>
        <w:tc>
          <w:tcPr>
            <w:tcW w:w="958" w:type="pct"/>
            <w:tcBorders>
              <w:top w:val="nil"/>
              <w:left w:val="nil"/>
              <w:bottom w:val="single" w:sz="4" w:space="0" w:color="000000"/>
              <w:right w:val="single" w:sz="4" w:space="0" w:color="000000"/>
            </w:tcBorders>
            <w:shd w:val="clear" w:color="auto" w:fill="auto"/>
            <w:noWrap/>
            <w:vAlign w:val="bottom"/>
            <w:hideMark/>
          </w:tcPr>
          <w:p w14:paraId="7E027DFC" w14:textId="2DBC47E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A839F0" w14:textId="54D763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38847" w14:textId="5E85DB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99,912.00 </w:t>
            </w:r>
          </w:p>
        </w:tc>
      </w:tr>
      <w:tr w:rsidR="0021107A" w:rsidRPr="0021107A" w14:paraId="3E69E4C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55C1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6AB7D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2E1AC87C" w14:textId="1E839C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bottom"/>
            <w:hideMark/>
          </w:tcPr>
          <w:p w14:paraId="548A04AD" w14:textId="598E19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25390" w14:textId="542239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C98AB" w14:textId="2B1337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51,448.00 </w:t>
            </w:r>
          </w:p>
        </w:tc>
      </w:tr>
      <w:tr w:rsidR="0021107A" w:rsidRPr="0021107A" w14:paraId="73F68A2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9E46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D36C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016AB8C6" w14:textId="4B6B53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35,970.00 </w:t>
            </w:r>
          </w:p>
        </w:tc>
        <w:tc>
          <w:tcPr>
            <w:tcW w:w="958" w:type="pct"/>
            <w:tcBorders>
              <w:top w:val="nil"/>
              <w:left w:val="nil"/>
              <w:bottom w:val="single" w:sz="4" w:space="0" w:color="000000"/>
              <w:right w:val="single" w:sz="4" w:space="0" w:color="000000"/>
            </w:tcBorders>
            <w:shd w:val="clear" w:color="auto" w:fill="auto"/>
            <w:noWrap/>
            <w:vAlign w:val="bottom"/>
            <w:hideMark/>
          </w:tcPr>
          <w:p w14:paraId="763F46EA" w14:textId="5613D6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74907EAD" w14:textId="15EC1B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8B3CC" w14:textId="2D1852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765,801.25 </w:t>
            </w:r>
          </w:p>
        </w:tc>
      </w:tr>
      <w:tr w:rsidR="0021107A" w:rsidRPr="0021107A" w14:paraId="341BFE8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FBDD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C36EC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447D7134" w14:textId="6C22E6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4,680.00 </w:t>
            </w:r>
          </w:p>
        </w:tc>
        <w:tc>
          <w:tcPr>
            <w:tcW w:w="958" w:type="pct"/>
            <w:tcBorders>
              <w:top w:val="nil"/>
              <w:left w:val="nil"/>
              <w:bottom w:val="single" w:sz="4" w:space="0" w:color="000000"/>
              <w:right w:val="single" w:sz="4" w:space="0" w:color="000000"/>
            </w:tcBorders>
            <w:shd w:val="clear" w:color="auto" w:fill="auto"/>
            <w:noWrap/>
            <w:vAlign w:val="bottom"/>
            <w:hideMark/>
          </w:tcPr>
          <w:p w14:paraId="1B6CB87A" w14:textId="2190EE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34EDD8F8" w14:textId="6EFA95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961DC" w14:textId="0C550C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64,816.50 </w:t>
            </w:r>
          </w:p>
        </w:tc>
      </w:tr>
      <w:tr w:rsidR="0021107A" w:rsidRPr="0021107A" w14:paraId="4501FC1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F5C9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F58B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494AE168" w14:textId="3FB804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5,620.00 </w:t>
            </w:r>
          </w:p>
        </w:tc>
        <w:tc>
          <w:tcPr>
            <w:tcW w:w="958" w:type="pct"/>
            <w:tcBorders>
              <w:top w:val="nil"/>
              <w:left w:val="nil"/>
              <w:bottom w:val="single" w:sz="4" w:space="0" w:color="000000"/>
              <w:right w:val="single" w:sz="4" w:space="0" w:color="000000"/>
            </w:tcBorders>
            <w:shd w:val="clear" w:color="auto" w:fill="auto"/>
            <w:noWrap/>
            <w:vAlign w:val="bottom"/>
            <w:hideMark/>
          </w:tcPr>
          <w:p w14:paraId="58B641D3" w14:textId="038EF9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63081CD5" w14:textId="001DB3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707C5" w14:textId="732370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16,110.00 </w:t>
            </w:r>
          </w:p>
        </w:tc>
      </w:tr>
      <w:tr w:rsidR="0021107A" w:rsidRPr="0021107A" w14:paraId="6DF3BD9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0CAE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5FEB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4C69FF8F" w14:textId="01884E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82,464.00 </w:t>
            </w:r>
          </w:p>
        </w:tc>
        <w:tc>
          <w:tcPr>
            <w:tcW w:w="958" w:type="pct"/>
            <w:tcBorders>
              <w:top w:val="nil"/>
              <w:left w:val="nil"/>
              <w:bottom w:val="single" w:sz="4" w:space="0" w:color="000000"/>
              <w:right w:val="single" w:sz="4" w:space="0" w:color="000000"/>
            </w:tcBorders>
            <w:shd w:val="clear" w:color="auto" w:fill="auto"/>
            <w:noWrap/>
            <w:vAlign w:val="bottom"/>
            <w:hideMark/>
          </w:tcPr>
          <w:p w14:paraId="197DF090" w14:textId="74E04C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2861A" w14:textId="52E888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F595B" w14:textId="73D19B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82,464.00 </w:t>
            </w:r>
          </w:p>
        </w:tc>
      </w:tr>
      <w:tr w:rsidR="0021107A" w:rsidRPr="0021107A" w14:paraId="3884940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D394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4B102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42B7FE03" w14:textId="529CE3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31,610.00 </w:t>
            </w:r>
          </w:p>
        </w:tc>
        <w:tc>
          <w:tcPr>
            <w:tcW w:w="958" w:type="pct"/>
            <w:tcBorders>
              <w:top w:val="nil"/>
              <w:left w:val="nil"/>
              <w:bottom w:val="single" w:sz="4" w:space="0" w:color="000000"/>
              <w:right w:val="single" w:sz="4" w:space="0" w:color="000000"/>
            </w:tcBorders>
            <w:shd w:val="clear" w:color="auto" w:fill="auto"/>
            <w:noWrap/>
            <w:vAlign w:val="bottom"/>
            <w:hideMark/>
          </w:tcPr>
          <w:p w14:paraId="2798A25E" w14:textId="0DB931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99AB7E" w14:textId="70CA8B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4D538" w14:textId="0CBE0A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4,610.00 </w:t>
            </w:r>
          </w:p>
        </w:tc>
      </w:tr>
      <w:tr w:rsidR="0021107A" w:rsidRPr="0021107A" w14:paraId="585117B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F530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09A1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0973614F" w14:textId="31D0FF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32,466.00 </w:t>
            </w:r>
          </w:p>
        </w:tc>
        <w:tc>
          <w:tcPr>
            <w:tcW w:w="958" w:type="pct"/>
            <w:tcBorders>
              <w:top w:val="nil"/>
              <w:left w:val="nil"/>
              <w:bottom w:val="single" w:sz="4" w:space="0" w:color="000000"/>
              <w:right w:val="single" w:sz="4" w:space="0" w:color="000000"/>
            </w:tcBorders>
            <w:shd w:val="clear" w:color="auto" w:fill="auto"/>
            <w:noWrap/>
            <w:vAlign w:val="bottom"/>
            <w:hideMark/>
          </w:tcPr>
          <w:p w14:paraId="2A68D317" w14:textId="27AD07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1276E676" w14:textId="0201B3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3ECD1" w14:textId="5B73C7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073,329.00 </w:t>
            </w:r>
          </w:p>
        </w:tc>
      </w:tr>
      <w:tr w:rsidR="0021107A" w:rsidRPr="0021107A" w14:paraId="785DBB6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7C92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BDD3A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286DCE17" w14:textId="59EB1B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64,369.00 </w:t>
            </w:r>
          </w:p>
        </w:tc>
        <w:tc>
          <w:tcPr>
            <w:tcW w:w="958" w:type="pct"/>
            <w:tcBorders>
              <w:top w:val="nil"/>
              <w:left w:val="nil"/>
              <w:bottom w:val="single" w:sz="4" w:space="0" w:color="000000"/>
              <w:right w:val="single" w:sz="4" w:space="0" w:color="000000"/>
            </w:tcBorders>
            <w:shd w:val="clear" w:color="auto" w:fill="auto"/>
            <w:noWrap/>
            <w:vAlign w:val="bottom"/>
            <w:hideMark/>
          </w:tcPr>
          <w:p w14:paraId="17881E14" w14:textId="212009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5BF690F3" w14:textId="226E082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39026" w14:textId="69C474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88,761.29 </w:t>
            </w:r>
          </w:p>
        </w:tc>
      </w:tr>
      <w:tr w:rsidR="0021107A" w:rsidRPr="0021107A" w14:paraId="43ABF14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C123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3F57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3E6BB6A2" w14:textId="349F7B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92,342.00 </w:t>
            </w:r>
          </w:p>
        </w:tc>
        <w:tc>
          <w:tcPr>
            <w:tcW w:w="958" w:type="pct"/>
            <w:tcBorders>
              <w:top w:val="nil"/>
              <w:left w:val="nil"/>
              <w:bottom w:val="single" w:sz="4" w:space="0" w:color="000000"/>
              <w:right w:val="single" w:sz="4" w:space="0" w:color="000000"/>
            </w:tcBorders>
            <w:shd w:val="clear" w:color="auto" w:fill="auto"/>
            <w:noWrap/>
            <w:vAlign w:val="bottom"/>
            <w:hideMark/>
          </w:tcPr>
          <w:p w14:paraId="454A42BD" w14:textId="59D997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F2274" w14:textId="003F16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99529" w14:textId="540D2D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92,342.00 </w:t>
            </w:r>
          </w:p>
        </w:tc>
      </w:tr>
      <w:tr w:rsidR="0021107A" w:rsidRPr="0021107A" w14:paraId="34E2FF8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4112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22CF4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1C767C8F" w14:textId="6A3F90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45,301.00 </w:t>
            </w:r>
          </w:p>
        </w:tc>
        <w:tc>
          <w:tcPr>
            <w:tcW w:w="958" w:type="pct"/>
            <w:tcBorders>
              <w:top w:val="nil"/>
              <w:left w:val="nil"/>
              <w:bottom w:val="single" w:sz="4" w:space="0" w:color="000000"/>
              <w:right w:val="single" w:sz="4" w:space="0" w:color="000000"/>
            </w:tcBorders>
            <w:shd w:val="clear" w:color="auto" w:fill="auto"/>
            <w:noWrap/>
            <w:vAlign w:val="bottom"/>
            <w:hideMark/>
          </w:tcPr>
          <w:p w14:paraId="08954269" w14:textId="03A8C7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215C0E" w14:textId="7B2845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581D7" w14:textId="7A8B60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00,301.00 </w:t>
            </w:r>
          </w:p>
        </w:tc>
      </w:tr>
      <w:tr w:rsidR="0021107A" w:rsidRPr="0021107A" w14:paraId="3FD2BD4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0CF0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23CB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4BA03323" w14:textId="243273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57,320.00 </w:t>
            </w:r>
          </w:p>
        </w:tc>
        <w:tc>
          <w:tcPr>
            <w:tcW w:w="958" w:type="pct"/>
            <w:tcBorders>
              <w:top w:val="nil"/>
              <w:left w:val="nil"/>
              <w:bottom w:val="single" w:sz="4" w:space="0" w:color="000000"/>
              <w:right w:val="single" w:sz="4" w:space="0" w:color="000000"/>
            </w:tcBorders>
            <w:shd w:val="clear" w:color="auto" w:fill="auto"/>
            <w:noWrap/>
            <w:vAlign w:val="bottom"/>
            <w:hideMark/>
          </w:tcPr>
          <w:p w14:paraId="5BD6ACD1" w14:textId="15C743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B0A55E" w14:textId="013F37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C4E003" w14:textId="4B7CE1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57,320.00 </w:t>
            </w:r>
          </w:p>
        </w:tc>
      </w:tr>
      <w:tr w:rsidR="0021107A" w:rsidRPr="0021107A" w14:paraId="2B9F3011"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B39C05"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0F7515C8" w14:textId="19AD349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3,555,426.03 </w:t>
            </w:r>
          </w:p>
        </w:tc>
        <w:tc>
          <w:tcPr>
            <w:tcW w:w="958" w:type="pct"/>
            <w:tcBorders>
              <w:top w:val="nil"/>
              <w:left w:val="nil"/>
              <w:bottom w:val="single" w:sz="4" w:space="0" w:color="000000"/>
              <w:right w:val="single" w:sz="4" w:space="0" w:color="000000"/>
            </w:tcBorders>
            <w:shd w:val="clear" w:color="A5A5A5" w:fill="A5A5A5"/>
            <w:noWrap/>
            <w:vAlign w:val="bottom"/>
            <w:hideMark/>
          </w:tcPr>
          <w:p w14:paraId="19D14258" w14:textId="6221036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BEAF5A6" w14:textId="7C58D1E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FDEA650" w14:textId="3DE8512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3,555,426.03 </w:t>
            </w:r>
          </w:p>
        </w:tc>
      </w:tr>
      <w:tr w:rsidR="0021107A" w:rsidRPr="0021107A" w14:paraId="1F7029D2"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03D053"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4E5BB2F4" w14:textId="0B3FB3B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267,8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2EED1A53" w14:textId="79B8025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917BA44" w14:textId="152424C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E51B3EB" w14:textId="5CDB6AF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267,853.70 </w:t>
            </w:r>
          </w:p>
        </w:tc>
      </w:tr>
      <w:tr w:rsidR="0021107A" w:rsidRPr="0021107A" w14:paraId="2428113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1230C"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A615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66645816" w14:textId="5AF627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329420E8" w14:textId="7B9CCD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BF20BF" w14:textId="25FC25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582FA0" w14:textId="1FECC1B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2,900.00 </w:t>
            </w:r>
          </w:p>
        </w:tc>
      </w:tr>
      <w:tr w:rsidR="0021107A" w:rsidRPr="0021107A" w14:paraId="059A117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99A8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A6A0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B61D2AD" w14:textId="2D256B2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52DC0BAA" w14:textId="1D2C893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86A46" w14:textId="549840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1E063" w14:textId="1CAB29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3,050.00 </w:t>
            </w:r>
          </w:p>
        </w:tc>
      </w:tr>
      <w:tr w:rsidR="0021107A" w:rsidRPr="0021107A" w14:paraId="2753F5C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C60A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5253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45E15F16" w14:textId="63C6F5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7209B0FF" w14:textId="1F8117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D816F3" w14:textId="3D6407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57346" w14:textId="5557F7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9,387.50 </w:t>
            </w:r>
          </w:p>
        </w:tc>
      </w:tr>
      <w:tr w:rsidR="0021107A" w:rsidRPr="0021107A" w14:paraId="63A2F16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9D49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CE51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0C5D8D75" w14:textId="57FC1C2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7C087CC5" w14:textId="74292B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78567" w14:textId="6C24D6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5B9B9" w14:textId="4B4A63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5,900.00 </w:t>
            </w:r>
          </w:p>
        </w:tc>
      </w:tr>
      <w:tr w:rsidR="0021107A" w:rsidRPr="0021107A" w14:paraId="42E3DD0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3FEB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FADD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715BDDCD" w14:textId="5BA5AF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58E820" w14:textId="0A9DBB3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DFEB3" w14:textId="24D8CE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0E23B" w14:textId="36649F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00,000.00 </w:t>
            </w:r>
          </w:p>
        </w:tc>
      </w:tr>
      <w:tr w:rsidR="0021107A" w:rsidRPr="0021107A" w14:paraId="78DD8AE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34F7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BDCE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7BC72405" w14:textId="3DFEF9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76,616.20 </w:t>
            </w:r>
          </w:p>
        </w:tc>
        <w:tc>
          <w:tcPr>
            <w:tcW w:w="958" w:type="pct"/>
            <w:tcBorders>
              <w:top w:val="nil"/>
              <w:left w:val="nil"/>
              <w:bottom w:val="single" w:sz="4" w:space="0" w:color="000000"/>
              <w:right w:val="single" w:sz="4" w:space="0" w:color="000000"/>
            </w:tcBorders>
            <w:shd w:val="clear" w:color="auto" w:fill="auto"/>
            <w:noWrap/>
            <w:vAlign w:val="bottom"/>
            <w:hideMark/>
          </w:tcPr>
          <w:p w14:paraId="21BDCF4D" w14:textId="4FBA58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67DA4" w14:textId="5FB625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EA6B1" w14:textId="452B35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76,616.20 </w:t>
            </w:r>
          </w:p>
        </w:tc>
      </w:tr>
      <w:tr w:rsidR="0021107A" w:rsidRPr="0021107A" w14:paraId="4791812B"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276988"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11087288" w14:textId="4BB6051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5,596,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C1E8302" w14:textId="256C8D8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9948EAA" w14:textId="7E4C97E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331C64F" w14:textId="0F74CE3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5,596,900.00 </w:t>
            </w:r>
          </w:p>
        </w:tc>
      </w:tr>
      <w:tr w:rsidR="0021107A" w:rsidRPr="0021107A" w14:paraId="17CDFAF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5188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9C41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16C454D0" w14:textId="6C0E76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3,573.20 </w:t>
            </w:r>
          </w:p>
        </w:tc>
        <w:tc>
          <w:tcPr>
            <w:tcW w:w="958" w:type="pct"/>
            <w:tcBorders>
              <w:top w:val="nil"/>
              <w:left w:val="nil"/>
              <w:bottom w:val="single" w:sz="4" w:space="0" w:color="000000"/>
              <w:right w:val="single" w:sz="4" w:space="0" w:color="000000"/>
            </w:tcBorders>
            <w:shd w:val="clear" w:color="auto" w:fill="auto"/>
            <w:noWrap/>
            <w:vAlign w:val="bottom"/>
            <w:hideMark/>
          </w:tcPr>
          <w:p w14:paraId="04F67AB8" w14:textId="76A830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E9F6F" w14:textId="5CA338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C7672C" w14:textId="449953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3,573.20 </w:t>
            </w:r>
          </w:p>
        </w:tc>
      </w:tr>
      <w:tr w:rsidR="0021107A" w:rsidRPr="0021107A" w14:paraId="6815F2E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0E85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DFD9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3576553C" w14:textId="2E0FBF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17B0AE4C" w14:textId="1D0CDD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B68BB" w14:textId="623682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DC6F1" w14:textId="6DB4A8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55,320.00 </w:t>
            </w:r>
          </w:p>
        </w:tc>
      </w:tr>
      <w:tr w:rsidR="0021107A" w:rsidRPr="0021107A" w14:paraId="228B70C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367B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EF0B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0CE53B0E" w14:textId="5DC44D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3,125.00 </w:t>
            </w:r>
          </w:p>
        </w:tc>
        <w:tc>
          <w:tcPr>
            <w:tcW w:w="958" w:type="pct"/>
            <w:tcBorders>
              <w:top w:val="nil"/>
              <w:left w:val="nil"/>
              <w:bottom w:val="single" w:sz="4" w:space="0" w:color="000000"/>
              <w:right w:val="single" w:sz="4" w:space="0" w:color="000000"/>
            </w:tcBorders>
            <w:shd w:val="clear" w:color="auto" w:fill="auto"/>
            <w:noWrap/>
            <w:vAlign w:val="bottom"/>
            <w:hideMark/>
          </w:tcPr>
          <w:p w14:paraId="51173FC2" w14:textId="31690D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F5CDBF" w14:textId="60020E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2CAD1" w14:textId="56E493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3,125.00 </w:t>
            </w:r>
          </w:p>
        </w:tc>
      </w:tr>
      <w:tr w:rsidR="0021107A" w:rsidRPr="0021107A" w14:paraId="0D72C11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1FBE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A7C1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5D6E1F6" w14:textId="55DCE8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6FA753E9" w14:textId="2A9543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AFEAB" w14:textId="08568E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8A4B0" w14:textId="0F614B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6,650.00 </w:t>
            </w:r>
          </w:p>
        </w:tc>
      </w:tr>
      <w:tr w:rsidR="0021107A" w:rsidRPr="0021107A" w14:paraId="2599AF8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75E5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9A5DB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2B0B4470" w14:textId="45FEBA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3,800.00 </w:t>
            </w:r>
          </w:p>
        </w:tc>
        <w:tc>
          <w:tcPr>
            <w:tcW w:w="958" w:type="pct"/>
            <w:tcBorders>
              <w:top w:val="nil"/>
              <w:left w:val="nil"/>
              <w:bottom w:val="single" w:sz="4" w:space="0" w:color="000000"/>
              <w:right w:val="single" w:sz="4" w:space="0" w:color="000000"/>
            </w:tcBorders>
            <w:shd w:val="clear" w:color="auto" w:fill="auto"/>
            <w:noWrap/>
            <w:vAlign w:val="bottom"/>
            <w:hideMark/>
          </w:tcPr>
          <w:p w14:paraId="6A4D48F6" w14:textId="046E46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F50220" w14:textId="2EE65C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F49AA" w14:textId="0627DE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3,800.00 </w:t>
            </w:r>
          </w:p>
        </w:tc>
      </w:tr>
      <w:tr w:rsidR="0021107A" w:rsidRPr="0021107A" w14:paraId="0957FF1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FFE2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F4E5E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66254F78" w14:textId="022A7F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4066AC66" w14:textId="5A5C86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09DEC" w14:textId="080C50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72A8B" w14:textId="536E84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1,200.00 </w:t>
            </w:r>
          </w:p>
        </w:tc>
      </w:tr>
      <w:tr w:rsidR="0021107A" w:rsidRPr="0021107A" w14:paraId="78ADE78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22B7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93AD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143D539" w14:textId="6FECFF7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0257DAAE" w14:textId="383081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6CF90F" w14:textId="503DB6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BA8F8" w14:textId="349C33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0,131.30 </w:t>
            </w:r>
          </w:p>
        </w:tc>
      </w:tr>
      <w:tr w:rsidR="0021107A" w:rsidRPr="0021107A" w14:paraId="22ECEA2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7A05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F57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7202ECB9" w14:textId="7F2820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7540587C" w14:textId="17D661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8F80D0" w14:textId="036DD7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D7777" w14:textId="056558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04,855.00 </w:t>
            </w:r>
          </w:p>
        </w:tc>
      </w:tr>
      <w:tr w:rsidR="0021107A" w:rsidRPr="0021107A" w14:paraId="16EF2A7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F661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5C08E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63CE2E4D" w14:textId="20171F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46,043.70 </w:t>
            </w:r>
          </w:p>
        </w:tc>
        <w:tc>
          <w:tcPr>
            <w:tcW w:w="958" w:type="pct"/>
            <w:tcBorders>
              <w:top w:val="nil"/>
              <w:left w:val="nil"/>
              <w:bottom w:val="single" w:sz="4" w:space="0" w:color="000000"/>
              <w:right w:val="single" w:sz="4" w:space="0" w:color="000000"/>
            </w:tcBorders>
            <w:shd w:val="clear" w:color="auto" w:fill="auto"/>
            <w:noWrap/>
            <w:vAlign w:val="bottom"/>
            <w:hideMark/>
          </w:tcPr>
          <w:p w14:paraId="77D33C80" w14:textId="524AF7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C4F65A" w14:textId="3DCBA5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BE4A4" w14:textId="25E510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46,043.70 </w:t>
            </w:r>
          </w:p>
        </w:tc>
      </w:tr>
      <w:tr w:rsidR="0021107A" w:rsidRPr="0021107A" w14:paraId="3724B51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DDF1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5565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1EE3CB8" w14:textId="249145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1B9C3504" w14:textId="36312F7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A8995" w14:textId="7D0D9A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CFCA2" w14:textId="2F2FD0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2,201.80 </w:t>
            </w:r>
          </w:p>
        </w:tc>
      </w:tr>
      <w:tr w:rsidR="0021107A" w:rsidRPr="0021107A" w14:paraId="402709BD"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43C591"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40FF0479" w14:textId="416335F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0,375,952.30 </w:t>
            </w:r>
          </w:p>
        </w:tc>
        <w:tc>
          <w:tcPr>
            <w:tcW w:w="958" w:type="pct"/>
            <w:tcBorders>
              <w:top w:val="nil"/>
              <w:left w:val="nil"/>
              <w:bottom w:val="single" w:sz="4" w:space="0" w:color="000000"/>
              <w:right w:val="single" w:sz="4" w:space="0" w:color="000000"/>
            </w:tcBorders>
            <w:shd w:val="clear" w:color="D8D8D8" w:fill="D8D8D8"/>
            <w:noWrap/>
            <w:vAlign w:val="bottom"/>
            <w:hideMark/>
          </w:tcPr>
          <w:p w14:paraId="125B63A9" w14:textId="771124A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70B0BBB" w14:textId="30FB22D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CDEDC2" w14:textId="698A40B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0,375,952.30 </w:t>
            </w:r>
          </w:p>
        </w:tc>
      </w:tr>
      <w:tr w:rsidR="0021107A" w:rsidRPr="0021107A" w14:paraId="1930C6B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D5E7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0DEE0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03711A26" w14:textId="45E7A5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66,035.50 </w:t>
            </w:r>
          </w:p>
        </w:tc>
        <w:tc>
          <w:tcPr>
            <w:tcW w:w="958" w:type="pct"/>
            <w:tcBorders>
              <w:top w:val="nil"/>
              <w:left w:val="nil"/>
              <w:bottom w:val="single" w:sz="4" w:space="0" w:color="000000"/>
              <w:right w:val="single" w:sz="4" w:space="0" w:color="000000"/>
            </w:tcBorders>
            <w:shd w:val="clear" w:color="auto" w:fill="auto"/>
            <w:noWrap/>
            <w:vAlign w:val="bottom"/>
            <w:hideMark/>
          </w:tcPr>
          <w:p w14:paraId="2504DFAD" w14:textId="042E4F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5A858" w14:textId="310E9E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81029" w14:textId="582432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66,035.50 </w:t>
            </w:r>
          </w:p>
        </w:tc>
      </w:tr>
      <w:tr w:rsidR="0021107A" w:rsidRPr="0021107A" w14:paraId="25BDDF0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441C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9D682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49B29FBA" w14:textId="6AC748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64A67584" w14:textId="118B90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725B6" w14:textId="699DEA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EB261" w14:textId="3259A9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5,252.75 </w:t>
            </w:r>
          </w:p>
        </w:tc>
      </w:tr>
      <w:tr w:rsidR="0021107A" w:rsidRPr="0021107A" w14:paraId="44EF392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0B97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7832D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5842704A" w14:textId="6EA387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07DAB279" w14:textId="643804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FD7936" w14:textId="049490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2001BA" w14:textId="4F04030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2,806.50 </w:t>
            </w:r>
          </w:p>
        </w:tc>
      </w:tr>
      <w:tr w:rsidR="0021107A" w:rsidRPr="0021107A" w14:paraId="5678775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14FE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2777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457D7BA0" w14:textId="1F4057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79FC84D6" w14:textId="29DD363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0EC2B" w14:textId="3736AA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11326" w14:textId="5A4E8B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5,252.75 </w:t>
            </w:r>
          </w:p>
        </w:tc>
      </w:tr>
      <w:tr w:rsidR="0021107A" w:rsidRPr="0021107A" w14:paraId="5590EDF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80D7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9708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29DF1D99" w14:textId="3E0016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23,100.00 </w:t>
            </w:r>
          </w:p>
        </w:tc>
        <w:tc>
          <w:tcPr>
            <w:tcW w:w="958" w:type="pct"/>
            <w:tcBorders>
              <w:top w:val="nil"/>
              <w:left w:val="nil"/>
              <w:bottom w:val="single" w:sz="4" w:space="0" w:color="000000"/>
              <w:right w:val="single" w:sz="4" w:space="0" w:color="000000"/>
            </w:tcBorders>
            <w:shd w:val="clear" w:color="auto" w:fill="auto"/>
            <w:noWrap/>
            <w:vAlign w:val="bottom"/>
            <w:hideMark/>
          </w:tcPr>
          <w:p w14:paraId="6F7F4AA6" w14:textId="7C0EB9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5FBADE" w14:textId="6707D0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90942A" w14:textId="256B2D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23,100.00 </w:t>
            </w:r>
          </w:p>
        </w:tc>
      </w:tr>
      <w:tr w:rsidR="0021107A" w:rsidRPr="0021107A" w14:paraId="42A3C31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618D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8F2B59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422DF78A" w14:textId="1F81F3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99,050.55 </w:t>
            </w:r>
          </w:p>
        </w:tc>
        <w:tc>
          <w:tcPr>
            <w:tcW w:w="958" w:type="pct"/>
            <w:tcBorders>
              <w:top w:val="nil"/>
              <w:left w:val="nil"/>
              <w:bottom w:val="single" w:sz="4" w:space="0" w:color="000000"/>
              <w:right w:val="single" w:sz="4" w:space="0" w:color="000000"/>
            </w:tcBorders>
            <w:shd w:val="clear" w:color="auto" w:fill="auto"/>
            <w:noWrap/>
            <w:vAlign w:val="bottom"/>
            <w:hideMark/>
          </w:tcPr>
          <w:p w14:paraId="787E491D" w14:textId="281927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C7D187" w14:textId="72FF56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DE269" w14:textId="3410B9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99,050.55 </w:t>
            </w:r>
          </w:p>
        </w:tc>
      </w:tr>
      <w:tr w:rsidR="0021107A" w:rsidRPr="0021107A" w14:paraId="7349A07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0273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6E3FD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2A946F3B" w14:textId="27FC39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1B7BE687" w14:textId="265695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79671" w14:textId="7EB5EE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35F3F" w14:textId="29DA23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2,806.50 </w:t>
            </w:r>
          </w:p>
        </w:tc>
      </w:tr>
      <w:tr w:rsidR="0021107A" w:rsidRPr="0021107A" w14:paraId="344AFBE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DF85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D901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3F9E1581" w14:textId="730D3D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59,325.00 </w:t>
            </w:r>
          </w:p>
        </w:tc>
        <w:tc>
          <w:tcPr>
            <w:tcW w:w="958" w:type="pct"/>
            <w:tcBorders>
              <w:top w:val="nil"/>
              <w:left w:val="nil"/>
              <w:bottom w:val="single" w:sz="4" w:space="0" w:color="000000"/>
              <w:right w:val="single" w:sz="4" w:space="0" w:color="000000"/>
            </w:tcBorders>
            <w:shd w:val="clear" w:color="auto" w:fill="auto"/>
            <w:noWrap/>
            <w:vAlign w:val="bottom"/>
            <w:hideMark/>
          </w:tcPr>
          <w:p w14:paraId="2EABCA75" w14:textId="0B4C3C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2C71E" w14:textId="7F6DAF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D90DB" w14:textId="33D8D3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59,325.00 </w:t>
            </w:r>
          </w:p>
        </w:tc>
      </w:tr>
      <w:tr w:rsidR="0021107A" w:rsidRPr="0021107A" w14:paraId="5E19013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F68D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5233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04340604" w14:textId="6344A6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5AD77A8E" w14:textId="28F9CD5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856EC8" w14:textId="238C33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7B649" w14:textId="2C0852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7,806.50 </w:t>
            </w:r>
          </w:p>
        </w:tc>
      </w:tr>
      <w:tr w:rsidR="0021107A" w:rsidRPr="0021107A" w14:paraId="7857AA7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1383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E71CA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2B44129C" w14:textId="6EBD95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8AB2E6" w14:textId="327211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E25A6" w14:textId="675224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F75A80" w14:textId="5CEC78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0,000.00 </w:t>
            </w:r>
          </w:p>
        </w:tc>
      </w:tr>
      <w:tr w:rsidR="0021107A" w:rsidRPr="0021107A" w14:paraId="548D421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308B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1658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28002C0E" w14:textId="4BEE14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9,785.00 </w:t>
            </w:r>
          </w:p>
        </w:tc>
        <w:tc>
          <w:tcPr>
            <w:tcW w:w="958" w:type="pct"/>
            <w:tcBorders>
              <w:top w:val="nil"/>
              <w:left w:val="nil"/>
              <w:bottom w:val="single" w:sz="4" w:space="0" w:color="000000"/>
              <w:right w:val="single" w:sz="4" w:space="0" w:color="000000"/>
            </w:tcBorders>
            <w:shd w:val="clear" w:color="auto" w:fill="auto"/>
            <w:noWrap/>
            <w:vAlign w:val="bottom"/>
            <w:hideMark/>
          </w:tcPr>
          <w:p w14:paraId="29A6EA6E" w14:textId="416105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C5388" w14:textId="0773819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D4C84" w14:textId="6039B9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9,785.00 </w:t>
            </w:r>
          </w:p>
        </w:tc>
      </w:tr>
      <w:tr w:rsidR="0021107A" w:rsidRPr="0021107A" w14:paraId="7E9564A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C3F0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7B840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0384E420" w14:textId="1795B9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306277" w14:textId="2A30B7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E239C" w14:textId="72AC7C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8C9DF" w14:textId="7D477E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0,000.00 </w:t>
            </w:r>
          </w:p>
        </w:tc>
      </w:tr>
      <w:tr w:rsidR="0021107A" w:rsidRPr="0021107A" w14:paraId="1ED1544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413A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26FD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12796F36" w14:textId="4EDA319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9,731.25 </w:t>
            </w:r>
          </w:p>
        </w:tc>
        <w:tc>
          <w:tcPr>
            <w:tcW w:w="958" w:type="pct"/>
            <w:tcBorders>
              <w:top w:val="nil"/>
              <w:left w:val="nil"/>
              <w:bottom w:val="single" w:sz="4" w:space="0" w:color="000000"/>
              <w:right w:val="single" w:sz="4" w:space="0" w:color="000000"/>
            </w:tcBorders>
            <w:shd w:val="clear" w:color="auto" w:fill="auto"/>
            <w:noWrap/>
            <w:vAlign w:val="bottom"/>
            <w:hideMark/>
          </w:tcPr>
          <w:p w14:paraId="57AC37DF" w14:textId="377BEC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83AE9" w14:textId="4D8C71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8A867" w14:textId="7C5CA2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9,731.25 </w:t>
            </w:r>
          </w:p>
        </w:tc>
      </w:tr>
      <w:tr w:rsidR="0021107A" w:rsidRPr="0021107A" w14:paraId="66A251B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A1D7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99F5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0D11EA01" w14:textId="5C6C59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4ADA58" w14:textId="10D501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71B5D" w14:textId="4B79B0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D19DDF" w14:textId="09077C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85,000.00 </w:t>
            </w:r>
          </w:p>
        </w:tc>
      </w:tr>
      <w:tr w:rsidR="0021107A" w:rsidRPr="0021107A" w14:paraId="7B631DE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6EF2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1215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2595B7A" w14:textId="7BC7BE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1732CF" w14:textId="7A7EEC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500B8" w14:textId="5BA9C9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984A9" w14:textId="5D958A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0,000.00 </w:t>
            </w:r>
          </w:p>
        </w:tc>
      </w:tr>
      <w:tr w:rsidR="0021107A" w:rsidRPr="0021107A" w14:paraId="3D5EAF0C"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805229"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9DCBDF1" w14:textId="03177FE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8,561,776.83 </w:t>
            </w:r>
          </w:p>
        </w:tc>
        <w:tc>
          <w:tcPr>
            <w:tcW w:w="958" w:type="pct"/>
            <w:tcBorders>
              <w:top w:val="nil"/>
              <w:left w:val="nil"/>
              <w:bottom w:val="single" w:sz="4" w:space="0" w:color="000000"/>
              <w:right w:val="single" w:sz="4" w:space="0" w:color="000000"/>
            </w:tcBorders>
            <w:shd w:val="clear" w:color="D8D8D8" w:fill="D8D8D8"/>
            <w:noWrap/>
            <w:vAlign w:val="bottom"/>
            <w:hideMark/>
          </w:tcPr>
          <w:p w14:paraId="546FB897" w14:textId="6ECCBEF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D09643A" w14:textId="32CF996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C56EA13" w14:textId="68023DB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8,561,776.83 </w:t>
            </w:r>
          </w:p>
        </w:tc>
      </w:tr>
      <w:tr w:rsidR="0021107A" w:rsidRPr="0021107A" w14:paraId="2775243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E388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7B4C5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6C2D63F9" w14:textId="0EF25D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24613FA5" w14:textId="3580FE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35DE8" w14:textId="41A993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C65343" w14:textId="6214442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8,087.15 </w:t>
            </w:r>
          </w:p>
        </w:tc>
      </w:tr>
      <w:tr w:rsidR="0021107A" w:rsidRPr="0021107A" w14:paraId="1870E68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ACA3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B717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abac</w:t>
            </w:r>
          </w:p>
        </w:tc>
        <w:tc>
          <w:tcPr>
            <w:tcW w:w="1003" w:type="pct"/>
            <w:tcBorders>
              <w:top w:val="nil"/>
              <w:left w:val="nil"/>
              <w:bottom w:val="single" w:sz="4" w:space="0" w:color="000000"/>
              <w:right w:val="single" w:sz="4" w:space="0" w:color="000000"/>
            </w:tcBorders>
            <w:shd w:val="clear" w:color="auto" w:fill="auto"/>
            <w:noWrap/>
            <w:vAlign w:val="bottom"/>
            <w:hideMark/>
          </w:tcPr>
          <w:p w14:paraId="38AD0739" w14:textId="1EFAAA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37,550.00 </w:t>
            </w:r>
          </w:p>
        </w:tc>
        <w:tc>
          <w:tcPr>
            <w:tcW w:w="958" w:type="pct"/>
            <w:tcBorders>
              <w:top w:val="nil"/>
              <w:left w:val="nil"/>
              <w:bottom w:val="single" w:sz="4" w:space="0" w:color="000000"/>
              <w:right w:val="single" w:sz="4" w:space="0" w:color="000000"/>
            </w:tcBorders>
            <w:shd w:val="clear" w:color="auto" w:fill="auto"/>
            <w:noWrap/>
            <w:vAlign w:val="bottom"/>
            <w:hideMark/>
          </w:tcPr>
          <w:p w14:paraId="60FAEE7F" w14:textId="0A1DCB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C6158" w14:textId="112125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F3354" w14:textId="3E5446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37,550.00 </w:t>
            </w:r>
          </w:p>
        </w:tc>
      </w:tr>
      <w:tr w:rsidR="0021107A" w:rsidRPr="0021107A" w14:paraId="7F42912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76CD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26E0E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4F8FAAC1" w14:textId="05CA22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559692F7" w14:textId="70AD57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90FA4E" w14:textId="05ADAE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F3D61" w14:textId="454C9C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3,600.00 </w:t>
            </w:r>
          </w:p>
        </w:tc>
      </w:tr>
      <w:tr w:rsidR="0021107A" w:rsidRPr="0021107A" w14:paraId="12964BA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8242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F6D4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14B0A586" w14:textId="550EE1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57CABFE6" w14:textId="41A146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0B991" w14:textId="75FC142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BAF71" w14:textId="53B6CA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9,500.00 </w:t>
            </w:r>
          </w:p>
        </w:tc>
      </w:tr>
      <w:tr w:rsidR="0021107A" w:rsidRPr="0021107A" w14:paraId="1FA98ED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0479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6449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4C232B0D" w14:textId="6B9822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7C3780D7" w14:textId="2088C5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6A041" w14:textId="2196FD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ECA09" w14:textId="3F535A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3,950.00 </w:t>
            </w:r>
          </w:p>
        </w:tc>
      </w:tr>
      <w:tr w:rsidR="0021107A" w:rsidRPr="0021107A" w14:paraId="6F294B9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8AFB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98D0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1204B41E" w14:textId="2C54DA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7EA390" w14:textId="315A2B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5B2C9" w14:textId="1EE0178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8C34D" w14:textId="23C3B4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00,000.00 </w:t>
            </w:r>
          </w:p>
        </w:tc>
      </w:tr>
      <w:tr w:rsidR="0021107A" w:rsidRPr="0021107A" w14:paraId="6148E27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5F25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ED1A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El Nido (Bacuit)</w:t>
            </w:r>
          </w:p>
        </w:tc>
        <w:tc>
          <w:tcPr>
            <w:tcW w:w="1003" w:type="pct"/>
            <w:tcBorders>
              <w:top w:val="nil"/>
              <w:left w:val="nil"/>
              <w:bottom w:val="single" w:sz="4" w:space="0" w:color="000000"/>
              <w:right w:val="single" w:sz="4" w:space="0" w:color="000000"/>
            </w:tcBorders>
            <w:shd w:val="clear" w:color="auto" w:fill="auto"/>
            <w:noWrap/>
            <w:vAlign w:val="bottom"/>
            <w:hideMark/>
          </w:tcPr>
          <w:p w14:paraId="426D58D8" w14:textId="5DEC51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bottom"/>
            <w:hideMark/>
          </w:tcPr>
          <w:p w14:paraId="77F62F68" w14:textId="4F2B39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8599EC" w14:textId="6F01C0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ED75D" w14:textId="5FFA00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7,914.00 </w:t>
            </w:r>
          </w:p>
        </w:tc>
      </w:tr>
      <w:tr w:rsidR="0021107A" w:rsidRPr="0021107A" w14:paraId="42B1B7C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4438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402FA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3F719CD8" w14:textId="55A881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049AEFA0" w14:textId="6F2B3D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E788D8" w14:textId="25110B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99764" w14:textId="388959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2,723.73 </w:t>
            </w:r>
          </w:p>
        </w:tc>
      </w:tr>
      <w:tr w:rsidR="0021107A" w:rsidRPr="0021107A" w14:paraId="6E136C2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384E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ECD0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2BBDB49" w14:textId="190B5E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D84847" w14:textId="61EB68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598D94" w14:textId="5D4058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99530A" w14:textId="406628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0,000.00 </w:t>
            </w:r>
          </w:p>
        </w:tc>
      </w:tr>
      <w:tr w:rsidR="0021107A" w:rsidRPr="0021107A" w14:paraId="5D1E1A7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976A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BAA89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AE23EF5" w14:textId="53EB39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03,655.60 </w:t>
            </w:r>
          </w:p>
        </w:tc>
        <w:tc>
          <w:tcPr>
            <w:tcW w:w="958" w:type="pct"/>
            <w:tcBorders>
              <w:top w:val="nil"/>
              <w:left w:val="nil"/>
              <w:bottom w:val="single" w:sz="4" w:space="0" w:color="000000"/>
              <w:right w:val="single" w:sz="4" w:space="0" w:color="000000"/>
            </w:tcBorders>
            <w:shd w:val="clear" w:color="auto" w:fill="auto"/>
            <w:noWrap/>
            <w:vAlign w:val="bottom"/>
            <w:hideMark/>
          </w:tcPr>
          <w:p w14:paraId="64962D3F" w14:textId="746644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2A778" w14:textId="485764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EFA1C7" w14:textId="3835AE3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03,655.60 </w:t>
            </w:r>
          </w:p>
        </w:tc>
      </w:tr>
      <w:tr w:rsidR="0021107A" w:rsidRPr="0021107A" w14:paraId="571AA64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9685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5E00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307F3186" w14:textId="3EB360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9BAD23" w14:textId="00EE02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DC7D1" w14:textId="680B35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78E4A" w14:textId="660DE5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3,000.00 </w:t>
            </w:r>
          </w:p>
        </w:tc>
      </w:tr>
      <w:tr w:rsidR="0021107A" w:rsidRPr="0021107A" w14:paraId="1CF7B23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9626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20D1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65ED4A93" w14:textId="639A7D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68,882.35 </w:t>
            </w:r>
          </w:p>
        </w:tc>
        <w:tc>
          <w:tcPr>
            <w:tcW w:w="958" w:type="pct"/>
            <w:tcBorders>
              <w:top w:val="nil"/>
              <w:left w:val="nil"/>
              <w:bottom w:val="single" w:sz="4" w:space="0" w:color="000000"/>
              <w:right w:val="single" w:sz="4" w:space="0" w:color="000000"/>
            </w:tcBorders>
            <w:shd w:val="clear" w:color="auto" w:fill="auto"/>
            <w:noWrap/>
            <w:vAlign w:val="bottom"/>
            <w:hideMark/>
          </w:tcPr>
          <w:p w14:paraId="5B52E914" w14:textId="5FEEC0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491E3" w14:textId="2DBB03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D8157" w14:textId="345BF5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68,882.35 </w:t>
            </w:r>
          </w:p>
        </w:tc>
      </w:tr>
      <w:tr w:rsidR="0021107A" w:rsidRPr="0021107A" w14:paraId="68E2E32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C7FA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A392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78AF874C" w14:textId="7A64F2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bottom"/>
            <w:hideMark/>
          </w:tcPr>
          <w:p w14:paraId="00E671D0" w14:textId="0C4CE8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8EE23" w14:textId="117097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489B0" w14:textId="4A0976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7,914.00 </w:t>
            </w:r>
          </w:p>
        </w:tc>
      </w:tr>
      <w:tr w:rsidR="0021107A" w:rsidRPr="0021107A" w14:paraId="04120C5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1A99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5156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ofronio Española</w:t>
            </w:r>
          </w:p>
        </w:tc>
        <w:tc>
          <w:tcPr>
            <w:tcW w:w="1003" w:type="pct"/>
            <w:tcBorders>
              <w:top w:val="nil"/>
              <w:left w:val="nil"/>
              <w:bottom w:val="single" w:sz="4" w:space="0" w:color="000000"/>
              <w:right w:val="single" w:sz="4" w:space="0" w:color="000000"/>
            </w:tcBorders>
            <w:shd w:val="clear" w:color="auto" w:fill="auto"/>
            <w:noWrap/>
            <w:vAlign w:val="bottom"/>
            <w:hideMark/>
          </w:tcPr>
          <w:p w14:paraId="0C51CAD6" w14:textId="067E21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DF27BF" w14:textId="68337E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4971A" w14:textId="741946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25B15D" w14:textId="6FCA0F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000.00 </w:t>
            </w:r>
          </w:p>
        </w:tc>
      </w:tr>
      <w:tr w:rsidR="0021107A" w:rsidRPr="0021107A" w14:paraId="27042874"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70FB84"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06DC57A" w14:textId="35909D1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5,752,943.20 </w:t>
            </w:r>
          </w:p>
        </w:tc>
        <w:tc>
          <w:tcPr>
            <w:tcW w:w="958" w:type="pct"/>
            <w:tcBorders>
              <w:top w:val="nil"/>
              <w:left w:val="nil"/>
              <w:bottom w:val="single" w:sz="4" w:space="0" w:color="000000"/>
              <w:right w:val="single" w:sz="4" w:space="0" w:color="000000"/>
            </w:tcBorders>
            <w:shd w:val="clear" w:color="D8D8D8" w:fill="D8D8D8"/>
            <w:noWrap/>
            <w:vAlign w:val="bottom"/>
            <w:hideMark/>
          </w:tcPr>
          <w:p w14:paraId="6E3DC0F2" w14:textId="1F6974D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1FE5C5" w14:textId="10AC312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CBE9919" w14:textId="78142C0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5,752,943.20 </w:t>
            </w:r>
          </w:p>
        </w:tc>
      </w:tr>
      <w:tr w:rsidR="0021107A" w:rsidRPr="0021107A" w14:paraId="3547C69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0B1D8"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B03A52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55E3A268" w14:textId="0A7522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2,659.00 </w:t>
            </w:r>
          </w:p>
        </w:tc>
        <w:tc>
          <w:tcPr>
            <w:tcW w:w="958" w:type="pct"/>
            <w:tcBorders>
              <w:top w:val="nil"/>
              <w:left w:val="nil"/>
              <w:bottom w:val="single" w:sz="4" w:space="0" w:color="000000"/>
              <w:right w:val="single" w:sz="4" w:space="0" w:color="000000"/>
            </w:tcBorders>
            <w:shd w:val="clear" w:color="auto" w:fill="auto"/>
            <w:noWrap/>
            <w:vAlign w:val="bottom"/>
            <w:hideMark/>
          </w:tcPr>
          <w:p w14:paraId="18DA5683" w14:textId="627687E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59431" w14:textId="275724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2E2E9" w14:textId="15BB32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2,659.00 </w:t>
            </w:r>
          </w:p>
        </w:tc>
      </w:tr>
      <w:tr w:rsidR="0021107A" w:rsidRPr="0021107A" w14:paraId="77F8170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A15FA"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B49D51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1A818358" w14:textId="27ED91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4,785.00 </w:t>
            </w:r>
          </w:p>
        </w:tc>
        <w:tc>
          <w:tcPr>
            <w:tcW w:w="958" w:type="pct"/>
            <w:tcBorders>
              <w:top w:val="nil"/>
              <w:left w:val="nil"/>
              <w:bottom w:val="single" w:sz="4" w:space="0" w:color="000000"/>
              <w:right w:val="single" w:sz="4" w:space="0" w:color="000000"/>
            </w:tcBorders>
            <w:shd w:val="clear" w:color="auto" w:fill="auto"/>
            <w:noWrap/>
            <w:vAlign w:val="bottom"/>
            <w:hideMark/>
          </w:tcPr>
          <w:p w14:paraId="75987738" w14:textId="47570F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229EA5" w14:textId="307FB4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D1128" w14:textId="25E0808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4,785.00 </w:t>
            </w:r>
          </w:p>
        </w:tc>
      </w:tr>
      <w:tr w:rsidR="0021107A" w:rsidRPr="0021107A" w14:paraId="64B0DED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940AB"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95285D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5DE43E0C" w14:textId="1E7A65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91,825.00 </w:t>
            </w:r>
          </w:p>
        </w:tc>
        <w:tc>
          <w:tcPr>
            <w:tcW w:w="958" w:type="pct"/>
            <w:tcBorders>
              <w:top w:val="nil"/>
              <w:left w:val="nil"/>
              <w:bottom w:val="single" w:sz="4" w:space="0" w:color="000000"/>
              <w:right w:val="single" w:sz="4" w:space="0" w:color="000000"/>
            </w:tcBorders>
            <w:shd w:val="clear" w:color="auto" w:fill="auto"/>
            <w:noWrap/>
            <w:vAlign w:val="bottom"/>
            <w:hideMark/>
          </w:tcPr>
          <w:p w14:paraId="182D4920" w14:textId="3DF5FA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B0048" w14:textId="37575D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691B6" w14:textId="5FB477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91,825.00 </w:t>
            </w:r>
          </w:p>
        </w:tc>
      </w:tr>
      <w:tr w:rsidR="0021107A" w:rsidRPr="0021107A" w14:paraId="535FDCE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2A5C4"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37E361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6BEE84D8" w14:textId="2A4CC7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386B46E8" w14:textId="6CA3D5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C169D" w14:textId="10C520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C40D4" w14:textId="48DB22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7,300.00 </w:t>
            </w:r>
          </w:p>
        </w:tc>
      </w:tr>
      <w:tr w:rsidR="0021107A" w:rsidRPr="0021107A" w14:paraId="1C5A84A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A8C98"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CE074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9E8889A" w14:textId="787044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00,580.00 </w:t>
            </w:r>
          </w:p>
        </w:tc>
        <w:tc>
          <w:tcPr>
            <w:tcW w:w="958" w:type="pct"/>
            <w:tcBorders>
              <w:top w:val="nil"/>
              <w:left w:val="nil"/>
              <w:bottom w:val="single" w:sz="4" w:space="0" w:color="000000"/>
              <w:right w:val="single" w:sz="4" w:space="0" w:color="000000"/>
            </w:tcBorders>
            <w:shd w:val="clear" w:color="auto" w:fill="auto"/>
            <w:noWrap/>
            <w:vAlign w:val="bottom"/>
            <w:hideMark/>
          </w:tcPr>
          <w:p w14:paraId="68CD7D0B" w14:textId="0C43E4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430E00" w14:textId="4BA33B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CEB44" w14:textId="3F643B6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00,580.00 </w:t>
            </w:r>
          </w:p>
        </w:tc>
      </w:tr>
      <w:tr w:rsidR="0021107A" w:rsidRPr="0021107A" w14:paraId="409740F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05C5A"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E03C66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31E04CB8" w14:textId="3FC872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4EBF1C2" w14:textId="7AFBAA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65AD1" w14:textId="626432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6FEBD" w14:textId="19B4B5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1,800.00 </w:t>
            </w:r>
          </w:p>
        </w:tc>
      </w:tr>
      <w:tr w:rsidR="0021107A" w:rsidRPr="0021107A" w14:paraId="533893B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45FA9"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DF689A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460B6212" w14:textId="4B202B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3DBE324B" w14:textId="20A584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C3459" w14:textId="5179E9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9110A6" w14:textId="54DC53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97,100.00 </w:t>
            </w:r>
          </w:p>
        </w:tc>
      </w:tr>
      <w:tr w:rsidR="0021107A" w:rsidRPr="0021107A" w14:paraId="2791236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86E8F"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90646E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60DBF046" w14:textId="4772DA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71,500.00 </w:t>
            </w:r>
          </w:p>
        </w:tc>
        <w:tc>
          <w:tcPr>
            <w:tcW w:w="958" w:type="pct"/>
            <w:tcBorders>
              <w:top w:val="nil"/>
              <w:left w:val="nil"/>
              <w:bottom w:val="single" w:sz="4" w:space="0" w:color="000000"/>
              <w:right w:val="single" w:sz="4" w:space="0" w:color="000000"/>
            </w:tcBorders>
            <w:shd w:val="clear" w:color="auto" w:fill="auto"/>
            <w:noWrap/>
            <w:vAlign w:val="bottom"/>
            <w:hideMark/>
          </w:tcPr>
          <w:p w14:paraId="709DA922" w14:textId="1FF16F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E7948" w14:textId="7FA787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FA9C8" w14:textId="1B0F75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71,500.00 </w:t>
            </w:r>
          </w:p>
        </w:tc>
      </w:tr>
      <w:tr w:rsidR="0021107A" w:rsidRPr="0021107A" w14:paraId="6B10FB6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87779"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DDC07E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4D2792BD" w14:textId="19FFC2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7,107.00 </w:t>
            </w:r>
          </w:p>
        </w:tc>
        <w:tc>
          <w:tcPr>
            <w:tcW w:w="958" w:type="pct"/>
            <w:tcBorders>
              <w:top w:val="nil"/>
              <w:left w:val="nil"/>
              <w:bottom w:val="single" w:sz="4" w:space="0" w:color="000000"/>
              <w:right w:val="single" w:sz="4" w:space="0" w:color="000000"/>
            </w:tcBorders>
            <w:shd w:val="clear" w:color="auto" w:fill="auto"/>
            <w:noWrap/>
            <w:vAlign w:val="bottom"/>
            <w:hideMark/>
          </w:tcPr>
          <w:p w14:paraId="02353F7F" w14:textId="7F9E4C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D18EA7" w14:textId="540ADB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A7A42" w14:textId="490876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7,107.00 </w:t>
            </w:r>
          </w:p>
        </w:tc>
      </w:tr>
      <w:tr w:rsidR="0021107A" w:rsidRPr="0021107A" w14:paraId="17DCC35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AB9C7"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605C2D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16115B46" w14:textId="68599F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54,705.50 </w:t>
            </w:r>
          </w:p>
        </w:tc>
        <w:tc>
          <w:tcPr>
            <w:tcW w:w="958" w:type="pct"/>
            <w:tcBorders>
              <w:top w:val="nil"/>
              <w:left w:val="nil"/>
              <w:bottom w:val="single" w:sz="4" w:space="0" w:color="000000"/>
              <w:right w:val="single" w:sz="4" w:space="0" w:color="000000"/>
            </w:tcBorders>
            <w:shd w:val="clear" w:color="auto" w:fill="auto"/>
            <w:noWrap/>
            <w:vAlign w:val="bottom"/>
            <w:hideMark/>
          </w:tcPr>
          <w:p w14:paraId="32E74EBE" w14:textId="5516527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49F58" w14:textId="4C53CE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1E863" w14:textId="31BC7E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54,705.50 </w:t>
            </w:r>
          </w:p>
        </w:tc>
      </w:tr>
      <w:tr w:rsidR="0021107A" w:rsidRPr="0021107A" w14:paraId="25AC3D3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3F460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6EA82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5135B4B0" w14:textId="6239B2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88,150.00 </w:t>
            </w:r>
          </w:p>
        </w:tc>
        <w:tc>
          <w:tcPr>
            <w:tcW w:w="958" w:type="pct"/>
            <w:tcBorders>
              <w:top w:val="nil"/>
              <w:left w:val="nil"/>
              <w:bottom w:val="single" w:sz="4" w:space="0" w:color="000000"/>
              <w:right w:val="single" w:sz="4" w:space="0" w:color="000000"/>
            </w:tcBorders>
            <w:shd w:val="clear" w:color="auto" w:fill="auto"/>
            <w:noWrap/>
            <w:vAlign w:val="bottom"/>
            <w:hideMark/>
          </w:tcPr>
          <w:p w14:paraId="14619995" w14:textId="7A6B3A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DB434" w14:textId="0DCCF5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72F3E" w14:textId="572706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88,150.00 </w:t>
            </w:r>
          </w:p>
        </w:tc>
      </w:tr>
      <w:tr w:rsidR="0021107A" w:rsidRPr="0021107A" w14:paraId="086D1B0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4F25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C2F15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1CB2683C" w14:textId="2563B2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558B69" w14:textId="27DAB3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1E4CF" w14:textId="2C743B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38C61" w14:textId="3C9976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0,000.00 </w:t>
            </w:r>
          </w:p>
        </w:tc>
      </w:tr>
      <w:tr w:rsidR="0021107A" w:rsidRPr="0021107A" w14:paraId="76E99E0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3122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BE22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14B06577" w14:textId="53C06A7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4,171.70 </w:t>
            </w:r>
          </w:p>
        </w:tc>
        <w:tc>
          <w:tcPr>
            <w:tcW w:w="958" w:type="pct"/>
            <w:tcBorders>
              <w:top w:val="nil"/>
              <w:left w:val="nil"/>
              <w:bottom w:val="single" w:sz="4" w:space="0" w:color="000000"/>
              <w:right w:val="single" w:sz="4" w:space="0" w:color="000000"/>
            </w:tcBorders>
            <w:shd w:val="clear" w:color="auto" w:fill="auto"/>
            <w:noWrap/>
            <w:vAlign w:val="bottom"/>
            <w:hideMark/>
          </w:tcPr>
          <w:p w14:paraId="4E31318A" w14:textId="03ADD0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65486" w14:textId="325F7F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566E8" w14:textId="4A8AD27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4,171.70 </w:t>
            </w:r>
          </w:p>
        </w:tc>
      </w:tr>
      <w:tr w:rsidR="0021107A" w:rsidRPr="0021107A" w14:paraId="35A33C9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08B3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AD0E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CBDA9E7" w14:textId="0504A8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4,250.00 </w:t>
            </w:r>
          </w:p>
        </w:tc>
        <w:tc>
          <w:tcPr>
            <w:tcW w:w="958" w:type="pct"/>
            <w:tcBorders>
              <w:top w:val="nil"/>
              <w:left w:val="nil"/>
              <w:bottom w:val="single" w:sz="4" w:space="0" w:color="000000"/>
              <w:right w:val="single" w:sz="4" w:space="0" w:color="000000"/>
            </w:tcBorders>
            <w:shd w:val="clear" w:color="auto" w:fill="auto"/>
            <w:noWrap/>
            <w:vAlign w:val="bottom"/>
            <w:hideMark/>
          </w:tcPr>
          <w:p w14:paraId="332BD74A" w14:textId="0FB841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EEF997" w14:textId="2F880D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9E92C" w14:textId="1AA96D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4,250.00 </w:t>
            </w:r>
          </w:p>
        </w:tc>
      </w:tr>
      <w:tr w:rsidR="0021107A" w:rsidRPr="0021107A" w14:paraId="0ACD5B4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82D3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CB984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6C9ED5CE" w14:textId="0BAD13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95,870.00 </w:t>
            </w:r>
          </w:p>
        </w:tc>
        <w:tc>
          <w:tcPr>
            <w:tcW w:w="958" w:type="pct"/>
            <w:tcBorders>
              <w:top w:val="nil"/>
              <w:left w:val="nil"/>
              <w:bottom w:val="single" w:sz="4" w:space="0" w:color="000000"/>
              <w:right w:val="single" w:sz="4" w:space="0" w:color="000000"/>
            </w:tcBorders>
            <w:shd w:val="clear" w:color="auto" w:fill="auto"/>
            <w:noWrap/>
            <w:vAlign w:val="bottom"/>
            <w:hideMark/>
          </w:tcPr>
          <w:p w14:paraId="247D2823" w14:textId="3D2D3D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99A8F" w14:textId="365003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B439C" w14:textId="0E68FB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95,870.00 </w:t>
            </w:r>
          </w:p>
        </w:tc>
      </w:tr>
      <w:tr w:rsidR="0021107A" w:rsidRPr="0021107A" w14:paraId="1563AC1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2FDE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430AE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6505985B" w14:textId="35E517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22B2CF80" w14:textId="2ADD7D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F1F51" w14:textId="1C0F9C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13AA5" w14:textId="04A785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6,375.00 </w:t>
            </w:r>
          </w:p>
        </w:tc>
      </w:tr>
      <w:tr w:rsidR="0021107A" w:rsidRPr="0021107A" w14:paraId="686A3C5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D307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91DB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3386098A" w14:textId="1D8962E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3828C9FA" w14:textId="20DFA3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9434E" w14:textId="0EA02F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7C5C1" w14:textId="79C314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94,765.00 </w:t>
            </w:r>
          </w:p>
        </w:tc>
      </w:tr>
      <w:tr w:rsidR="0021107A" w:rsidRPr="0021107A" w14:paraId="33D94F3E"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9A2E39"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0BEC1F45" w14:textId="4527374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62,469,916.05 </w:t>
            </w:r>
          </w:p>
        </w:tc>
        <w:tc>
          <w:tcPr>
            <w:tcW w:w="958" w:type="pct"/>
            <w:tcBorders>
              <w:top w:val="nil"/>
              <w:left w:val="nil"/>
              <w:bottom w:val="single" w:sz="4" w:space="0" w:color="000000"/>
              <w:right w:val="single" w:sz="4" w:space="0" w:color="000000"/>
            </w:tcBorders>
            <w:shd w:val="clear" w:color="A5A5A5" w:fill="A5A5A5"/>
            <w:noWrap/>
            <w:vAlign w:val="bottom"/>
            <w:hideMark/>
          </w:tcPr>
          <w:p w14:paraId="7C785661" w14:textId="4EEB25B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2F96CFE9" w14:textId="1D6481A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7B2DD1C" w14:textId="2E28053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65,546,866.05 </w:t>
            </w:r>
          </w:p>
        </w:tc>
      </w:tr>
      <w:tr w:rsidR="0021107A" w:rsidRPr="0021107A" w14:paraId="5A6FF9A5"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C1CFB9"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504AA9A6" w14:textId="0D3613F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4,656,336.05 </w:t>
            </w:r>
          </w:p>
        </w:tc>
        <w:tc>
          <w:tcPr>
            <w:tcW w:w="958" w:type="pct"/>
            <w:tcBorders>
              <w:top w:val="nil"/>
              <w:left w:val="nil"/>
              <w:bottom w:val="single" w:sz="4" w:space="0" w:color="000000"/>
              <w:right w:val="single" w:sz="4" w:space="0" w:color="000000"/>
            </w:tcBorders>
            <w:shd w:val="clear" w:color="D8D8D8" w:fill="D8D8D8"/>
            <w:noWrap/>
            <w:vAlign w:val="bottom"/>
            <w:hideMark/>
          </w:tcPr>
          <w:p w14:paraId="5B5B1D0B" w14:textId="733CF6C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17623BC" w14:textId="0845EDF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3C45BCFD" w14:textId="7F69A44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6,102,086.05 </w:t>
            </w:r>
          </w:p>
        </w:tc>
      </w:tr>
      <w:tr w:rsidR="0021107A" w:rsidRPr="0021107A" w14:paraId="6302BD1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9109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8DA4E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54FB1E88" w14:textId="5AF155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40CF3C98" w14:textId="12253C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547BD1" w14:textId="7D11C5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1EF0A4" w14:textId="280147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86,728.00 </w:t>
            </w:r>
          </w:p>
        </w:tc>
      </w:tr>
      <w:tr w:rsidR="0021107A" w:rsidRPr="0021107A" w14:paraId="2721D6A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DCCD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81CA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067F6C77" w14:textId="4FC9DD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6170BD23" w14:textId="3AF20A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4D27D" w14:textId="55F941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DBD907" w14:textId="7D1AA2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39,865.16 </w:t>
            </w:r>
          </w:p>
        </w:tc>
      </w:tr>
      <w:tr w:rsidR="0021107A" w:rsidRPr="0021107A" w14:paraId="15D1AA7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4C13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4970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2E827E53" w14:textId="688A8A6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8,084.47 </w:t>
            </w:r>
          </w:p>
        </w:tc>
        <w:tc>
          <w:tcPr>
            <w:tcW w:w="958" w:type="pct"/>
            <w:tcBorders>
              <w:top w:val="nil"/>
              <w:left w:val="nil"/>
              <w:bottom w:val="single" w:sz="4" w:space="0" w:color="000000"/>
              <w:right w:val="single" w:sz="4" w:space="0" w:color="000000"/>
            </w:tcBorders>
            <w:shd w:val="clear" w:color="auto" w:fill="auto"/>
            <w:noWrap/>
            <w:vAlign w:val="bottom"/>
            <w:hideMark/>
          </w:tcPr>
          <w:p w14:paraId="5F34F205" w14:textId="58C7C3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3588AE" w14:textId="2F63B2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92D09" w14:textId="584B2E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8,084.47 </w:t>
            </w:r>
          </w:p>
        </w:tc>
      </w:tr>
      <w:tr w:rsidR="0021107A" w:rsidRPr="0021107A" w14:paraId="182CC16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50B7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5C09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7B89BA44" w14:textId="71CCD6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6DBBADFF" w14:textId="227E93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540F1409" w14:textId="0D951C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80759C" w14:textId="4356253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61,210.81 </w:t>
            </w:r>
          </w:p>
        </w:tc>
      </w:tr>
      <w:tr w:rsidR="0021107A" w:rsidRPr="0021107A" w14:paraId="665C2CD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5780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B2B1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7710FD2D" w14:textId="538AC1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61CD8FCC" w14:textId="3FF39C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2612670B" w14:textId="239C22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7D3FC" w14:textId="43682A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8,541.24 </w:t>
            </w:r>
          </w:p>
        </w:tc>
      </w:tr>
      <w:tr w:rsidR="0021107A" w:rsidRPr="0021107A" w14:paraId="3A83140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1C43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273F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616689F0" w14:textId="2DB209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637,016.28 </w:t>
            </w:r>
          </w:p>
        </w:tc>
        <w:tc>
          <w:tcPr>
            <w:tcW w:w="958" w:type="pct"/>
            <w:tcBorders>
              <w:top w:val="nil"/>
              <w:left w:val="nil"/>
              <w:bottom w:val="single" w:sz="4" w:space="0" w:color="000000"/>
              <w:right w:val="single" w:sz="4" w:space="0" w:color="000000"/>
            </w:tcBorders>
            <w:shd w:val="clear" w:color="auto" w:fill="auto"/>
            <w:noWrap/>
            <w:vAlign w:val="bottom"/>
            <w:hideMark/>
          </w:tcPr>
          <w:p w14:paraId="35C6AE87" w14:textId="414527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2251ED" w14:textId="373636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DC59F" w14:textId="4AAB67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637,016.28 </w:t>
            </w:r>
          </w:p>
        </w:tc>
      </w:tr>
      <w:tr w:rsidR="0021107A" w:rsidRPr="0021107A" w14:paraId="16B0A20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4B51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373E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0341D171" w14:textId="6E18A8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hideMark/>
          </w:tcPr>
          <w:p w14:paraId="0F0C86D7" w14:textId="121B27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D8EB7" w14:textId="528D52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79048F" w14:textId="34DA0D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95,243.13 </w:t>
            </w:r>
          </w:p>
        </w:tc>
      </w:tr>
      <w:tr w:rsidR="0021107A" w:rsidRPr="0021107A" w14:paraId="5721F86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4328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53D61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2B48F0CC" w14:textId="51A92A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284A7DAE" w14:textId="11B499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44D95" w14:textId="585107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13103" w14:textId="1FA082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0,396.60 </w:t>
            </w:r>
          </w:p>
        </w:tc>
      </w:tr>
      <w:tr w:rsidR="0021107A" w:rsidRPr="0021107A" w14:paraId="0A60AF2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4AAF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5EB99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7303A29C" w14:textId="790A06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6D822E0F" w14:textId="52EDF4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DEB2A" w14:textId="2FC8D4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A36B86" w14:textId="5B14FE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6,033.52 </w:t>
            </w:r>
          </w:p>
        </w:tc>
      </w:tr>
      <w:tr w:rsidR="0021107A" w:rsidRPr="0021107A" w14:paraId="6652927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2D0D5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66959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13854515" w14:textId="361262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7AB7E2E9" w14:textId="20BB76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88EBE4" w14:textId="6215DA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CE95B8" w14:textId="1B32F6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8,021.36 </w:t>
            </w:r>
          </w:p>
        </w:tc>
      </w:tr>
      <w:tr w:rsidR="0021107A" w:rsidRPr="0021107A" w14:paraId="5ADFC89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A3BF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B774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22CBC4FF" w14:textId="7276C0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7E513B2E" w14:textId="3441AB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85E08" w14:textId="74FA4B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1C1860" w14:textId="5AAE9D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2,221.40 </w:t>
            </w:r>
          </w:p>
        </w:tc>
      </w:tr>
      <w:tr w:rsidR="0021107A" w:rsidRPr="0021107A" w14:paraId="658F2DE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ECE5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DE29F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43FC73BF" w14:textId="282FD3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1,587.29 </w:t>
            </w:r>
          </w:p>
        </w:tc>
        <w:tc>
          <w:tcPr>
            <w:tcW w:w="958" w:type="pct"/>
            <w:tcBorders>
              <w:top w:val="nil"/>
              <w:left w:val="nil"/>
              <w:bottom w:val="single" w:sz="4" w:space="0" w:color="000000"/>
              <w:right w:val="single" w:sz="4" w:space="0" w:color="000000"/>
            </w:tcBorders>
            <w:shd w:val="clear" w:color="auto" w:fill="auto"/>
            <w:noWrap/>
            <w:vAlign w:val="bottom"/>
            <w:hideMark/>
          </w:tcPr>
          <w:p w14:paraId="46F134D6" w14:textId="68A9B0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84D667" w14:textId="11511F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1ED08" w14:textId="7C5D78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1,587.29 </w:t>
            </w:r>
          </w:p>
        </w:tc>
      </w:tr>
      <w:tr w:rsidR="0021107A" w:rsidRPr="0021107A" w14:paraId="4783B7A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133F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348E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1F61566F" w14:textId="3910D5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34,274.04 </w:t>
            </w:r>
          </w:p>
        </w:tc>
        <w:tc>
          <w:tcPr>
            <w:tcW w:w="958" w:type="pct"/>
            <w:tcBorders>
              <w:top w:val="nil"/>
              <w:left w:val="nil"/>
              <w:bottom w:val="single" w:sz="4" w:space="0" w:color="000000"/>
              <w:right w:val="single" w:sz="4" w:space="0" w:color="000000"/>
            </w:tcBorders>
            <w:shd w:val="clear" w:color="auto" w:fill="auto"/>
            <w:noWrap/>
            <w:vAlign w:val="bottom"/>
            <w:hideMark/>
          </w:tcPr>
          <w:p w14:paraId="743DABD9" w14:textId="73E70A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6A7A1" w14:textId="313129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9B8D0" w14:textId="1BEC295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34,274.04 </w:t>
            </w:r>
          </w:p>
        </w:tc>
      </w:tr>
      <w:tr w:rsidR="0021107A" w:rsidRPr="0021107A" w14:paraId="54B7AE9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8CB4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F0AF4D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1260206C" w14:textId="1447872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94,895.68 </w:t>
            </w:r>
          </w:p>
        </w:tc>
        <w:tc>
          <w:tcPr>
            <w:tcW w:w="958" w:type="pct"/>
            <w:tcBorders>
              <w:top w:val="nil"/>
              <w:left w:val="nil"/>
              <w:bottom w:val="single" w:sz="4" w:space="0" w:color="000000"/>
              <w:right w:val="single" w:sz="4" w:space="0" w:color="000000"/>
            </w:tcBorders>
            <w:shd w:val="clear" w:color="auto" w:fill="auto"/>
            <w:noWrap/>
            <w:vAlign w:val="bottom"/>
            <w:hideMark/>
          </w:tcPr>
          <w:p w14:paraId="0CC87ED1" w14:textId="024648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5D885" w14:textId="49E580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00976" w14:textId="395CA6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94,895.68 </w:t>
            </w:r>
          </w:p>
        </w:tc>
      </w:tr>
      <w:tr w:rsidR="0021107A" w:rsidRPr="0021107A" w14:paraId="487DC45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2971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B80A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0463A06D" w14:textId="20ABFC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7D0E1E94" w14:textId="468157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821AF" w14:textId="511A48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0EB40" w14:textId="7341D0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2,743.04 </w:t>
            </w:r>
          </w:p>
        </w:tc>
      </w:tr>
      <w:tr w:rsidR="0021107A" w:rsidRPr="0021107A" w14:paraId="515C4B5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1885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37F91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1C5C1438" w14:textId="3C93DB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5,899.05 </w:t>
            </w:r>
          </w:p>
        </w:tc>
        <w:tc>
          <w:tcPr>
            <w:tcW w:w="958" w:type="pct"/>
            <w:tcBorders>
              <w:top w:val="nil"/>
              <w:left w:val="nil"/>
              <w:bottom w:val="single" w:sz="4" w:space="0" w:color="000000"/>
              <w:right w:val="single" w:sz="4" w:space="0" w:color="000000"/>
            </w:tcBorders>
            <w:shd w:val="clear" w:color="auto" w:fill="auto"/>
            <w:noWrap/>
            <w:vAlign w:val="bottom"/>
            <w:hideMark/>
          </w:tcPr>
          <w:p w14:paraId="13805D8C" w14:textId="22BA12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9175FD" w14:textId="7378A0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8323D" w14:textId="462400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5,899.05 </w:t>
            </w:r>
          </w:p>
        </w:tc>
      </w:tr>
      <w:tr w:rsidR="0021107A" w:rsidRPr="0021107A" w14:paraId="56D3094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41CB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E112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67344D32" w14:textId="6F01A2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2,809.60 </w:t>
            </w:r>
          </w:p>
        </w:tc>
        <w:tc>
          <w:tcPr>
            <w:tcW w:w="958" w:type="pct"/>
            <w:tcBorders>
              <w:top w:val="nil"/>
              <w:left w:val="nil"/>
              <w:bottom w:val="single" w:sz="4" w:space="0" w:color="000000"/>
              <w:right w:val="single" w:sz="4" w:space="0" w:color="000000"/>
            </w:tcBorders>
            <w:shd w:val="clear" w:color="auto" w:fill="auto"/>
            <w:noWrap/>
            <w:vAlign w:val="bottom"/>
            <w:hideMark/>
          </w:tcPr>
          <w:p w14:paraId="5C825D11" w14:textId="615471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393038" w14:textId="4BBE5A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B7C0D" w14:textId="6F6F3F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2,809.60 </w:t>
            </w:r>
          </w:p>
        </w:tc>
      </w:tr>
      <w:tr w:rsidR="0021107A" w:rsidRPr="0021107A" w14:paraId="72F2316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749F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EA2B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4E36041A" w14:textId="1CBE3A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09483250" w14:textId="4F6418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BEEAE0" w14:textId="1291DC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5559E" w14:textId="4D270D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6,515.38 </w:t>
            </w:r>
          </w:p>
        </w:tc>
      </w:tr>
      <w:tr w:rsidR="0021107A" w:rsidRPr="0021107A" w14:paraId="3BCE03E1"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5D9C7F"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249A5F4" w14:textId="53669F7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5,303,473.42 </w:t>
            </w:r>
          </w:p>
        </w:tc>
        <w:tc>
          <w:tcPr>
            <w:tcW w:w="958" w:type="pct"/>
            <w:tcBorders>
              <w:top w:val="nil"/>
              <w:left w:val="nil"/>
              <w:bottom w:val="single" w:sz="4" w:space="0" w:color="000000"/>
              <w:right w:val="single" w:sz="4" w:space="0" w:color="000000"/>
            </w:tcBorders>
            <w:shd w:val="clear" w:color="D8D8D8" w:fill="D8D8D8"/>
            <w:noWrap/>
            <w:vAlign w:val="bottom"/>
            <w:hideMark/>
          </w:tcPr>
          <w:p w14:paraId="4E70581B" w14:textId="0250622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F0F52D" w14:textId="294FF35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4FA925F" w14:textId="6295C40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5,303,473.42 </w:t>
            </w:r>
          </w:p>
        </w:tc>
      </w:tr>
      <w:tr w:rsidR="0021107A" w:rsidRPr="0021107A" w14:paraId="098FEC1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79F82"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F371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0761204F" w14:textId="248DD6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34213DF5" w14:textId="5BA845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2AFE0" w14:textId="01D048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1321657" w14:textId="5240A6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87,256.42 </w:t>
            </w:r>
          </w:p>
        </w:tc>
      </w:tr>
      <w:tr w:rsidR="0021107A" w:rsidRPr="0021107A" w14:paraId="0A2F6FF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0D1B8"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A75D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6B682FB1" w14:textId="332F9D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9,606.91 </w:t>
            </w:r>
          </w:p>
        </w:tc>
        <w:tc>
          <w:tcPr>
            <w:tcW w:w="958" w:type="pct"/>
            <w:tcBorders>
              <w:top w:val="nil"/>
              <w:left w:val="nil"/>
              <w:bottom w:val="single" w:sz="4" w:space="0" w:color="000000"/>
              <w:right w:val="single" w:sz="4" w:space="0" w:color="000000"/>
            </w:tcBorders>
            <w:shd w:val="clear" w:color="auto" w:fill="auto"/>
            <w:noWrap/>
            <w:vAlign w:val="bottom"/>
            <w:hideMark/>
          </w:tcPr>
          <w:p w14:paraId="16FA910A" w14:textId="60B071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9AEA4D" w14:textId="0D1DDE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B5241" w14:textId="67DBEF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9,606.91 </w:t>
            </w:r>
          </w:p>
        </w:tc>
      </w:tr>
      <w:tr w:rsidR="0021107A" w:rsidRPr="0021107A" w14:paraId="7EC7030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817B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2F3B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4FAD8A34" w14:textId="077A31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4F9BBFFC" w14:textId="2580FB2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1113F" w14:textId="411F8B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F6A8B" w14:textId="52E5CF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1,553.00 </w:t>
            </w:r>
          </w:p>
        </w:tc>
      </w:tr>
      <w:tr w:rsidR="0021107A" w:rsidRPr="0021107A" w14:paraId="1E82FEC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B132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ACA2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031A5E91" w14:textId="7A8FE9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25AA81B9" w14:textId="1500D3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3F4DA9" w14:textId="768299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30065" w14:textId="4E4F66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3,789.64 </w:t>
            </w:r>
          </w:p>
        </w:tc>
      </w:tr>
      <w:tr w:rsidR="0021107A" w:rsidRPr="0021107A" w14:paraId="250BC0B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4FB3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5A45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2B0FD057" w14:textId="64CAE3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86,862.40 </w:t>
            </w:r>
          </w:p>
        </w:tc>
        <w:tc>
          <w:tcPr>
            <w:tcW w:w="958" w:type="pct"/>
            <w:tcBorders>
              <w:top w:val="nil"/>
              <w:left w:val="nil"/>
              <w:bottom w:val="single" w:sz="4" w:space="0" w:color="000000"/>
              <w:right w:val="single" w:sz="4" w:space="0" w:color="000000"/>
            </w:tcBorders>
            <w:shd w:val="clear" w:color="auto" w:fill="auto"/>
            <w:noWrap/>
            <w:vAlign w:val="bottom"/>
            <w:hideMark/>
          </w:tcPr>
          <w:p w14:paraId="18B86EF4" w14:textId="7DB3A6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535D8" w14:textId="223FF7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F89F0" w14:textId="55F586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86,862.40 </w:t>
            </w:r>
          </w:p>
        </w:tc>
      </w:tr>
      <w:tr w:rsidR="0021107A" w:rsidRPr="0021107A" w14:paraId="35AB6B4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DD29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B428E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5E929F34" w14:textId="60C1ED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9F273F2" w14:textId="1BAFDB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6CD87" w14:textId="5B75C2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779E1" w14:textId="637C78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2,500.00 </w:t>
            </w:r>
          </w:p>
        </w:tc>
      </w:tr>
      <w:tr w:rsidR="0021107A" w:rsidRPr="0021107A" w14:paraId="7340038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05C8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9EAE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0F2472B0" w14:textId="7FAE63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04507F37" w14:textId="7C7154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D1A14" w14:textId="20E50F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E347B" w14:textId="528CD0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5,229.29 </w:t>
            </w:r>
          </w:p>
        </w:tc>
      </w:tr>
      <w:tr w:rsidR="0021107A" w:rsidRPr="0021107A" w14:paraId="4179CBB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4891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9C2DF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279C4B40" w14:textId="47409E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31FFAD05" w14:textId="22B3B6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D5955" w14:textId="1CBA50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78D46B" w14:textId="364554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0,633.32 </w:t>
            </w:r>
          </w:p>
        </w:tc>
      </w:tr>
      <w:tr w:rsidR="0021107A" w:rsidRPr="0021107A" w14:paraId="50B7EF6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9D45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4272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667E243B" w14:textId="0A2682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1040E652" w14:textId="03E996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08712" w14:textId="59FB06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A889D" w14:textId="1C2DDD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2,430.00 </w:t>
            </w:r>
          </w:p>
        </w:tc>
      </w:tr>
      <w:tr w:rsidR="0021107A" w:rsidRPr="0021107A" w14:paraId="308EBA6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788A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2206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CD29A17" w14:textId="597474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566E2970" w14:textId="0B6060A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899A8" w14:textId="4BB4FF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BB86B" w14:textId="55F899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490.94 </w:t>
            </w:r>
          </w:p>
        </w:tc>
      </w:tr>
      <w:tr w:rsidR="0021107A" w:rsidRPr="0021107A" w14:paraId="3FF21C3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22A4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DDC3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29A5D06C" w14:textId="22A277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593979C1" w14:textId="25F1D1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00B5A3" w14:textId="253694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4DD7E" w14:textId="2DF2FA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1,168.82 </w:t>
            </w:r>
          </w:p>
        </w:tc>
      </w:tr>
      <w:tr w:rsidR="0021107A" w:rsidRPr="0021107A" w14:paraId="117698A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1441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0F207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E5C7E52" w14:textId="3C6C6EE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7D66DF96" w14:textId="50E02B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C687D" w14:textId="7A9C77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616BF0" w14:textId="7BAA16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7,902.68 </w:t>
            </w:r>
          </w:p>
        </w:tc>
      </w:tr>
      <w:tr w:rsidR="0021107A" w:rsidRPr="0021107A" w14:paraId="380EFD0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AF69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1EAF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4D80A09F" w14:textId="1CDF7B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5A9ED877" w14:textId="11B2E8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E32BDE" w14:textId="208190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6A6F0" w14:textId="7C2DB5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0,050.00 </w:t>
            </w:r>
          </w:p>
        </w:tc>
      </w:tr>
      <w:tr w:rsidR="0021107A" w:rsidRPr="0021107A" w14:paraId="5A58F9CE"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0D1BEE"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BF54A02" w14:textId="6B396AD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3,754,336.08 </w:t>
            </w:r>
          </w:p>
        </w:tc>
        <w:tc>
          <w:tcPr>
            <w:tcW w:w="958" w:type="pct"/>
            <w:tcBorders>
              <w:top w:val="nil"/>
              <w:left w:val="nil"/>
              <w:bottom w:val="single" w:sz="4" w:space="0" w:color="000000"/>
              <w:right w:val="single" w:sz="4" w:space="0" w:color="000000"/>
            </w:tcBorders>
            <w:shd w:val="clear" w:color="D8D8D8" w:fill="D8D8D8"/>
            <w:noWrap/>
            <w:vAlign w:val="bottom"/>
            <w:hideMark/>
          </w:tcPr>
          <w:p w14:paraId="4C2512AE" w14:textId="46F35CF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54A82E3" w14:textId="2553607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8C2AF6" w14:textId="4C320BE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3,804,336.08 </w:t>
            </w:r>
          </w:p>
        </w:tc>
      </w:tr>
      <w:tr w:rsidR="0021107A" w:rsidRPr="0021107A" w14:paraId="2821613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436E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AA79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19AD0343" w14:textId="78A3EC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1D62D0EC" w14:textId="1A1694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5AE52" w14:textId="1C7EC2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62D6FA8" w14:textId="486797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50,692.18 </w:t>
            </w:r>
          </w:p>
        </w:tc>
      </w:tr>
      <w:tr w:rsidR="0021107A" w:rsidRPr="0021107A" w14:paraId="4031DA0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B450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3494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770DE8D3" w14:textId="1E647A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2,971.28 </w:t>
            </w:r>
          </w:p>
        </w:tc>
        <w:tc>
          <w:tcPr>
            <w:tcW w:w="958" w:type="pct"/>
            <w:tcBorders>
              <w:top w:val="nil"/>
              <w:left w:val="nil"/>
              <w:bottom w:val="single" w:sz="4" w:space="0" w:color="000000"/>
              <w:right w:val="single" w:sz="4" w:space="0" w:color="000000"/>
            </w:tcBorders>
            <w:shd w:val="clear" w:color="auto" w:fill="auto"/>
            <w:noWrap/>
            <w:vAlign w:val="bottom"/>
            <w:hideMark/>
          </w:tcPr>
          <w:p w14:paraId="6BA9D8EA" w14:textId="005C46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F3895C" w14:textId="2A4DC2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96E1B" w14:textId="4F97B6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2,971.28 </w:t>
            </w:r>
          </w:p>
        </w:tc>
      </w:tr>
      <w:tr w:rsidR="0021107A" w:rsidRPr="0021107A" w14:paraId="76768FB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503D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0769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14035162" w14:textId="1CBD21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17,116.44 </w:t>
            </w:r>
          </w:p>
        </w:tc>
        <w:tc>
          <w:tcPr>
            <w:tcW w:w="958" w:type="pct"/>
            <w:tcBorders>
              <w:top w:val="nil"/>
              <w:left w:val="nil"/>
              <w:bottom w:val="single" w:sz="4" w:space="0" w:color="000000"/>
              <w:right w:val="single" w:sz="4" w:space="0" w:color="000000"/>
            </w:tcBorders>
            <w:shd w:val="clear" w:color="auto" w:fill="auto"/>
            <w:noWrap/>
            <w:vAlign w:val="bottom"/>
            <w:hideMark/>
          </w:tcPr>
          <w:p w14:paraId="5E55E91A" w14:textId="075CE2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DC75BF" w14:textId="2A705E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DD80F" w14:textId="1905C1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17,116.44 </w:t>
            </w:r>
          </w:p>
        </w:tc>
      </w:tr>
      <w:tr w:rsidR="0021107A" w:rsidRPr="0021107A" w14:paraId="479D01F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4384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F925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3ABE2DA9" w14:textId="6490FB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2CEA7141" w14:textId="40DB41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07A1AE" w14:textId="5C11F5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D26C98" w14:textId="3C2EA1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7,730.00 </w:t>
            </w:r>
          </w:p>
        </w:tc>
      </w:tr>
      <w:tr w:rsidR="0021107A" w:rsidRPr="0021107A" w14:paraId="2E43F2A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27A5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D1CB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0A44B903" w14:textId="30FD83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097A51AE" w14:textId="63445A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C2C6B" w14:textId="38AFF76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60E527" w14:textId="36B281D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7,617.76 </w:t>
            </w:r>
          </w:p>
        </w:tc>
      </w:tr>
      <w:tr w:rsidR="0021107A" w:rsidRPr="0021107A" w14:paraId="409D463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15A5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4B69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2ACDB52B" w14:textId="0F951A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30AC0531" w14:textId="3469FF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00915" w14:textId="2D945B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795420" w14:textId="71C70F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1,620.22 </w:t>
            </w:r>
          </w:p>
        </w:tc>
      </w:tr>
      <w:tr w:rsidR="0021107A" w:rsidRPr="0021107A" w14:paraId="0F44870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C5A3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ECC5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153150DD" w14:textId="38D0883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19,350.22 </w:t>
            </w:r>
          </w:p>
        </w:tc>
        <w:tc>
          <w:tcPr>
            <w:tcW w:w="958" w:type="pct"/>
            <w:tcBorders>
              <w:top w:val="nil"/>
              <w:left w:val="nil"/>
              <w:bottom w:val="single" w:sz="4" w:space="0" w:color="000000"/>
              <w:right w:val="single" w:sz="4" w:space="0" w:color="000000"/>
            </w:tcBorders>
            <w:shd w:val="clear" w:color="auto" w:fill="auto"/>
            <w:noWrap/>
            <w:vAlign w:val="bottom"/>
            <w:hideMark/>
          </w:tcPr>
          <w:p w14:paraId="1FF7F76B" w14:textId="6CA1DC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B8224" w14:textId="205914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1C5062" w14:textId="162123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19,350.22 </w:t>
            </w:r>
          </w:p>
        </w:tc>
      </w:tr>
      <w:tr w:rsidR="0021107A" w:rsidRPr="0021107A" w14:paraId="765A779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C358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EB27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533270ED" w14:textId="4D066C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1,493.72 </w:t>
            </w:r>
          </w:p>
        </w:tc>
        <w:tc>
          <w:tcPr>
            <w:tcW w:w="958" w:type="pct"/>
            <w:tcBorders>
              <w:top w:val="nil"/>
              <w:left w:val="nil"/>
              <w:bottom w:val="single" w:sz="4" w:space="0" w:color="000000"/>
              <w:right w:val="single" w:sz="4" w:space="0" w:color="000000"/>
            </w:tcBorders>
            <w:shd w:val="clear" w:color="auto" w:fill="auto"/>
            <w:noWrap/>
            <w:vAlign w:val="bottom"/>
            <w:hideMark/>
          </w:tcPr>
          <w:p w14:paraId="5123162E" w14:textId="502BB3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16B3A2" w14:textId="348BFF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62E48" w14:textId="1CDB62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1,493.72 </w:t>
            </w:r>
          </w:p>
        </w:tc>
      </w:tr>
      <w:tr w:rsidR="0021107A" w:rsidRPr="0021107A" w14:paraId="4F7BBDE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ACA3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1CDBF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742FD58B" w14:textId="2660AB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6A201986" w14:textId="176434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801666" w14:textId="68A118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E83667" w14:textId="7330A1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8,472.76 </w:t>
            </w:r>
          </w:p>
        </w:tc>
      </w:tr>
      <w:tr w:rsidR="0021107A" w:rsidRPr="0021107A" w14:paraId="74AAA64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0E80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2860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471D5FF6" w14:textId="0F8DBC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4CF745E5" w14:textId="4314197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4140C0" w14:textId="676809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DE86E" w14:textId="37601B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482.96 </w:t>
            </w:r>
          </w:p>
        </w:tc>
      </w:tr>
      <w:tr w:rsidR="0021107A" w:rsidRPr="0021107A" w14:paraId="3872F98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9648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2898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0973BF64" w14:textId="3158AB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388218A6" w14:textId="3705B4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8706B" w14:textId="5A8E70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DAA16" w14:textId="5B0995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4,596.44 </w:t>
            </w:r>
          </w:p>
        </w:tc>
      </w:tr>
      <w:tr w:rsidR="0021107A" w:rsidRPr="0021107A" w14:paraId="2AE1167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B098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9724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50731A9D" w14:textId="49B06F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6AD0D1AC" w14:textId="7D5B97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8AF1D" w14:textId="6FBF8C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32E0A6" w14:textId="636A53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2,126.16 </w:t>
            </w:r>
          </w:p>
        </w:tc>
      </w:tr>
      <w:tr w:rsidR="0021107A" w:rsidRPr="0021107A" w14:paraId="76F8A43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7F57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00204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2FE34C63" w14:textId="351796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3DF650D3" w14:textId="395301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8786D8" w14:textId="690709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4CDE4A" w14:textId="565A9C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2,312.68 </w:t>
            </w:r>
          </w:p>
        </w:tc>
      </w:tr>
      <w:tr w:rsidR="0021107A" w:rsidRPr="0021107A" w14:paraId="2829BD8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0719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2ED9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ainza</w:t>
            </w:r>
          </w:p>
        </w:tc>
        <w:tc>
          <w:tcPr>
            <w:tcW w:w="1003" w:type="pct"/>
            <w:tcBorders>
              <w:top w:val="nil"/>
              <w:left w:val="nil"/>
              <w:bottom w:val="single" w:sz="4" w:space="0" w:color="000000"/>
              <w:right w:val="single" w:sz="4" w:space="0" w:color="000000"/>
            </w:tcBorders>
            <w:shd w:val="clear" w:color="auto" w:fill="auto"/>
            <w:noWrap/>
            <w:vAlign w:val="bottom"/>
            <w:hideMark/>
          </w:tcPr>
          <w:p w14:paraId="16F1D975" w14:textId="7E0DBC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7,118.90 </w:t>
            </w:r>
          </w:p>
        </w:tc>
        <w:tc>
          <w:tcPr>
            <w:tcW w:w="958" w:type="pct"/>
            <w:tcBorders>
              <w:top w:val="nil"/>
              <w:left w:val="nil"/>
              <w:bottom w:val="single" w:sz="4" w:space="0" w:color="000000"/>
              <w:right w:val="single" w:sz="4" w:space="0" w:color="000000"/>
            </w:tcBorders>
            <w:shd w:val="clear" w:color="auto" w:fill="auto"/>
            <w:noWrap/>
            <w:vAlign w:val="bottom"/>
            <w:hideMark/>
          </w:tcPr>
          <w:p w14:paraId="57300CEF" w14:textId="4D9CAC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6D05D6" w14:textId="5B7561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5DADB" w14:textId="4A8DC7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7,118.90 </w:t>
            </w:r>
          </w:p>
        </w:tc>
      </w:tr>
      <w:tr w:rsidR="0021107A" w:rsidRPr="0021107A" w14:paraId="7CABBC7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9BAB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BE46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1D57186B" w14:textId="79F17C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31508D26" w14:textId="76C0C0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43C132" w14:textId="1AF74E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78591" w14:textId="2A4F24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2,569.16 </w:t>
            </w:r>
          </w:p>
        </w:tc>
      </w:tr>
      <w:tr w:rsidR="0021107A" w:rsidRPr="0021107A" w14:paraId="691C192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9917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F899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5D4DE7CD" w14:textId="301CDC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66,244.78 </w:t>
            </w:r>
          </w:p>
        </w:tc>
        <w:tc>
          <w:tcPr>
            <w:tcW w:w="958" w:type="pct"/>
            <w:tcBorders>
              <w:top w:val="nil"/>
              <w:left w:val="nil"/>
              <w:bottom w:val="single" w:sz="4" w:space="0" w:color="000000"/>
              <w:right w:val="single" w:sz="4" w:space="0" w:color="000000"/>
            </w:tcBorders>
            <w:shd w:val="clear" w:color="auto" w:fill="auto"/>
            <w:noWrap/>
            <w:vAlign w:val="bottom"/>
            <w:hideMark/>
          </w:tcPr>
          <w:p w14:paraId="10C2990A" w14:textId="1B0DAB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75C7E3" w14:textId="23D83B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20C3C" w14:textId="70B1BA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66,244.78 </w:t>
            </w:r>
          </w:p>
        </w:tc>
      </w:tr>
      <w:tr w:rsidR="0021107A" w:rsidRPr="0021107A" w14:paraId="191244E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F138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D6B7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32FFE36" w14:textId="7038762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30,048.46 </w:t>
            </w:r>
          </w:p>
        </w:tc>
        <w:tc>
          <w:tcPr>
            <w:tcW w:w="958" w:type="pct"/>
            <w:tcBorders>
              <w:top w:val="nil"/>
              <w:left w:val="nil"/>
              <w:bottom w:val="single" w:sz="4" w:space="0" w:color="000000"/>
              <w:right w:val="single" w:sz="4" w:space="0" w:color="000000"/>
            </w:tcBorders>
            <w:shd w:val="clear" w:color="auto" w:fill="auto"/>
            <w:noWrap/>
            <w:vAlign w:val="bottom"/>
            <w:hideMark/>
          </w:tcPr>
          <w:p w14:paraId="33381285" w14:textId="197A4A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2B34F0" w14:textId="209B97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A8CA4" w14:textId="7689BE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30,048.46 </w:t>
            </w:r>
          </w:p>
        </w:tc>
      </w:tr>
      <w:tr w:rsidR="0021107A" w:rsidRPr="0021107A" w14:paraId="548C882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AE74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85F7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5E327699" w14:textId="5C5ADF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50FCB1C9" w14:textId="63455E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D3C92" w14:textId="2989EC4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96AA2" w14:textId="5A636B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60,430.04 </w:t>
            </w:r>
          </w:p>
        </w:tc>
      </w:tr>
      <w:tr w:rsidR="0021107A" w:rsidRPr="0021107A" w14:paraId="1581062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09FC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D898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3062C947" w14:textId="5A285A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58D08793" w14:textId="48D99C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EE09FD" w14:textId="2CFB5D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204DB" w14:textId="7FE743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28,458.20 </w:t>
            </w:r>
          </w:p>
        </w:tc>
      </w:tr>
      <w:tr w:rsidR="0021107A" w:rsidRPr="0021107A" w14:paraId="0C226B7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5A95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D1CC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73D6F442" w14:textId="5A8EE6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1865779F" w14:textId="00AEC4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AADB1E" w14:textId="3EFE78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4C4E5" w14:textId="7448BF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4,242.92 </w:t>
            </w:r>
          </w:p>
        </w:tc>
      </w:tr>
      <w:tr w:rsidR="0021107A" w:rsidRPr="0021107A" w14:paraId="6C3F924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1B21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ABC0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442B586A" w14:textId="55AC4E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2,115.88 </w:t>
            </w:r>
          </w:p>
        </w:tc>
        <w:tc>
          <w:tcPr>
            <w:tcW w:w="958" w:type="pct"/>
            <w:tcBorders>
              <w:top w:val="nil"/>
              <w:left w:val="nil"/>
              <w:bottom w:val="single" w:sz="4" w:space="0" w:color="000000"/>
              <w:right w:val="single" w:sz="4" w:space="0" w:color="000000"/>
            </w:tcBorders>
            <w:shd w:val="clear" w:color="auto" w:fill="auto"/>
            <w:noWrap/>
            <w:vAlign w:val="bottom"/>
            <w:hideMark/>
          </w:tcPr>
          <w:p w14:paraId="4DEBC37B" w14:textId="225753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B731E1" w14:textId="547167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0169AA" w14:textId="72ECF1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2,115.88 </w:t>
            </w:r>
          </w:p>
        </w:tc>
      </w:tr>
      <w:tr w:rsidR="0021107A" w:rsidRPr="0021107A" w14:paraId="79433C7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C4AE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2129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06FF7403" w14:textId="013E21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11124C11" w14:textId="3CD3086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CEBC4" w14:textId="069B9D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D6B89" w14:textId="7BEBF4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2,807.88 </w:t>
            </w:r>
          </w:p>
        </w:tc>
      </w:tr>
      <w:tr w:rsidR="0021107A" w:rsidRPr="0021107A" w14:paraId="7F6CBA6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4597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8B37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1A29035E" w14:textId="0A33FD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3272F6A7" w14:textId="0F1C06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6D45C6" w14:textId="1B734C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1AA65B" w14:textId="10D4FF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0,958.80 </w:t>
            </w:r>
          </w:p>
        </w:tc>
      </w:tr>
      <w:tr w:rsidR="0021107A" w:rsidRPr="0021107A" w14:paraId="271700C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847A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22A9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7FD3B539" w14:textId="4E3B07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5,945.23 </w:t>
            </w:r>
          </w:p>
        </w:tc>
        <w:tc>
          <w:tcPr>
            <w:tcW w:w="958" w:type="pct"/>
            <w:tcBorders>
              <w:top w:val="nil"/>
              <w:left w:val="nil"/>
              <w:bottom w:val="single" w:sz="4" w:space="0" w:color="000000"/>
              <w:right w:val="single" w:sz="4" w:space="0" w:color="000000"/>
            </w:tcBorders>
            <w:shd w:val="clear" w:color="auto" w:fill="auto"/>
            <w:noWrap/>
            <w:vAlign w:val="bottom"/>
            <w:hideMark/>
          </w:tcPr>
          <w:p w14:paraId="77DC3D12" w14:textId="73401C7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FD4FF" w14:textId="599D11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B2568" w14:textId="3E2491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5,945.23 </w:t>
            </w:r>
          </w:p>
        </w:tc>
      </w:tr>
      <w:tr w:rsidR="0021107A" w:rsidRPr="0021107A" w14:paraId="2DE6737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52DF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0BFC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70B3DB2" w14:textId="17EBDB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254A92CF" w14:textId="6C55EE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EECB11" w14:textId="711125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12A09" w14:textId="00737D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2,045.18 </w:t>
            </w:r>
          </w:p>
        </w:tc>
      </w:tr>
      <w:tr w:rsidR="0021107A" w:rsidRPr="0021107A" w14:paraId="5C8FB7F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847A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13124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54B080C3" w14:textId="4464EB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12488C63" w14:textId="1A0D617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E79C0" w14:textId="3D5C00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16EAC" w14:textId="1603FE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91,480.00 </w:t>
            </w:r>
          </w:p>
        </w:tc>
      </w:tr>
      <w:tr w:rsidR="0021107A" w:rsidRPr="0021107A" w14:paraId="5C1969B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165C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F993F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65ADAE43" w14:textId="653F30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53032A23" w14:textId="719FDC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46CD6" w14:textId="591B4F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02BB3" w14:textId="4F5F92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91,506.28 </w:t>
            </w:r>
          </w:p>
        </w:tc>
      </w:tr>
      <w:tr w:rsidR="0021107A" w:rsidRPr="0021107A" w14:paraId="60E0802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861E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1848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64D64187" w14:textId="7980BD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0A9CB602" w14:textId="6113FB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F15A9" w14:textId="755107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ED14F" w14:textId="056388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79,547.69 </w:t>
            </w:r>
          </w:p>
        </w:tc>
      </w:tr>
      <w:tr w:rsidR="0021107A" w:rsidRPr="0021107A" w14:paraId="7A404FC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1BB8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2FB1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79874FCF" w14:textId="1099CF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63,941.74 </w:t>
            </w:r>
          </w:p>
        </w:tc>
        <w:tc>
          <w:tcPr>
            <w:tcW w:w="958" w:type="pct"/>
            <w:tcBorders>
              <w:top w:val="nil"/>
              <w:left w:val="nil"/>
              <w:bottom w:val="single" w:sz="4" w:space="0" w:color="000000"/>
              <w:right w:val="single" w:sz="4" w:space="0" w:color="000000"/>
            </w:tcBorders>
            <w:shd w:val="clear" w:color="auto" w:fill="auto"/>
            <w:noWrap/>
            <w:vAlign w:val="bottom"/>
            <w:hideMark/>
          </w:tcPr>
          <w:p w14:paraId="570DA9B7" w14:textId="42A0DC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34B283" w14:textId="53E1B1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12E0B" w14:textId="4BE876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63,941.74 </w:t>
            </w:r>
          </w:p>
        </w:tc>
      </w:tr>
      <w:tr w:rsidR="0021107A" w:rsidRPr="0021107A" w14:paraId="197C5C6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0B7B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D5CE0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2E4D28B3" w14:textId="3CB68D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611F2C2C" w14:textId="7F6D12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E8953" w14:textId="1B9055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6F9DC" w14:textId="03A1CF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7,703.44 </w:t>
            </w:r>
          </w:p>
        </w:tc>
      </w:tr>
      <w:tr w:rsidR="0021107A" w:rsidRPr="0021107A" w14:paraId="242D3F0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2332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09D6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1CC28003" w14:textId="785BCF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6CB5AA89" w14:textId="01E23A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C337F" w14:textId="150532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304E01" w14:textId="60A1EF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3,816.76 </w:t>
            </w:r>
          </w:p>
        </w:tc>
      </w:tr>
      <w:tr w:rsidR="0021107A" w:rsidRPr="0021107A" w14:paraId="14E94C8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8A28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FCF7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7827BBF5" w14:textId="60DDA0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8,570.18 </w:t>
            </w:r>
          </w:p>
        </w:tc>
        <w:tc>
          <w:tcPr>
            <w:tcW w:w="958" w:type="pct"/>
            <w:tcBorders>
              <w:top w:val="nil"/>
              <w:left w:val="nil"/>
              <w:bottom w:val="single" w:sz="4" w:space="0" w:color="000000"/>
              <w:right w:val="single" w:sz="4" w:space="0" w:color="000000"/>
            </w:tcBorders>
            <w:shd w:val="clear" w:color="auto" w:fill="auto"/>
            <w:noWrap/>
            <w:vAlign w:val="bottom"/>
            <w:hideMark/>
          </w:tcPr>
          <w:p w14:paraId="2762A635" w14:textId="29239E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8F1101" w14:textId="71C9AE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C0D5C" w14:textId="1F3F2A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8,570.18 </w:t>
            </w:r>
          </w:p>
        </w:tc>
      </w:tr>
      <w:tr w:rsidR="0021107A" w:rsidRPr="0021107A" w14:paraId="5E31922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9A32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65977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96F9655" w14:textId="15E285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18E6EAE9" w14:textId="76A211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EB0AD" w14:textId="5B04A00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CDA5B" w14:textId="2C4B95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7,057.28 </w:t>
            </w:r>
          </w:p>
        </w:tc>
      </w:tr>
      <w:tr w:rsidR="0021107A" w:rsidRPr="0021107A" w14:paraId="08C2679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FB0E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1D77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AE3083A" w14:textId="3ADCB9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23,237.54 </w:t>
            </w:r>
          </w:p>
        </w:tc>
        <w:tc>
          <w:tcPr>
            <w:tcW w:w="958" w:type="pct"/>
            <w:tcBorders>
              <w:top w:val="nil"/>
              <w:left w:val="nil"/>
              <w:bottom w:val="single" w:sz="4" w:space="0" w:color="000000"/>
              <w:right w:val="single" w:sz="4" w:space="0" w:color="000000"/>
            </w:tcBorders>
            <w:shd w:val="clear" w:color="auto" w:fill="auto"/>
            <w:noWrap/>
            <w:vAlign w:val="bottom"/>
            <w:hideMark/>
          </w:tcPr>
          <w:p w14:paraId="72BF94C6" w14:textId="3B15D4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B6BF0" w14:textId="572966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8A157" w14:textId="68F0B4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23,237.54 </w:t>
            </w:r>
          </w:p>
        </w:tc>
      </w:tr>
      <w:tr w:rsidR="0021107A" w:rsidRPr="0021107A" w14:paraId="4003443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BDAC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5BBF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6C99F116" w14:textId="4F40CD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68C2D5D2" w14:textId="665196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1CACF" w14:textId="140319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1E21CC" w14:textId="6FE6EC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33,077.76 </w:t>
            </w:r>
          </w:p>
        </w:tc>
      </w:tr>
      <w:tr w:rsidR="0021107A" w:rsidRPr="0021107A" w14:paraId="6019CA0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D835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83AC3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54739CFD" w14:textId="10BE6B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725A8746" w14:textId="7C13C3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481D1" w14:textId="28BE75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4EC4B" w14:textId="221B6A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1,152.72 </w:t>
            </w:r>
          </w:p>
        </w:tc>
      </w:tr>
      <w:tr w:rsidR="0021107A" w:rsidRPr="0021107A" w14:paraId="4AC98C8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7F45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147A6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57A7A27E" w14:textId="63D447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5511B202" w14:textId="201212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6E8B2" w14:textId="680330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9B2B5" w14:textId="0C2E84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70,584.32 </w:t>
            </w:r>
          </w:p>
        </w:tc>
      </w:tr>
      <w:tr w:rsidR="0021107A" w:rsidRPr="0021107A" w14:paraId="0B1A749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077B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59DD0E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5263AF1E" w14:textId="6D8005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719,092.12 </w:t>
            </w:r>
          </w:p>
        </w:tc>
        <w:tc>
          <w:tcPr>
            <w:tcW w:w="958" w:type="pct"/>
            <w:tcBorders>
              <w:top w:val="nil"/>
              <w:left w:val="nil"/>
              <w:bottom w:val="single" w:sz="4" w:space="0" w:color="000000"/>
              <w:right w:val="single" w:sz="4" w:space="0" w:color="000000"/>
            </w:tcBorders>
            <w:shd w:val="clear" w:color="auto" w:fill="auto"/>
            <w:noWrap/>
            <w:vAlign w:val="bottom"/>
            <w:hideMark/>
          </w:tcPr>
          <w:p w14:paraId="5541E824" w14:textId="13A44F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3898A" w14:textId="47D515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05284" w14:textId="41583B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719,092.12 </w:t>
            </w:r>
          </w:p>
        </w:tc>
      </w:tr>
      <w:tr w:rsidR="0021107A" w:rsidRPr="0021107A" w14:paraId="3DEF5124"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F66D4A"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58CB7378" w14:textId="6D714A3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5,604,47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1019964B" w14:textId="1CCC625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0A76A9A" w14:textId="03D0E14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B167FD" w14:textId="67F039E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5,604,475.38 </w:t>
            </w:r>
          </w:p>
        </w:tc>
      </w:tr>
      <w:tr w:rsidR="0021107A" w:rsidRPr="0021107A" w14:paraId="6940CF2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8B23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99D2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36FFC634" w14:textId="3872A5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434,456.38 </w:t>
            </w:r>
          </w:p>
        </w:tc>
        <w:tc>
          <w:tcPr>
            <w:tcW w:w="958" w:type="pct"/>
            <w:tcBorders>
              <w:top w:val="nil"/>
              <w:left w:val="nil"/>
              <w:bottom w:val="single" w:sz="4" w:space="0" w:color="000000"/>
              <w:right w:val="single" w:sz="4" w:space="0" w:color="000000"/>
            </w:tcBorders>
            <w:shd w:val="clear" w:color="auto" w:fill="auto"/>
            <w:noWrap/>
            <w:vAlign w:val="bottom"/>
            <w:hideMark/>
          </w:tcPr>
          <w:p w14:paraId="0D63803A" w14:textId="257C5D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3AE18D" w14:textId="765DF2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BA5B5" w14:textId="10C1F6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434,456.38 </w:t>
            </w:r>
          </w:p>
        </w:tc>
      </w:tr>
      <w:tr w:rsidR="0021107A" w:rsidRPr="0021107A" w14:paraId="5EDFF16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88A3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B923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gamanoc</w:t>
            </w:r>
          </w:p>
        </w:tc>
        <w:tc>
          <w:tcPr>
            <w:tcW w:w="1003" w:type="pct"/>
            <w:tcBorders>
              <w:top w:val="nil"/>
              <w:left w:val="nil"/>
              <w:bottom w:val="single" w:sz="4" w:space="0" w:color="000000"/>
              <w:right w:val="single" w:sz="4" w:space="0" w:color="000000"/>
            </w:tcBorders>
            <w:shd w:val="clear" w:color="auto" w:fill="auto"/>
            <w:noWrap/>
            <w:vAlign w:val="bottom"/>
            <w:hideMark/>
          </w:tcPr>
          <w:p w14:paraId="5FE5E66E" w14:textId="093411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5,549.00 </w:t>
            </w:r>
          </w:p>
        </w:tc>
        <w:tc>
          <w:tcPr>
            <w:tcW w:w="958" w:type="pct"/>
            <w:tcBorders>
              <w:top w:val="nil"/>
              <w:left w:val="nil"/>
              <w:bottom w:val="single" w:sz="4" w:space="0" w:color="000000"/>
              <w:right w:val="single" w:sz="4" w:space="0" w:color="000000"/>
            </w:tcBorders>
            <w:shd w:val="clear" w:color="auto" w:fill="auto"/>
            <w:noWrap/>
            <w:vAlign w:val="bottom"/>
            <w:hideMark/>
          </w:tcPr>
          <w:p w14:paraId="11C5F39D" w14:textId="731243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F85DB" w14:textId="7BAE4B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F08C3" w14:textId="1DB0B9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5,549.00 </w:t>
            </w:r>
          </w:p>
        </w:tc>
      </w:tr>
      <w:tr w:rsidR="0021107A" w:rsidRPr="0021107A" w14:paraId="1A196CF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C46E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98B0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58D837DB" w14:textId="223F773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79E3A6FE" w14:textId="7861D9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8A67B2" w14:textId="6F5056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8D03C" w14:textId="651B80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6,490.00 </w:t>
            </w:r>
          </w:p>
        </w:tc>
      </w:tr>
      <w:tr w:rsidR="0021107A" w:rsidRPr="0021107A" w14:paraId="12D9F05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5C0B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EA11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2B26D82F" w14:textId="4A9346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0C403AF9" w14:textId="78161B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232944" w14:textId="545424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2E221" w14:textId="667A6C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7,980.00 </w:t>
            </w:r>
          </w:p>
        </w:tc>
      </w:tr>
      <w:tr w:rsidR="0021107A" w:rsidRPr="0021107A" w14:paraId="3453CF93"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E53595"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D456D04" w14:textId="477DC5A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216,276.32 </w:t>
            </w:r>
          </w:p>
        </w:tc>
        <w:tc>
          <w:tcPr>
            <w:tcW w:w="958" w:type="pct"/>
            <w:tcBorders>
              <w:top w:val="nil"/>
              <w:left w:val="nil"/>
              <w:bottom w:val="single" w:sz="4" w:space="0" w:color="000000"/>
              <w:right w:val="single" w:sz="4" w:space="0" w:color="000000"/>
            </w:tcBorders>
            <w:shd w:val="clear" w:color="D8D8D8" w:fill="D8D8D8"/>
            <w:noWrap/>
            <w:vAlign w:val="bottom"/>
            <w:hideMark/>
          </w:tcPr>
          <w:p w14:paraId="1B743521" w14:textId="501253E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27046F" w14:textId="5C7E7B2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E2012B" w14:textId="21E8915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216,276.32 </w:t>
            </w:r>
          </w:p>
        </w:tc>
      </w:tr>
      <w:tr w:rsidR="0021107A" w:rsidRPr="0021107A" w14:paraId="1FD4C31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F051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83BA5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408FA9A4" w14:textId="5499C2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626BC7DA" w14:textId="1BAAA0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ED6C7" w14:textId="628BF6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E26F4E" w14:textId="47F936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6,151.00 </w:t>
            </w:r>
          </w:p>
        </w:tc>
      </w:tr>
      <w:tr w:rsidR="0021107A" w:rsidRPr="0021107A" w14:paraId="68D823E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D860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B7C4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2E7AAEEB" w14:textId="0F8C2CE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33953707" w14:textId="0D4B3A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CD038" w14:textId="6AD7B8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CFBE4" w14:textId="07B55B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4,226.50 </w:t>
            </w:r>
          </w:p>
        </w:tc>
      </w:tr>
      <w:tr w:rsidR="0021107A" w:rsidRPr="0021107A" w14:paraId="5142559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753F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C801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301B0B5C" w14:textId="750E37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188F9ED1" w14:textId="1B436F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C7BF6" w14:textId="45D697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C6382" w14:textId="27F7EB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700.00 </w:t>
            </w:r>
          </w:p>
        </w:tc>
      </w:tr>
      <w:tr w:rsidR="0021107A" w:rsidRPr="0021107A" w14:paraId="7820730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A096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A85B5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58C4C9AF" w14:textId="5CE6B8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107A1771" w14:textId="6589C8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20DDD" w14:textId="7081AE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3A9986" w14:textId="359639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3,192.50 </w:t>
            </w:r>
          </w:p>
        </w:tc>
      </w:tr>
      <w:tr w:rsidR="0021107A" w:rsidRPr="0021107A" w14:paraId="5C04ED1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9F37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D018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ndaon</w:t>
            </w:r>
          </w:p>
        </w:tc>
        <w:tc>
          <w:tcPr>
            <w:tcW w:w="1003" w:type="pct"/>
            <w:tcBorders>
              <w:top w:val="nil"/>
              <w:left w:val="nil"/>
              <w:bottom w:val="single" w:sz="4" w:space="0" w:color="000000"/>
              <w:right w:val="single" w:sz="4" w:space="0" w:color="000000"/>
            </w:tcBorders>
            <w:shd w:val="clear" w:color="auto" w:fill="auto"/>
            <w:noWrap/>
            <w:vAlign w:val="bottom"/>
            <w:hideMark/>
          </w:tcPr>
          <w:p w14:paraId="629F8854" w14:textId="6DDAA0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0,475.00 </w:t>
            </w:r>
          </w:p>
        </w:tc>
        <w:tc>
          <w:tcPr>
            <w:tcW w:w="958" w:type="pct"/>
            <w:tcBorders>
              <w:top w:val="nil"/>
              <w:left w:val="nil"/>
              <w:bottom w:val="single" w:sz="4" w:space="0" w:color="000000"/>
              <w:right w:val="single" w:sz="4" w:space="0" w:color="000000"/>
            </w:tcBorders>
            <w:shd w:val="clear" w:color="auto" w:fill="auto"/>
            <w:noWrap/>
            <w:vAlign w:val="bottom"/>
            <w:hideMark/>
          </w:tcPr>
          <w:p w14:paraId="1D3DEFE2" w14:textId="47DBCB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8841F" w14:textId="26F178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17CFD" w14:textId="1E1EAF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0,475.00 </w:t>
            </w:r>
          </w:p>
        </w:tc>
      </w:tr>
      <w:tr w:rsidR="0021107A" w:rsidRPr="0021107A" w14:paraId="7272420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997B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E8FC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2CAE19D6" w14:textId="438333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2E21F318" w14:textId="412CFE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7BD14" w14:textId="1175A4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D8E8A" w14:textId="068D1B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4,420.00 </w:t>
            </w:r>
          </w:p>
        </w:tc>
      </w:tr>
      <w:tr w:rsidR="0021107A" w:rsidRPr="0021107A" w14:paraId="22E6A4C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B4CE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2DFD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4C72EADD" w14:textId="1D9FB8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6FA9085C" w14:textId="360293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B296BA" w14:textId="4E988D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D2739" w14:textId="0BB25A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2,634.00 </w:t>
            </w:r>
          </w:p>
        </w:tc>
      </w:tr>
      <w:tr w:rsidR="0021107A" w:rsidRPr="0021107A" w14:paraId="097A512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B3AF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20ACD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2A9412B8" w14:textId="49E7215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0D9EE96D" w14:textId="5B8A0E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6DA024" w14:textId="0BCE42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538A2" w14:textId="224EA8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792.50 </w:t>
            </w:r>
          </w:p>
        </w:tc>
      </w:tr>
      <w:tr w:rsidR="0021107A" w:rsidRPr="0021107A" w14:paraId="4D6BCB4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7344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C969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2C5973FF" w14:textId="72E609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7EC3DB5E" w14:textId="72ADC9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3AE45" w14:textId="0CED93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15022" w14:textId="4B9A08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4,260.00 </w:t>
            </w:r>
          </w:p>
        </w:tc>
      </w:tr>
      <w:tr w:rsidR="0021107A" w:rsidRPr="0021107A" w14:paraId="6003733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1E24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24E5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65F4B201" w14:textId="772037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775DABFF" w14:textId="06AE20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C5B75" w14:textId="4D878F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6D813B" w14:textId="634D02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840.00 </w:t>
            </w:r>
          </w:p>
        </w:tc>
      </w:tr>
      <w:tr w:rsidR="0021107A" w:rsidRPr="0021107A" w14:paraId="530799E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833C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79D4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27A99C4" w14:textId="03F1BE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1469EBA4" w14:textId="7A18DF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1BA96" w14:textId="784DCF7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FD553" w14:textId="4B15BA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5,535.00 </w:t>
            </w:r>
          </w:p>
        </w:tc>
      </w:tr>
      <w:tr w:rsidR="0021107A" w:rsidRPr="0021107A" w14:paraId="18D0903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8416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3053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5A4C9454" w14:textId="39FFE6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46E349F0" w14:textId="57F4D5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84A7E" w14:textId="44D1197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E7022" w14:textId="09B3BF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5,049.82 </w:t>
            </w:r>
          </w:p>
        </w:tc>
      </w:tr>
      <w:tr w:rsidR="0021107A" w:rsidRPr="0021107A" w14:paraId="07FB89F7"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392284"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EEDCC96" w14:textId="0E8E485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0,935,018.80 </w:t>
            </w:r>
          </w:p>
        </w:tc>
        <w:tc>
          <w:tcPr>
            <w:tcW w:w="958" w:type="pct"/>
            <w:tcBorders>
              <w:top w:val="nil"/>
              <w:left w:val="nil"/>
              <w:bottom w:val="single" w:sz="4" w:space="0" w:color="000000"/>
              <w:right w:val="single" w:sz="4" w:space="0" w:color="000000"/>
            </w:tcBorders>
            <w:shd w:val="clear" w:color="D8D8D8" w:fill="D8D8D8"/>
            <w:noWrap/>
            <w:vAlign w:val="bottom"/>
            <w:hideMark/>
          </w:tcPr>
          <w:p w14:paraId="33CE7DE5" w14:textId="232C699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3C08725" w14:textId="1C64E15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C0D5ED2" w14:textId="44D23B0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2,516,218.80 </w:t>
            </w:r>
          </w:p>
        </w:tc>
      </w:tr>
      <w:tr w:rsidR="0021107A" w:rsidRPr="0021107A" w14:paraId="676C383A"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7E87CE1"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0D0BADC4" w14:textId="1DE7D5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1415EC82" w14:textId="76F826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EE276" w14:textId="2E2B19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3E29B4A" w14:textId="728752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164,288.77 </w:t>
            </w:r>
          </w:p>
        </w:tc>
      </w:tr>
      <w:tr w:rsidR="0021107A" w:rsidRPr="0021107A" w14:paraId="68DBF24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5FAD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3CD1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54BEADF0" w14:textId="5833AB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3223A2D6" w14:textId="1BC8F6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2AACA2" w14:textId="124593B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D81DE" w14:textId="32FB19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2,882.44 </w:t>
            </w:r>
          </w:p>
        </w:tc>
      </w:tr>
      <w:tr w:rsidR="0021107A" w:rsidRPr="0021107A" w14:paraId="09922BF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A2BF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66A7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4D4F441A" w14:textId="59E8D8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74F4705C" w14:textId="2A8667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76E3C" w14:textId="467186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9CD487" w14:textId="1D033B3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0,258.54 </w:t>
            </w:r>
          </w:p>
        </w:tc>
      </w:tr>
      <w:tr w:rsidR="0021107A" w:rsidRPr="0021107A" w14:paraId="2037355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E66C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A6A7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0CC22BB9" w14:textId="736AA3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1014144E" w14:textId="3C91DF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5B9B5F" w14:textId="3AE6CD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647DB3" w14:textId="70448F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5,213.48 </w:t>
            </w:r>
          </w:p>
        </w:tc>
      </w:tr>
      <w:tr w:rsidR="0021107A" w:rsidRPr="0021107A" w14:paraId="149CDD8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6011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4382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45CA17FD" w14:textId="6E1374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7,127.72 </w:t>
            </w:r>
          </w:p>
        </w:tc>
        <w:tc>
          <w:tcPr>
            <w:tcW w:w="958" w:type="pct"/>
            <w:tcBorders>
              <w:top w:val="nil"/>
              <w:left w:val="nil"/>
              <w:bottom w:val="single" w:sz="4" w:space="0" w:color="000000"/>
              <w:right w:val="single" w:sz="4" w:space="0" w:color="000000"/>
            </w:tcBorders>
            <w:shd w:val="clear" w:color="auto" w:fill="auto"/>
            <w:noWrap/>
            <w:vAlign w:val="bottom"/>
            <w:hideMark/>
          </w:tcPr>
          <w:p w14:paraId="75072D95" w14:textId="3168A40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6CA3D1" w14:textId="64B46D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557F9" w14:textId="51C025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7,127.72 </w:t>
            </w:r>
          </w:p>
        </w:tc>
      </w:tr>
      <w:tr w:rsidR="0021107A" w:rsidRPr="0021107A" w14:paraId="689F7F1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A3CA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25EBF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6ADA7B5B" w14:textId="456919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5ABB5256" w14:textId="2DD91E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5285E1" w14:textId="35947C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7045E" w14:textId="62FB6B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73,501.02 </w:t>
            </w:r>
          </w:p>
        </w:tc>
      </w:tr>
      <w:tr w:rsidR="0021107A" w:rsidRPr="0021107A" w14:paraId="419DBA7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C43D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373D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451EAAD5" w14:textId="6F85D0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448C9707" w14:textId="167CB2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608AC5BA" w14:textId="06ECC1E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056C6" w14:textId="3B8678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48,112.24 </w:t>
            </w:r>
          </w:p>
        </w:tc>
      </w:tr>
      <w:tr w:rsidR="0021107A" w:rsidRPr="0021107A" w14:paraId="7F33452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7BE4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B691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5D9C1D4E" w14:textId="0E0E9B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491D13C6" w14:textId="4B8D2F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8C75FB" w14:textId="2695C1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72355" w14:textId="5277CA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80,626.00 </w:t>
            </w:r>
          </w:p>
        </w:tc>
      </w:tr>
      <w:tr w:rsidR="0021107A" w:rsidRPr="0021107A" w14:paraId="0BCA0B8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1AC4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6A42C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1D91C928" w14:textId="1DA3AF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7CDEC1B8" w14:textId="371ADE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AA6E9" w14:textId="0A3006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1DDE1" w14:textId="17FF92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4,244.13 </w:t>
            </w:r>
          </w:p>
        </w:tc>
      </w:tr>
      <w:tr w:rsidR="0021107A" w:rsidRPr="0021107A" w14:paraId="10EEDE5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83CF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889A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4586B4E6" w14:textId="37DA96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88,246.37 </w:t>
            </w:r>
          </w:p>
        </w:tc>
        <w:tc>
          <w:tcPr>
            <w:tcW w:w="958" w:type="pct"/>
            <w:tcBorders>
              <w:top w:val="nil"/>
              <w:left w:val="nil"/>
              <w:bottom w:val="single" w:sz="4" w:space="0" w:color="000000"/>
              <w:right w:val="single" w:sz="4" w:space="0" w:color="000000"/>
            </w:tcBorders>
            <w:shd w:val="clear" w:color="auto" w:fill="auto"/>
            <w:noWrap/>
            <w:vAlign w:val="bottom"/>
            <w:hideMark/>
          </w:tcPr>
          <w:p w14:paraId="5BD6A97B" w14:textId="093E923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5530A9ED" w14:textId="7B9464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3C58F" w14:textId="14BB41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57,496.37 </w:t>
            </w:r>
          </w:p>
        </w:tc>
      </w:tr>
      <w:tr w:rsidR="0021107A" w:rsidRPr="0021107A" w14:paraId="63F6484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4457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A816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5EC2768C" w14:textId="7CC604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654AD2EA" w14:textId="1BA970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A5718" w14:textId="7A9414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3BDF68" w14:textId="01ACEA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7,359.60 </w:t>
            </w:r>
          </w:p>
        </w:tc>
      </w:tr>
      <w:tr w:rsidR="0021107A" w:rsidRPr="0021107A" w14:paraId="57F146A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00F8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FB2C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379AAAA7" w14:textId="50633B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4,843.20 </w:t>
            </w:r>
          </w:p>
        </w:tc>
        <w:tc>
          <w:tcPr>
            <w:tcW w:w="958" w:type="pct"/>
            <w:tcBorders>
              <w:top w:val="nil"/>
              <w:left w:val="nil"/>
              <w:bottom w:val="single" w:sz="4" w:space="0" w:color="000000"/>
              <w:right w:val="single" w:sz="4" w:space="0" w:color="000000"/>
            </w:tcBorders>
            <w:shd w:val="clear" w:color="auto" w:fill="auto"/>
            <w:noWrap/>
            <w:vAlign w:val="bottom"/>
            <w:hideMark/>
          </w:tcPr>
          <w:p w14:paraId="43919625" w14:textId="2BB590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4339DC3D" w14:textId="081CDB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2DEFD" w14:textId="6CE0D2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1,043.20 </w:t>
            </w:r>
          </w:p>
        </w:tc>
      </w:tr>
      <w:tr w:rsidR="0021107A" w:rsidRPr="0021107A" w14:paraId="77B7FA2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178F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9BFC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A3FAD75" w14:textId="33450B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1,665.13 </w:t>
            </w:r>
          </w:p>
        </w:tc>
        <w:tc>
          <w:tcPr>
            <w:tcW w:w="958" w:type="pct"/>
            <w:tcBorders>
              <w:top w:val="nil"/>
              <w:left w:val="nil"/>
              <w:bottom w:val="single" w:sz="4" w:space="0" w:color="000000"/>
              <w:right w:val="single" w:sz="4" w:space="0" w:color="000000"/>
            </w:tcBorders>
            <w:shd w:val="clear" w:color="auto" w:fill="auto"/>
            <w:noWrap/>
            <w:vAlign w:val="bottom"/>
            <w:hideMark/>
          </w:tcPr>
          <w:p w14:paraId="07EE2BC3" w14:textId="4FE418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18B8A" w14:textId="60F42E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313B5" w14:textId="564D8D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1,665.13 </w:t>
            </w:r>
          </w:p>
        </w:tc>
      </w:tr>
      <w:tr w:rsidR="0021107A" w:rsidRPr="0021107A" w14:paraId="110D182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42CC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7290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762D1394" w14:textId="5AB5EC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3A551D83" w14:textId="455ECA3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A0806" w14:textId="0B0890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F2BB6E" w14:textId="778039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7,236.32 </w:t>
            </w:r>
          </w:p>
        </w:tc>
      </w:tr>
      <w:tr w:rsidR="0021107A" w:rsidRPr="0021107A" w14:paraId="53437F0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40B3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F63F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2C7C02C2" w14:textId="5BD7BB8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2C828D24" w14:textId="5C419A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D6E8E" w14:textId="608D2D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6F436" w14:textId="7B5E80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887.40 </w:t>
            </w:r>
          </w:p>
        </w:tc>
      </w:tr>
      <w:tr w:rsidR="0021107A" w:rsidRPr="0021107A" w14:paraId="55CE72D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E01D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9996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148FE243" w14:textId="7BF892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6EE7DAE3" w14:textId="2EDBCD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C5194B" w14:textId="156BD30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684290" w14:textId="62A239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38,276.44 </w:t>
            </w:r>
          </w:p>
        </w:tc>
      </w:tr>
      <w:tr w:rsidR="0021107A" w:rsidRPr="0021107A" w14:paraId="32753A25"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197F58"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293744DD" w14:textId="2361A2C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67,820,149.63 </w:t>
            </w:r>
          </w:p>
        </w:tc>
        <w:tc>
          <w:tcPr>
            <w:tcW w:w="958" w:type="pct"/>
            <w:tcBorders>
              <w:top w:val="nil"/>
              <w:left w:val="nil"/>
              <w:bottom w:val="single" w:sz="4" w:space="0" w:color="000000"/>
              <w:right w:val="single" w:sz="4" w:space="0" w:color="000000"/>
            </w:tcBorders>
            <w:shd w:val="clear" w:color="A5A5A5" w:fill="A5A5A5"/>
            <w:noWrap/>
            <w:vAlign w:val="bottom"/>
            <w:hideMark/>
          </w:tcPr>
          <w:p w14:paraId="4859895B" w14:textId="1CBCCE4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6,691,752.08 </w:t>
            </w:r>
          </w:p>
        </w:tc>
        <w:tc>
          <w:tcPr>
            <w:tcW w:w="958" w:type="pct"/>
            <w:tcBorders>
              <w:top w:val="nil"/>
              <w:left w:val="nil"/>
              <w:bottom w:val="single" w:sz="4" w:space="0" w:color="000000"/>
              <w:right w:val="single" w:sz="4" w:space="0" w:color="000000"/>
            </w:tcBorders>
            <w:shd w:val="clear" w:color="A5A5A5" w:fill="A5A5A5"/>
            <w:noWrap/>
            <w:vAlign w:val="bottom"/>
            <w:hideMark/>
          </w:tcPr>
          <w:p w14:paraId="2DF7554E" w14:textId="1C62712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49064BC" w14:textId="337778A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84,511,901.71 </w:t>
            </w:r>
          </w:p>
        </w:tc>
      </w:tr>
      <w:tr w:rsidR="0021107A" w:rsidRPr="0021107A" w14:paraId="5F17C3B5"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44599C"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72E8A0B" w14:textId="48B6FE0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7,143,77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6F728FB3" w14:textId="30293E9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312,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8FFBFB7" w14:textId="0826794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6A825C" w14:textId="1D02B8D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7,456,527.82 </w:t>
            </w:r>
          </w:p>
        </w:tc>
      </w:tr>
      <w:tr w:rsidR="0021107A" w:rsidRPr="0021107A" w14:paraId="41587DE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BBF11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DB0C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741310C3" w14:textId="503F71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770692" w14:textId="5D60BAB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3E115" w14:textId="0E65F6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EDEDC" w14:textId="408E70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5,000.00 </w:t>
            </w:r>
          </w:p>
        </w:tc>
      </w:tr>
      <w:tr w:rsidR="0021107A" w:rsidRPr="0021107A" w14:paraId="3499B8A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2FAE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0770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22A29B1D" w14:textId="11755D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256619" w14:textId="1A8536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AC09F" w14:textId="4AA89C7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C710C" w14:textId="7B2AA4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0,000.00 </w:t>
            </w:r>
          </w:p>
        </w:tc>
      </w:tr>
      <w:tr w:rsidR="0021107A" w:rsidRPr="0021107A" w14:paraId="44D0ECF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4E53C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018E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78F97265" w14:textId="2032B1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53,120.00 </w:t>
            </w:r>
          </w:p>
        </w:tc>
        <w:tc>
          <w:tcPr>
            <w:tcW w:w="958" w:type="pct"/>
            <w:tcBorders>
              <w:top w:val="nil"/>
              <w:left w:val="nil"/>
              <w:bottom w:val="single" w:sz="4" w:space="0" w:color="000000"/>
              <w:right w:val="single" w:sz="4" w:space="0" w:color="000000"/>
            </w:tcBorders>
            <w:shd w:val="clear" w:color="auto" w:fill="auto"/>
            <w:noWrap/>
            <w:vAlign w:val="bottom"/>
            <w:hideMark/>
          </w:tcPr>
          <w:p w14:paraId="14A68A46" w14:textId="73E8E9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136364" w14:textId="7921D3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8C381" w14:textId="0EAB90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88,120.00 </w:t>
            </w:r>
          </w:p>
        </w:tc>
      </w:tr>
      <w:tr w:rsidR="0021107A" w:rsidRPr="0021107A" w14:paraId="6BA3488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2006B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AF6B4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5DB39534" w14:textId="3007CC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4D6FC2E2" w14:textId="5765AA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53942D85" w14:textId="2E49C0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323DA" w14:textId="16FF0C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0,447.20 </w:t>
            </w:r>
          </w:p>
        </w:tc>
      </w:tr>
      <w:tr w:rsidR="0021107A" w:rsidRPr="0021107A" w14:paraId="3FC549E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3017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D287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6207755D" w14:textId="7C7F13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532E59D5" w14:textId="243D3B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9338B" w14:textId="63106B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B3C4E" w14:textId="22ED7D7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21,656.70 </w:t>
            </w:r>
          </w:p>
        </w:tc>
      </w:tr>
      <w:tr w:rsidR="0021107A" w:rsidRPr="0021107A" w14:paraId="30331A8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0633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B992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468EB13A" w14:textId="7AEB1F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6B31CBEB" w14:textId="61B252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8EC02" w14:textId="3D6125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2E977" w14:textId="2DB35B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67,414.10 </w:t>
            </w:r>
          </w:p>
        </w:tc>
      </w:tr>
      <w:tr w:rsidR="0021107A" w:rsidRPr="0021107A" w14:paraId="61169BA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D6B8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32CF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1EC1543B" w14:textId="1F5C4E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9,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C91400" w14:textId="1FB47F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14986" w14:textId="796ED4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E6787" w14:textId="28D078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9,000.00 </w:t>
            </w:r>
          </w:p>
        </w:tc>
      </w:tr>
      <w:tr w:rsidR="0021107A" w:rsidRPr="0021107A" w14:paraId="2CF7036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F42C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244C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1664863E" w14:textId="700873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6,500.00 </w:t>
            </w:r>
          </w:p>
        </w:tc>
        <w:tc>
          <w:tcPr>
            <w:tcW w:w="958" w:type="pct"/>
            <w:tcBorders>
              <w:top w:val="nil"/>
              <w:left w:val="nil"/>
              <w:bottom w:val="single" w:sz="4" w:space="0" w:color="000000"/>
              <w:right w:val="single" w:sz="4" w:space="0" w:color="000000"/>
            </w:tcBorders>
            <w:shd w:val="clear" w:color="auto" w:fill="auto"/>
            <w:noWrap/>
            <w:vAlign w:val="bottom"/>
            <w:hideMark/>
          </w:tcPr>
          <w:p w14:paraId="297EC21B" w14:textId="578D4B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E94784" w14:textId="19CB52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99E9E" w14:textId="11C96E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6,500.00 </w:t>
            </w:r>
          </w:p>
        </w:tc>
      </w:tr>
      <w:tr w:rsidR="0021107A" w:rsidRPr="0021107A" w14:paraId="6B0767A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AE8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84A6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55DB41CF" w14:textId="7EE1E8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66,800.00 </w:t>
            </w:r>
          </w:p>
        </w:tc>
        <w:tc>
          <w:tcPr>
            <w:tcW w:w="958" w:type="pct"/>
            <w:tcBorders>
              <w:top w:val="nil"/>
              <w:left w:val="nil"/>
              <w:bottom w:val="single" w:sz="4" w:space="0" w:color="000000"/>
              <w:right w:val="single" w:sz="4" w:space="0" w:color="000000"/>
            </w:tcBorders>
            <w:shd w:val="clear" w:color="auto" w:fill="auto"/>
            <w:noWrap/>
            <w:vAlign w:val="bottom"/>
            <w:hideMark/>
          </w:tcPr>
          <w:p w14:paraId="57788DB8" w14:textId="12E4E4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E1BEC9" w14:textId="2324AD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60F0EC" w14:textId="3FB4FC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66,800.00 </w:t>
            </w:r>
          </w:p>
        </w:tc>
      </w:tr>
      <w:tr w:rsidR="0021107A" w:rsidRPr="0021107A" w14:paraId="40C1430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023F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FD04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7BB5498B" w14:textId="1D45FC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72,100.00 </w:t>
            </w:r>
          </w:p>
        </w:tc>
        <w:tc>
          <w:tcPr>
            <w:tcW w:w="958" w:type="pct"/>
            <w:tcBorders>
              <w:top w:val="nil"/>
              <w:left w:val="nil"/>
              <w:bottom w:val="single" w:sz="4" w:space="0" w:color="000000"/>
              <w:right w:val="single" w:sz="4" w:space="0" w:color="000000"/>
            </w:tcBorders>
            <w:shd w:val="clear" w:color="auto" w:fill="auto"/>
            <w:noWrap/>
            <w:vAlign w:val="bottom"/>
            <w:hideMark/>
          </w:tcPr>
          <w:p w14:paraId="74D343F7" w14:textId="05F656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E35F47" w14:textId="489E50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B0D13" w14:textId="7591C2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72,100.00 </w:t>
            </w:r>
          </w:p>
        </w:tc>
      </w:tr>
      <w:tr w:rsidR="0021107A" w:rsidRPr="0021107A" w14:paraId="70CDDCB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64FE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4D06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6CDCA835" w14:textId="3C01C0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78,800.00 </w:t>
            </w:r>
          </w:p>
        </w:tc>
        <w:tc>
          <w:tcPr>
            <w:tcW w:w="958" w:type="pct"/>
            <w:tcBorders>
              <w:top w:val="nil"/>
              <w:left w:val="nil"/>
              <w:bottom w:val="single" w:sz="4" w:space="0" w:color="000000"/>
              <w:right w:val="single" w:sz="4" w:space="0" w:color="000000"/>
            </w:tcBorders>
            <w:shd w:val="clear" w:color="auto" w:fill="auto"/>
            <w:noWrap/>
            <w:vAlign w:val="bottom"/>
            <w:hideMark/>
          </w:tcPr>
          <w:p w14:paraId="682DE573" w14:textId="372CD2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C851B5" w14:textId="368E8C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359ED" w14:textId="2A712F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78,800.00 </w:t>
            </w:r>
          </w:p>
        </w:tc>
      </w:tr>
      <w:tr w:rsidR="0021107A" w:rsidRPr="0021107A" w14:paraId="5CADD93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A6AC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EEA3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186D5532" w14:textId="52E8BE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010,275.40 </w:t>
            </w:r>
          </w:p>
        </w:tc>
        <w:tc>
          <w:tcPr>
            <w:tcW w:w="958" w:type="pct"/>
            <w:tcBorders>
              <w:top w:val="nil"/>
              <w:left w:val="nil"/>
              <w:bottom w:val="single" w:sz="4" w:space="0" w:color="000000"/>
              <w:right w:val="single" w:sz="4" w:space="0" w:color="000000"/>
            </w:tcBorders>
            <w:shd w:val="clear" w:color="auto" w:fill="auto"/>
            <w:noWrap/>
            <w:vAlign w:val="bottom"/>
            <w:hideMark/>
          </w:tcPr>
          <w:p w14:paraId="356A1EA1" w14:textId="4837EB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5DA8F" w14:textId="474E0C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E7226" w14:textId="3FBD5F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010,275.40 </w:t>
            </w:r>
          </w:p>
        </w:tc>
      </w:tr>
      <w:tr w:rsidR="0021107A" w:rsidRPr="0021107A" w14:paraId="42511CF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41DA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177D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5E8032F9" w14:textId="65963A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93,400.00 </w:t>
            </w:r>
          </w:p>
        </w:tc>
        <w:tc>
          <w:tcPr>
            <w:tcW w:w="958" w:type="pct"/>
            <w:tcBorders>
              <w:top w:val="nil"/>
              <w:left w:val="nil"/>
              <w:bottom w:val="single" w:sz="4" w:space="0" w:color="000000"/>
              <w:right w:val="single" w:sz="4" w:space="0" w:color="000000"/>
            </w:tcBorders>
            <w:shd w:val="clear" w:color="auto" w:fill="auto"/>
            <w:noWrap/>
            <w:vAlign w:val="bottom"/>
            <w:hideMark/>
          </w:tcPr>
          <w:p w14:paraId="7730648D" w14:textId="5903FE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E7D38" w14:textId="708845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69AE4" w14:textId="778517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93,400.00 </w:t>
            </w:r>
          </w:p>
        </w:tc>
      </w:tr>
      <w:tr w:rsidR="0021107A" w:rsidRPr="0021107A" w14:paraId="49A6DA7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0ADD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AA960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27499056" w14:textId="09EF3E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62,580.00 </w:t>
            </w:r>
          </w:p>
        </w:tc>
        <w:tc>
          <w:tcPr>
            <w:tcW w:w="958" w:type="pct"/>
            <w:tcBorders>
              <w:top w:val="nil"/>
              <w:left w:val="nil"/>
              <w:bottom w:val="single" w:sz="4" w:space="0" w:color="000000"/>
              <w:right w:val="single" w:sz="4" w:space="0" w:color="000000"/>
            </w:tcBorders>
            <w:shd w:val="clear" w:color="auto" w:fill="auto"/>
            <w:noWrap/>
            <w:vAlign w:val="bottom"/>
            <w:hideMark/>
          </w:tcPr>
          <w:p w14:paraId="4C330344" w14:textId="700CBE5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11213E" w14:textId="14864A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523B0" w14:textId="0C0F53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62,580.00 </w:t>
            </w:r>
          </w:p>
        </w:tc>
      </w:tr>
      <w:tr w:rsidR="0021107A" w:rsidRPr="0021107A" w14:paraId="4B300BA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73A8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C40B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23BB0B11" w14:textId="4D3AA2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31,897.42 </w:t>
            </w:r>
          </w:p>
        </w:tc>
        <w:tc>
          <w:tcPr>
            <w:tcW w:w="958" w:type="pct"/>
            <w:tcBorders>
              <w:top w:val="nil"/>
              <w:left w:val="nil"/>
              <w:bottom w:val="single" w:sz="4" w:space="0" w:color="000000"/>
              <w:right w:val="single" w:sz="4" w:space="0" w:color="000000"/>
            </w:tcBorders>
            <w:shd w:val="clear" w:color="auto" w:fill="auto"/>
            <w:noWrap/>
            <w:vAlign w:val="bottom"/>
            <w:hideMark/>
          </w:tcPr>
          <w:p w14:paraId="59A43E33" w14:textId="73EF44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31F1F" w14:textId="385949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D8DA6" w14:textId="2EBBE2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31,897.42 </w:t>
            </w:r>
          </w:p>
        </w:tc>
      </w:tr>
      <w:tr w:rsidR="0021107A" w:rsidRPr="0021107A" w14:paraId="316D6C4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B99D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908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1E0B55A1" w14:textId="17DBAB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52,537.00 </w:t>
            </w:r>
          </w:p>
        </w:tc>
        <w:tc>
          <w:tcPr>
            <w:tcW w:w="958" w:type="pct"/>
            <w:tcBorders>
              <w:top w:val="nil"/>
              <w:left w:val="nil"/>
              <w:bottom w:val="single" w:sz="4" w:space="0" w:color="000000"/>
              <w:right w:val="single" w:sz="4" w:space="0" w:color="000000"/>
            </w:tcBorders>
            <w:shd w:val="clear" w:color="auto" w:fill="auto"/>
            <w:noWrap/>
            <w:vAlign w:val="bottom"/>
            <w:hideMark/>
          </w:tcPr>
          <w:p w14:paraId="33E0CC91" w14:textId="24BC7A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4B0AA" w14:textId="4F401F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A495D" w14:textId="7BCC2B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52,537.00 </w:t>
            </w:r>
          </w:p>
        </w:tc>
      </w:tr>
      <w:tr w:rsidR="0021107A" w:rsidRPr="0021107A" w14:paraId="550135F1"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E06EA8"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36021513" w14:textId="22EA6A4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9,274,6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08EF3EEA" w14:textId="6A6A360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D4D55A5" w14:textId="2187A16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ADB9572" w14:textId="18F34EB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1,550,053.71 </w:t>
            </w:r>
          </w:p>
        </w:tc>
      </w:tr>
      <w:tr w:rsidR="0021107A" w:rsidRPr="0021107A" w14:paraId="25CD269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F3E6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91BA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1CF6BEA5" w14:textId="3DDF03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32,584.96 </w:t>
            </w:r>
          </w:p>
        </w:tc>
        <w:tc>
          <w:tcPr>
            <w:tcW w:w="958" w:type="pct"/>
            <w:tcBorders>
              <w:top w:val="nil"/>
              <w:left w:val="nil"/>
              <w:bottom w:val="single" w:sz="4" w:space="0" w:color="000000"/>
              <w:right w:val="single" w:sz="4" w:space="0" w:color="000000"/>
            </w:tcBorders>
            <w:shd w:val="clear" w:color="auto" w:fill="auto"/>
            <w:noWrap/>
            <w:vAlign w:val="bottom"/>
            <w:hideMark/>
          </w:tcPr>
          <w:p w14:paraId="40FC85DA" w14:textId="4F871B6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A7C1BB" w14:textId="79450C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FEBFD" w14:textId="785C8F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32,584.96 </w:t>
            </w:r>
          </w:p>
        </w:tc>
      </w:tr>
      <w:tr w:rsidR="0021107A" w:rsidRPr="0021107A" w14:paraId="559CBA3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D8AD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3AE0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elison</w:t>
            </w:r>
          </w:p>
        </w:tc>
        <w:tc>
          <w:tcPr>
            <w:tcW w:w="1003" w:type="pct"/>
            <w:tcBorders>
              <w:top w:val="nil"/>
              <w:left w:val="nil"/>
              <w:bottom w:val="single" w:sz="4" w:space="0" w:color="000000"/>
              <w:right w:val="single" w:sz="4" w:space="0" w:color="000000"/>
            </w:tcBorders>
            <w:shd w:val="clear" w:color="auto" w:fill="auto"/>
            <w:noWrap/>
            <w:vAlign w:val="bottom"/>
            <w:hideMark/>
          </w:tcPr>
          <w:p w14:paraId="22C8E3B1" w14:textId="6FC94A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D3D545" w14:textId="58001A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974FC" w14:textId="7F5182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9B4E0" w14:textId="3A8F02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4,000.00 </w:t>
            </w:r>
          </w:p>
        </w:tc>
      </w:tr>
      <w:tr w:rsidR="0021107A" w:rsidRPr="0021107A" w14:paraId="1BBADAD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166D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2F408A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46FD86F9" w14:textId="3C1434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68,099.20 </w:t>
            </w:r>
          </w:p>
        </w:tc>
        <w:tc>
          <w:tcPr>
            <w:tcW w:w="958" w:type="pct"/>
            <w:tcBorders>
              <w:top w:val="nil"/>
              <w:left w:val="nil"/>
              <w:bottom w:val="single" w:sz="4" w:space="0" w:color="000000"/>
              <w:right w:val="single" w:sz="4" w:space="0" w:color="000000"/>
            </w:tcBorders>
            <w:shd w:val="clear" w:color="auto" w:fill="auto"/>
            <w:noWrap/>
            <w:vAlign w:val="bottom"/>
            <w:hideMark/>
          </w:tcPr>
          <w:p w14:paraId="072FEC28" w14:textId="07B63D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36B02" w14:textId="7E247A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D1992" w14:textId="6EC5E0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68,099.20 </w:t>
            </w:r>
          </w:p>
        </w:tc>
      </w:tr>
      <w:tr w:rsidR="0021107A" w:rsidRPr="0021107A" w14:paraId="0EDA48B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9698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02459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733D09A" w14:textId="3D271F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55,820.45 </w:t>
            </w:r>
          </w:p>
        </w:tc>
        <w:tc>
          <w:tcPr>
            <w:tcW w:w="958" w:type="pct"/>
            <w:tcBorders>
              <w:top w:val="nil"/>
              <w:left w:val="nil"/>
              <w:bottom w:val="single" w:sz="4" w:space="0" w:color="000000"/>
              <w:right w:val="single" w:sz="4" w:space="0" w:color="000000"/>
            </w:tcBorders>
            <w:shd w:val="clear" w:color="auto" w:fill="auto"/>
            <w:noWrap/>
            <w:vAlign w:val="bottom"/>
            <w:hideMark/>
          </w:tcPr>
          <w:p w14:paraId="39D66043" w14:textId="495AD70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7CCA5" w14:textId="11CF29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2BBC5" w14:textId="0B03F7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55,820.45 </w:t>
            </w:r>
          </w:p>
        </w:tc>
      </w:tr>
      <w:tr w:rsidR="0021107A" w:rsidRPr="0021107A" w14:paraId="03635DC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4474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CF74D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32C23439" w14:textId="5C82FE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93,995.00 </w:t>
            </w:r>
          </w:p>
        </w:tc>
        <w:tc>
          <w:tcPr>
            <w:tcW w:w="958" w:type="pct"/>
            <w:tcBorders>
              <w:top w:val="nil"/>
              <w:left w:val="nil"/>
              <w:bottom w:val="single" w:sz="4" w:space="0" w:color="000000"/>
              <w:right w:val="single" w:sz="4" w:space="0" w:color="000000"/>
            </w:tcBorders>
            <w:shd w:val="clear" w:color="auto" w:fill="auto"/>
            <w:noWrap/>
            <w:vAlign w:val="bottom"/>
            <w:hideMark/>
          </w:tcPr>
          <w:p w14:paraId="5F5A398F" w14:textId="1C2195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F0E66" w14:textId="4EAF56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824AB" w14:textId="53812B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93,995.00 </w:t>
            </w:r>
          </w:p>
        </w:tc>
      </w:tr>
      <w:tr w:rsidR="0021107A" w:rsidRPr="0021107A" w14:paraId="328A670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19B3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BA95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6F1BBF06" w14:textId="7C18E9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7C3C46" w14:textId="6B5D80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0FCE8" w14:textId="530905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321F5" w14:textId="68180F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88,000.00 </w:t>
            </w:r>
          </w:p>
        </w:tc>
      </w:tr>
      <w:tr w:rsidR="0021107A" w:rsidRPr="0021107A" w14:paraId="57DFC03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F6C2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4201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6E5077C9" w14:textId="53F9BE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99,565.00 </w:t>
            </w:r>
          </w:p>
        </w:tc>
        <w:tc>
          <w:tcPr>
            <w:tcW w:w="958" w:type="pct"/>
            <w:tcBorders>
              <w:top w:val="nil"/>
              <w:left w:val="nil"/>
              <w:bottom w:val="single" w:sz="4" w:space="0" w:color="000000"/>
              <w:right w:val="single" w:sz="4" w:space="0" w:color="000000"/>
            </w:tcBorders>
            <w:shd w:val="clear" w:color="auto" w:fill="auto"/>
            <w:noWrap/>
            <w:vAlign w:val="bottom"/>
            <w:hideMark/>
          </w:tcPr>
          <w:p w14:paraId="201051E8" w14:textId="3F0CBB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2FCBC" w14:textId="0D0D79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468EC4" w14:textId="53C6B7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99,565.00 </w:t>
            </w:r>
          </w:p>
        </w:tc>
      </w:tr>
      <w:tr w:rsidR="0021107A" w:rsidRPr="0021107A" w14:paraId="61296FF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D844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8552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0457D6AC" w14:textId="2BB1A4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38D330C5" w14:textId="191D11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2B675" w14:textId="79D029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E6585" w14:textId="10D652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0,040.00 </w:t>
            </w:r>
          </w:p>
        </w:tc>
      </w:tr>
      <w:tr w:rsidR="0021107A" w:rsidRPr="0021107A" w14:paraId="0D7EB06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8351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A54B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48F15071" w14:textId="6B44C4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39,229.00 </w:t>
            </w:r>
          </w:p>
        </w:tc>
        <w:tc>
          <w:tcPr>
            <w:tcW w:w="958" w:type="pct"/>
            <w:tcBorders>
              <w:top w:val="nil"/>
              <w:left w:val="nil"/>
              <w:bottom w:val="single" w:sz="4" w:space="0" w:color="000000"/>
              <w:right w:val="single" w:sz="4" w:space="0" w:color="000000"/>
            </w:tcBorders>
            <w:shd w:val="clear" w:color="auto" w:fill="auto"/>
            <w:noWrap/>
            <w:vAlign w:val="bottom"/>
            <w:hideMark/>
          </w:tcPr>
          <w:p w14:paraId="6CA7D60A" w14:textId="46F2F3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CB3969" w14:textId="2262B9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6740B" w14:textId="41993F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39,229.00 </w:t>
            </w:r>
          </w:p>
        </w:tc>
      </w:tr>
      <w:tr w:rsidR="0021107A" w:rsidRPr="0021107A" w14:paraId="7843C31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304C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A8B6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3362AABD" w14:textId="63F3AA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3CD09A" w14:textId="55CA0A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171B89C7" w14:textId="31435D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14514" w14:textId="065A3A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10,400.00 </w:t>
            </w:r>
          </w:p>
        </w:tc>
      </w:tr>
      <w:tr w:rsidR="0021107A" w:rsidRPr="0021107A" w14:paraId="12C5CC5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F42D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D4CA1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405A8C5B" w14:textId="5C4497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C76662" w14:textId="4543D2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FA9F3" w14:textId="0CEE56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79BEE" w14:textId="63CF4C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40,000.00 </w:t>
            </w:r>
          </w:p>
        </w:tc>
      </w:tr>
      <w:tr w:rsidR="0021107A" w:rsidRPr="0021107A" w14:paraId="273053B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CAEA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05D58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52DC613F" w14:textId="041F9F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6B8B8E3E" w14:textId="1B24A3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CD0FD" w14:textId="67505D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A6C7A" w14:textId="1BB2440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64,250.00 </w:t>
            </w:r>
          </w:p>
        </w:tc>
      </w:tr>
      <w:tr w:rsidR="0021107A" w:rsidRPr="0021107A" w14:paraId="653FF9A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98E8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E414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210A8E38" w14:textId="1C6EC7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95,168.10 </w:t>
            </w:r>
          </w:p>
        </w:tc>
        <w:tc>
          <w:tcPr>
            <w:tcW w:w="958" w:type="pct"/>
            <w:tcBorders>
              <w:top w:val="nil"/>
              <w:left w:val="nil"/>
              <w:bottom w:val="single" w:sz="4" w:space="0" w:color="000000"/>
              <w:right w:val="single" w:sz="4" w:space="0" w:color="000000"/>
            </w:tcBorders>
            <w:shd w:val="clear" w:color="auto" w:fill="auto"/>
            <w:noWrap/>
            <w:vAlign w:val="bottom"/>
            <w:hideMark/>
          </w:tcPr>
          <w:p w14:paraId="2CFEBCF5" w14:textId="5E62E8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A3C8D6" w14:textId="7B29B2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5C9EAB" w14:textId="366359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95,168.10 </w:t>
            </w:r>
          </w:p>
        </w:tc>
      </w:tr>
      <w:tr w:rsidR="0021107A" w:rsidRPr="0021107A" w14:paraId="4777876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9A5D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BA34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EF314BD" w14:textId="71DC3D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6E6F5081" w14:textId="103A95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704765" w14:textId="585CC0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FC223" w14:textId="6C5F72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04,350.00 </w:t>
            </w:r>
          </w:p>
        </w:tc>
      </w:tr>
      <w:tr w:rsidR="0021107A" w:rsidRPr="0021107A" w14:paraId="71D95F8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1D68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FD2A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2DA15A2A" w14:textId="3FFD7B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41,487.00 </w:t>
            </w:r>
          </w:p>
        </w:tc>
        <w:tc>
          <w:tcPr>
            <w:tcW w:w="958" w:type="pct"/>
            <w:tcBorders>
              <w:top w:val="nil"/>
              <w:left w:val="nil"/>
              <w:bottom w:val="single" w:sz="4" w:space="0" w:color="000000"/>
              <w:right w:val="single" w:sz="4" w:space="0" w:color="000000"/>
            </w:tcBorders>
            <w:shd w:val="clear" w:color="auto" w:fill="auto"/>
            <w:noWrap/>
            <w:vAlign w:val="bottom"/>
            <w:hideMark/>
          </w:tcPr>
          <w:p w14:paraId="220CBCA6" w14:textId="1A08C8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ADF968" w14:textId="7C79DE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5E118" w14:textId="0CF05B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041,487.00 </w:t>
            </w:r>
          </w:p>
        </w:tc>
      </w:tr>
      <w:tr w:rsidR="0021107A" w:rsidRPr="0021107A" w14:paraId="4F99870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1FFE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4112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5081ACED" w14:textId="2E8136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19D3D1B2" w14:textId="227E55B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06C15" w14:textId="4A87A4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F5A56" w14:textId="2B3989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5,800.00 </w:t>
            </w:r>
          </w:p>
        </w:tc>
      </w:tr>
      <w:tr w:rsidR="0021107A" w:rsidRPr="0021107A" w14:paraId="70FAACA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F20F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1823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5AEE79C9" w14:textId="05D4E7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09C2F821" w14:textId="4FA1F9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B5B0E1" w14:textId="17D927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4F65A1" w14:textId="7B428E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91,190.00 </w:t>
            </w:r>
          </w:p>
        </w:tc>
      </w:tr>
      <w:tr w:rsidR="0021107A" w:rsidRPr="0021107A" w14:paraId="5E794FE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F44D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187D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4285D7E4" w14:textId="1EDD1E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46,075.00 </w:t>
            </w:r>
          </w:p>
        </w:tc>
        <w:tc>
          <w:tcPr>
            <w:tcW w:w="958" w:type="pct"/>
            <w:tcBorders>
              <w:top w:val="nil"/>
              <w:left w:val="nil"/>
              <w:bottom w:val="single" w:sz="4" w:space="0" w:color="000000"/>
              <w:right w:val="single" w:sz="4" w:space="0" w:color="000000"/>
            </w:tcBorders>
            <w:shd w:val="clear" w:color="auto" w:fill="auto"/>
            <w:noWrap/>
            <w:vAlign w:val="bottom"/>
            <w:hideMark/>
          </w:tcPr>
          <w:p w14:paraId="23B81EEB" w14:textId="7C32BB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86F615" w14:textId="0FBB64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9B863A" w14:textId="173D07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46,075.00 </w:t>
            </w:r>
          </w:p>
        </w:tc>
      </w:tr>
      <w:tr w:rsidR="0021107A" w:rsidRPr="0021107A" w14:paraId="523B7CA3"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FB8CC3"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4353FCFE" w14:textId="6430E77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2,590,355.50 </w:t>
            </w:r>
          </w:p>
        </w:tc>
        <w:tc>
          <w:tcPr>
            <w:tcW w:w="958" w:type="pct"/>
            <w:tcBorders>
              <w:top w:val="nil"/>
              <w:left w:val="nil"/>
              <w:bottom w:val="single" w:sz="4" w:space="0" w:color="000000"/>
              <w:right w:val="single" w:sz="4" w:space="0" w:color="000000"/>
            </w:tcBorders>
            <w:shd w:val="clear" w:color="D8D8D8" w:fill="D8D8D8"/>
            <w:noWrap/>
            <w:vAlign w:val="bottom"/>
            <w:hideMark/>
          </w:tcPr>
          <w:p w14:paraId="081D6256" w14:textId="6EBCC24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4,053,60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6A522A59" w14:textId="6267A9E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2F7F81" w14:textId="2BA8C74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6,643,957.58 </w:t>
            </w:r>
          </w:p>
        </w:tc>
      </w:tr>
      <w:tr w:rsidR="0021107A" w:rsidRPr="0021107A" w14:paraId="08AD343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94DF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09A8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7255F84C" w14:textId="3C871B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67237D29" w14:textId="5B0A13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569FB" w14:textId="565690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3FA517" w14:textId="3AA8AD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0,320.00 </w:t>
            </w:r>
          </w:p>
        </w:tc>
      </w:tr>
      <w:tr w:rsidR="0021107A" w:rsidRPr="0021107A" w14:paraId="7B9CB94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8885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53E04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15CEE553" w14:textId="27CE7C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3D404E2F" w14:textId="674B7B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44148" w14:textId="202ED8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949B0" w14:textId="589D5C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86,820.00 </w:t>
            </w:r>
          </w:p>
        </w:tc>
      </w:tr>
      <w:tr w:rsidR="0021107A" w:rsidRPr="0021107A" w14:paraId="0019305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DD36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24102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568D6E8E" w14:textId="6C4616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D7201F" w14:textId="4FB150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F7F344" w14:textId="5640437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3C65C6" w14:textId="7BF255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01,000.00 </w:t>
            </w:r>
          </w:p>
        </w:tc>
      </w:tr>
      <w:tr w:rsidR="0021107A" w:rsidRPr="0021107A" w14:paraId="127D7C5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FC05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36BF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4E3151A5" w14:textId="565F11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161742" w14:textId="4F982A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72388" w14:textId="101B07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6AE91B" w14:textId="2AD49B3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2,000.00 </w:t>
            </w:r>
          </w:p>
        </w:tc>
      </w:tr>
      <w:tr w:rsidR="0021107A" w:rsidRPr="0021107A" w14:paraId="14E1CD1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7CCA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3F61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5FD4CA43" w14:textId="06DD2F8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9,647.75 </w:t>
            </w:r>
          </w:p>
        </w:tc>
        <w:tc>
          <w:tcPr>
            <w:tcW w:w="958" w:type="pct"/>
            <w:tcBorders>
              <w:top w:val="nil"/>
              <w:left w:val="nil"/>
              <w:bottom w:val="single" w:sz="4" w:space="0" w:color="000000"/>
              <w:right w:val="single" w:sz="4" w:space="0" w:color="000000"/>
            </w:tcBorders>
            <w:shd w:val="clear" w:color="auto" w:fill="auto"/>
            <w:noWrap/>
            <w:vAlign w:val="bottom"/>
            <w:hideMark/>
          </w:tcPr>
          <w:p w14:paraId="01605A90" w14:textId="061613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F0134" w14:textId="0F9FD7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E1F40" w14:textId="5D1AFE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9,647.75 </w:t>
            </w:r>
          </w:p>
        </w:tc>
      </w:tr>
      <w:tr w:rsidR="0021107A" w:rsidRPr="0021107A" w14:paraId="5B0F68C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6BCE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9F54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5213C5AA" w14:textId="54852B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5B92E3EC" w14:textId="7FBC7B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EB46B" w14:textId="2973BA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C44FC" w14:textId="17BD35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5,944.00 </w:t>
            </w:r>
          </w:p>
        </w:tc>
      </w:tr>
      <w:tr w:rsidR="0021107A" w:rsidRPr="0021107A" w14:paraId="1A8AFEE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2EC4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F987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52A9E9DF" w14:textId="56A0AE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5B7DF085" w14:textId="1B0381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80F65C" w14:textId="1C0AFC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7EB4F" w14:textId="509453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68,223.75 </w:t>
            </w:r>
          </w:p>
        </w:tc>
      </w:tr>
      <w:tr w:rsidR="0021107A" w:rsidRPr="0021107A" w14:paraId="6D5B7FC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1CF8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62CE8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6998CC47" w14:textId="0BF8E7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E1C073" w14:textId="273D460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A0B8EB" w14:textId="2BE489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2F19B" w14:textId="5A40E1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50,000.00 </w:t>
            </w:r>
          </w:p>
        </w:tc>
      </w:tr>
      <w:tr w:rsidR="0021107A" w:rsidRPr="0021107A" w14:paraId="7E9F156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2DA0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B3107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6D8A86FB" w14:textId="4EE578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6693368" w14:textId="2BEC11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E61019" w14:textId="1D1224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45789" w14:textId="7553436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41,800.00 </w:t>
            </w:r>
          </w:p>
        </w:tc>
      </w:tr>
      <w:tr w:rsidR="0021107A" w:rsidRPr="0021107A" w14:paraId="6C9FA26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5338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6F93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4CE49DA2" w14:textId="579FD8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802F15" w14:textId="5899FD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9B33A9" w14:textId="2AE9D5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9BE1F" w14:textId="156584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90,000.00 </w:t>
            </w:r>
          </w:p>
        </w:tc>
      </w:tr>
      <w:tr w:rsidR="0021107A" w:rsidRPr="0021107A" w14:paraId="1799FEB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5F5B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4FBB5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67D3580A" w14:textId="6447E0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77,400.00 </w:t>
            </w:r>
          </w:p>
        </w:tc>
        <w:tc>
          <w:tcPr>
            <w:tcW w:w="958" w:type="pct"/>
            <w:tcBorders>
              <w:top w:val="nil"/>
              <w:left w:val="nil"/>
              <w:bottom w:val="single" w:sz="4" w:space="0" w:color="000000"/>
              <w:right w:val="single" w:sz="4" w:space="0" w:color="000000"/>
            </w:tcBorders>
            <w:shd w:val="clear" w:color="auto" w:fill="auto"/>
            <w:noWrap/>
            <w:vAlign w:val="bottom"/>
            <w:hideMark/>
          </w:tcPr>
          <w:p w14:paraId="31E56A80" w14:textId="0A4FBA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053,602.08 </w:t>
            </w:r>
          </w:p>
        </w:tc>
        <w:tc>
          <w:tcPr>
            <w:tcW w:w="958" w:type="pct"/>
            <w:tcBorders>
              <w:top w:val="nil"/>
              <w:left w:val="nil"/>
              <w:bottom w:val="single" w:sz="4" w:space="0" w:color="000000"/>
              <w:right w:val="single" w:sz="4" w:space="0" w:color="000000"/>
            </w:tcBorders>
            <w:shd w:val="clear" w:color="auto" w:fill="auto"/>
            <w:noWrap/>
            <w:vAlign w:val="bottom"/>
            <w:hideMark/>
          </w:tcPr>
          <w:p w14:paraId="4933756F" w14:textId="3BA6B5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D015C" w14:textId="61A8C6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431,002.08 </w:t>
            </w:r>
          </w:p>
        </w:tc>
      </w:tr>
      <w:tr w:rsidR="0021107A" w:rsidRPr="0021107A" w14:paraId="03DDB08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C7EB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688C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25A00A7" w14:textId="5DC252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41D7CFA6" w14:textId="1B5648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5EA00" w14:textId="06C8F9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EBB8C" w14:textId="3CD7B8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13,298.75 </w:t>
            </w:r>
          </w:p>
        </w:tc>
      </w:tr>
      <w:tr w:rsidR="0021107A" w:rsidRPr="0021107A" w14:paraId="15FC430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99CC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1776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0E9EB244" w14:textId="758BA5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79299A3D" w14:textId="6D60A9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F1790" w14:textId="1F1421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07BD76" w14:textId="2F4C8E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81,160.00 </w:t>
            </w:r>
          </w:p>
        </w:tc>
      </w:tr>
      <w:tr w:rsidR="0021107A" w:rsidRPr="0021107A" w14:paraId="03C5A5C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3C0B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24817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1587CEC2" w14:textId="057E94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48,800.00 </w:t>
            </w:r>
          </w:p>
        </w:tc>
        <w:tc>
          <w:tcPr>
            <w:tcW w:w="958" w:type="pct"/>
            <w:tcBorders>
              <w:top w:val="nil"/>
              <w:left w:val="nil"/>
              <w:bottom w:val="single" w:sz="4" w:space="0" w:color="000000"/>
              <w:right w:val="single" w:sz="4" w:space="0" w:color="000000"/>
            </w:tcBorders>
            <w:shd w:val="clear" w:color="auto" w:fill="auto"/>
            <w:noWrap/>
            <w:vAlign w:val="bottom"/>
            <w:hideMark/>
          </w:tcPr>
          <w:p w14:paraId="1613AD1D" w14:textId="0065BB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E4F3B3" w14:textId="0F9F12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5DC69" w14:textId="58F6E6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48,800.00 </w:t>
            </w:r>
          </w:p>
        </w:tc>
      </w:tr>
      <w:tr w:rsidR="0021107A" w:rsidRPr="0021107A" w14:paraId="241E1CC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6746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C5F7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1C76672" w14:textId="6A48DE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162,282.00 </w:t>
            </w:r>
          </w:p>
        </w:tc>
        <w:tc>
          <w:tcPr>
            <w:tcW w:w="958" w:type="pct"/>
            <w:tcBorders>
              <w:top w:val="nil"/>
              <w:left w:val="nil"/>
              <w:bottom w:val="single" w:sz="4" w:space="0" w:color="000000"/>
              <w:right w:val="single" w:sz="4" w:space="0" w:color="000000"/>
            </w:tcBorders>
            <w:shd w:val="clear" w:color="auto" w:fill="auto"/>
            <w:noWrap/>
            <w:vAlign w:val="bottom"/>
            <w:hideMark/>
          </w:tcPr>
          <w:p w14:paraId="69B1F3F6" w14:textId="100CDB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E90852" w14:textId="0BCD0E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F11778" w14:textId="1672C8E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162,282.00 </w:t>
            </w:r>
          </w:p>
        </w:tc>
      </w:tr>
      <w:tr w:rsidR="0021107A" w:rsidRPr="0021107A" w14:paraId="546A0E2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3C5E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B27A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5FFDD0A4" w14:textId="31EEB2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73A17CB" w14:textId="5CC924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F9604" w14:textId="3073B3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B1E66" w14:textId="4321D8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2,500.00 </w:t>
            </w:r>
          </w:p>
        </w:tc>
      </w:tr>
      <w:tr w:rsidR="0021107A" w:rsidRPr="0021107A" w14:paraId="252ADBC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D41D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C28E0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4ACF3E44" w14:textId="331342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5,360.00 </w:t>
            </w:r>
          </w:p>
        </w:tc>
        <w:tc>
          <w:tcPr>
            <w:tcW w:w="958" w:type="pct"/>
            <w:tcBorders>
              <w:top w:val="nil"/>
              <w:left w:val="nil"/>
              <w:bottom w:val="single" w:sz="4" w:space="0" w:color="000000"/>
              <w:right w:val="single" w:sz="4" w:space="0" w:color="000000"/>
            </w:tcBorders>
            <w:shd w:val="clear" w:color="auto" w:fill="auto"/>
            <w:noWrap/>
            <w:vAlign w:val="bottom"/>
            <w:hideMark/>
          </w:tcPr>
          <w:p w14:paraId="0B94987D" w14:textId="2B2AF9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AAA875" w14:textId="677717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D816C" w14:textId="74FAB72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5,360.00 </w:t>
            </w:r>
          </w:p>
        </w:tc>
      </w:tr>
      <w:tr w:rsidR="0021107A" w:rsidRPr="0021107A" w14:paraId="0C915F8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F6A4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DD8DC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5594A631" w14:textId="3019F2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33,799.25 </w:t>
            </w:r>
          </w:p>
        </w:tc>
        <w:tc>
          <w:tcPr>
            <w:tcW w:w="958" w:type="pct"/>
            <w:tcBorders>
              <w:top w:val="nil"/>
              <w:left w:val="nil"/>
              <w:bottom w:val="single" w:sz="4" w:space="0" w:color="000000"/>
              <w:right w:val="single" w:sz="4" w:space="0" w:color="000000"/>
            </w:tcBorders>
            <w:shd w:val="clear" w:color="auto" w:fill="auto"/>
            <w:noWrap/>
            <w:vAlign w:val="bottom"/>
            <w:hideMark/>
          </w:tcPr>
          <w:p w14:paraId="42B887A8" w14:textId="296916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91A6A" w14:textId="75BB63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71AF0" w14:textId="6CD46E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33,799.25 </w:t>
            </w:r>
          </w:p>
        </w:tc>
      </w:tr>
      <w:tr w:rsidR="0021107A" w:rsidRPr="0021107A" w14:paraId="4E4EC187"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098425"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481F66B1" w14:textId="579CDD1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435,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77B379AD" w14:textId="753B854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B4FD8D6" w14:textId="5970456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3E4E4E" w14:textId="1582F57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435,383.55 </w:t>
            </w:r>
          </w:p>
        </w:tc>
      </w:tr>
      <w:tr w:rsidR="0021107A" w:rsidRPr="0021107A" w14:paraId="6163196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344E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57A76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ABD6DC3" w14:textId="76BBE4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65,201.95 </w:t>
            </w:r>
          </w:p>
        </w:tc>
        <w:tc>
          <w:tcPr>
            <w:tcW w:w="958" w:type="pct"/>
            <w:tcBorders>
              <w:top w:val="nil"/>
              <w:left w:val="nil"/>
              <w:bottom w:val="single" w:sz="4" w:space="0" w:color="000000"/>
              <w:right w:val="single" w:sz="4" w:space="0" w:color="000000"/>
            </w:tcBorders>
            <w:shd w:val="clear" w:color="auto" w:fill="auto"/>
            <w:noWrap/>
            <w:vAlign w:val="bottom"/>
            <w:hideMark/>
          </w:tcPr>
          <w:p w14:paraId="7028A1C9" w14:textId="4E8DDF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3A074" w14:textId="7C24A5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F711D" w14:textId="4572B9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65,201.95 </w:t>
            </w:r>
          </w:p>
        </w:tc>
      </w:tr>
      <w:tr w:rsidR="0021107A" w:rsidRPr="0021107A" w14:paraId="5F97886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1B91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B778A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7A9DA1AB" w14:textId="05BF42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0C5023FF" w14:textId="13D5AB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819F50" w14:textId="7EB91A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9AA4F" w14:textId="54E632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9,640.00 </w:t>
            </w:r>
          </w:p>
        </w:tc>
      </w:tr>
      <w:tr w:rsidR="0021107A" w:rsidRPr="0021107A" w14:paraId="65AB266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9441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705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16AE2D66" w14:textId="0C4A83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86,319.10 </w:t>
            </w:r>
          </w:p>
        </w:tc>
        <w:tc>
          <w:tcPr>
            <w:tcW w:w="958" w:type="pct"/>
            <w:tcBorders>
              <w:top w:val="nil"/>
              <w:left w:val="nil"/>
              <w:bottom w:val="single" w:sz="4" w:space="0" w:color="000000"/>
              <w:right w:val="single" w:sz="4" w:space="0" w:color="000000"/>
            </w:tcBorders>
            <w:shd w:val="clear" w:color="auto" w:fill="auto"/>
            <w:noWrap/>
            <w:vAlign w:val="bottom"/>
            <w:hideMark/>
          </w:tcPr>
          <w:p w14:paraId="33104F50" w14:textId="74D159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F7ED1" w14:textId="234CFBA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0C7BB" w14:textId="008738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86,319.10 </w:t>
            </w:r>
          </w:p>
        </w:tc>
      </w:tr>
      <w:tr w:rsidR="0021107A" w:rsidRPr="0021107A" w14:paraId="2141737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E071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352A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55D795C8" w14:textId="550C31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4A99F8D1" w14:textId="0A2EBD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B37A1" w14:textId="4C4831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C1DCD3" w14:textId="59B68E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3,052.50 </w:t>
            </w:r>
          </w:p>
        </w:tc>
      </w:tr>
      <w:tr w:rsidR="0021107A" w:rsidRPr="0021107A" w14:paraId="538F665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7ED9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233E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626F4A9D" w14:textId="15F6B8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11,170.00 </w:t>
            </w:r>
          </w:p>
        </w:tc>
        <w:tc>
          <w:tcPr>
            <w:tcW w:w="958" w:type="pct"/>
            <w:tcBorders>
              <w:top w:val="nil"/>
              <w:left w:val="nil"/>
              <w:bottom w:val="single" w:sz="4" w:space="0" w:color="000000"/>
              <w:right w:val="single" w:sz="4" w:space="0" w:color="000000"/>
            </w:tcBorders>
            <w:shd w:val="clear" w:color="auto" w:fill="auto"/>
            <w:noWrap/>
            <w:vAlign w:val="bottom"/>
            <w:hideMark/>
          </w:tcPr>
          <w:p w14:paraId="628E4D5D" w14:textId="6C7F09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3ACAF2" w14:textId="7F3237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85771" w14:textId="01FB12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11,170.00 </w:t>
            </w:r>
          </w:p>
        </w:tc>
      </w:tr>
      <w:tr w:rsidR="0021107A" w:rsidRPr="0021107A" w14:paraId="4B45B5C7"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56CF3C"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0058F549" w14:textId="51979AA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70,548,662.23 </w:t>
            </w:r>
          </w:p>
        </w:tc>
        <w:tc>
          <w:tcPr>
            <w:tcW w:w="958" w:type="pct"/>
            <w:tcBorders>
              <w:top w:val="nil"/>
              <w:left w:val="nil"/>
              <w:bottom w:val="single" w:sz="4" w:space="0" w:color="000000"/>
              <w:right w:val="single" w:sz="4" w:space="0" w:color="000000"/>
            </w:tcBorders>
            <w:shd w:val="clear" w:color="D8D8D8" w:fill="D8D8D8"/>
            <w:noWrap/>
            <w:vAlign w:val="bottom"/>
            <w:hideMark/>
          </w:tcPr>
          <w:p w14:paraId="6FC6A5BE" w14:textId="4A6447A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2D15B05" w14:textId="0EEE476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49D8D62" w14:textId="5145E61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70,598,662.23 </w:t>
            </w:r>
          </w:p>
        </w:tc>
      </w:tr>
      <w:tr w:rsidR="0021107A" w:rsidRPr="0021107A" w14:paraId="551D27D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B709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ABD1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juy</w:t>
            </w:r>
          </w:p>
        </w:tc>
        <w:tc>
          <w:tcPr>
            <w:tcW w:w="1003" w:type="pct"/>
            <w:tcBorders>
              <w:top w:val="nil"/>
              <w:left w:val="nil"/>
              <w:bottom w:val="single" w:sz="4" w:space="0" w:color="000000"/>
              <w:right w:val="single" w:sz="4" w:space="0" w:color="000000"/>
            </w:tcBorders>
            <w:shd w:val="clear" w:color="auto" w:fill="auto"/>
            <w:noWrap/>
            <w:vAlign w:val="bottom"/>
            <w:hideMark/>
          </w:tcPr>
          <w:p w14:paraId="30345D8A" w14:textId="4E648B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F556AA" w14:textId="76688B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0AA84D" w14:textId="79FBE1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76511" w14:textId="5DCC9B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0,000.00 </w:t>
            </w:r>
          </w:p>
        </w:tc>
      </w:tr>
      <w:tr w:rsidR="0021107A" w:rsidRPr="0021107A" w14:paraId="6E34486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F890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8A46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48184C4D" w14:textId="12A44E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53,220.00 </w:t>
            </w:r>
          </w:p>
        </w:tc>
        <w:tc>
          <w:tcPr>
            <w:tcW w:w="958" w:type="pct"/>
            <w:tcBorders>
              <w:top w:val="nil"/>
              <w:left w:val="nil"/>
              <w:bottom w:val="single" w:sz="4" w:space="0" w:color="000000"/>
              <w:right w:val="single" w:sz="4" w:space="0" w:color="000000"/>
            </w:tcBorders>
            <w:shd w:val="clear" w:color="auto" w:fill="auto"/>
            <w:noWrap/>
            <w:vAlign w:val="bottom"/>
            <w:hideMark/>
          </w:tcPr>
          <w:p w14:paraId="6733FEFC" w14:textId="0C2F25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CA01A8" w14:textId="3C5E09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E6A63" w14:textId="040B16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53,220.00 </w:t>
            </w:r>
          </w:p>
        </w:tc>
      </w:tr>
      <w:tr w:rsidR="0021107A" w:rsidRPr="0021107A" w14:paraId="348FD72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B968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5A888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4B350B9F" w14:textId="7D20B0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1,823.05 </w:t>
            </w:r>
          </w:p>
        </w:tc>
        <w:tc>
          <w:tcPr>
            <w:tcW w:w="958" w:type="pct"/>
            <w:tcBorders>
              <w:top w:val="nil"/>
              <w:left w:val="nil"/>
              <w:bottom w:val="single" w:sz="4" w:space="0" w:color="000000"/>
              <w:right w:val="single" w:sz="4" w:space="0" w:color="000000"/>
            </w:tcBorders>
            <w:shd w:val="clear" w:color="auto" w:fill="auto"/>
            <w:noWrap/>
            <w:vAlign w:val="bottom"/>
            <w:hideMark/>
          </w:tcPr>
          <w:p w14:paraId="4D0BA568" w14:textId="586A61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56E08" w14:textId="6ED71A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EB0E48" w14:textId="3698F1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1,823.05 </w:t>
            </w:r>
          </w:p>
        </w:tc>
      </w:tr>
      <w:tr w:rsidR="0021107A" w:rsidRPr="0021107A" w14:paraId="6971E36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D6B0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EC08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6A6DF474" w14:textId="1F920A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8,500.00 </w:t>
            </w:r>
          </w:p>
        </w:tc>
        <w:tc>
          <w:tcPr>
            <w:tcW w:w="958" w:type="pct"/>
            <w:tcBorders>
              <w:top w:val="nil"/>
              <w:left w:val="nil"/>
              <w:bottom w:val="single" w:sz="4" w:space="0" w:color="000000"/>
              <w:right w:val="single" w:sz="4" w:space="0" w:color="000000"/>
            </w:tcBorders>
            <w:shd w:val="clear" w:color="auto" w:fill="auto"/>
            <w:noWrap/>
            <w:vAlign w:val="bottom"/>
            <w:hideMark/>
          </w:tcPr>
          <w:p w14:paraId="1748036C" w14:textId="710A86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B814AF" w14:textId="5747E5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FE5E3B" w14:textId="11D0CA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8,500.00 </w:t>
            </w:r>
          </w:p>
        </w:tc>
      </w:tr>
      <w:tr w:rsidR="0021107A" w:rsidRPr="0021107A" w14:paraId="7901EE0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E153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F122F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10D84AB6" w14:textId="736FBE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B6D2E6" w14:textId="01A0CC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5B6E5" w14:textId="3BE5E9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0633E7" w14:textId="6B596A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55,000.00 </w:t>
            </w:r>
          </w:p>
        </w:tc>
      </w:tr>
      <w:tr w:rsidR="0021107A" w:rsidRPr="0021107A" w14:paraId="2BBCFC4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626F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28FA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74ADC80A" w14:textId="348944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49E027AF" w14:textId="3D73ED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5F4EC0" w14:textId="32181B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CDDFC" w14:textId="65E45C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81,800.00 </w:t>
            </w:r>
          </w:p>
        </w:tc>
      </w:tr>
      <w:tr w:rsidR="0021107A" w:rsidRPr="0021107A" w14:paraId="65E8DE1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68FE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A4FA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0F7F8EBF" w14:textId="3CFD0B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93E245" w14:textId="3FD6FC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5C4356" w14:textId="01546E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902503" w14:textId="2092727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510,000.00 </w:t>
            </w:r>
          </w:p>
        </w:tc>
      </w:tr>
      <w:tr w:rsidR="0021107A" w:rsidRPr="0021107A" w14:paraId="66E8FC1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C4DA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BD5D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tad</w:t>
            </w:r>
          </w:p>
        </w:tc>
        <w:tc>
          <w:tcPr>
            <w:tcW w:w="1003" w:type="pct"/>
            <w:tcBorders>
              <w:top w:val="nil"/>
              <w:left w:val="nil"/>
              <w:bottom w:val="single" w:sz="4" w:space="0" w:color="000000"/>
              <w:right w:val="single" w:sz="4" w:space="0" w:color="000000"/>
            </w:tcBorders>
            <w:shd w:val="clear" w:color="auto" w:fill="auto"/>
            <w:noWrap/>
            <w:vAlign w:val="bottom"/>
            <w:hideMark/>
          </w:tcPr>
          <w:p w14:paraId="6227483C" w14:textId="709C70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0B094E" w14:textId="1E5563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0B133" w14:textId="374D067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AF6C0" w14:textId="13BB4E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8,000.00 </w:t>
            </w:r>
          </w:p>
        </w:tc>
      </w:tr>
      <w:tr w:rsidR="0021107A" w:rsidRPr="0021107A" w14:paraId="4E95115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BDE1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24DD9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ingawan</w:t>
            </w:r>
          </w:p>
        </w:tc>
        <w:tc>
          <w:tcPr>
            <w:tcW w:w="1003" w:type="pct"/>
            <w:tcBorders>
              <w:top w:val="nil"/>
              <w:left w:val="nil"/>
              <w:bottom w:val="single" w:sz="4" w:space="0" w:color="000000"/>
              <w:right w:val="single" w:sz="4" w:space="0" w:color="000000"/>
            </w:tcBorders>
            <w:shd w:val="clear" w:color="auto" w:fill="auto"/>
            <w:noWrap/>
            <w:vAlign w:val="bottom"/>
            <w:hideMark/>
          </w:tcPr>
          <w:p w14:paraId="3456E37F" w14:textId="701FDE0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624499" w14:textId="217834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EE63AB" w14:textId="4559F4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278E6" w14:textId="32E106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0,000.00 </w:t>
            </w:r>
          </w:p>
        </w:tc>
      </w:tr>
      <w:tr w:rsidR="0021107A" w:rsidRPr="0021107A" w14:paraId="675085D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6B46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4D5E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2D8EAEA6" w14:textId="1BFA8B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55CEE4D4" w14:textId="7F8127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2D80A3" w14:textId="261213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CF56F" w14:textId="628128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713.92 </w:t>
            </w:r>
          </w:p>
        </w:tc>
      </w:tr>
      <w:tr w:rsidR="0021107A" w:rsidRPr="0021107A" w14:paraId="7C44C2E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BF6E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ACD0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5CBAD4F1" w14:textId="0D60B3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786,633.55 </w:t>
            </w:r>
          </w:p>
        </w:tc>
        <w:tc>
          <w:tcPr>
            <w:tcW w:w="958" w:type="pct"/>
            <w:tcBorders>
              <w:top w:val="nil"/>
              <w:left w:val="nil"/>
              <w:bottom w:val="single" w:sz="4" w:space="0" w:color="000000"/>
              <w:right w:val="single" w:sz="4" w:space="0" w:color="000000"/>
            </w:tcBorders>
            <w:shd w:val="clear" w:color="auto" w:fill="auto"/>
            <w:noWrap/>
            <w:vAlign w:val="bottom"/>
            <w:hideMark/>
          </w:tcPr>
          <w:p w14:paraId="0687FACB" w14:textId="5C337C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ACFE09" w14:textId="13E372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9A7343" w14:textId="0C0B00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786,633.55 </w:t>
            </w:r>
          </w:p>
        </w:tc>
      </w:tr>
      <w:tr w:rsidR="0021107A" w:rsidRPr="0021107A" w14:paraId="72D5A51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70C6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A3096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3DACB3B9" w14:textId="320598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77,200.00 </w:t>
            </w:r>
          </w:p>
        </w:tc>
        <w:tc>
          <w:tcPr>
            <w:tcW w:w="958" w:type="pct"/>
            <w:tcBorders>
              <w:top w:val="nil"/>
              <w:left w:val="nil"/>
              <w:bottom w:val="single" w:sz="4" w:space="0" w:color="000000"/>
              <w:right w:val="single" w:sz="4" w:space="0" w:color="000000"/>
            </w:tcBorders>
            <w:shd w:val="clear" w:color="auto" w:fill="auto"/>
            <w:noWrap/>
            <w:vAlign w:val="bottom"/>
            <w:hideMark/>
          </w:tcPr>
          <w:p w14:paraId="25778AFD" w14:textId="445C8F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BCA06" w14:textId="310817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23846" w14:textId="54FBE3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77,200.00 </w:t>
            </w:r>
          </w:p>
        </w:tc>
      </w:tr>
      <w:tr w:rsidR="0021107A" w:rsidRPr="0021107A" w14:paraId="04CCEB3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ACD5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3DA1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6A1B41C" w14:textId="49581F7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118,240.00 </w:t>
            </w:r>
          </w:p>
        </w:tc>
        <w:tc>
          <w:tcPr>
            <w:tcW w:w="958" w:type="pct"/>
            <w:tcBorders>
              <w:top w:val="nil"/>
              <w:left w:val="nil"/>
              <w:bottom w:val="single" w:sz="4" w:space="0" w:color="000000"/>
              <w:right w:val="single" w:sz="4" w:space="0" w:color="000000"/>
            </w:tcBorders>
            <w:shd w:val="clear" w:color="auto" w:fill="auto"/>
            <w:noWrap/>
            <w:vAlign w:val="bottom"/>
            <w:hideMark/>
          </w:tcPr>
          <w:p w14:paraId="348792A1" w14:textId="76C097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10F916" w14:textId="1B75B5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0AF96" w14:textId="0667B6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168,240.00 </w:t>
            </w:r>
          </w:p>
        </w:tc>
      </w:tr>
      <w:tr w:rsidR="0021107A" w:rsidRPr="0021107A" w14:paraId="00D1826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8F2D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871E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557772CE" w14:textId="009B57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7C1D47" w14:textId="575190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7C21D5" w14:textId="43FF7A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2AB795" w14:textId="1DB17D6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10,000.00 </w:t>
            </w:r>
          </w:p>
        </w:tc>
      </w:tr>
      <w:tr w:rsidR="0021107A" w:rsidRPr="0021107A" w14:paraId="1851CF5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3A65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249E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ueñas</w:t>
            </w:r>
          </w:p>
        </w:tc>
        <w:tc>
          <w:tcPr>
            <w:tcW w:w="1003" w:type="pct"/>
            <w:tcBorders>
              <w:top w:val="nil"/>
              <w:left w:val="nil"/>
              <w:bottom w:val="single" w:sz="4" w:space="0" w:color="000000"/>
              <w:right w:val="single" w:sz="4" w:space="0" w:color="000000"/>
            </w:tcBorders>
            <w:shd w:val="clear" w:color="auto" w:fill="auto"/>
            <w:noWrap/>
            <w:vAlign w:val="bottom"/>
            <w:hideMark/>
          </w:tcPr>
          <w:p w14:paraId="6829FB84" w14:textId="452A14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9,080.00 </w:t>
            </w:r>
          </w:p>
        </w:tc>
        <w:tc>
          <w:tcPr>
            <w:tcW w:w="958" w:type="pct"/>
            <w:tcBorders>
              <w:top w:val="nil"/>
              <w:left w:val="nil"/>
              <w:bottom w:val="single" w:sz="4" w:space="0" w:color="000000"/>
              <w:right w:val="single" w:sz="4" w:space="0" w:color="000000"/>
            </w:tcBorders>
            <w:shd w:val="clear" w:color="auto" w:fill="auto"/>
            <w:noWrap/>
            <w:vAlign w:val="bottom"/>
            <w:hideMark/>
          </w:tcPr>
          <w:p w14:paraId="2DA2EB51" w14:textId="28D3522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2A5FA3" w14:textId="19A588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A3C88F" w14:textId="1320B2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9,080.00 </w:t>
            </w:r>
          </w:p>
        </w:tc>
      </w:tr>
      <w:tr w:rsidR="0021107A" w:rsidRPr="0021107A" w14:paraId="6B24B34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C420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CED9D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5A8712BF" w14:textId="5D5A6A9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58,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E711D7" w14:textId="0958B2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42086" w14:textId="4550DF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09017" w14:textId="690C5B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58,000.00 </w:t>
            </w:r>
          </w:p>
        </w:tc>
      </w:tr>
      <w:tr w:rsidR="0021107A" w:rsidRPr="0021107A" w14:paraId="278ECA8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E541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CEC606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033B20DE" w14:textId="7BCCF7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0E68A923" w14:textId="59AFEA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D57F1" w14:textId="1F2C936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939A2F" w14:textId="6A7D65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5,800.00 </w:t>
            </w:r>
          </w:p>
        </w:tc>
      </w:tr>
      <w:tr w:rsidR="0021107A" w:rsidRPr="0021107A" w14:paraId="3ADF904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D560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D9CCA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2E8C8CB7" w14:textId="7C2198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FF19DA" w14:textId="41074E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FA413" w14:textId="5498E4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64B9C" w14:textId="417320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0,000.00 </w:t>
            </w:r>
          </w:p>
        </w:tc>
      </w:tr>
      <w:tr w:rsidR="0021107A" w:rsidRPr="0021107A" w14:paraId="03E1EAC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F40F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B6A7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491130CD" w14:textId="112F7F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18,860.00 </w:t>
            </w:r>
          </w:p>
        </w:tc>
        <w:tc>
          <w:tcPr>
            <w:tcW w:w="958" w:type="pct"/>
            <w:tcBorders>
              <w:top w:val="nil"/>
              <w:left w:val="nil"/>
              <w:bottom w:val="single" w:sz="4" w:space="0" w:color="000000"/>
              <w:right w:val="single" w:sz="4" w:space="0" w:color="000000"/>
            </w:tcBorders>
            <w:shd w:val="clear" w:color="auto" w:fill="auto"/>
            <w:noWrap/>
            <w:vAlign w:val="bottom"/>
            <w:hideMark/>
          </w:tcPr>
          <w:p w14:paraId="3389F7D3" w14:textId="31F151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51AD7" w14:textId="4DDDCC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384FF" w14:textId="7E4627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18,860.00 </w:t>
            </w:r>
          </w:p>
        </w:tc>
      </w:tr>
      <w:tr w:rsidR="0021107A" w:rsidRPr="0021107A" w14:paraId="1FDB80F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89A5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6422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652C6E" w14:textId="7F61D9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860,733.00 </w:t>
            </w:r>
          </w:p>
        </w:tc>
        <w:tc>
          <w:tcPr>
            <w:tcW w:w="958" w:type="pct"/>
            <w:tcBorders>
              <w:top w:val="nil"/>
              <w:left w:val="nil"/>
              <w:bottom w:val="single" w:sz="4" w:space="0" w:color="000000"/>
              <w:right w:val="single" w:sz="4" w:space="0" w:color="000000"/>
            </w:tcBorders>
            <w:shd w:val="clear" w:color="auto" w:fill="auto"/>
            <w:noWrap/>
            <w:vAlign w:val="bottom"/>
            <w:hideMark/>
          </w:tcPr>
          <w:p w14:paraId="16667CBD" w14:textId="607196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CC0D0A" w14:textId="0B459F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D232E" w14:textId="70F320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860,733.00 </w:t>
            </w:r>
          </w:p>
        </w:tc>
      </w:tr>
      <w:tr w:rsidR="0021107A" w:rsidRPr="0021107A" w14:paraId="1D06014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E603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ED0F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5DD34E2C" w14:textId="2354D1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61,837.20 </w:t>
            </w:r>
          </w:p>
        </w:tc>
        <w:tc>
          <w:tcPr>
            <w:tcW w:w="958" w:type="pct"/>
            <w:tcBorders>
              <w:top w:val="nil"/>
              <w:left w:val="nil"/>
              <w:bottom w:val="single" w:sz="4" w:space="0" w:color="000000"/>
              <w:right w:val="single" w:sz="4" w:space="0" w:color="000000"/>
            </w:tcBorders>
            <w:shd w:val="clear" w:color="auto" w:fill="auto"/>
            <w:noWrap/>
            <w:vAlign w:val="bottom"/>
            <w:hideMark/>
          </w:tcPr>
          <w:p w14:paraId="0E6AE1E7" w14:textId="44B028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690E52" w14:textId="35E0C1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72A7F" w14:textId="4CE978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61,837.20 </w:t>
            </w:r>
          </w:p>
        </w:tc>
      </w:tr>
      <w:tr w:rsidR="0021107A" w:rsidRPr="0021107A" w14:paraId="697DD7B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C1B6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62DAC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1B70319B" w14:textId="5B8BF5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3A2BC008" w14:textId="7A7CD2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2B9A4" w14:textId="2268EB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88E0A" w14:textId="7B7B89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75,250.00 </w:t>
            </w:r>
          </w:p>
        </w:tc>
      </w:tr>
      <w:tr w:rsidR="0021107A" w:rsidRPr="0021107A" w14:paraId="094208B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98FA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7C88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3FF520B0" w14:textId="38114A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57,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F3CF83" w14:textId="40FC61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6CAAAE" w14:textId="3A58C5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CCA1A" w14:textId="113349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57,000.00 </w:t>
            </w:r>
          </w:p>
        </w:tc>
      </w:tr>
      <w:tr w:rsidR="0021107A" w:rsidRPr="0021107A" w14:paraId="2E12A05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4E99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2E80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4FDD2785" w14:textId="014924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41E943" w14:textId="374C14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EA846" w14:textId="3D8831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A65DE" w14:textId="6ABEE7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2,000.00 </w:t>
            </w:r>
          </w:p>
        </w:tc>
      </w:tr>
      <w:tr w:rsidR="0021107A" w:rsidRPr="0021107A" w14:paraId="4581C4E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EB16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991C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342AE181" w14:textId="2B5295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25,296.00 </w:t>
            </w:r>
          </w:p>
        </w:tc>
        <w:tc>
          <w:tcPr>
            <w:tcW w:w="958" w:type="pct"/>
            <w:tcBorders>
              <w:top w:val="nil"/>
              <w:left w:val="nil"/>
              <w:bottom w:val="single" w:sz="4" w:space="0" w:color="000000"/>
              <w:right w:val="single" w:sz="4" w:space="0" w:color="000000"/>
            </w:tcBorders>
            <w:shd w:val="clear" w:color="auto" w:fill="auto"/>
            <w:noWrap/>
            <w:vAlign w:val="bottom"/>
            <w:hideMark/>
          </w:tcPr>
          <w:p w14:paraId="6C19D3A6" w14:textId="5E92E0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97394" w14:textId="6051BA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33BA5F" w14:textId="4CBCAD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25,296.00 </w:t>
            </w:r>
          </w:p>
        </w:tc>
      </w:tr>
      <w:tr w:rsidR="0021107A" w:rsidRPr="0021107A" w14:paraId="5DDB1EA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B851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DDC5E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5FFD329C" w14:textId="277AF5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93,320.00 </w:t>
            </w:r>
          </w:p>
        </w:tc>
        <w:tc>
          <w:tcPr>
            <w:tcW w:w="958" w:type="pct"/>
            <w:tcBorders>
              <w:top w:val="nil"/>
              <w:left w:val="nil"/>
              <w:bottom w:val="single" w:sz="4" w:space="0" w:color="000000"/>
              <w:right w:val="single" w:sz="4" w:space="0" w:color="000000"/>
            </w:tcBorders>
            <w:shd w:val="clear" w:color="auto" w:fill="auto"/>
            <w:noWrap/>
            <w:vAlign w:val="bottom"/>
            <w:hideMark/>
          </w:tcPr>
          <w:p w14:paraId="0F8B7DC4" w14:textId="6E9743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47BAD" w14:textId="2C6FA3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E993E2" w14:textId="0D387D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93,320.00 </w:t>
            </w:r>
          </w:p>
        </w:tc>
      </w:tr>
      <w:tr w:rsidR="0021107A" w:rsidRPr="0021107A" w14:paraId="10B7627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355B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D1D8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1B12DD80" w14:textId="628A14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24,599.44 </w:t>
            </w:r>
          </w:p>
        </w:tc>
        <w:tc>
          <w:tcPr>
            <w:tcW w:w="958" w:type="pct"/>
            <w:tcBorders>
              <w:top w:val="nil"/>
              <w:left w:val="nil"/>
              <w:bottom w:val="single" w:sz="4" w:space="0" w:color="000000"/>
              <w:right w:val="single" w:sz="4" w:space="0" w:color="000000"/>
            </w:tcBorders>
            <w:shd w:val="clear" w:color="auto" w:fill="auto"/>
            <w:noWrap/>
            <w:vAlign w:val="bottom"/>
            <w:hideMark/>
          </w:tcPr>
          <w:p w14:paraId="3DC82AFA" w14:textId="653ABF3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58A7E" w14:textId="61498E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EDD2A" w14:textId="1EAE9E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24,599.44 </w:t>
            </w:r>
          </w:p>
        </w:tc>
      </w:tr>
      <w:tr w:rsidR="0021107A" w:rsidRPr="0021107A" w14:paraId="6EF8396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9FAC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7567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632C5AA8" w14:textId="04FD42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9ED9EA" w14:textId="1B9A11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ABBA6" w14:textId="0FAC4D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DC0BE" w14:textId="65FA8F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3,000.00 </w:t>
            </w:r>
          </w:p>
        </w:tc>
      </w:tr>
      <w:tr w:rsidR="0021107A" w:rsidRPr="0021107A" w14:paraId="4E90221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DF78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F012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456B93E6" w14:textId="56CDFB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1,956.07 </w:t>
            </w:r>
          </w:p>
        </w:tc>
        <w:tc>
          <w:tcPr>
            <w:tcW w:w="958" w:type="pct"/>
            <w:tcBorders>
              <w:top w:val="nil"/>
              <w:left w:val="nil"/>
              <w:bottom w:val="single" w:sz="4" w:space="0" w:color="000000"/>
              <w:right w:val="single" w:sz="4" w:space="0" w:color="000000"/>
            </w:tcBorders>
            <w:shd w:val="clear" w:color="auto" w:fill="auto"/>
            <w:noWrap/>
            <w:vAlign w:val="bottom"/>
            <w:hideMark/>
          </w:tcPr>
          <w:p w14:paraId="4B15C5E1" w14:textId="3F9E6C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553516" w14:textId="77C027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E2597E" w14:textId="53BA53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1,956.07 </w:t>
            </w:r>
          </w:p>
        </w:tc>
      </w:tr>
      <w:tr w:rsidR="0021107A" w:rsidRPr="0021107A" w14:paraId="05A6608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7EA9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EE1A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79D435E8" w14:textId="4868E4E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250ED9" w14:textId="47F325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B7878D" w14:textId="5A3817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81B91" w14:textId="690245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25,000.00 </w:t>
            </w:r>
          </w:p>
        </w:tc>
      </w:tr>
      <w:tr w:rsidR="0021107A" w:rsidRPr="0021107A" w14:paraId="54D90E4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195C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C97E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Passi</w:t>
            </w:r>
          </w:p>
        </w:tc>
        <w:tc>
          <w:tcPr>
            <w:tcW w:w="1003" w:type="pct"/>
            <w:tcBorders>
              <w:top w:val="nil"/>
              <w:left w:val="nil"/>
              <w:bottom w:val="single" w:sz="4" w:space="0" w:color="000000"/>
              <w:right w:val="single" w:sz="4" w:space="0" w:color="000000"/>
            </w:tcBorders>
            <w:shd w:val="clear" w:color="auto" w:fill="auto"/>
            <w:noWrap/>
            <w:vAlign w:val="bottom"/>
            <w:hideMark/>
          </w:tcPr>
          <w:p w14:paraId="220BC512" w14:textId="7CC298D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9402B4" w14:textId="0E95D7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891F4" w14:textId="2C0490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43F9F6" w14:textId="314142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60,000.00 </w:t>
            </w:r>
          </w:p>
        </w:tc>
      </w:tr>
      <w:tr w:rsidR="0021107A" w:rsidRPr="0021107A" w14:paraId="60095E8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6D28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7591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70B27FBB" w14:textId="03FCF9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83,200.00 </w:t>
            </w:r>
          </w:p>
        </w:tc>
        <w:tc>
          <w:tcPr>
            <w:tcW w:w="958" w:type="pct"/>
            <w:tcBorders>
              <w:top w:val="nil"/>
              <w:left w:val="nil"/>
              <w:bottom w:val="single" w:sz="4" w:space="0" w:color="000000"/>
              <w:right w:val="single" w:sz="4" w:space="0" w:color="000000"/>
            </w:tcBorders>
            <w:shd w:val="clear" w:color="auto" w:fill="auto"/>
            <w:noWrap/>
            <w:vAlign w:val="bottom"/>
            <w:hideMark/>
          </w:tcPr>
          <w:p w14:paraId="0ADB0CD1" w14:textId="136171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87665A" w14:textId="18E2C0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E358E" w14:textId="1BBD19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83,200.00 </w:t>
            </w:r>
          </w:p>
        </w:tc>
      </w:tr>
      <w:tr w:rsidR="0021107A" w:rsidRPr="0021107A" w14:paraId="0C65C35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C47F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E2CB2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1B980530" w14:textId="7289CB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6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0BC580" w14:textId="4D69EA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488C9" w14:textId="7AB34C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02CDC" w14:textId="570431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645,000.00 </w:t>
            </w:r>
          </w:p>
        </w:tc>
      </w:tr>
      <w:tr w:rsidR="0021107A" w:rsidRPr="0021107A" w14:paraId="23C936F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3F57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D932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0E340C3A" w14:textId="3E7464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35,075.00 </w:t>
            </w:r>
          </w:p>
        </w:tc>
        <w:tc>
          <w:tcPr>
            <w:tcW w:w="958" w:type="pct"/>
            <w:tcBorders>
              <w:top w:val="nil"/>
              <w:left w:val="nil"/>
              <w:bottom w:val="single" w:sz="4" w:space="0" w:color="000000"/>
              <w:right w:val="single" w:sz="4" w:space="0" w:color="000000"/>
            </w:tcBorders>
            <w:shd w:val="clear" w:color="auto" w:fill="auto"/>
            <w:noWrap/>
            <w:vAlign w:val="bottom"/>
            <w:hideMark/>
          </w:tcPr>
          <w:p w14:paraId="7DC5CF9A" w14:textId="790240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A528A" w14:textId="378C1A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FD3AE6" w14:textId="59F67B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35,075.00 </w:t>
            </w:r>
          </w:p>
        </w:tc>
      </w:tr>
      <w:tr w:rsidR="0021107A" w:rsidRPr="0021107A" w14:paraId="6F51F04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E580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4DF0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633C4C55" w14:textId="229926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493558" w14:textId="64E4B3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029FD" w14:textId="045ED1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7B184" w14:textId="03AB35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0,000.00 </w:t>
            </w:r>
          </w:p>
        </w:tc>
      </w:tr>
      <w:tr w:rsidR="0021107A" w:rsidRPr="0021107A" w14:paraId="217811B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C30D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A2F3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1CA2815D" w14:textId="51E4C20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4996BE" w14:textId="1BA997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8B537" w14:textId="084615E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CCFAD" w14:textId="57EF0F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39,000.00 </w:t>
            </w:r>
          </w:p>
        </w:tc>
      </w:tr>
      <w:tr w:rsidR="0021107A" w:rsidRPr="0021107A" w14:paraId="457CCD2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D5D1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94EF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67572D20" w14:textId="274FAD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620,405.00 </w:t>
            </w:r>
          </w:p>
        </w:tc>
        <w:tc>
          <w:tcPr>
            <w:tcW w:w="958" w:type="pct"/>
            <w:tcBorders>
              <w:top w:val="nil"/>
              <w:left w:val="nil"/>
              <w:bottom w:val="single" w:sz="4" w:space="0" w:color="000000"/>
              <w:right w:val="single" w:sz="4" w:space="0" w:color="000000"/>
            </w:tcBorders>
            <w:shd w:val="clear" w:color="auto" w:fill="auto"/>
            <w:noWrap/>
            <w:vAlign w:val="bottom"/>
            <w:hideMark/>
          </w:tcPr>
          <w:p w14:paraId="166B04D6" w14:textId="5E3F0A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541E9" w14:textId="135F4A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E5C04" w14:textId="1360C8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620,405.00 </w:t>
            </w:r>
          </w:p>
        </w:tc>
      </w:tr>
      <w:tr w:rsidR="0021107A" w:rsidRPr="0021107A" w14:paraId="49C52C2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7713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1F243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30BD5EFF" w14:textId="10F8E1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7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F230A1" w14:textId="7F5B84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408214" w14:textId="63F21F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CB2131" w14:textId="2884A4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78,000.00 </w:t>
            </w:r>
          </w:p>
        </w:tc>
      </w:tr>
      <w:tr w:rsidR="0021107A" w:rsidRPr="0021107A" w14:paraId="297C526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C3F8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D994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07CCEE1E" w14:textId="1E4A3B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BD79B69" w14:textId="5024FC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1F2EB" w14:textId="0BBFBF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1112B" w14:textId="1373A5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5,940.00 </w:t>
            </w:r>
          </w:p>
        </w:tc>
      </w:tr>
      <w:tr w:rsidR="0021107A" w:rsidRPr="0021107A" w14:paraId="5837542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1DA3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E1F1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298A9EE7" w14:textId="5B4C7F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45FEC195" w14:textId="0F5491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55DC6" w14:textId="4CD8D8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B5D4E" w14:textId="718223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300.00 </w:t>
            </w:r>
          </w:p>
        </w:tc>
      </w:tr>
      <w:tr w:rsidR="0021107A" w:rsidRPr="0021107A" w14:paraId="47BCFB4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4155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374C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1D34161E" w14:textId="5B6624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9,880.00 </w:t>
            </w:r>
          </w:p>
        </w:tc>
        <w:tc>
          <w:tcPr>
            <w:tcW w:w="958" w:type="pct"/>
            <w:tcBorders>
              <w:top w:val="nil"/>
              <w:left w:val="nil"/>
              <w:bottom w:val="single" w:sz="4" w:space="0" w:color="000000"/>
              <w:right w:val="single" w:sz="4" w:space="0" w:color="000000"/>
            </w:tcBorders>
            <w:shd w:val="clear" w:color="auto" w:fill="auto"/>
            <w:noWrap/>
            <w:vAlign w:val="bottom"/>
            <w:hideMark/>
          </w:tcPr>
          <w:p w14:paraId="7241414E" w14:textId="6453F3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34752" w14:textId="5EC282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83E389" w14:textId="24FF99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9,880.00 </w:t>
            </w:r>
          </w:p>
        </w:tc>
      </w:tr>
      <w:tr w:rsidR="0021107A" w:rsidRPr="0021107A" w14:paraId="21A2FCCF"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018E9E"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EC90E7A" w14:textId="582A286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3,827,31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723D384E" w14:textId="1FD45D1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A60E4F" w14:textId="58704EA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7FBDD9" w14:textId="711A9DC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3,827,316.82 </w:t>
            </w:r>
          </w:p>
        </w:tc>
      </w:tr>
      <w:tr w:rsidR="0021107A" w:rsidRPr="0021107A" w14:paraId="49CCF0A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955E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194C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60E5548F" w14:textId="768BB3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E9C99D"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1BE879CF"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4095B1A5" w14:textId="3F23E4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00,000.00 </w:t>
            </w:r>
          </w:p>
        </w:tc>
      </w:tr>
      <w:tr w:rsidR="0021107A" w:rsidRPr="0021107A" w14:paraId="3617898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98EE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C62B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36D44A7E" w14:textId="3722DA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090,647.72 </w:t>
            </w:r>
          </w:p>
        </w:tc>
        <w:tc>
          <w:tcPr>
            <w:tcW w:w="958" w:type="pct"/>
            <w:tcBorders>
              <w:top w:val="nil"/>
              <w:left w:val="nil"/>
              <w:bottom w:val="single" w:sz="4" w:space="0" w:color="000000"/>
              <w:right w:val="single" w:sz="4" w:space="0" w:color="000000"/>
            </w:tcBorders>
            <w:shd w:val="clear" w:color="auto" w:fill="auto"/>
            <w:noWrap/>
            <w:vAlign w:val="bottom"/>
            <w:hideMark/>
          </w:tcPr>
          <w:p w14:paraId="093AA436" w14:textId="604223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A5654" w14:textId="080529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E9C85" w14:textId="353D72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090,647.72 </w:t>
            </w:r>
          </w:p>
        </w:tc>
      </w:tr>
      <w:tr w:rsidR="0021107A" w:rsidRPr="0021107A" w14:paraId="155356D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32F5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3C2B1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4F0A2D" w14:textId="54A803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72,760.00 </w:t>
            </w:r>
          </w:p>
        </w:tc>
        <w:tc>
          <w:tcPr>
            <w:tcW w:w="958" w:type="pct"/>
            <w:tcBorders>
              <w:top w:val="nil"/>
              <w:left w:val="nil"/>
              <w:bottom w:val="single" w:sz="4" w:space="0" w:color="000000"/>
              <w:right w:val="single" w:sz="4" w:space="0" w:color="000000"/>
            </w:tcBorders>
            <w:shd w:val="clear" w:color="auto" w:fill="auto"/>
            <w:noWrap/>
            <w:vAlign w:val="bottom"/>
            <w:hideMark/>
          </w:tcPr>
          <w:p w14:paraId="7345FF84" w14:textId="017106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685A5F" w14:textId="7A26C4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5FDAA2" w14:textId="2405DD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72,760.00 </w:t>
            </w:r>
          </w:p>
        </w:tc>
      </w:tr>
      <w:tr w:rsidR="0021107A" w:rsidRPr="0021107A" w14:paraId="28E7843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63AD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CE6D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02B05C37" w14:textId="27CDAF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42CE4D92" w14:textId="0811835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2BE97" w14:textId="39AC18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D6B4EB" w14:textId="762EA4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3,960.00 </w:t>
            </w:r>
          </w:p>
        </w:tc>
      </w:tr>
      <w:tr w:rsidR="0021107A" w:rsidRPr="0021107A" w14:paraId="07578D7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7506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52C6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2D655E36" w14:textId="78FDF7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24DBFB96" w14:textId="1B292B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4F6549" w14:textId="4E0E09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D7969" w14:textId="62DCFF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7,097.00 </w:t>
            </w:r>
          </w:p>
        </w:tc>
      </w:tr>
      <w:tr w:rsidR="0021107A" w:rsidRPr="0021107A" w14:paraId="7F07A28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A92F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45F2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2A022937" w14:textId="4ADACF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19,920.00 </w:t>
            </w:r>
          </w:p>
        </w:tc>
        <w:tc>
          <w:tcPr>
            <w:tcW w:w="958" w:type="pct"/>
            <w:tcBorders>
              <w:top w:val="nil"/>
              <w:left w:val="nil"/>
              <w:bottom w:val="single" w:sz="4" w:space="0" w:color="000000"/>
              <w:right w:val="single" w:sz="4" w:space="0" w:color="000000"/>
            </w:tcBorders>
            <w:shd w:val="clear" w:color="auto" w:fill="auto"/>
            <w:noWrap/>
            <w:vAlign w:val="bottom"/>
            <w:hideMark/>
          </w:tcPr>
          <w:p w14:paraId="2FF3ED9C" w14:textId="3DCB3E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F5037" w14:textId="6D5C960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51FF3" w14:textId="5BCA880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19,920.00 </w:t>
            </w:r>
          </w:p>
        </w:tc>
      </w:tr>
      <w:tr w:rsidR="0021107A" w:rsidRPr="0021107A" w14:paraId="45A9BEC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36C3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C2D6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2FB6F966" w14:textId="6AD3E8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198A993F" w14:textId="2F21BE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25BB88" w14:textId="5A2F95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9852B5" w14:textId="764DCB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2,036.10 </w:t>
            </w:r>
          </w:p>
        </w:tc>
      </w:tr>
      <w:tr w:rsidR="0021107A" w:rsidRPr="0021107A" w14:paraId="544DE5D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978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53DE3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5680C097" w14:textId="32D4E9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bottom"/>
            <w:hideMark/>
          </w:tcPr>
          <w:p w14:paraId="24694E2E" w14:textId="300A2B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E8EEB5" w14:textId="78B29D5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A9834" w14:textId="0521E0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1,817.50 </w:t>
            </w:r>
          </w:p>
        </w:tc>
      </w:tr>
      <w:tr w:rsidR="0021107A" w:rsidRPr="0021107A" w14:paraId="6169665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873D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0615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14A3DBFE" w14:textId="4CF7E8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6D3B6361" w14:textId="355EB2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6084B7" w14:textId="0DF8AA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0195B" w14:textId="6FD476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94,520.00 </w:t>
            </w:r>
          </w:p>
        </w:tc>
      </w:tr>
      <w:tr w:rsidR="0021107A" w:rsidRPr="0021107A" w14:paraId="5A0BAAF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8E15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3A95F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4398BF49" w14:textId="49881D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EF2C15" w14:textId="062F9F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B164B" w14:textId="2E199E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30DF8" w14:textId="6C8C01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5,000.00 </w:t>
            </w:r>
          </w:p>
        </w:tc>
      </w:tr>
      <w:tr w:rsidR="0021107A" w:rsidRPr="0021107A" w14:paraId="3C02507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A0D8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611C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1974739B" w14:textId="1D6762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67,350.00 </w:t>
            </w:r>
          </w:p>
        </w:tc>
        <w:tc>
          <w:tcPr>
            <w:tcW w:w="958" w:type="pct"/>
            <w:tcBorders>
              <w:top w:val="nil"/>
              <w:left w:val="nil"/>
              <w:bottom w:val="single" w:sz="4" w:space="0" w:color="000000"/>
              <w:right w:val="single" w:sz="4" w:space="0" w:color="000000"/>
            </w:tcBorders>
            <w:shd w:val="clear" w:color="auto" w:fill="auto"/>
            <w:noWrap/>
            <w:vAlign w:val="bottom"/>
            <w:hideMark/>
          </w:tcPr>
          <w:p w14:paraId="2383CE43" w14:textId="1153FE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CA8B9" w14:textId="3FDF4F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18684" w14:textId="5755BC6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67,350.00 </w:t>
            </w:r>
          </w:p>
        </w:tc>
      </w:tr>
      <w:tr w:rsidR="0021107A" w:rsidRPr="0021107A" w14:paraId="08CD728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5CF4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CCB4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368F3464" w14:textId="0A4A80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2ED9B2C0" w14:textId="5F63C3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AB4218" w14:textId="0F6D5E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38475" w14:textId="40B943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80.00 </w:t>
            </w:r>
          </w:p>
        </w:tc>
      </w:tr>
      <w:tr w:rsidR="0021107A" w:rsidRPr="0021107A" w14:paraId="601ADFF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F0F1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2B6B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7E88E172" w14:textId="5E8A3C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643DD78F" w14:textId="2F19343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3809C" w14:textId="745AA7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9BD95" w14:textId="21293A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02,495.00 </w:t>
            </w:r>
          </w:p>
        </w:tc>
      </w:tr>
      <w:tr w:rsidR="0021107A" w:rsidRPr="0021107A" w14:paraId="0BEE66B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EAA4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6107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08D2C6C8" w14:textId="264069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20A271" w14:textId="5E9C06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491B0" w14:textId="3E50CC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5C836" w14:textId="386BCC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2,000.00 </w:t>
            </w:r>
          </w:p>
        </w:tc>
      </w:tr>
      <w:tr w:rsidR="0021107A" w:rsidRPr="0021107A" w14:paraId="2B5A8E7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7E6B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B62C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3858899D" w14:textId="764C31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37A41D69" w14:textId="24BD3C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0919AA" w14:textId="0A2C3CD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A6467" w14:textId="71188B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18,170.00 </w:t>
            </w:r>
          </w:p>
        </w:tc>
      </w:tr>
      <w:tr w:rsidR="0021107A" w:rsidRPr="0021107A" w14:paraId="4ED65FF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9782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22433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257A25F2" w14:textId="198DB8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0E83E3" w14:textId="3227E3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68689" w14:textId="033928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C42544" w14:textId="3ED9DF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0,000.00 </w:t>
            </w:r>
          </w:p>
        </w:tc>
      </w:tr>
      <w:tr w:rsidR="0021107A" w:rsidRPr="0021107A" w14:paraId="239FAC9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C84C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EDF43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BFF2B3" w14:textId="070C42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00CE8064" w14:textId="0FF8BD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03B1F" w14:textId="1726DF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88CFFC" w14:textId="101AF3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0,760.00 </w:t>
            </w:r>
          </w:p>
        </w:tc>
      </w:tr>
      <w:tr w:rsidR="0021107A" w:rsidRPr="0021107A" w14:paraId="5ECD5C0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DA56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AEBED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61DB0CAC" w14:textId="45300D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821DE5" w14:textId="58A917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193E3" w14:textId="3A79D8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3400F" w14:textId="3A833A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3,000.00 </w:t>
            </w:r>
          </w:p>
        </w:tc>
      </w:tr>
      <w:tr w:rsidR="0021107A" w:rsidRPr="0021107A" w14:paraId="579A54A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198C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5E97E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27F7618D" w14:textId="4B4CCA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58661AC3" w14:textId="78DEA0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DA20D" w14:textId="43B0E4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EA62F" w14:textId="615F5E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4,450.00 </w:t>
            </w:r>
          </w:p>
        </w:tc>
      </w:tr>
      <w:tr w:rsidR="0021107A" w:rsidRPr="0021107A" w14:paraId="7AEF482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D928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C4B4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oises Padilla (Magallon)</w:t>
            </w:r>
          </w:p>
        </w:tc>
        <w:tc>
          <w:tcPr>
            <w:tcW w:w="1003" w:type="pct"/>
            <w:tcBorders>
              <w:top w:val="nil"/>
              <w:left w:val="nil"/>
              <w:bottom w:val="single" w:sz="4" w:space="0" w:color="000000"/>
              <w:right w:val="single" w:sz="4" w:space="0" w:color="000000"/>
            </w:tcBorders>
            <w:shd w:val="clear" w:color="auto" w:fill="auto"/>
            <w:noWrap/>
            <w:vAlign w:val="bottom"/>
            <w:hideMark/>
          </w:tcPr>
          <w:p w14:paraId="2D406F4F" w14:textId="73D566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FAE9FD" w14:textId="3A461A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F62E9" w14:textId="31A99A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22983" w14:textId="3EA259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4,000.00 </w:t>
            </w:r>
          </w:p>
        </w:tc>
      </w:tr>
      <w:tr w:rsidR="0021107A" w:rsidRPr="0021107A" w14:paraId="344AB32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FD78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C74D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364A4BCB" w14:textId="396BC8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83,840.00 </w:t>
            </w:r>
          </w:p>
        </w:tc>
        <w:tc>
          <w:tcPr>
            <w:tcW w:w="958" w:type="pct"/>
            <w:tcBorders>
              <w:top w:val="nil"/>
              <w:left w:val="nil"/>
              <w:bottom w:val="single" w:sz="4" w:space="0" w:color="000000"/>
              <w:right w:val="single" w:sz="4" w:space="0" w:color="000000"/>
            </w:tcBorders>
            <w:shd w:val="clear" w:color="auto" w:fill="auto"/>
            <w:noWrap/>
            <w:vAlign w:val="bottom"/>
            <w:hideMark/>
          </w:tcPr>
          <w:p w14:paraId="5B4A8ABA" w14:textId="1A2EB0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B8F58F" w14:textId="7BB36A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B14FAF" w14:textId="4DB4D2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83,840.00 </w:t>
            </w:r>
          </w:p>
        </w:tc>
      </w:tr>
      <w:tr w:rsidR="0021107A" w:rsidRPr="0021107A" w14:paraId="7D234AF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7E36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C4A3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7867678E" w14:textId="143486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31FCBB7B" w14:textId="7A327E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B13221" w14:textId="57AC65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CEAA9" w14:textId="408B88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1,440.00 </w:t>
            </w:r>
          </w:p>
        </w:tc>
      </w:tr>
      <w:tr w:rsidR="0021107A" w:rsidRPr="0021107A" w14:paraId="738981E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F72B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FDA7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CD3C8F" w14:textId="3B185B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1D99034E" w14:textId="172F65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09A82" w14:textId="4421C9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43889" w14:textId="53B6B1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6,656.00 </w:t>
            </w:r>
          </w:p>
        </w:tc>
      </w:tr>
      <w:tr w:rsidR="0021107A" w:rsidRPr="0021107A" w14:paraId="130BC39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AA76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61FA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69F9D4EF" w14:textId="62797A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57,949.50 </w:t>
            </w:r>
          </w:p>
        </w:tc>
        <w:tc>
          <w:tcPr>
            <w:tcW w:w="958" w:type="pct"/>
            <w:tcBorders>
              <w:top w:val="nil"/>
              <w:left w:val="nil"/>
              <w:bottom w:val="single" w:sz="4" w:space="0" w:color="000000"/>
              <w:right w:val="single" w:sz="4" w:space="0" w:color="000000"/>
            </w:tcBorders>
            <w:shd w:val="clear" w:color="auto" w:fill="auto"/>
            <w:noWrap/>
            <w:vAlign w:val="bottom"/>
            <w:hideMark/>
          </w:tcPr>
          <w:p w14:paraId="306AD1A8" w14:textId="3BD198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9E50A" w14:textId="3D894D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45D4A" w14:textId="25D5DB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57,949.50 </w:t>
            </w:r>
          </w:p>
        </w:tc>
      </w:tr>
      <w:tr w:rsidR="0021107A" w:rsidRPr="0021107A" w14:paraId="39CBAA6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C2EC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C8DB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154BEFA" w14:textId="107D76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3B2F6A71" w14:textId="1F88BF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340ED" w14:textId="1DC49F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E8FB3" w14:textId="5E5D07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0,519.60 </w:t>
            </w:r>
          </w:p>
        </w:tc>
      </w:tr>
      <w:tr w:rsidR="0021107A" w:rsidRPr="0021107A" w14:paraId="429C0AC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6271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64AC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090EF788" w14:textId="6D5A78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3AC3F9" w14:textId="5EC104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7CD756" w14:textId="05D3C4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DDAB5" w14:textId="0AF0D7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5,000.00 </w:t>
            </w:r>
          </w:p>
        </w:tc>
      </w:tr>
      <w:tr w:rsidR="0021107A" w:rsidRPr="0021107A" w14:paraId="400583C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6308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0D31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0EFF9CD6" w14:textId="03888E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7F30720A" w14:textId="48184F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3E199" w14:textId="133F69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256B7" w14:textId="5AADDC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600.00 </w:t>
            </w:r>
          </w:p>
        </w:tc>
      </w:tr>
      <w:tr w:rsidR="0021107A" w:rsidRPr="0021107A" w14:paraId="21CB13C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DFBD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2E23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1E3DF90E" w14:textId="06AFBA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4A885F3C" w14:textId="6C61DA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A4FC5" w14:textId="450339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9323A4" w14:textId="273B7F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5,480.00 </w:t>
            </w:r>
          </w:p>
        </w:tc>
      </w:tr>
      <w:tr w:rsidR="0021107A" w:rsidRPr="0021107A" w14:paraId="175D9A7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2CB4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FC502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F9BFCAD" w14:textId="52DEBC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7E395348" w14:textId="6DCFF8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CFA92" w14:textId="1F1C6B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5B856" w14:textId="11762B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5,740.00 </w:t>
            </w:r>
          </w:p>
        </w:tc>
      </w:tr>
      <w:tr w:rsidR="0021107A" w:rsidRPr="0021107A" w14:paraId="3374AD2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C0EF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7E37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313F1BB0" w14:textId="3C4252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5D15EA5B" w14:textId="6BCB79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C8079" w14:textId="7DF494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696C83" w14:textId="52C454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00.00 </w:t>
            </w:r>
          </w:p>
        </w:tc>
      </w:tr>
      <w:tr w:rsidR="0021107A" w:rsidRPr="0021107A" w14:paraId="40BAAC7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23FA5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5481D3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1A95D4F9" w14:textId="315F6A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01180FF4" w14:textId="1629244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8BFA9" w14:textId="05D8C2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4D7CD5" w14:textId="4ACD48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5,148.40 </w:t>
            </w:r>
          </w:p>
        </w:tc>
      </w:tr>
      <w:tr w:rsidR="0021107A" w:rsidRPr="0021107A" w14:paraId="3163FB0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7327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7466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0CB5F64E" w14:textId="28A58A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51,080.00 </w:t>
            </w:r>
          </w:p>
        </w:tc>
        <w:tc>
          <w:tcPr>
            <w:tcW w:w="958" w:type="pct"/>
            <w:tcBorders>
              <w:top w:val="nil"/>
              <w:left w:val="nil"/>
              <w:bottom w:val="single" w:sz="4" w:space="0" w:color="000000"/>
              <w:right w:val="single" w:sz="4" w:space="0" w:color="000000"/>
            </w:tcBorders>
            <w:shd w:val="clear" w:color="auto" w:fill="auto"/>
            <w:noWrap/>
            <w:vAlign w:val="bottom"/>
            <w:hideMark/>
          </w:tcPr>
          <w:p w14:paraId="3BB6CA0E" w14:textId="4E54642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724C02" w14:textId="571C46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AC929" w14:textId="348A37E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51,080.00 </w:t>
            </w:r>
          </w:p>
        </w:tc>
      </w:tr>
      <w:tr w:rsidR="0021107A" w:rsidRPr="0021107A" w14:paraId="3CE513B0"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A2A3F8"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1794C2A" w14:textId="79F4D8E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94,406,512.65 </w:t>
            </w:r>
          </w:p>
        </w:tc>
        <w:tc>
          <w:tcPr>
            <w:tcW w:w="958" w:type="pct"/>
            <w:tcBorders>
              <w:top w:val="nil"/>
              <w:left w:val="nil"/>
              <w:bottom w:val="single" w:sz="4" w:space="0" w:color="000000"/>
              <w:right w:val="single" w:sz="4" w:space="0" w:color="000000"/>
            </w:tcBorders>
            <w:shd w:val="clear" w:color="A5A5A5" w:fill="A5A5A5"/>
            <w:noWrap/>
            <w:vAlign w:val="bottom"/>
            <w:hideMark/>
          </w:tcPr>
          <w:p w14:paraId="556BD6C0" w14:textId="7D73A00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51A6861" w14:textId="651A0B4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12328E9" w14:textId="2483CB5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94,406,512.65 </w:t>
            </w:r>
          </w:p>
        </w:tc>
      </w:tr>
      <w:tr w:rsidR="0021107A" w:rsidRPr="0021107A" w14:paraId="7F7802BB"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3124C0"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675BA893" w14:textId="5A7C95F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9,514,641.47 </w:t>
            </w:r>
          </w:p>
        </w:tc>
        <w:tc>
          <w:tcPr>
            <w:tcW w:w="958" w:type="pct"/>
            <w:tcBorders>
              <w:top w:val="nil"/>
              <w:left w:val="nil"/>
              <w:bottom w:val="single" w:sz="4" w:space="0" w:color="000000"/>
              <w:right w:val="single" w:sz="4" w:space="0" w:color="000000"/>
            </w:tcBorders>
            <w:shd w:val="clear" w:color="D8D8D8" w:fill="D8D8D8"/>
            <w:noWrap/>
            <w:vAlign w:val="bottom"/>
            <w:hideMark/>
          </w:tcPr>
          <w:p w14:paraId="425EEC8A" w14:textId="30305FB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A53B81" w14:textId="76239F1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E8A7BE" w14:textId="3C17A7F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9,514,641.47 </w:t>
            </w:r>
          </w:p>
        </w:tc>
      </w:tr>
      <w:tr w:rsidR="0021107A" w:rsidRPr="0021107A" w14:paraId="63850FC6"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A0DB08D"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3A3AEB5D" w14:textId="339511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016415F9" w14:textId="58A4157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AB93FF" w14:textId="7E7DEE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C5993BA" w14:textId="15850E7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8,939.12 </w:t>
            </w:r>
          </w:p>
        </w:tc>
      </w:tr>
      <w:tr w:rsidR="0021107A" w:rsidRPr="0021107A" w14:paraId="7B487656" w14:textId="77777777" w:rsidTr="0021107A">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2BB0A88"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FB09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0F7658A4" w14:textId="7DECFE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4A335682" w14:textId="0C77F3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8A8548" w14:textId="2ED86A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7DCA6" w14:textId="0C8B340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6,755.86 </w:t>
            </w:r>
          </w:p>
        </w:tc>
      </w:tr>
      <w:tr w:rsidR="0021107A" w:rsidRPr="0021107A" w14:paraId="3EE0AE6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0BDA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76AA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4B480F4" w14:textId="592CF9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4BC4187C" w14:textId="786B17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EC3306" w14:textId="1E6FD2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E4F2F" w14:textId="4FD576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5,780.00 </w:t>
            </w:r>
          </w:p>
        </w:tc>
      </w:tr>
      <w:tr w:rsidR="0021107A" w:rsidRPr="0021107A" w14:paraId="36A23E4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F16E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6DACC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128B0001" w14:textId="2E81BB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8BDD6F" w14:textId="79DDDB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AD893" w14:textId="781CAE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32C95" w14:textId="5E78C3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6,000.00 </w:t>
            </w:r>
          </w:p>
        </w:tc>
      </w:tr>
      <w:tr w:rsidR="0021107A" w:rsidRPr="0021107A" w14:paraId="7FF5951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BDDD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B70B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29DF882D" w14:textId="359FE2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7F77F791" w14:textId="33C334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171FC" w14:textId="4DD92C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E9137" w14:textId="20DAAE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859,289.24 </w:t>
            </w:r>
          </w:p>
        </w:tc>
      </w:tr>
      <w:tr w:rsidR="0021107A" w:rsidRPr="0021107A" w14:paraId="3E3B1B8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5705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3A37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33F37269" w14:textId="769E7A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1D78FFFC" w14:textId="694C25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013838" w14:textId="061709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695BC" w14:textId="756427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3,629.92 </w:t>
            </w:r>
          </w:p>
        </w:tc>
      </w:tr>
      <w:tr w:rsidR="0021107A" w:rsidRPr="0021107A" w14:paraId="00743BF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BAF6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A6014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2A8CC802" w14:textId="5C1F9F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8,790.00 </w:t>
            </w:r>
          </w:p>
        </w:tc>
        <w:tc>
          <w:tcPr>
            <w:tcW w:w="958" w:type="pct"/>
            <w:tcBorders>
              <w:top w:val="nil"/>
              <w:left w:val="nil"/>
              <w:bottom w:val="single" w:sz="4" w:space="0" w:color="000000"/>
              <w:right w:val="single" w:sz="4" w:space="0" w:color="000000"/>
            </w:tcBorders>
            <w:shd w:val="clear" w:color="auto" w:fill="auto"/>
            <w:noWrap/>
            <w:vAlign w:val="bottom"/>
            <w:hideMark/>
          </w:tcPr>
          <w:p w14:paraId="75E1B0E4" w14:textId="41DFE1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C158F" w14:textId="0D852C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3FD2A" w14:textId="128228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8,790.00 </w:t>
            </w:r>
          </w:p>
        </w:tc>
      </w:tr>
      <w:tr w:rsidR="0021107A" w:rsidRPr="0021107A" w14:paraId="1CFFBC2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CD7A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5B187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1EC63B92" w14:textId="012969A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35E81C4B" w14:textId="575609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924B5E" w14:textId="02FF5F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21657" w14:textId="58C46E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5,526.05 </w:t>
            </w:r>
          </w:p>
        </w:tc>
      </w:tr>
      <w:tr w:rsidR="0021107A" w:rsidRPr="0021107A" w14:paraId="2E9FD64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1247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1BBD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0DCFADDA" w14:textId="033AA15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bottom"/>
            <w:hideMark/>
          </w:tcPr>
          <w:p w14:paraId="734D4528" w14:textId="0A159B7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2FBE0" w14:textId="0E11D3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65B364" w14:textId="2A8D897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29,680.00 </w:t>
            </w:r>
          </w:p>
        </w:tc>
      </w:tr>
      <w:tr w:rsidR="0021107A" w:rsidRPr="0021107A" w14:paraId="012B720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C183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8E4B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431A52C9" w14:textId="43DCA4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63E6C5DB" w14:textId="130DA3A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13E6C" w14:textId="6ACACF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4833D" w14:textId="3C92FB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33,787.00 </w:t>
            </w:r>
          </w:p>
        </w:tc>
      </w:tr>
      <w:tr w:rsidR="0021107A" w:rsidRPr="0021107A" w14:paraId="77F3D26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18F1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A5EE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338E173" w14:textId="419AE6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282DBE8A" w14:textId="5D8A62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36BBA" w14:textId="409A7F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78B63A" w14:textId="556721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42,864.32 </w:t>
            </w:r>
          </w:p>
        </w:tc>
      </w:tr>
      <w:tr w:rsidR="0021107A" w:rsidRPr="0021107A" w14:paraId="5AF429F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C3CB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3383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3F5F6A3F" w14:textId="5270B67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4A7BC070" w14:textId="1ECD82D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26275" w14:textId="3030F9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7C6D7" w14:textId="69DD47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80,911.86 </w:t>
            </w:r>
          </w:p>
        </w:tc>
      </w:tr>
      <w:tr w:rsidR="0021107A" w:rsidRPr="0021107A" w14:paraId="5449CC1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B500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A388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43980D14" w14:textId="451D5F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52,143.94 </w:t>
            </w:r>
          </w:p>
        </w:tc>
        <w:tc>
          <w:tcPr>
            <w:tcW w:w="958" w:type="pct"/>
            <w:tcBorders>
              <w:top w:val="nil"/>
              <w:left w:val="nil"/>
              <w:bottom w:val="single" w:sz="4" w:space="0" w:color="000000"/>
              <w:right w:val="single" w:sz="4" w:space="0" w:color="000000"/>
            </w:tcBorders>
            <w:shd w:val="clear" w:color="auto" w:fill="auto"/>
            <w:noWrap/>
            <w:vAlign w:val="bottom"/>
            <w:hideMark/>
          </w:tcPr>
          <w:p w14:paraId="3B3A9746" w14:textId="7BCAB6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CA3E8E" w14:textId="3BEE54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CEBD87" w14:textId="6C8D197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52,143.94 </w:t>
            </w:r>
          </w:p>
        </w:tc>
      </w:tr>
      <w:tr w:rsidR="0021107A" w:rsidRPr="0021107A" w14:paraId="5E37D65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8803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B148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3E0078B" w14:textId="0E3B01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8E1A50" w14:textId="7001F0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45F75" w14:textId="3DF448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1ED0A9" w14:textId="59BBCA5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5,000.00 </w:t>
            </w:r>
          </w:p>
        </w:tc>
      </w:tr>
      <w:tr w:rsidR="0021107A" w:rsidRPr="0021107A" w14:paraId="3B6B809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66D2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5FE5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526BC1B3" w14:textId="04250B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0AF2C54D" w14:textId="4AD10C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87C336" w14:textId="3069F9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8B6D9" w14:textId="509CAD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89,840.00 </w:t>
            </w:r>
          </w:p>
        </w:tc>
      </w:tr>
      <w:tr w:rsidR="0021107A" w:rsidRPr="0021107A" w14:paraId="74B0058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01D6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5EE3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75F15580" w14:textId="2A4B74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7,290.00 </w:t>
            </w:r>
          </w:p>
        </w:tc>
        <w:tc>
          <w:tcPr>
            <w:tcW w:w="958" w:type="pct"/>
            <w:tcBorders>
              <w:top w:val="nil"/>
              <w:left w:val="nil"/>
              <w:bottom w:val="single" w:sz="4" w:space="0" w:color="000000"/>
              <w:right w:val="single" w:sz="4" w:space="0" w:color="000000"/>
            </w:tcBorders>
            <w:shd w:val="clear" w:color="auto" w:fill="auto"/>
            <w:noWrap/>
            <w:vAlign w:val="bottom"/>
            <w:hideMark/>
          </w:tcPr>
          <w:p w14:paraId="466A0A4F" w14:textId="526938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1A4772" w14:textId="72E330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3DCF2" w14:textId="14C832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7,290.00 </w:t>
            </w:r>
          </w:p>
        </w:tc>
      </w:tr>
      <w:tr w:rsidR="0021107A" w:rsidRPr="0021107A" w14:paraId="31B4B3C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20A0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788A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02A368C3" w14:textId="401BF1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30,711.96 </w:t>
            </w:r>
          </w:p>
        </w:tc>
        <w:tc>
          <w:tcPr>
            <w:tcW w:w="958" w:type="pct"/>
            <w:tcBorders>
              <w:top w:val="nil"/>
              <w:left w:val="nil"/>
              <w:bottom w:val="single" w:sz="4" w:space="0" w:color="000000"/>
              <w:right w:val="single" w:sz="4" w:space="0" w:color="000000"/>
            </w:tcBorders>
            <w:shd w:val="clear" w:color="auto" w:fill="auto"/>
            <w:noWrap/>
            <w:vAlign w:val="bottom"/>
            <w:hideMark/>
          </w:tcPr>
          <w:p w14:paraId="51F6A362" w14:textId="31A5D5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6B653" w14:textId="587DBF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D8930" w14:textId="616665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30,711.96 </w:t>
            </w:r>
          </w:p>
        </w:tc>
      </w:tr>
      <w:tr w:rsidR="0021107A" w:rsidRPr="0021107A" w14:paraId="5B33A50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2B69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04512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2AAAB803" w14:textId="3002730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72621963" w14:textId="6A3564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74E40D" w14:textId="37CD3A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D8E93" w14:textId="4CF5BE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75,213.86 </w:t>
            </w:r>
          </w:p>
        </w:tc>
      </w:tr>
      <w:tr w:rsidR="0021107A" w:rsidRPr="0021107A" w14:paraId="608B2FB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EA85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C6D7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3F213F7C" w14:textId="69D558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8D412C" w14:textId="6F8F83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A3FFA" w14:textId="441AA8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453190" w14:textId="659BEE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3,000.00 </w:t>
            </w:r>
          </w:p>
        </w:tc>
      </w:tr>
      <w:tr w:rsidR="0021107A" w:rsidRPr="0021107A" w14:paraId="360B079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14CA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5803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1BA4EC57" w14:textId="542460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210B9329" w14:textId="67B206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193F4B" w14:textId="6D283A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E1150" w14:textId="72028D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7,500.00 </w:t>
            </w:r>
          </w:p>
        </w:tc>
      </w:tr>
      <w:tr w:rsidR="0021107A" w:rsidRPr="0021107A" w14:paraId="02D831C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E604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F6CE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2C71210D" w14:textId="3FFFB0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0B0DA872" w14:textId="7842AA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03E426" w14:textId="787BC98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44B42" w14:textId="7D5B8D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5,820.00 </w:t>
            </w:r>
          </w:p>
        </w:tc>
      </w:tr>
      <w:tr w:rsidR="0021107A" w:rsidRPr="0021107A" w14:paraId="5382C0C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AF45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B8A6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4679DDD3" w14:textId="49CD12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4C3FAEE9" w14:textId="1120C1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25F085" w14:textId="133D5D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8E9EB" w14:textId="0AAF22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7,228.92 </w:t>
            </w:r>
          </w:p>
        </w:tc>
      </w:tr>
      <w:tr w:rsidR="0021107A" w:rsidRPr="0021107A" w14:paraId="2288E7D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A550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DCDD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1D9F273F" w14:textId="516820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45,845.00 </w:t>
            </w:r>
          </w:p>
        </w:tc>
        <w:tc>
          <w:tcPr>
            <w:tcW w:w="958" w:type="pct"/>
            <w:tcBorders>
              <w:top w:val="nil"/>
              <w:left w:val="nil"/>
              <w:bottom w:val="single" w:sz="4" w:space="0" w:color="000000"/>
              <w:right w:val="single" w:sz="4" w:space="0" w:color="000000"/>
            </w:tcBorders>
            <w:shd w:val="clear" w:color="auto" w:fill="auto"/>
            <w:noWrap/>
            <w:vAlign w:val="bottom"/>
            <w:hideMark/>
          </w:tcPr>
          <w:p w14:paraId="7DB169CF" w14:textId="6B5CB4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526CF" w14:textId="0C2A1A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1E8960" w14:textId="11F3A8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45,845.00 </w:t>
            </w:r>
          </w:p>
        </w:tc>
      </w:tr>
      <w:tr w:rsidR="0021107A" w:rsidRPr="0021107A" w14:paraId="7914BFF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3E7C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F4C4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182E2639" w14:textId="64D978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54,815.00 </w:t>
            </w:r>
          </w:p>
        </w:tc>
        <w:tc>
          <w:tcPr>
            <w:tcW w:w="958" w:type="pct"/>
            <w:tcBorders>
              <w:top w:val="nil"/>
              <w:left w:val="nil"/>
              <w:bottom w:val="single" w:sz="4" w:space="0" w:color="000000"/>
              <w:right w:val="single" w:sz="4" w:space="0" w:color="000000"/>
            </w:tcBorders>
            <w:shd w:val="clear" w:color="auto" w:fill="auto"/>
            <w:noWrap/>
            <w:vAlign w:val="bottom"/>
            <w:hideMark/>
          </w:tcPr>
          <w:p w14:paraId="3D7D17CC" w14:textId="3C8B80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06C4B4" w14:textId="13BD0D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4EDD4" w14:textId="0687EE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54,815.00 </w:t>
            </w:r>
          </w:p>
        </w:tc>
      </w:tr>
      <w:tr w:rsidR="0021107A" w:rsidRPr="0021107A" w14:paraId="3ACB3D2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4A74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1BB6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535E9D14" w14:textId="149725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6FBCF97B" w14:textId="28CC7B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BBCF22" w14:textId="276BAE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6111D" w14:textId="7FA063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8,759.50 </w:t>
            </w:r>
          </w:p>
        </w:tc>
      </w:tr>
      <w:tr w:rsidR="0021107A" w:rsidRPr="0021107A" w14:paraId="0011EE6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512A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D9473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178DEBD0" w14:textId="501F16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3A9C5471" w14:textId="270DF8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6050A4" w14:textId="682BAB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25208" w14:textId="08B3EF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500.00 </w:t>
            </w:r>
          </w:p>
        </w:tc>
      </w:tr>
      <w:tr w:rsidR="0021107A" w:rsidRPr="0021107A" w14:paraId="2BF30D1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4864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FC12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3A321CEF" w14:textId="6A288B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2F8CCAE7" w14:textId="0E3DDA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0BDBC" w14:textId="67F116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BA983" w14:textId="0E6F4F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28,496.60 </w:t>
            </w:r>
          </w:p>
        </w:tc>
      </w:tr>
      <w:tr w:rsidR="0021107A" w:rsidRPr="0021107A" w14:paraId="7BFE2F0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9E0A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B5FF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2FDCB07D" w14:textId="148C41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406B82B4" w14:textId="387FE3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81FE51" w14:textId="3CEE8D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65BD7" w14:textId="51EFD5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9,500.00 </w:t>
            </w:r>
          </w:p>
        </w:tc>
      </w:tr>
      <w:tr w:rsidR="0021107A" w:rsidRPr="0021107A" w14:paraId="5D43129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F1D4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2D87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37679630" w14:textId="5358B5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1BF98F6C" w14:textId="09CEAF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FEFDC" w14:textId="4627E5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A1ABA8" w14:textId="27C339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4,335.00 </w:t>
            </w:r>
          </w:p>
        </w:tc>
      </w:tr>
      <w:tr w:rsidR="0021107A" w:rsidRPr="0021107A" w14:paraId="6172543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DEEE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39E1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7943ACD7" w14:textId="76F4AFE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344ABCED" w14:textId="2EA5B4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E9DA6" w14:textId="15C1E0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2C312" w14:textId="05A6D7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9,964.56 </w:t>
            </w:r>
          </w:p>
        </w:tc>
      </w:tr>
      <w:tr w:rsidR="0021107A" w:rsidRPr="0021107A" w14:paraId="074C7C0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6AC0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2A31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5C8AB9C" w14:textId="13999D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2E6C6739" w14:textId="2A8221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C0D0C0" w14:textId="6AFFB9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4FD76" w14:textId="150AEF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7,915.00 </w:t>
            </w:r>
          </w:p>
        </w:tc>
      </w:tr>
      <w:tr w:rsidR="0021107A" w:rsidRPr="0021107A" w14:paraId="535733A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FACA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F69C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1D198203" w14:textId="6BB187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769D5F97" w14:textId="04310A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690E08" w14:textId="75232E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C0B37" w14:textId="6DA81A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7,391.78 </w:t>
            </w:r>
          </w:p>
        </w:tc>
      </w:tr>
      <w:tr w:rsidR="0021107A" w:rsidRPr="0021107A" w14:paraId="7DB2EA0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5F62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A1C1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D8F5BC5" w14:textId="11E928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1FC05335" w14:textId="2DF16D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44EC66" w14:textId="7AB4203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2DDE38" w14:textId="3AD701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63,768.30 </w:t>
            </w:r>
          </w:p>
        </w:tc>
      </w:tr>
      <w:tr w:rsidR="0021107A" w:rsidRPr="0021107A" w14:paraId="5B4E164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8E6A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45AC3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54EDD855" w14:textId="7861C4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439120DA" w14:textId="09E0AA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61B38" w14:textId="5AF50E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F0CE2" w14:textId="4A576C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3,911.48 </w:t>
            </w:r>
          </w:p>
        </w:tc>
      </w:tr>
      <w:tr w:rsidR="0021107A" w:rsidRPr="0021107A" w14:paraId="17E7FFA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8F23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0F4B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40289D98" w14:textId="3ED4BD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7132A1E3" w14:textId="264F48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98138" w14:textId="448FC2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F0FA5" w14:textId="39CD28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50,742.86 </w:t>
            </w:r>
          </w:p>
        </w:tc>
      </w:tr>
      <w:tr w:rsidR="0021107A" w:rsidRPr="0021107A" w14:paraId="7E8B985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47E49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A3C4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5087DA3E" w14:textId="445BE3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06CC6401" w14:textId="468F29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527EB" w14:textId="014B23E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794CFF" w14:textId="283B1D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8,994.00 </w:t>
            </w:r>
          </w:p>
        </w:tc>
      </w:tr>
      <w:tr w:rsidR="0021107A" w:rsidRPr="0021107A" w14:paraId="6DA1D14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F58C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DC62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5707834F" w14:textId="7E94DD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56454FEE" w14:textId="6A7F590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1847C9" w14:textId="5772B8D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86BA32" w14:textId="72B13C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9,628.00 </w:t>
            </w:r>
          </w:p>
        </w:tc>
      </w:tr>
      <w:tr w:rsidR="0021107A" w:rsidRPr="0021107A" w14:paraId="3D5A9D3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E664B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B284B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39B32C9" w14:textId="0B91227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13F8009F" w14:textId="6097C3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C7EB2" w14:textId="13F2E4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54F94" w14:textId="7CF3AD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08,583.80 </w:t>
            </w:r>
          </w:p>
        </w:tc>
      </w:tr>
      <w:tr w:rsidR="0021107A" w:rsidRPr="0021107A" w14:paraId="00BCF12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ED0A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A85A6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6FA22924" w14:textId="684A87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3B113B98" w14:textId="4CF676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81741" w14:textId="679BE1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0D4B4" w14:textId="6B2127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4,600.00 </w:t>
            </w:r>
          </w:p>
        </w:tc>
      </w:tr>
      <w:tr w:rsidR="0021107A" w:rsidRPr="0021107A" w14:paraId="38A2F40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C575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0375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00C8F987" w14:textId="024B65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3919647E" w14:textId="66CF10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11550" w14:textId="5B1C61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B4D57" w14:textId="591439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079.64 </w:t>
            </w:r>
          </w:p>
        </w:tc>
      </w:tr>
      <w:tr w:rsidR="0021107A" w:rsidRPr="0021107A" w14:paraId="1BE99EB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94A5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617F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467149B3" w14:textId="4D9557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03252715" w14:textId="54AB40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8F5F1" w14:textId="4A30FD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E009ED" w14:textId="567DDB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78,275.00 </w:t>
            </w:r>
          </w:p>
        </w:tc>
      </w:tr>
      <w:tr w:rsidR="0021107A" w:rsidRPr="0021107A" w14:paraId="40959EC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BAA1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39816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3C275F02" w14:textId="683585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4D74A7D7" w14:textId="0BD775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57D453" w14:textId="4E71E4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9393D" w14:textId="6716B1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4,400.00 </w:t>
            </w:r>
          </w:p>
        </w:tc>
      </w:tr>
      <w:tr w:rsidR="0021107A" w:rsidRPr="0021107A" w14:paraId="2DEC7B2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8BB9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1696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1B7523DB" w14:textId="0C947A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77ED4C11" w14:textId="4466D2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8C1B43" w14:textId="3BFDF4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ED98B" w14:textId="77130A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1,433.90 </w:t>
            </w:r>
          </w:p>
        </w:tc>
      </w:tr>
      <w:tr w:rsidR="0021107A" w:rsidRPr="0021107A" w14:paraId="2E79EACF"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3DFA02"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38AD1351" w14:textId="1B8676A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21,150,39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62CAD62D" w14:textId="4E8AC39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A876EB1" w14:textId="1FFEF69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8AE36D2" w14:textId="27AFB42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21,150,390.86 </w:t>
            </w:r>
          </w:p>
        </w:tc>
      </w:tr>
      <w:tr w:rsidR="0021107A" w:rsidRPr="0021107A" w14:paraId="5334F984" w14:textId="77777777" w:rsidTr="0021107A">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631DCD8"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11F2158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0F3175DA" w14:textId="48B585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546,493.52 </w:t>
            </w:r>
          </w:p>
        </w:tc>
        <w:tc>
          <w:tcPr>
            <w:tcW w:w="958" w:type="pct"/>
            <w:tcBorders>
              <w:top w:val="nil"/>
              <w:left w:val="nil"/>
              <w:bottom w:val="single" w:sz="4" w:space="0" w:color="000000"/>
              <w:right w:val="single" w:sz="4" w:space="0" w:color="000000"/>
            </w:tcBorders>
            <w:shd w:val="clear" w:color="auto" w:fill="auto"/>
            <w:noWrap/>
            <w:vAlign w:val="bottom"/>
            <w:hideMark/>
          </w:tcPr>
          <w:p w14:paraId="7782E570" w14:textId="780507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8F132" w14:textId="14E12D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33A0094" w14:textId="2B473A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546,493.52 </w:t>
            </w:r>
          </w:p>
        </w:tc>
      </w:tr>
      <w:tr w:rsidR="0021107A" w:rsidRPr="0021107A" w14:paraId="0D5770CB" w14:textId="77777777" w:rsidTr="0021107A">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2552F4B"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0904312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00DD9383" w14:textId="0F33B4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3,440.30 </w:t>
            </w:r>
          </w:p>
        </w:tc>
        <w:tc>
          <w:tcPr>
            <w:tcW w:w="958" w:type="pct"/>
            <w:tcBorders>
              <w:top w:val="nil"/>
              <w:left w:val="nil"/>
              <w:bottom w:val="single" w:sz="4" w:space="0" w:color="000000"/>
              <w:right w:val="single" w:sz="4" w:space="0" w:color="000000"/>
            </w:tcBorders>
            <w:shd w:val="clear" w:color="auto" w:fill="auto"/>
            <w:noWrap/>
            <w:vAlign w:val="bottom"/>
            <w:hideMark/>
          </w:tcPr>
          <w:p w14:paraId="4F70B7DE" w14:textId="4EF2D6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AB118" w14:textId="2F2F40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8A4CE" w14:textId="777313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3,440.30 </w:t>
            </w:r>
          </w:p>
        </w:tc>
      </w:tr>
      <w:tr w:rsidR="0021107A" w:rsidRPr="0021107A" w14:paraId="40277FE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EDC4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4B8D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3F554E9A" w14:textId="75325B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6,393.24 </w:t>
            </w:r>
          </w:p>
        </w:tc>
        <w:tc>
          <w:tcPr>
            <w:tcW w:w="958" w:type="pct"/>
            <w:tcBorders>
              <w:top w:val="nil"/>
              <w:left w:val="nil"/>
              <w:bottom w:val="single" w:sz="4" w:space="0" w:color="000000"/>
              <w:right w:val="single" w:sz="4" w:space="0" w:color="000000"/>
            </w:tcBorders>
            <w:shd w:val="clear" w:color="auto" w:fill="auto"/>
            <w:noWrap/>
            <w:vAlign w:val="bottom"/>
            <w:hideMark/>
          </w:tcPr>
          <w:p w14:paraId="46B55312" w14:textId="273B4B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0AD4F" w14:textId="779307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58C64" w14:textId="3548FA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6,393.24 </w:t>
            </w:r>
          </w:p>
        </w:tc>
      </w:tr>
      <w:tr w:rsidR="0021107A" w:rsidRPr="0021107A" w14:paraId="1799B06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2241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EA30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52901662" w14:textId="3A1C26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9,129.22 </w:t>
            </w:r>
          </w:p>
        </w:tc>
        <w:tc>
          <w:tcPr>
            <w:tcW w:w="958" w:type="pct"/>
            <w:tcBorders>
              <w:top w:val="nil"/>
              <w:left w:val="nil"/>
              <w:bottom w:val="single" w:sz="4" w:space="0" w:color="000000"/>
              <w:right w:val="single" w:sz="4" w:space="0" w:color="000000"/>
            </w:tcBorders>
            <w:shd w:val="clear" w:color="auto" w:fill="auto"/>
            <w:noWrap/>
            <w:vAlign w:val="bottom"/>
            <w:hideMark/>
          </w:tcPr>
          <w:p w14:paraId="7CB79034" w14:textId="142D51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241C98" w14:textId="1FDDFA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9B6E0" w14:textId="363E31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9,129.22 </w:t>
            </w:r>
          </w:p>
        </w:tc>
      </w:tr>
      <w:tr w:rsidR="0021107A" w:rsidRPr="0021107A" w14:paraId="71B2FEE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1310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238D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289CBBB9" w14:textId="1D1C54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1,703.80 </w:t>
            </w:r>
          </w:p>
        </w:tc>
        <w:tc>
          <w:tcPr>
            <w:tcW w:w="958" w:type="pct"/>
            <w:tcBorders>
              <w:top w:val="nil"/>
              <w:left w:val="nil"/>
              <w:bottom w:val="single" w:sz="4" w:space="0" w:color="000000"/>
              <w:right w:val="single" w:sz="4" w:space="0" w:color="000000"/>
            </w:tcBorders>
            <w:shd w:val="clear" w:color="auto" w:fill="auto"/>
            <w:noWrap/>
            <w:vAlign w:val="bottom"/>
            <w:hideMark/>
          </w:tcPr>
          <w:p w14:paraId="1FDA73AA" w14:textId="777252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93F0DD" w14:textId="3E804F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C194A" w14:textId="2D5356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1,703.80 </w:t>
            </w:r>
          </w:p>
        </w:tc>
      </w:tr>
      <w:tr w:rsidR="0021107A" w:rsidRPr="0021107A" w14:paraId="0DAA6EC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9C7A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CFC2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22823DB6" w14:textId="7D7E4B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0,880.76 </w:t>
            </w:r>
          </w:p>
        </w:tc>
        <w:tc>
          <w:tcPr>
            <w:tcW w:w="958" w:type="pct"/>
            <w:tcBorders>
              <w:top w:val="nil"/>
              <w:left w:val="nil"/>
              <w:bottom w:val="single" w:sz="4" w:space="0" w:color="000000"/>
              <w:right w:val="single" w:sz="4" w:space="0" w:color="000000"/>
            </w:tcBorders>
            <w:shd w:val="clear" w:color="auto" w:fill="auto"/>
            <w:noWrap/>
            <w:vAlign w:val="bottom"/>
            <w:hideMark/>
          </w:tcPr>
          <w:p w14:paraId="798624FD" w14:textId="04178F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5EEC1" w14:textId="2B27F1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52ADE" w14:textId="56BED3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0,880.76 </w:t>
            </w:r>
          </w:p>
        </w:tc>
      </w:tr>
      <w:tr w:rsidR="0021107A" w:rsidRPr="0021107A" w14:paraId="50E2AEF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9746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A2992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0ED99CC6" w14:textId="366A9E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6,588.80 </w:t>
            </w:r>
          </w:p>
        </w:tc>
        <w:tc>
          <w:tcPr>
            <w:tcW w:w="958" w:type="pct"/>
            <w:tcBorders>
              <w:top w:val="nil"/>
              <w:left w:val="nil"/>
              <w:bottom w:val="single" w:sz="4" w:space="0" w:color="000000"/>
              <w:right w:val="single" w:sz="4" w:space="0" w:color="000000"/>
            </w:tcBorders>
            <w:shd w:val="clear" w:color="auto" w:fill="auto"/>
            <w:noWrap/>
            <w:vAlign w:val="bottom"/>
            <w:hideMark/>
          </w:tcPr>
          <w:p w14:paraId="4D600F3A" w14:textId="26AEC2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34FFDB" w14:textId="508EE9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4861F5" w14:textId="121FD7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6,588.80 </w:t>
            </w:r>
          </w:p>
        </w:tc>
      </w:tr>
      <w:tr w:rsidR="0021107A" w:rsidRPr="0021107A" w14:paraId="75F4687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F5E6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B643F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175AB97F" w14:textId="24089D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93,718.62 </w:t>
            </w:r>
          </w:p>
        </w:tc>
        <w:tc>
          <w:tcPr>
            <w:tcW w:w="958" w:type="pct"/>
            <w:tcBorders>
              <w:top w:val="nil"/>
              <w:left w:val="nil"/>
              <w:bottom w:val="single" w:sz="4" w:space="0" w:color="000000"/>
              <w:right w:val="single" w:sz="4" w:space="0" w:color="000000"/>
            </w:tcBorders>
            <w:shd w:val="clear" w:color="auto" w:fill="auto"/>
            <w:noWrap/>
            <w:vAlign w:val="bottom"/>
            <w:hideMark/>
          </w:tcPr>
          <w:p w14:paraId="0E8AF14A" w14:textId="53B053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7678C" w14:textId="383094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2C1A29" w14:textId="08AE72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93,718.62 </w:t>
            </w:r>
          </w:p>
        </w:tc>
      </w:tr>
      <w:tr w:rsidR="0021107A" w:rsidRPr="0021107A" w14:paraId="1D51A42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97C3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E5C8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6C2FD8F7" w14:textId="3A4CDD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42,266.10 </w:t>
            </w:r>
          </w:p>
        </w:tc>
        <w:tc>
          <w:tcPr>
            <w:tcW w:w="958" w:type="pct"/>
            <w:tcBorders>
              <w:top w:val="nil"/>
              <w:left w:val="nil"/>
              <w:bottom w:val="single" w:sz="4" w:space="0" w:color="000000"/>
              <w:right w:val="single" w:sz="4" w:space="0" w:color="000000"/>
            </w:tcBorders>
            <w:shd w:val="clear" w:color="auto" w:fill="auto"/>
            <w:noWrap/>
            <w:vAlign w:val="bottom"/>
            <w:hideMark/>
          </w:tcPr>
          <w:p w14:paraId="02A37199" w14:textId="4B802B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9A36B" w14:textId="6472E0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F197D" w14:textId="436164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42,266.10 </w:t>
            </w:r>
          </w:p>
        </w:tc>
      </w:tr>
      <w:tr w:rsidR="0021107A" w:rsidRPr="0021107A" w14:paraId="71C401A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4556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71CF7F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7D622E6C" w14:textId="633FB7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3A9BE80F" w14:textId="2044B7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2266FD" w14:textId="5EF05B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59BB9" w14:textId="5E37D6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918,442.84 </w:t>
            </w:r>
          </w:p>
        </w:tc>
      </w:tr>
      <w:tr w:rsidR="0021107A" w:rsidRPr="0021107A" w14:paraId="56331A5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0C17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8A722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674A3B66" w14:textId="1E2CC4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1,604.40 </w:t>
            </w:r>
          </w:p>
        </w:tc>
        <w:tc>
          <w:tcPr>
            <w:tcW w:w="958" w:type="pct"/>
            <w:tcBorders>
              <w:top w:val="nil"/>
              <w:left w:val="nil"/>
              <w:bottom w:val="single" w:sz="4" w:space="0" w:color="000000"/>
              <w:right w:val="single" w:sz="4" w:space="0" w:color="000000"/>
            </w:tcBorders>
            <w:shd w:val="clear" w:color="auto" w:fill="auto"/>
            <w:noWrap/>
            <w:vAlign w:val="bottom"/>
            <w:hideMark/>
          </w:tcPr>
          <w:p w14:paraId="25D5B45D" w14:textId="2A421C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51460" w14:textId="0D8D28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9B7062" w14:textId="1B6C7A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1,604.40 </w:t>
            </w:r>
          </w:p>
        </w:tc>
      </w:tr>
      <w:tr w:rsidR="0021107A" w:rsidRPr="0021107A" w14:paraId="611351C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68B6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E6AF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557A9EA9" w14:textId="146EC4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2,691.62 </w:t>
            </w:r>
          </w:p>
        </w:tc>
        <w:tc>
          <w:tcPr>
            <w:tcW w:w="958" w:type="pct"/>
            <w:tcBorders>
              <w:top w:val="nil"/>
              <w:left w:val="nil"/>
              <w:bottom w:val="single" w:sz="4" w:space="0" w:color="000000"/>
              <w:right w:val="single" w:sz="4" w:space="0" w:color="000000"/>
            </w:tcBorders>
            <w:shd w:val="clear" w:color="auto" w:fill="auto"/>
            <w:noWrap/>
            <w:vAlign w:val="bottom"/>
            <w:hideMark/>
          </w:tcPr>
          <w:p w14:paraId="5C259452" w14:textId="3DB3C15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7E48F" w14:textId="4706F56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80277" w14:textId="232D2D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2,691.62 </w:t>
            </w:r>
          </w:p>
        </w:tc>
      </w:tr>
      <w:tr w:rsidR="0021107A" w:rsidRPr="0021107A" w14:paraId="08EC26A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4B16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7B20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55C4E9E4" w14:textId="5D24B3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9,653.44 </w:t>
            </w:r>
          </w:p>
        </w:tc>
        <w:tc>
          <w:tcPr>
            <w:tcW w:w="958" w:type="pct"/>
            <w:tcBorders>
              <w:top w:val="nil"/>
              <w:left w:val="nil"/>
              <w:bottom w:val="single" w:sz="4" w:space="0" w:color="000000"/>
              <w:right w:val="single" w:sz="4" w:space="0" w:color="000000"/>
            </w:tcBorders>
            <w:shd w:val="clear" w:color="auto" w:fill="auto"/>
            <w:noWrap/>
            <w:vAlign w:val="bottom"/>
            <w:hideMark/>
          </w:tcPr>
          <w:p w14:paraId="7E4DB0A2" w14:textId="359B49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7E2AC5" w14:textId="318421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B7B0B" w14:textId="3E6050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9,653.44 </w:t>
            </w:r>
          </w:p>
        </w:tc>
      </w:tr>
      <w:tr w:rsidR="0021107A" w:rsidRPr="0021107A" w14:paraId="331A4E3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4478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83AD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42452FAE" w14:textId="2070AD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699,754.96 </w:t>
            </w:r>
          </w:p>
        </w:tc>
        <w:tc>
          <w:tcPr>
            <w:tcW w:w="958" w:type="pct"/>
            <w:tcBorders>
              <w:top w:val="nil"/>
              <w:left w:val="nil"/>
              <w:bottom w:val="single" w:sz="4" w:space="0" w:color="000000"/>
              <w:right w:val="single" w:sz="4" w:space="0" w:color="000000"/>
            </w:tcBorders>
            <w:shd w:val="clear" w:color="auto" w:fill="auto"/>
            <w:noWrap/>
            <w:vAlign w:val="bottom"/>
            <w:hideMark/>
          </w:tcPr>
          <w:p w14:paraId="7342F22F" w14:textId="543241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1FC51" w14:textId="698E6C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9AA62" w14:textId="0A66CC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699,754.96 </w:t>
            </w:r>
          </w:p>
        </w:tc>
      </w:tr>
      <w:tr w:rsidR="0021107A" w:rsidRPr="0021107A" w14:paraId="53243AD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75AF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A8838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54CB944F" w14:textId="174342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78,031.10 </w:t>
            </w:r>
          </w:p>
        </w:tc>
        <w:tc>
          <w:tcPr>
            <w:tcW w:w="958" w:type="pct"/>
            <w:tcBorders>
              <w:top w:val="nil"/>
              <w:left w:val="nil"/>
              <w:bottom w:val="single" w:sz="4" w:space="0" w:color="000000"/>
              <w:right w:val="single" w:sz="4" w:space="0" w:color="000000"/>
            </w:tcBorders>
            <w:shd w:val="clear" w:color="auto" w:fill="auto"/>
            <w:noWrap/>
            <w:vAlign w:val="bottom"/>
            <w:hideMark/>
          </w:tcPr>
          <w:p w14:paraId="21057D9B" w14:textId="13F84C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07427" w14:textId="7B0E3FE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4FC00" w14:textId="674F54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78,031.10 </w:t>
            </w:r>
          </w:p>
        </w:tc>
      </w:tr>
      <w:tr w:rsidR="0021107A" w:rsidRPr="0021107A" w14:paraId="74B4272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1C50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1FD07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48C5C6A" w14:textId="35C80D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737,580.36 </w:t>
            </w:r>
          </w:p>
        </w:tc>
        <w:tc>
          <w:tcPr>
            <w:tcW w:w="958" w:type="pct"/>
            <w:tcBorders>
              <w:top w:val="nil"/>
              <w:left w:val="nil"/>
              <w:bottom w:val="single" w:sz="4" w:space="0" w:color="000000"/>
              <w:right w:val="single" w:sz="4" w:space="0" w:color="000000"/>
            </w:tcBorders>
            <w:shd w:val="clear" w:color="auto" w:fill="auto"/>
            <w:noWrap/>
            <w:vAlign w:val="bottom"/>
            <w:hideMark/>
          </w:tcPr>
          <w:p w14:paraId="17C20E6D" w14:textId="0D249E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01CC1" w14:textId="20BFC0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BD196" w14:textId="6678E7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737,580.36 </w:t>
            </w:r>
          </w:p>
        </w:tc>
      </w:tr>
      <w:tr w:rsidR="0021107A" w:rsidRPr="0021107A" w14:paraId="486A491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FF8B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043DD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46C5735E" w14:textId="1393E44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602,027.72 </w:t>
            </w:r>
          </w:p>
        </w:tc>
        <w:tc>
          <w:tcPr>
            <w:tcW w:w="958" w:type="pct"/>
            <w:tcBorders>
              <w:top w:val="nil"/>
              <w:left w:val="nil"/>
              <w:bottom w:val="single" w:sz="4" w:space="0" w:color="000000"/>
              <w:right w:val="single" w:sz="4" w:space="0" w:color="000000"/>
            </w:tcBorders>
            <w:shd w:val="clear" w:color="auto" w:fill="auto"/>
            <w:noWrap/>
            <w:vAlign w:val="bottom"/>
            <w:hideMark/>
          </w:tcPr>
          <w:p w14:paraId="1FE7A635" w14:textId="5C80B5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DFF68E" w14:textId="034172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25B02" w14:textId="493BE4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602,027.72 </w:t>
            </w:r>
          </w:p>
        </w:tc>
      </w:tr>
      <w:tr w:rsidR="0021107A" w:rsidRPr="0021107A" w14:paraId="19A99E6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40B9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D9E2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096A545C" w14:textId="693CFB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197,858.88 </w:t>
            </w:r>
          </w:p>
        </w:tc>
        <w:tc>
          <w:tcPr>
            <w:tcW w:w="958" w:type="pct"/>
            <w:tcBorders>
              <w:top w:val="nil"/>
              <w:left w:val="nil"/>
              <w:bottom w:val="single" w:sz="4" w:space="0" w:color="000000"/>
              <w:right w:val="single" w:sz="4" w:space="0" w:color="000000"/>
            </w:tcBorders>
            <w:shd w:val="clear" w:color="auto" w:fill="auto"/>
            <w:noWrap/>
            <w:vAlign w:val="bottom"/>
            <w:hideMark/>
          </w:tcPr>
          <w:p w14:paraId="4F32F462" w14:textId="577F4E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63ED2" w14:textId="38E0D8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4FBB8" w14:textId="7E51C2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197,858.88 </w:t>
            </w:r>
          </w:p>
        </w:tc>
      </w:tr>
      <w:tr w:rsidR="0021107A" w:rsidRPr="0021107A" w14:paraId="389F04B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DD59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67E05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54164551" w14:textId="5E11C0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7,890.94 </w:t>
            </w:r>
          </w:p>
        </w:tc>
        <w:tc>
          <w:tcPr>
            <w:tcW w:w="958" w:type="pct"/>
            <w:tcBorders>
              <w:top w:val="nil"/>
              <w:left w:val="nil"/>
              <w:bottom w:val="single" w:sz="4" w:space="0" w:color="000000"/>
              <w:right w:val="single" w:sz="4" w:space="0" w:color="000000"/>
            </w:tcBorders>
            <w:shd w:val="clear" w:color="auto" w:fill="auto"/>
            <w:noWrap/>
            <w:vAlign w:val="bottom"/>
            <w:hideMark/>
          </w:tcPr>
          <w:p w14:paraId="756E1ADA" w14:textId="2F06BC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902A7" w14:textId="4E726C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7720C" w14:textId="3DC3B9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7,890.94 </w:t>
            </w:r>
          </w:p>
        </w:tc>
      </w:tr>
      <w:tr w:rsidR="0021107A" w:rsidRPr="0021107A" w14:paraId="59AAB92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579F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A5A2A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7B5D7592" w14:textId="3485D9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80,269.86 </w:t>
            </w:r>
          </w:p>
        </w:tc>
        <w:tc>
          <w:tcPr>
            <w:tcW w:w="958" w:type="pct"/>
            <w:tcBorders>
              <w:top w:val="nil"/>
              <w:left w:val="nil"/>
              <w:bottom w:val="single" w:sz="4" w:space="0" w:color="000000"/>
              <w:right w:val="single" w:sz="4" w:space="0" w:color="000000"/>
            </w:tcBorders>
            <w:shd w:val="clear" w:color="auto" w:fill="auto"/>
            <w:noWrap/>
            <w:vAlign w:val="bottom"/>
            <w:hideMark/>
          </w:tcPr>
          <w:p w14:paraId="4B7455E1" w14:textId="230749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0F6BAF" w14:textId="264565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2F555" w14:textId="45B478E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80,269.86 </w:t>
            </w:r>
          </w:p>
        </w:tc>
      </w:tr>
      <w:tr w:rsidR="0021107A" w:rsidRPr="0021107A" w14:paraId="6E246B5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D45E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FDF7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36EC1685" w14:textId="2558E0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635,336.90 </w:t>
            </w:r>
          </w:p>
        </w:tc>
        <w:tc>
          <w:tcPr>
            <w:tcW w:w="958" w:type="pct"/>
            <w:tcBorders>
              <w:top w:val="nil"/>
              <w:left w:val="nil"/>
              <w:bottom w:val="single" w:sz="4" w:space="0" w:color="000000"/>
              <w:right w:val="single" w:sz="4" w:space="0" w:color="000000"/>
            </w:tcBorders>
            <w:shd w:val="clear" w:color="auto" w:fill="auto"/>
            <w:noWrap/>
            <w:vAlign w:val="bottom"/>
            <w:hideMark/>
          </w:tcPr>
          <w:p w14:paraId="1A28BAB2" w14:textId="5B911E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8EF1FE" w14:textId="4ED8A1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66103" w14:textId="39741F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635,336.90 </w:t>
            </w:r>
          </w:p>
        </w:tc>
      </w:tr>
      <w:tr w:rsidR="0021107A" w:rsidRPr="0021107A" w14:paraId="2E50DD3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775E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2CB8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1E35CA43" w14:textId="52DAFF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680,425.90 </w:t>
            </w:r>
          </w:p>
        </w:tc>
        <w:tc>
          <w:tcPr>
            <w:tcW w:w="958" w:type="pct"/>
            <w:tcBorders>
              <w:top w:val="nil"/>
              <w:left w:val="nil"/>
              <w:bottom w:val="single" w:sz="4" w:space="0" w:color="000000"/>
              <w:right w:val="single" w:sz="4" w:space="0" w:color="000000"/>
            </w:tcBorders>
            <w:shd w:val="clear" w:color="auto" w:fill="auto"/>
            <w:noWrap/>
            <w:vAlign w:val="bottom"/>
            <w:hideMark/>
          </w:tcPr>
          <w:p w14:paraId="109D413D" w14:textId="13C4E6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DC6CEA" w14:textId="77A056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B5035" w14:textId="009971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680,425.90 </w:t>
            </w:r>
          </w:p>
        </w:tc>
      </w:tr>
      <w:tr w:rsidR="0021107A" w:rsidRPr="0021107A" w14:paraId="3A864FB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275C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CDFA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7A0D08D1" w14:textId="6E2E7A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2,775.22 </w:t>
            </w:r>
          </w:p>
        </w:tc>
        <w:tc>
          <w:tcPr>
            <w:tcW w:w="958" w:type="pct"/>
            <w:tcBorders>
              <w:top w:val="nil"/>
              <w:left w:val="nil"/>
              <w:bottom w:val="single" w:sz="4" w:space="0" w:color="000000"/>
              <w:right w:val="single" w:sz="4" w:space="0" w:color="000000"/>
            </w:tcBorders>
            <w:shd w:val="clear" w:color="auto" w:fill="auto"/>
            <w:noWrap/>
            <w:vAlign w:val="bottom"/>
            <w:hideMark/>
          </w:tcPr>
          <w:p w14:paraId="6118437E" w14:textId="12A4FE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E2257E" w14:textId="35E268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C5421E" w14:textId="11C516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2,775.22 </w:t>
            </w:r>
          </w:p>
        </w:tc>
      </w:tr>
      <w:tr w:rsidR="0021107A" w:rsidRPr="0021107A" w14:paraId="71D0AEE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DF38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380A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54AF92E" w14:textId="11AB28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69,354.78 </w:t>
            </w:r>
          </w:p>
        </w:tc>
        <w:tc>
          <w:tcPr>
            <w:tcW w:w="958" w:type="pct"/>
            <w:tcBorders>
              <w:top w:val="nil"/>
              <w:left w:val="nil"/>
              <w:bottom w:val="single" w:sz="4" w:space="0" w:color="000000"/>
              <w:right w:val="single" w:sz="4" w:space="0" w:color="000000"/>
            </w:tcBorders>
            <w:shd w:val="clear" w:color="auto" w:fill="auto"/>
            <w:noWrap/>
            <w:vAlign w:val="bottom"/>
            <w:hideMark/>
          </w:tcPr>
          <w:p w14:paraId="58463F3D" w14:textId="64043B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4E5CC" w14:textId="648BC2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08665" w14:textId="72B237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69,354.78 </w:t>
            </w:r>
          </w:p>
        </w:tc>
      </w:tr>
      <w:tr w:rsidR="0021107A" w:rsidRPr="0021107A" w14:paraId="28DC277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1AD9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FCD75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41DCFC18" w14:textId="063A6D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75,757.18 </w:t>
            </w:r>
          </w:p>
        </w:tc>
        <w:tc>
          <w:tcPr>
            <w:tcW w:w="958" w:type="pct"/>
            <w:tcBorders>
              <w:top w:val="nil"/>
              <w:left w:val="nil"/>
              <w:bottom w:val="single" w:sz="4" w:space="0" w:color="000000"/>
              <w:right w:val="single" w:sz="4" w:space="0" w:color="000000"/>
            </w:tcBorders>
            <w:shd w:val="clear" w:color="auto" w:fill="auto"/>
            <w:noWrap/>
            <w:vAlign w:val="bottom"/>
            <w:hideMark/>
          </w:tcPr>
          <w:p w14:paraId="55BFEB00" w14:textId="287416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A74760" w14:textId="134D6A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A08B0" w14:textId="7F4113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75,757.18 </w:t>
            </w:r>
          </w:p>
        </w:tc>
      </w:tr>
      <w:tr w:rsidR="0021107A" w:rsidRPr="0021107A" w14:paraId="2D92B1E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3172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B6CC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428A2BE6" w14:textId="540CD4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388,987.76 </w:t>
            </w:r>
          </w:p>
        </w:tc>
        <w:tc>
          <w:tcPr>
            <w:tcW w:w="958" w:type="pct"/>
            <w:tcBorders>
              <w:top w:val="nil"/>
              <w:left w:val="nil"/>
              <w:bottom w:val="single" w:sz="4" w:space="0" w:color="000000"/>
              <w:right w:val="single" w:sz="4" w:space="0" w:color="000000"/>
            </w:tcBorders>
            <w:shd w:val="clear" w:color="auto" w:fill="auto"/>
            <w:noWrap/>
            <w:vAlign w:val="bottom"/>
            <w:hideMark/>
          </w:tcPr>
          <w:p w14:paraId="49C2E335" w14:textId="2A78F7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33B20" w14:textId="4C6429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0106B" w14:textId="4D464F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388,987.76 </w:t>
            </w:r>
          </w:p>
        </w:tc>
      </w:tr>
      <w:tr w:rsidR="0021107A" w:rsidRPr="0021107A" w14:paraId="30B440E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F233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6AEF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05637714" w14:textId="7FB8BF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72,035.00 </w:t>
            </w:r>
          </w:p>
        </w:tc>
        <w:tc>
          <w:tcPr>
            <w:tcW w:w="958" w:type="pct"/>
            <w:tcBorders>
              <w:top w:val="nil"/>
              <w:left w:val="nil"/>
              <w:bottom w:val="single" w:sz="4" w:space="0" w:color="000000"/>
              <w:right w:val="single" w:sz="4" w:space="0" w:color="000000"/>
            </w:tcBorders>
            <w:shd w:val="clear" w:color="auto" w:fill="auto"/>
            <w:noWrap/>
            <w:vAlign w:val="bottom"/>
            <w:hideMark/>
          </w:tcPr>
          <w:p w14:paraId="53DBEDF7" w14:textId="45988E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45034F" w14:textId="7BCF50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9CBAB9" w14:textId="1B0C51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72,035.00 </w:t>
            </w:r>
          </w:p>
        </w:tc>
      </w:tr>
      <w:tr w:rsidR="0021107A" w:rsidRPr="0021107A" w14:paraId="7001F2F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B5F0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83E7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58B24A27" w14:textId="2E5E73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013,427.04 </w:t>
            </w:r>
          </w:p>
        </w:tc>
        <w:tc>
          <w:tcPr>
            <w:tcW w:w="958" w:type="pct"/>
            <w:tcBorders>
              <w:top w:val="nil"/>
              <w:left w:val="nil"/>
              <w:bottom w:val="single" w:sz="4" w:space="0" w:color="000000"/>
              <w:right w:val="single" w:sz="4" w:space="0" w:color="000000"/>
            </w:tcBorders>
            <w:shd w:val="clear" w:color="auto" w:fill="auto"/>
            <w:noWrap/>
            <w:vAlign w:val="bottom"/>
            <w:hideMark/>
          </w:tcPr>
          <w:p w14:paraId="4AD3A6F7" w14:textId="209F62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B921AE" w14:textId="151083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DE2C8" w14:textId="6C5033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013,427.04 </w:t>
            </w:r>
          </w:p>
        </w:tc>
      </w:tr>
      <w:tr w:rsidR="0021107A" w:rsidRPr="0021107A" w14:paraId="734A548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1CAB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9923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034A0386" w14:textId="7655D0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4975D51D" w14:textId="037FC9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DA489" w14:textId="55E74C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DF4F0" w14:textId="4D9A0F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850,785.14 </w:t>
            </w:r>
          </w:p>
        </w:tc>
      </w:tr>
      <w:tr w:rsidR="0021107A" w:rsidRPr="0021107A" w14:paraId="195C313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8D75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A15D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737404BC" w14:textId="400D3C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5,982.54 </w:t>
            </w:r>
          </w:p>
        </w:tc>
        <w:tc>
          <w:tcPr>
            <w:tcW w:w="958" w:type="pct"/>
            <w:tcBorders>
              <w:top w:val="nil"/>
              <w:left w:val="nil"/>
              <w:bottom w:val="single" w:sz="4" w:space="0" w:color="000000"/>
              <w:right w:val="single" w:sz="4" w:space="0" w:color="000000"/>
            </w:tcBorders>
            <w:shd w:val="clear" w:color="auto" w:fill="auto"/>
            <w:noWrap/>
            <w:vAlign w:val="bottom"/>
            <w:hideMark/>
          </w:tcPr>
          <w:p w14:paraId="44E68C45" w14:textId="3783A0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0032A" w14:textId="68B6785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642C4" w14:textId="655752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5,982.54 </w:t>
            </w:r>
          </w:p>
        </w:tc>
      </w:tr>
      <w:tr w:rsidR="0021107A" w:rsidRPr="0021107A" w14:paraId="19E47B2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A01C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82D22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3C44DF4" w14:textId="3CC81A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42,028.56 </w:t>
            </w:r>
          </w:p>
        </w:tc>
        <w:tc>
          <w:tcPr>
            <w:tcW w:w="958" w:type="pct"/>
            <w:tcBorders>
              <w:top w:val="nil"/>
              <w:left w:val="nil"/>
              <w:bottom w:val="single" w:sz="4" w:space="0" w:color="000000"/>
              <w:right w:val="single" w:sz="4" w:space="0" w:color="000000"/>
            </w:tcBorders>
            <w:shd w:val="clear" w:color="auto" w:fill="auto"/>
            <w:noWrap/>
            <w:vAlign w:val="bottom"/>
            <w:hideMark/>
          </w:tcPr>
          <w:p w14:paraId="3CEF4249" w14:textId="1E6EF8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ED0A6" w14:textId="21ADF3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2739E3" w14:textId="4B5DB8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42,028.56 </w:t>
            </w:r>
          </w:p>
        </w:tc>
      </w:tr>
      <w:tr w:rsidR="0021107A" w:rsidRPr="0021107A" w14:paraId="450EAAE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652A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D9A5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56062AE8" w14:textId="6A461D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650,222.62 </w:t>
            </w:r>
          </w:p>
        </w:tc>
        <w:tc>
          <w:tcPr>
            <w:tcW w:w="958" w:type="pct"/>
            <w:tcBorders>
              <w:top w:val="nil"/>
              <w:left w:val="nil"/>
              <w:bottom w:val="single" w:sz="4" w:space="0" w:color="000000"/>
              <w:right w:val="single" w:sz="4" w:space="0" w:color="000000"/>
            </w:tcBorders>
            <w:shd w:val="clear" w:color="auto" w:fill="auto"/>
            <w:noWrap/>
            <w:vAlign w:val="bottom"/>
            <w:hideMark/>
          </w:tcPr>
          <w:p w14:paraId="45A8EE6E" w14:textId="78C84B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FDE3B" w14:textId="4541E1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D6954" w14:textId="5A1C92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650,222.62 </w:t>
            </w:r>
          </w:p>
        </w:tc>
      </w:tr>
      <w:tr w:rsidR="0021107A" w:rsidRPr="0021107A" w14:paraId="365C0CB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0707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A820D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280078C7" w14:textId="78667E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25,793.60 </w:t>
            </w:r>
          </w:p>
        </w:tc>
        <w:tc>
          <w:tcPr>
            <w:tcW w:w="958" w:type="pct"/>
            <w:tcBorders>
              <w:top w:val="nil"/>
              <w:left w:val="nil"/>
              <w:bottom w:val="single" w:sz="4" w:space="0" w:color="000000"/>
              <w:right w:val="single" w:sz="4" w:space="0" w:color="000000"/>
            </w:tcBorders>
            <w:shd w:val="clear" w:color="auto" w:fill="auto"/>
            <w:noWrap/>
            <w:vAlign w:val="bottom"/>
            <w:hideMark/>
          </w:tcPr>
          <w:p w14:paraId="35262543" w14:textId="15D0DA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70534F" w14:textId="28000E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38BA9D" w14:textId="5EEAEF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25,793.60 </w:t>
            </w:r>
          </w:p>
        </w:tc>
      </w:tr>
      <w:tr w:rsidR="0021107A" w:rsidRPr="0021107A" w14:paraId="278E444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1006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A530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5C300FEE" w14:textId="46B596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12,419.68 </w:t>
            </w:r>
          </w:p>
        </w:tc>
        <w:tc>
          <w:tcPr>
            <w:tcW w:w="958" w:type="pct"/>
            <w:tcBorders>
              <w:top w:val="nil"/>
              <w:left w:val="nil"/>
              <w:bottom w:val="single" w:sz="4" w:space="0" w:color="000000"/>
              <w:right w:val="single" w:sz="4" w:space="0" w:color="000000"/>
            </w:tcBorders>
            <w:shd w:val="clear" w:color="auto" w:fill="auto"/>
            <w:noWrap/>
            <w:vAlign w:val="bottom"/>
            <w:hideMark/>
          </w:tcPr>
          <w:p w14:paraId="3ADFF5E1" w14:textId="16C15A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E8791A" w14:textId="006D1A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7AB569" w14:textId="6D556D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12,419.68 </w:t>
            </w:r>
          </w:p>
        </w:tc>
      </w:tr>
      <w:tr w:rsidR="0021107A" w:rsidRPr="0021107A" w14:paraId="1226356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D33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F7C1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19177BD5" w14:textId="0C6376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79,402.09 </w:t>
            </w:r>
          </w:p>
        </w:tc>
        <w:tc>
          <w:tcPr>
            <w:tcW w:w="958" w:type="pct"/>
            <w:tcBorders>
              <w:top w:val="nil"/>
              <w:left w:val="nil"/>
              <w:bottom w:val="single" w:sz="4" w:space="0" w:color="000000"/>
              <w:right w:val="single" w:sz="4" w:space="0" w:color="000000"/>
            </w:tcBorders>
            <w:shd w:val="clear" w:color="auto" w:fill="auto"/>
            <w:noWrap/>
            <w:vAlign w:val="bottom"/>
            <w:hideMark/>
          </w:tcPr>
          <w:p w14:paraId="34F6642F" w14:textId="457389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E35B0" w14:textId="2D4C28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EA03D" w14:textId="766EFF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79,402.09 </w:t>
            </w:r>
          </w:p>
        </w:tc>
      </w:tr>
      <w:tr w:rsidR="0021107A" w:rsidRPr="0021107A" w14:paraId="4EF3200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A8F6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C08A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25A3FAC1" w14:textId="5A83FE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8,567.78 </w:t>
            </w:r>
          </w:p>
        </w:tc>
        <w:tc>
          <w:tcPr>
            <w:tcW w:w="958" w:type="pct"/>
            <w:tcBorders>
              <w:top w:val="nil"/>
              <w:left w:val="nil"/>
              <w:bottom w:val="single" w:sz="4" w:space="0" w:color="000000"/>
              <w:right w:val="single" w:sz="4" w:space="0" w:color="000000"/>
            </w:tcBorders>
            <w:shd w:val="clear" w:color="auto" w:fill="auto"/>
            <w:noWrap/>
            <w:vAlign w:val="bottom"/>
            <w:hideMark/>
          </w:tcPr>
          <w:p w14:paraId="1ED79808" w14:textId="4C1860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0342F" w14:textId="73FA82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EE1A4" w14:textId="0149A4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8,567.78 </w:t>
            </w:r>
          </w:p>
        </w:tc>
      </w:tr>
      <w:tr w:rsidR="0021107A" w:rsidRPr="0021107A" w14:paraId="74F6C8D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F8E8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B5B1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9D21B82" w14:textId="764E11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5C760CC3" w14:textId="722477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47A12" w14:textId="053CFF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BC739" w14:textId="7E47E0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1,899.04 </w:t>
            </w:r>
          </w:p>
        </w:tc>
      </w:tr>
      <w:tr w:rsidR="0021107A" w:rsidRPr="0021107A" w14:paraId="22861AF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4F3E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D6CC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619337A1" w14:textId="5863C4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75,257.62 </w:t>
            </w:r>
          </w:p>
        </w:tc>
        <w:tc>
          <w:tcPr>
            <w:tcW w:w="958" w:type="pct"/>
            <w:tcBorders>
              <w:top w:val="nil"/>
              <w:left w:val="nil"/>
              <w:bottom w:val="single" w:sz="4" w:space="0" w:color="000000"/>
              <w:right w:val="single" w:sz="4" w:space="0" w:color="000000"/>
            </w:tcBorders>
            <w:shd w:val="clear" w:color="auto" w:fill="auto"/>
            <w:noWrap/>
            <w:vAlign w:val="bottom"/>
            <w:hideMark/>
          </w:tcPr>
          <w:p w14:paraId="67CA08CE" w14:textId="50365B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0C790" w14:textId="43B28C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4BB67" w14:textId="1D73E7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75,257.62 </w:t>
            </w:r>
          </w:p>
        </w:tc>
      </w:tr>
      <w:tr w:rsidR="0021107A" w:rsidRPr="0021107A" w14:paraId="285E0BE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5203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1B77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4B97659B" w14:textId="6EEADD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994,393.88 </w:t>
            </w:r>
          </w:p>
        </w:tc>
        <w:tc>
          <w:tcPr>
            <w:tcW w:w="958" w:type="pct"/>
            <w:tcBorders>
              <w:top w:val="nil"/>
              <w:left w:val="nil"/>
              <w:bottom w:val="single" w:sz="4" w:space="0" w:color="000000"/>
              <w:right w:val="single" w:sz="4" w:space="0" w:color="000000"/>
            </w:tcBorders>
            <w:shd w:val="clear" w:color="auto" w:fill="auto"/>
            <w:noWrap/>
            <w:vAlign w:val="bottom"/>
            <w:hideMark/>
          </w:tcPr>
          <w:p w14:paraId="0A21D94F" w14:textId="696AE9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9A51B0" w14:textId="15A677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CAA4C" w14:textId="37FBB5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994,393.88 </w:t>
            </w:r>
          </w:p>
        </w:tc>
      </w:tr>
      <w:tr w:rsidR="0021107A" w:rsidRPr="0021107A" w14:paraId="7739803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ADB0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B28EE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11207C66" w14:textId="6CB7B1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4,837.56 </w:t>
            </w:r>
          </w:p>
        </w:tc>
        <w:tc>
          <w:tcPr>
            <w:tcW w:w="958" w:type="pct"/>
            <w:tcBorders>
              <w:top w:val="nil"/>
              <w:left w:val="nil"/>
              <w:bottom w:val="single" w:sz="4" w:space="0" w:color="000000"/>
              <w:right w:val="single" w:sz="4" w:space="0" w:color="000000"/>
            </w:tcBorders>
            <w:shd w:val="clear" w:color="auto" w:fill="auto"/>
            <w:noWrap/>
            <w:vAlign w:val="bottom"/>
            <w:hideMark/>
          </w:tcPr>
          <w:p w14:paraId="2651180B" w14:textId="759C46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42050" w14:textId="1558BF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284705" w14:textId="5EB80E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4,837.56 </w:t>
            </w:r>
          </w:p>
        </w:tc>
      </w:tr>
      <w:tr w:rsidR="0021107A" w:rsidRPr="0021107A" w14:paraId="4459B55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9232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C7B47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03640757" w14:textId="63FB5B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64,068.04 </w:t>
            </w:r>
          </w:p>
        </w:tc>
        <w:tc>
          <w:tcPr>
            <w:tcW w:w="958" w:type="pct"/>
            <w:tcBorders>
              <w:top w:val="nil"/>
              <w:left w:val="nil"/>
              <w:bottom w:val="single" w:sz="4" w:space="0" w:color="000000"/>
              <w:right w:val="single" w:sz="4" w:space="0" w:color="000000"/>
            </w:tcBorders>
            <w:shd w:val="clear" w:color="auto" w:fill="auto"/>
            <w:noWrap/>
            <w:vAlign w:val="bottom"/>
            <w:hideMark/>
          </w:tcPr>
          <w:p w14:paraId="2F7A459C" w14:textId="173461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CD4393" w14:textId="6A19A0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5FFF8" w14:textId="2C40DF6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64,068.04 </w:t>
            </w:r>
          </w:p>
        </w:tc>
      </w:tr>
      <w:tr w:rsidR="0021107A" w:rsidRPr="0021107A" w14:paraId="397728E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DE32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F48C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2A6A678" w14:textId="014F35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045,285.62 </w:t>
            </w:r>
          </w:p>
        </w:tc>
        <w:tc>
          <w:tcPr>
            <w:tcW w:w="958" w:type="pct"/>
            <w:tcBorders>
              <w:top w:val="nil"/>
              <w:left w:val="nil"/>
              <w:bottom w:val="single" w:sz="4" w:space="0" w:color="000000"/>
              <w:right w:val="single" w:sz="4" w:space="0" w:color="000000"/>
            </w:tcBorders>
            <w:shd w:val="clear" w:color="auto" w:fill="auto"/>
            <w:noWrap/>
            <w:vAlign w:val="bottom"/>
            <w:hideMark/>
          </w:tcPr>
          <w:p w14:paraId="2E4D36B1" w14:textId="5CFCE1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7E9C2" w14:textId="5BCDE2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F9FEC" w14:textId="68372A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045,285.62 </w:t>
            </w:r>
          </w:p>
        </w:tc>
      </w:tr>
      <w:tr w:rsidR="0021107A" w:rsidRPr="0021107A" w14:paraId="4B724B1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81B3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E9519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38EBFFAC" w14:textId="6A8F58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838,628.32 </w:t>
            </w:r>
          </w:p>
        </w:tc>
        <w:tc>
          <w:tcPr>
            <w:tcW w:w="958" w:type="pct"/>
            <w:tcBorders>
              <w:top w:val="nil"/>
              <w:left w:val="nil"/>
              <w:bottom w:val="single" w:sz="4" w:space="0" w:color="000000"/>
              <w:right w:val="single" w:sz="4" w:space="0" w:color="000000"/>
            </w:tcBorders>
            <w:shd w:val="clear" w:color="auto" w:fill="auto"/>
            <w:noWrap/>
            <w:vAlign w:val="bottom"/>
            <w:hideMark/>
          </w:tcPr>
          <w:p w14:paraId="50BC3FF3" w14:textId="4FD30B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E3EA4" w14:textId="0D1D03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612F7" w14:textId="29467D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838,628.32 </w:t>
            </w:r>
          </w:p>
        </w:tc>
      </w:tr>
      <w:tr w:rsidR="0021107A" w:rsidRPr="0021107A" w14:paraId="24191A5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7CED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877A0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0062447B" w14:textId="7ED0C6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31,640.18 </w:t>
            </w:r>
          </w:p>
        </w:tc>
        <w:tc>
          <w:tcPr>
            <w:tcW w:w="958" w:type="pct"/>
            <w:tcBorders>
              <w:top w:val="nil"/>
              <w:left w:val="nil"/>
              <w:bottom w:val="single" w:sz="4" w:space="0" w:color="000000"/>
              <w:right w:val="single" w:sz="4" w:space="0" w:color="000000"/>
            </w:tcBorders>
            <w:shd w:val="clear" w:color="auto" w:fill="auto"/>
            <w:noWrap/>
            <w:vAlign w:val="bottom"/>
            <w:hideMark/>
          </w:tcPr>
          <w:p w14:paraId="54E9CA9F" w14:textId="7D4525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0F087C" w14:textId="0E64AF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5534A" w14:textId="4889B0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31,640.18 </w:t>
            </w:r>
          </w:p>
        </w:tc>
      </w:tr>
      <w:tr w:rsidR="0021107A" w:rsidRPr="0021107A" w14:paraId="4EF5DAE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4815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33C4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521D314F" w14:textId="1B8A38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44F98DA6" w14:textId="307FB2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BBED00" w14:textId="601485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FEEB8" w14:textId="0A3442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75,612.17 </w:t>
            </w:r>
          </w:p>
        </w:tc>
      </w:tr>
      <w:tr w:rsidR="0021107A" w:rsidRPr="0021107A" w14:paraId="153186C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B32B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4B6A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2D4FCBEF" w14:textId="1EE8DA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84,257.46 </w:t>
            </w:r>
          </w:p>
        </w:tc>
        <w:tc>
          <w:tcPr>
            <w:tcW w:w="958" w:type="pct"/>
            <w:tcBorders>
              <w:top w:val="nil"/>
              <w:left w:val="nil"/>
              <w:bottom w:val="single" w:sz="4" w:space="0" w:color="000000"/>
              <w:right w:val="single" w:sz="4" w:space="0" w:color="000000"/>
            </w:tcBorders>
            <w:shd w:val="clear" w:color="auto" w:fill="auto"/>
            <w:noWrap/>
            <w:vAlign w:val="bottom"/>
            <w:hideMark/>
          </w:tcPr>
          <w:p w14:paraId="694F4A31" w14:textId="4F7659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E26C0" w14:textId="16FF59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14B45" w14:textId="5D12A0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84,257.46 </w:t>
            </w:r>
          </w:p>
        </w:tc>
      </w:tr>
      <w:tr w:rsidR="0021107A" w:rsidRPr="0021107A" w14:paraId="6233F8F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BA18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FDAA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69B538F9" w14:textId="0A730E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26,592.14 </w:t>
            </w:r>
          </w:p>
        </w:tc>
        <w:tc>
          <w:tcPr>
            <w:tcW w:w="958" w:type="pct"/>
            <w:tcBorders>
              <w:top w:val="nil"/>
              <w:left w:val="nil"/>
              <w:bottom w:val="single" w:sz="4" w:space="0" w:color="000000"/>
              <w:right w:val="single" w:sz="4" w:space="0" w:color="000000"/>
            </w:tcBorders>
            <w:shd w:val="clear" w:color="auto" w:fill="auto"/>
            <w:noWrap/>
            <w:vAlign w:val="bottom"/>
            <w:hideMark/>
          </w:tcPr>
          <w:p w14:paraId="68579AA5" w14:textId="00F274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4A541" w14:textId="48E3B5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46504" w14:textId="2E0736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26,592.14 </w:t>
            </w:r>
          </w:p>
        </w:tc>
      </w:tr>
      <w:tr w:rsidR="0021107A" w:rsidRPr="0021107A" w14:paraId="26B9707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3AD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A55F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791073F0" w14:textId="73ADC9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917,487.82 </w:t>
            </w:r>
          </w:p>
        </w:tc>
        <w:tc>
          <w:tcPr>
            <w:tcW w:w="958" w:type="pct"/>
            <w:tcBorders>
              <w:top w:val="nil"/>
              <w:left w:val="nil"/>
              <w:bottom w:val="single" w:sz="4" w:space="0" w:color="000000"/>
              <w:right w:val="single" w:sz="4" w:space="0" w:color="000000"/>
            </w:tcBorders>
            <w:shd w:val="clear" w:color="auto" w:fill="auto"/>
            <w:noWrap/>
            <w:vAlign w:val="bottom"/>
            <w:hideMark/>
          </w:tcPr>
          <w:p w14:paraId="073CB999" w14:textId="3A8DD6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A8DC5A" w14:textId="3F590A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A4442" w14:textId="0CEB5D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917,487.82 </w:t>
            </w:r>
          </w:p>
        </w:tc>
      </w:tr>
      <w:tr w:rsidR="0021107A" w:rsidRPr="0021107A" w14:paraId="5BABD9E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C72E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1C4F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589D1908" w14:textId="7E320B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037,881.72 </w:t>
            </w:r>
          </w:p>
        </w:tc>
        <w:tc>
          <w:tcPr>
            <w:tcW w:w="958" w:type="pct"/>
            <w:tcBorders>
              <w:top w:val="nil"/>
              <w:left w:val="nil"/>
              <w:bottom w:val="single" w:sz="4" w:space="0" w:color="000000"/>
              <w:right w:val="single" w:sz="4" w:space="0" w:color="000000"/>
            </w:tcBorders>
            <w:shd w:val="clear" w:color="auto" w:fill="auto"/>
            <w:noWrap/>
            <w:vAlign w:val="bottom"/>
            <w:hideMark/>
          </w:tcPr>
          <w:p w14:paraId="1DD62CB0" w14:textId="66A42C6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7D1B2D" w14:textId="6B8098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8872E1" w14:textId="247B44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037,881.72 </w:t>
            </w:r>
          </w:p>
        </w:tc>
      </w:tr>
      <w:tr w:rsidR="0021107A" w:rsidRPr="0021107A" w14:paraId="3AC2EC2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4888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59F2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7F381A72" w14:textId="084C0D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8,936.22 </w:t>
            </w:r>
          </w:p>
        </w:tc>
        <w:tc>
          <w:tcPr>
            <w:tcW w:w="958" w:type="pct"/>
            <w:tcBorders>
              <w:top w:val="nil"/>
              <w:left w:val="nil"/>
              <w:bottom w:val="single" w:sz="4" w:space="0" w:color="000000"/>
              <w:right w:val="single" w:sz="4" w:space="0" w:color="000000"/>
            </w:tcBorders>
            <w:shd w:val="clear" w:color="auto" w:fill="auto"/>
            <w:noWrap/>
            <w:vAlign w:val="bottom"/>
            <w:hideMark/>
          </w:tcPr>
          <w:p w14:paraId="265B81EC" w14:textId="5B3D8C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413FA" w14:textId="13BED8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F1E1D" w14:textId="4A193C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8,936.22 </w:t>
            </w:r>
          </w:p>
        </w:tc>
      </w:tr>
      <w:tr w:rsidR="0021107A" w:rsidRPr="0021107A" w14:paraId="78EEE50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AF8D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984C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446DDD7" w14:textId="495966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94,826.40 </w:t>
            </w:r>
          </w:p>
        </w:tc>
        <w:tc>
          <w:tcPr>
            <w:tcW w:w="958" w:type="pct"/>
            <w:tcBorders>
              <w:top w:val="nil"/>
              <w:left w:val="nil"/>
              <w:bottom w:val="single" w:sz="4" w:space="0" w:color="000000"/>
              <w:right w:val="single" w:sz="4" w:space="0" w:color="000000"/>
            </w:tcBorders>
            <w:shd w:val="clear" w:color="auto" w:fill="auto"/>
            <w:noWrap/>
            <w:vAlign w:val="bottom"/>
            <w:hideMark/>
          </w:tcPr>
          <w:p w14:paraId="0DB97985" w14:textId="6B76AB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792D3" w14:textId="246CBE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86246" w14:textId="72C8BA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94,826.40 </w:t>
            </w:r>
          </w:p>
        </w:tc>
      </w:tr>
      <w:tr w:rsidR="0021107A" w:rsidRPr="0021107A" w14:paraId="358D22B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62AD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3580F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DA0A8D7" w14:textId="4EAD4A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61,004.24 </w:t>
            </w:r>
          </w:p>
        </w:tc>
        <w:tc>
          <w:tcPr>
            <w:tcW w:w="958" w:type="pct"/>
            <w:tcBorders>
              <w:top w:val="nil"/>
              <w:left w:val="nil"/>
              <w:bottom w:val="single" w:sz="4" w:space="0" w:color="000000"/>
              <w:right w:val="single" w:sz="4" w:space="0" w:color="000000"/>
            </w:tcBorders>
            <w:shd w:val="clear" w:color="auto" w:fill="auto"/>
            <w:noWrap/>
            <w:vAlign w:val="bottom"/>
            <w:hideMark/>
          </w:tcPr>
          <w:p w14:paraId="777A33A4" w14:textId="664812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C1E3B" w14:textId="428BB0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07675" w14:textId="255DB0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61,004.24 </w:t>
            </w:r>
          </w:p>
        </w:tc>
      </w:tr>
      <w:tr w:rsidR="0021107A" w:rsidRPr="0021107A" w14:paraId="3CB5FA4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AD4B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FA72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4DFC7D3A" w14:textId="647B6B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47,453.78 </w:t>
            </w:r>
          </w:p>
        </w:tc>
        <w:tc>
          <w:tcPr>
            <w:tcW w:w="958" w:type="pct"/>
            <w:tcBorders>
              <w:top w:val="nil"/>
              <w:left w:val="nil"/>
              <w:bottom w:val="single" w:sz="4" w:space="0" w:color="000000"/>
              <w:right w:val="single" w:sz="4" w:space="0" w:color="000000"/>
            </w:tcBorders>
            <w:shd w:val="clear" w:color="auto" w:fill="auto"/>
            <w:noWrap/>
            <w:vAlign w:val="bottom"/>
            <w:hideMark/>
          </w:tcPr>
          <w:p w14:paraId="6A5D06CA" w14:textId="3DBF1C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DA62BB" w14:textId="760D85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A5044" w14:textId="7CCA4A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47,453.78 </w:t>
            </w:r>
          </w:p>
        </w:tc>
      </w:tr>
      <w:tr w:rsidR="0021107A" w:rsidRPr="0021107A" w14:paraId="302FFDD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E2FE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0BC2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218E50ED" w14:textId="156EAF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50,606.38 </w:t>
            </w:r>
          </w:p>
        </w:tc>
        <w:tc>
          <w:tcPr>
            <w:tcW w:w="958" w:type="pct"/>
            <w:tcBorders>
              <w:top w:val="nil"/>
              <w:left w:val="nil"/>
              <w:bottom w:val="single" w:sz="4" w:space="0" w:color="000000"/>
              <w:right w:val="single" w:sz="4" w:space="0" w:color="000000"/>
            </w:tcBorders>
            <w:shd w:val="clear" w:color="auto" w:fill="auto"/>
            <w:noWrap/>
            <w:vAlign w:val="bottom"/>
            <w:hideMark/>
          </w:tcPr>
          <w:p w14:paraId="6BC34F24" w14:textId="2567A8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BFF703" w14:textId="115969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40D52" w14:textId="1DE4437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50,606.38 </w:t>
            </w:r>
          </w:p>
        </w:tc>
      </w:tr>
      <w:tr w:rsidR="0021107A" w:rsidRPr="0021107A" w14:paraId="2C4FE865"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2944DF"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1643E1DA" w14:textId="00DF465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453C1C92" w14:textId="7108E46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E20E59B" w14:textId="5950400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15399C" w14:textId="66C968C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870,273.30 </w:t>
            </w:r>
          </w:p>
        </w:tc>
      </w:tr>
      <w:tr w:rsidR="0021107A" w:rsidRPr="0021107A" w14:paraId="7AACAE6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3328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07061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7A827DE5" w14:textId="281D46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7B24A1AA" w14:textId="34BC1F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AF11E" w14:textId="3FC07F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E0D735" w14:textId="1E6E72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0,118.48 </w:t>
            </w:r>
          </w:p>
        </w:tc>
      </w:tr>
      <w:tr w:rsidR="0021107A" w:rsidRPr="0021107A" w14:paraId="1A7A4EB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C387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FF990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029E934A" w14:textId="3E919D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18852705" w14:textId="5C1A82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36B9F1" w14:textId="28AC54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83C34" w14:textId="28D73B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19,714.82 </w:t>
            </w:r>
          </w:p>
        </w:tc>
      </w:tr>
      <w:tr w:rsidR="0021107A" w:rsidRPr="0021107A" w14:paraId="017876A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A825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6545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576E4B32" w14:textId="6BA7EF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3D47A2D8" w14:textId="3EED89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EFE9B" w14:textId="2400B1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BA3463" w14:textId="543FB3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40,440.00 </w:t>
            </w:r>
          </w:p>
        </w:tc>
      </w:tr>
      <w:tr w:rsidR="0021107A" w:rsidRPr="0021107A" w14:paraId="22FD2C73"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6CF832"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07A5356" w14:textId="3FEF4B0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0,87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2FDBD904" w14:textId="0FE6AF5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0214466" w14:textId="274909B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749BDA5" w14:textId="5C93162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0,871,207.02 </w:t>
            </w:r>
          </w:p>
        </w:tc>
      </w:tr>
      <w:tr w:rsidR="0021107A" w:rsidRPr="0021107A" w14:paraId="5F1EA093" w14:textId="77777777" w:rsidTr="0021107A">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59EF285"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AC1B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06775F4F" w14:textId="7EE91A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2C8FFF8A" w14:textId="78C74A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B208F" w14:textId="608298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C2CD61A" w14:textId="362531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262,622.13 </w:t>
            </w:r>
          </w:p>
        </w:tc>
      </w:tr>
      <w:tr w:rsidR="0021107A" w:rsidRPr="0021107A" w14:paraId="759D825A" w14:textId="77777777" w:rsidTr="0021107A">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5030E6E"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D626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20C61950" w14:textId="751773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6AC5D57F" w14:textId="2780E3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C5542" w14:textId="243E8C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7FA304" w14:textId="424C0C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96,940.00 </w:t>
            </w:r>
          </w:p>
        </w:tc>
      </w:tr>
      <w:tr w:rsidR="0021107A" w:rsidRPr="0021107A" w14:paraId="195F5B2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EB5D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3400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54ACA349" w14:textId="36CACA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7E0117B0" w14:textId="228AA9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6A890" w14:textId="79C54D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D45E6" w14:textId="039BE9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624,790.00 </w:t>
            </w:r>
          </w:p>
        </w:tc>
      </w:tr>
      <w:tr w:rsidR="0021107A" w:rsidRPr="0021107A" w14:paraId="293CB91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7BAE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A3FC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6F3DABE7" w14:textId="79264D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2BF8AB5D" w14:textId="4530885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2DEBB" w14:textId="3959E1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7A4DF" w14:textId="63D62A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19,557.64 </w:t>
            </w:r>
          </w:p>
        </w:tc>
      </w:tr>
      <w:tr w:rsidR="0021107A" w:rsidRPr="0021107A" w14:paraId="07E2D5E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52BB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A606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B10F1E3" w14:textId="68A940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441C5A38" w14:textId="3FC635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BDFE7F" w14:textId="5AAB5F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9140C" w14:textId="66DD59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089,469.32 </w:t>
            </w:r>
          </w:p>
        </w:tc>
      </w:tr>
      <w:tr w:rsidR="0021107A" w:rsidRPr="0021107A" w14:paraId="54BB1DE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47B4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68FD8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D3BFA6" w14:textId="10265F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006C0A57" w14:textId="32B5DF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56693" w14:textId="6454FF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CED5E" w14:textId="2AA087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9,662.78 </w:t>
            </w:r>
          </w:p>
        </w:tc>
      </w:tr>
      <w:tr w:rsidR="0021107A" w:rsidRPr="0021107A" w14:paraId="3330467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69F8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D1CC0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798C791C" w14:textId="37BD1B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1D0F2833" w14:textId="2BB877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85FE46" w14:textId="6B3097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8A3C9" w14:textId="2800F9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849,807.18 </w:t>
            </w:r>
          </w:p>
        </w:tc>
      </w:tr>
      <w:tr w:rsidR="0021107A" w:rsidRPr="0021107A" w14:paraId="2226FD4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CF58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4779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21DCA822" w14:textId="375034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292AF6BF" w14:textId="3B4CC9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48C16B" w14:textId="209BD9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12361" w14:textId="2EB62B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9,972.10 </w:t>
            </w:r>
          </w:p>
        </w:tc>
      </w:tr>
      <w:tr w:rsidR="0021107A" w:rsidRPr="0021107A" w14:paraId="5EB3DA5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D0749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415F48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09541022" w14:textId="00F303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712,011.48 </w:t>
            </w:r>
          </w:p>
        </w:tc>
        <w:tc>
          <w:tcPr>
            <w:tcW w:w="958" w:type="pct"/>
            <w:tcBorders>
              <w:top w:val="nil"/>
              <w:left w:val="nil"/>
              <w:bottom w:val="single" w:sz="4" w:space="0" w:color="000000"/>
              <w:right w:val="single" w:sz="4" w:space="0" w:color="000000"/>
            </w:tcBorders>
            <w:shd w:val="clear" w:color="auto" w:fill="auto"/>
            <w:noWrap/>
            <w:vAlign w:val="bottom"/>
            <w:hideMark/>
          </w:tcPr>
          <w:p w14:paraId="78FB9754" w14:textId="4EABD2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E96D72" w14:textId="10B01B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8990A" w14:textId="021D1E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712,011.48 </w:t>
            </w:r>
          </w:p>
        </w:tc>
      </w:tr>
      <w:tr w:rsidR="0021107A" w:rsidRPr="0021107A" w14:paraId="669DB03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B2C6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73DA4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048A256C" w14:textId="6A75B7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42CA604C" w14:textId="5E5253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DD290F" w14:textId="77CACA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7D2268" w14:textId="4F2F09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23,020.85 </w:t>
            </w:r>
          </w:p>
        </w:tc>
      </w:tr>
      <w:tr w:rsidR="0021107A" w:rsidRPr="0021107A" w14:paraId="56D7CB8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E364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F504C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60C52EF7" w14:textId="7D0682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7A7B06C" w14:textId="2D983E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7C7EC" w14:textId="77ED3E8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D7469" w14:textId="170AF1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02,500.00 </w:t>
            </w:r>
          </w:p>
        </w:tc>
      </w:tr>
      <w:tr w:rsidR="0021107A" w:rsidRPr="0021107A" w14:paraId="025B431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76BF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E56A2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30260CF8" w14:textId="2570B5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3ECC65C7" w14:textId="663B73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695B69" w14:textId="231A4A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495FF" w14:textId="048D0F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0,262.46 </w:t>
            </w:r>
          </w:p>
        </w:tc>
      </w:tr>
      <w:tr w:rsidR="0021107A" w:rsidRPr="0021107A" w14:paraId="6D2F02B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9689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EABF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273839A2" w14:textId="1D1F32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030,987.48 </w:t>
            </w:r>
          </w:p>
        </w:tc>
        <w:tc>
          <w:tcPr>
            <w:tcW w:w="958" w:type="pct"/>
            <w:tcBorders>
              <w:top w:val="nil"/>
              <w:left w:val="nil"/>
              <w:bottom w:val="single" w:sz="4" w:space="0" w:color="000000"/>
              <w:right w:val="single" w:sz="4" w:space="0" w:color="000000"/>
            </w:tcBorders>
            <w:shd w:val="clear" w:color="auto" w:fill="auto"/>
            <w:noWrap/>
            <w:vAlign w:val="bottom"/>
            <w:hideMark/>
          </w:tcPr>
          <w:p w14:paraId="3307C753" w14:textId="52C15F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689C0" w14:textId="5D77E9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F7957" w14:textId="595C073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030,987.48 </w:t>
            </w:r>
          </w:p>
        </w:tc>
      </w:tr>
      <w:tr w:rsidR="0021107A" w:rsidRPr="0021107A" w14:paraId="625054B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7963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AD2A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019081F4" w14:textId="5B7324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1FD617FA" w14:textId="034A93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629D59" w14:textId="354BB9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B4845" w14:textId="70AE7F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26,143.60 </w:t>
            </w:r>
          </w:p>
        </w:tc>
      </w:tr>
      <w:tr w:rsidR="0021107A" w:rsidRPr="0021107A" w14:paraId="54CFA6A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E953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E792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75BAACC6" w14:textId="394DDA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15831F71" w14:textId="5273E1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A0119" w14:textId="5F0A50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90E20" w14:textId="62A8A9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792,860.00 </w:t>
            </w:r>
          </w:p>
        </w:tc>
      </w:tr>
      <w:tr w:rsidR="0021107A" w:rsidRPr="0021107A" w14:paraId="314E7E9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879D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79AB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4AE6C48E" w14:textId="6C5E22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120F5B46" w14:textId="7CBDA0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D3E2E" w14:textId="4D2F4A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75BED" w14:textId="4E5DA3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30,600.00 </w:t>
            </w:r>
          </w:p>
        </w:tc>
      </w:tr>
      <w:tr w:rsidR="0021107A" w:rsidRPr="0021107A" w14:paraId="04CFD024"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5C6657"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12CEE383" w14:textId="51386A8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0,042,311.65 </w:t>
            </w:r>
          </w:p>
        </w:tc>
        <w:tc>
          <w:tcPr>
            <w:tcW w:w="958" w:type="pct"/>
            <w:tcBorders>
              <w:top w:val="nil"/>
              <w:left w:val="nil"/>
              <w:bottom w:val="single" w:sz="4" w:space="0" w:color="000000"/>
              <w:right w:val="single" w:sz="4" w:space="0" w:color="000000"/>
            </w:tcBorders>
            <w:shd w:val="clear" w:color="A5A5A5" w:fill="A5A5A5"/>
            <w:noWrap/>
            <w:vAlign w:val="bottom"/>
            <w:hideMark/>
          </w:tcPr>
          <w:p w14:paraId="25FACC24" w14:textId="5E9D66B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17659B8" w14:textId="395D9F7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545CBD1C" w14:textId="13F0941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1,964,581.65 </w:t>
            </w:r>
          </w:p>
        </w:tc>
      </w:tr>
      <w:tr w:rsidR="0021107A" w:rsidRPr="0021107A" w14:paraId="62CE1990"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7096F2"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15B9FA7" w14:textId="2131279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767,643.12 </w:t>
            </w:r>
          </w:p>
        </w:tc>
        <w:tc>
          <w:tcPr>
            <w:tcW w:w="958" w:type="pct"/>
            <w:tcBorders>
              <w:top w:val="nil"/>
              <w:left w:val="nil"/>
              <w:bottom w:val="single" w:sz="4" w:space="0" w:color="000000"/>
              <w:right w:val="single" w:sz="4" w:space="0" w:color="000000"/>
            </w:tcBorders>
            <w:shd w:val="clear" w:color="D8D8D8" w:fill="D8D8D8"/>
            <w:noWrap/>
            <w:vAlign w:val="bottom"/>
            <w:hideMark/>
          </w:tcPr>
          <w:p w14:paraId="33088610" w14:textId="626E54A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90BD6B9" w14:textId="773A6A9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639646B" w14:textId="4EDC522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767,643.12 </w:t>
            </w:r>
          </w:p>
        </w:tc>
      </w:tr>
      <w:tr w:rsidR="0021107A" w:rsidRPr="0021107A" w14:paraId="7B80AB3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7881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CF84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7BFE9E46" w14:textId="19D7BE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4,759.42 </w:t>
            </w:r>
          </w:p>
        </w:tc>
        <w:tc>
          <w:tcPr>
            <w:tcW w:w="958" w:type="pct"/>
            <w:tcBorders>
              <w:top w:val="nil"/>
              <w:left w:val="nil"/>
              <w:bottom w:val="single" w:sz="4" w:space="0" w:color="000000"/>
              <w:right w:val="single" w:sz="4" w:space="0" w:color="000000"/>
            </w:tcBorders>
            <w:shd w:val="clear" w:color="auto" w:fill="auto"/>
            <w:noWrap/>
            <w:vAlign w:val="bottom"/>
            <w:hideMark/>
          </w:tcPr>
          <w:p w14:paraId="720AF0D1" w14:textId="1BBA57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578D7" w14:textId="25D0CD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98DC6" w14:textId="599679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4,759.42 </w:t>
            </w:r>
          </w:p>
        </w:tc>
      </w:tr>
      <w:tr w:rsidR="0021107A" w:rsidRPr="0021107A" w14:paraId="558FFE6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51EF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F2D12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704EF865" w14:textId="32435A7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209C271D" w14:textId="786D95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55715" w14:textId="03D640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A8868" w14:textId="0F0193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3.93 </w:t>
            </w:r>
          </w:p>
        </w:tc>
      </w:tr>
      <w:tr w:rsidR="0021107A" w:rsidRPr="0021107A" w14:paraId="659674A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0BD8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35EF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292E5CA2" w14:textId="4B610B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72A469D9" w14:textId="600EC7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D901C" w14:textId="4B0C54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E59C3" w14:textId="25BC8F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87.86 </w:t>
            </w:r>
          </w:p>
        </w:tc>
      </w:tr>
      <w:tr w:rsidR="0021107A" w:rsidRPr="0021107A" w14:paraId="07DD3C8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5998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EF99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ripipi</w:t>
            </w:r>
          </w:p>
        </w:tc>
        <w:tc>
          <w:tcPr>
            <w:tcW w:w="1003" w:type="pct"/>
            <w:tcBorders>
              <w:top w:val="nil"/>
              <w:left w:val="nil"/>
              <w:bottom w:val="single" w:sz="4" w:space="0" w:color="000000"/>
              <w:right w:val="single" w:sz="4" w:space="0" w:color="000000"/>
            </w:tcBorders>
            <w:shd w:val="clear" w:color="auto" w:fill="auto"/>
            <w:noWrap/>
            <w:vAlign w:val="bottom"/>
            <w:hideMark/>
          </w:tcPr>
          <w:p w14:paraId="2A196514" w14:textId="7018E4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1,251.91 </w:t>
            </w:r>
          </w:p>
        </w:tc>
        <w:tc>
          <w:tcPr>
            <w:tcW w:w="958" w:type="pct"/>
            <w:tcBorders>
              <w:top w:val="nil"/>
              <w:left w:val="nil"/>
              <w:bottom w:val="single" w:sz="4" w:space="0" w:color="000000"/>
              <w:right w:val="single" w:sz="4" w:space="0" w:color="000000"/>
            </w:tcBorders>
            <w:shd w:val="clear" w:color="auto" w:fill="auto"/>
            <w:noWrap/>
            <w:vAlign w:val="bottom"/>
            <w:hideMark/>
          </w:tcPr>
          <w:p w14:paraId="2B478097" w14:textId="00B676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1CEFE7" w14:textId="22E53C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C62F5" w14:textId="558076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1,251.91 </w:t>
            </w:r>
          </w:p>
        </w:tc>
      </w:tr>
      <w:tr w:rsidR="0021107A" w:rsidRPr="0021107A" w14:paraId="44FB1EB3"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67D3B2"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3312689" w14:textId="54D9930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316,300.22 </w:t>
            </w:r>
          </w:p>
        </w:tc>
        <w:tc>
          <w:tcPr>
            <w:tcW w:w="958" w:type="pct"/>
            <w:tcBorders>
              <w:top w:val="nil"/>
              <w:left w:val="nil"/>
              <w:bottom w:val="single" w:sz="4" w:space="0" w:color="000000"/>
              <w:right w:val="single" w:sz="4" w:space="0" w:color="000000"/>
            </w:tcBorders>
            <w:shd w:val="clear" w:color="D8D8D8" w:fill="D8D8D8"/>
            <w:noWrap/>
            <w:vAlign w:val="bottom"/>
            <w:hideMark/>
          </w:tcPr>
          <w:p w14:paraId="2FA02B90" w14:textId="3A363DD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EB40C54" w14:textId="09BB942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C49C443" w14:textId="5B27B99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329,200.22 </w:t>
            </w:r>
          </w:p>
        </w:tc>
      </w:tr>
      <w:tr w:rsidR="0021107A" w:rsidRPr="0021107A" w14:paraId="76531F7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58321"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47B7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0ED1E625" w14:textId="764506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2576BF5B" w14:textId="131070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7DC73" w14:textId="4670B9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7F1122C" w14:textId="6D435C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0,351.17 </w:t>
            </w:r>
          </w:p>
        </w:tc>
      </w:tr>
      <w:tr w:rsidR="0021107A" w:rsidRPr="0021107A" w14:paraId="16C3285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BE1D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3D07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7DA06912" w14:textId="0CA4EF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0DEBD892" w14:textId="0D13AE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0046D" w14:textId="4190D3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68397" w14:textId="43BCEE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70.70 </w:t>
            </w:r>
          </w:p>
        </w:tc>
      </w:tr>
      <w:tr w:rsidR="0021107A" w:rsidRPr="0021107A" w14:paraId="46C3981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EC44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CC69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7F8C414F" w14:textId="2934BD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42B2709B" w14:textId="3A35D3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96BC5B" w14:textId="4772EB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4C4EC" w14:textId="5AE1C8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70.70 </w:t>
            </w:r>
          </w:p>
        </w:tc>
      </w:tr>
      <w:tr w:rsidR="0021107A" w:rsidRPr="0021107A" w14:paraId="702139C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E2B5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11D3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078AAFCF" w14:textId="1FABA8E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875018" w14:textId="3DB854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895E3" w14:textId="20C8AF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423B1855" w14:textId="534641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900.00 </w:t>
            </w:r>
          </w:p>
        </w:tc>
      </w:tr>
      <w:tr w:rsidR="0021107A" w:rsidRPr="0021107A" w14:paraId="108DA1C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B3BE9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3CBE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75D2FC7D" w14:textId="43B3167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3A2D4CDC" w14:textId="182717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EA5ABA" w14:textId="3DE0AB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7845D" w14:textId="1C2A1D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19,868.75 </w:t>
            </w:r>
          </w:p>
        </w:tc>
      </w:tr>
      <w:tr w:rsidR="0021107A" w:rsidRPr="0021107A" w14:paraId="504DD42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324E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BB0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6512644B" w14:textId="2E9D75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95,138.90 </w:t>
            </w:r>
          </w:p>
        </w:tc>
        <w:tc>
          <w:tcPr>
            <w:tcW w:w="958" w:type="pct"/>
            <w:tcBorders>
              <w:top w:val="nil"/>
              <w:left w:val="nil"/>
              <w:bottom w:val="single" w:sz="4" w:space="0" w:color="000000"/>
              <w:right w:val="single" w:sz="4" w:space="0" w:color="000000"/>
            </w:tcBorders>
            <w:shd w:val="clear" w:color="auto" w:fill="auto"/>
            <w:noWrap/>
            <w:vAlign w:val="bottom"/>
            <w:hideMark/>
          </w:tcPr>
          <w:p w14:paraId="0D9E890F" w14:textId="40D9F0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FCC8F0" w14:textId="243EF9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5536A" w14:textId="247D3A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95,138.90 </w:t>
            </w:r>
          </w:p>
        </w:tc>
      </w:tr>
      <w:tr w:rsidR="0021107A" w:rsidRPr="0021107A" w14:paraId="3BEF2C95"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D01942"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E65CAF3" w14:textId="5C895F6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7,516,806.89 </w:t>
            </w:r>
          </w:p>
        </w:tc>
        <w:tc>
          <w:tcPr>
            <w:tcW w:w="958" w:type="pct"/>
            <w:tcBorders>
              <w:top w:val="nil"/>
              <w:left w:val="nil"/>
              <w:bottom w:val="single" w:sz="4" w:space="0" w:color="000000"/>
              <w:right w:val="single" w:sz="4" w:space="0" w:color="000000"/>
            </w:tcBorders>
            <w:shd w:val="clear" w:color="D8D8D8" w:fill="D8D8D8"/>
            <w:noWrap/>
            <w:vAlign w:val="bottom"/>
            <w:hideMark/>
          </w:tcPr>
          <w:p w14:paraId="32279B2E" w14:textId="73FE3A0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78F174" w14:textId="387CF4B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D3BC65" w14:textId="0EFB4C0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7,665,176.89 </w:t>
            </w:r>
          </w:p>
        </w:tc>
      </w:tr>
      <w:tr w:rsidR="0021107A" w:rsidRPr="0021107A" w14:paraId="4A1C243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E2B51"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09E7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4C6B0AA0" w14:textId="044C4F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3,013.40 </w:t>
            </w:r>
          </w:p>
        </w:tc>
        <w:tc>
          <w:tcPr>
            <w:tcW w:w="958" w:type="pct"/>
            <w:tcBorders>
              <w:top w:val="nil"/>
              <w:left w:val="nil"/>
              <w:bottom w:val="single" w:sz="4" w:space="0" w:color="000000"/>
              <w:right w:val="single" w:sz="4" w:space="0" w:color="000000"/>
            </w:tcBorders>
            <w:shd w:val="clear" w:color="auto" w:fill="auto"/>
            <w:noWrap/>
            <w:vAlign w:val="bottom"/>
            <w:hideMark/>
          </w:tcPr>
          <w:p w14:paraId="41837118" w14:textId="055354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67ECE" w14:textId="7F8094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A8BA3EA" w14:textId="15D0377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3,013.40 </w:t>
            </w:r>
          </w:p>
        </w:tc>
      </w:tr>
      <w:tr w:rsidR="0021107A" w:rsidRPr="0021107A" w14:paraId="2C2688B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74F5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C91C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907354" w14:textId="1D0174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456,523.34 </w:t>
            </w:r>
          </w:p>
        </w:tc>
        <w:tc>
          <w:tcPr>
            <w:tcW w:w="958" w:type="pct"/>
            <w:tcBorders>
              <w:top w:val="nil"/>
              <w:left w:val="nil"/>
              <w:bottom w:val="single" w:sz="4" w:space="0" w:color="000000"/>
              <w:right w:val="single" w:sz="4" w:space="0" w:color="000000"/>
            </w:tcBorders>
            <w:shd w:val="clear" w:color="auto" w:fill="auto"/>
            <w:noWrap/>
            <w:vAlign w:val="bottom"/>
            <w:hideMark/>
          </w:tcPr>
          <w:p w14:paraId="46A52BAA" w14:textId="2AAC49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903E8" w14:textId="6B58AD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7AB62" w14:textId="600F83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456,523.34 </w:t>
            </w:r>
          </w:p>
        </w:tc>
      </w:tr>
      <w:tr w:rsidR="0021107A" w:rsidRPr="0021107A" w14:paraId="31B0233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8DF6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8042D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1491480A" w14:textId="202ADD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96,139.98 </w:t>
            </w:r>
          </w:p>
        </w:tc>
        <w:tc>
          <w:tcPr>
            <w:tcW w:w="958" w:type="pct"/>
            <w:tcBorders>
              <w:top w:val="nil"/>
              <w:left w:val="nil"/>
              <w:bottom w:val="single" w:sz="4" w:space="0" w:color="000000"/>
              <w:right w:val="single" w:sz="4" w:space="0" w:color="000000"/>
            </w:tcBorders>
            <w:shd w:val="clear" w:color="auto" w:fill="auto"/>
            <w:noWrap/>
            <w:vAlign w:val="bottom"/>
            <w:hideMark/>
          </w:tcPr>
          <w:p w14:paraId="24856CDE" w14:textId="0E547E7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E5432" w14:textId="6D506F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0C9F3" w14:textId="2B2AB12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96,139.98 </w:t>
            </w:r>
          </w:p>
        </w:tc>
      </w:tr>
      <w:tr w:rsidR="0021107A" w:rsidRPr="0021107A" w14:paraId="53FAA3C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3570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6DCEC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2EA19296" w14:textId="404F85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0781617B" w14:textId="2A12AA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856F1F" w14:textId="6B32C75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4BE05" w14:textId="6464EF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07,840.32 </w:t>
            </w:r>
          </w:p>
        </w:tc>
      </w:tr>
      <w:tr w:rsidR="0021107A" w:rsidRPr="0021107A" w14:paraId="4DB1F89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9DA9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3AFC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73AAD508" w14:textId="18BBC7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7BBB8425" w14:textId="6D54A2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9838A" w14:textId="456706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827F7" w14:textId="4FF91A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227.86 </w:t>
            </w:r>
          </w:p>
        </w:tc>
      </w:tr>
      <w:tr w:rsidR="0021107A" w:rsidRPr="0021107A" w14:paraId="61250EC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B564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48F6C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1B30BB44" w14:textId="54F7B6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378CDA4C" w14:textId="0FE2CA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9F7119" w14:textId="212469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C29D9B" w14:textId="129092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31.79 </w:t>
            </w:r>
          </w:p>
        </w:tc>
      </w:tr>
      <w:tr w:rsidR="0021107A" w:rsidRPr="0021107A" w14:paraId="23389A4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4254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812B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0FC2566A" w14:textId="2E18F6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2D79DDE0" w14:textId="369CB8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41AB26" w14:textId="24C2CE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4FA34C" w14:textId="366212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280.00 </w:t>
            </w:r>
          </w:p>
        </w:tc>
      </w:tr>
      <w:tr w:rsidR="0021107A" w:rsidRPr="0021107A" w14:paraId="61A5223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3D02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4C4F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0194903F" w14:textId="4DFD81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3B6E7EEE" w14:textId="148056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8333A" w14:textId="186CD4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1F0F0" w14:textId="43475D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227.86 </w:t>
            </w:r>
          </w:p>
        </w:tc>
      </w:tr>
      <w:tr w:rsidR="0021107A" w:rsidRPr="0021107A" w14:paraId="4E6AB74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EA1E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6C3F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09078291" w14:textId="4CF567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0028A6E2" w14:textId="4EF7BA7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96D40A" w14:textId="797F04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1565B" w14:textId="454868B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75.72 </w:t>
            </w:r>
          </w:p>
        </w:tc>
      </w:tr>
      <w:tr w:rsidR="0021107A" w:rsidRPr="0021107A" w14:paraId="66A1A16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6E16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33EB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7589886E" w14:textId="5365DF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3ECB5" w14:textId="2A75EC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DCA243" w14:textId="72BB94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4B49BB42" w14:textId="502CA4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380.00 </w:t>
            </w:r>
          </w:p>
        </w:tc>
      </w:tr>
      <w:tr w:rsidR="0021107A" w:rsidRPr="0021107A" w14:paraId="67FF972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AB34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BAA9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6D4C44DC" w14:textId="2DA1D64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1FA9C3E" w14:textId="7DCCC6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48B4CA" w14:textId="20AFDE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4C810C" w14:textId="4D996C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87.86 </w:t>
            </w:r>
          </w:p>
        </w:tc>
      </w:tr>
      <w:tr w:rsidR="0021107A" w:rsidRPr="0021107A" w14:paraId="6C72D08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5AAC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863DD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bottom"/>
            <w:hideMark/>
          </w:tcPr>
          <w:p w14:paraId="70FEF988" w14:textId="0D3254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bottom"/>
            <w:hideMark/>
          </w:tcPr>
          <w:p w14:paraId="00B7B87E" w14:textId="07E428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D6469" w14:textId="327D77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1D130" w14:textId="5B9522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5,144.00 </w:t>
            </w:r>
          </w:p>
        </w:tc>
      </w:tr>
      <w:tr w:rsidR="0021107A" w:rsidRPr="0021107A" w14:paraId="1B4C5E6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6A21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478A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2745C95B" w14:textId="6EEBE13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3B4A7982" w14:textId="5AA25F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434B6" w14:textId="753DCE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F0704B5" w14:textId="77F27C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087.86 </w:t>
            </w:r>
          </w:p>
        </w:tc>
      </w:tr>
      <w:tr w:rsidR="0021107A" w:rsidRPr="0021107A" w14:paraId="3D2BAD9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DAC2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1D96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tag-ob</w:t>
            </w:r>
          </w:p>
        </w:tc>
        <w:tc>
          <w:tcPr>
            <w:tcW w:w="1003" w:type="pct"/>
            <w:tcBorders>
              <w:top w:val="nil"/>
              <w:left w:val="nil"/>
              <w:bottom w:val="single" w:sz="4" w:space="0" w:color="000000"/>
              <w:right w:val="single" w:sz="4" w:space="0" w:color="000000"/>
            </w:tcBorders>
            <w:shd w:val="clear" w:color="auto" w:fill="auto"/>
            <w:noWrap/>
            <w:vAlign w:val="bottom"/>
            <w:hideMark/>
          </w:tcPr>
          <w:p w14:paraId="6B0E8668" w14:textId="400B6C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2,384.25 </w:t>
            </w:r>
          </w:p>
        </w:tc>
        <w:tc>
          <w:tcPr>
            <w:tcW w:w="958" w:type="pct"/>
            <w:tcBorders>
              <w:top w:val="nil"/>
              <w:left w:val="nil"/>
              <w:bottom w:val="single" w:sz="4" w:space="0" w:color="000000"/>
              <w:right w:val="single" w:sz="4" w:space="0" w:color="000000"/>
            </w:tcBorders>
            <w:shd w:val="clear" w:color="auto" w:fill="auto"/>
            <w:noWrap/>
            <w:vAlign w:val="bottom"/>
            <w:hideMark/>
          </w:tcPr>
          <w:p w14:paraId="274727F6" w14:textId="2EC66E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4DCA9" w14:textId="5CFC91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2267F" w14:textId="7F3C3D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2,384.25 </w:t>
            </w:r>
          </w:p>
        </w:tc>
      </w:tr>
      <w:tr w:rsidR="0021107A" w:rsidRPr="0021107A" w14:paraId="366A313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EDFA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C60D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0306F500" w14:textId="6FC3AB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3CF1A3FF" w14:textId="1924CD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2D3172" w14:textId="7AF927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E9D01" w14:textId="7DF226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31.79 </w:t>
            </w:r>
          </w:p>
        </w:tc>
      </w:tr>
      <w:tr w:rsidR="0021107A" w:rsidRPr="0021107A" w14:paraId="0A2CAF9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EDC8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E0C5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247B55E5" w14:textId="34C350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8,866.93 </w:t>
            </w:r>
          </w:p>
        </w:tc>
        <w:tc>
          <w:tcPr>
            <w:tcW w:w="958" w:type="pct"/>
            <w:tcBorders>
              <w:top w:val="nil"/>
              <w:left w:val="nil"/>
              <w:bottom w:val="single" w:sz="4" w:space="0" w:color="000000"/>
              <w:right w:val="single" w:sz="4" w:space="0" w:color="000000"/>
            </w:tcBorders>
            <w:shd w:val="clear" w:color="auto" w:fill="auto"/>
            <w:noWrap/>
            <w:vAlign w:val="bottom"/>
            <w:hideMark/>
          </w:tcPr>
          <w:p w14:paraId="2A9AFD32" w14:textId="69AD0E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03A30" w14:textId="43F244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500CE" w14:textId="7BF932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8,866.93 </w:t>
            </w:r>
          </w:p>
        </w:tc>
      </w:tr>
      <w:tr w:rsidR="0021107A" w:rsidRPr="0021107A" w14:paraId="0DB2DAC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9C62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1438E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3CD91672" w14:textId="271D9D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6F3EE349" w14:textId="2E6523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2597C" w14:textId="2BB5FC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FCE87" w14:textId="142E6C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3.93 </w:t>
            </w:r>
          </w:p>
        </w:tc>
      </w:tr>
      <w:tr w:rsidR="0021107A" w:rsidRPr="0021107A" w14:paraId="48EEF57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FAD9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32E3D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4D5B066B" w14:textId="48E170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21EDF" w14:textId="47A00F0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72F59" w14:textId="745BD9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2220371C" w14:textId="7E7103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300.00 </w:t>
            </w:r>
          </w:p>
        </w:tc>
      </w:tr>
      <w:tr w:rsidR="0021107A" w:rsidRPr="0021107A" w14:paraId="78E19DA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C2E0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E7AD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680A6736" w14:textId="5E20B6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660CD" w14:textId="69C077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5C7EAD" w14:textId="4A4FE34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08748366" w14:textId="5137D6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690.00 </w:t>
            </w:r>
          </w:p>
        </w:tc>
      </w:tr>
      <w:tr w:rsidR="0021107A" w:rsidRPr="0021107A" w14:paraId="74641941"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69A8A0"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A76A1F9" w14:textId="2FC0FE9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256,571.54 </w:t>
            </w:r>
          </w:p>
        </w:tc>
        <w:tc>
          <w:tcPr>
            <w:tcW w:w="958" w:type="pct"/>
            <w:tcBorders>
              <w:top w:val="nil"/>
              <w:left w:val="nil"/>
              <w:bottom w:val="single" w:sz="4" w:space="0" w:color="000000"/>
              <w:right w:val="single" w:sz="4" w:space="0" w:color="000000"/>
            </w:tcBorders>
            <w:shd w:val="clear" w:color="D8D8D8" w:fill="D8D8D8"/>
            <w:noWrap/>
            <w:vAlign w:val="bottom"/>
            <w:hideMark/>
          </w:tcPr>
          <w:p w14:paraId="24308881" w14:textId="7CF8D9C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F18C6F" w14:textId="4719ECF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A57AC7" w14:textId="17129F4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271,571.54 </w:t>
            </w:r>
          </w:p>
        </w:tc>
      </w:tr>
      <w:tr w:rsidR="0021107A" w:rsidRPr="0021107A" w14:paraId="2C360D6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9C148"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E8CBE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60E4756D" w14:textId="2245D3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3779BC20" w14:textId="502096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2F62F" w14:textId="55AB5D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21B4BC1" w14:textId="570767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207.68 </w:t>
            </w:r>
          </w:p>
        </w:tc>
      </w:tr>
      <w:tr w:rsidR="0021107A" w:rsidRPr="0021107A" w14:paraId="55D135B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DA7B3"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7521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60E55B47" w14:textId="482886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59EB9699" w14:textId="16C56C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D4353" w14:textId="1049B6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C9587" w14:textId="4EACE7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1,210.00 </w:t>
            </w:r>
          </w:p>
        </w:tc>
      </w:tr>
      <w:tr w:rsidR="0021107A" w:rsidRPr="0021107A" w14:paraId="757A076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7310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0E18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7009389B" w14:textId="58D446B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2CCD8B9E" w14:textId="5990D5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72093C" w14:textId="6D11E2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5D91EAA" w14:textId="47B27D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5,605.00 </w:t>
            </w:r>
          </w:p>
        </w:tc>
      </w:tr>
      <w:tr w:rsidR="0021107A" w:rsidRPr="0021107A" w14:paraId="0F368B7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A8AE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F984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21F0FBBD" w14:textId="45B556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34F63A62" w14:textId="6622E2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A8855" w14:textId="30AA09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D10B4" w14:textId="14499F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60,912.86 </w:t>
            </w:r>
          </w:p>
        </w:tc>
      </w:tr>
      <w:tr w:rsidR="0021107A" w:rsidRPr="0021107A" w14:paraId="331B93C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1A91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125D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09E6337B" w14:textId="09F455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4,033.00 </w:t>
            </w:r>
          </w:p>
        </w:tc>
        <w:tc>
          <w:tcPr>
            <w:tcW w:w="958" w:type="pct"/>
            <w:tcBorders>
              <w:top w:val="nil"/>
              <w:left w:val="nil"/>
              <w:bottom w:val="single" w:sz="4" w:space="0" w:color="000000"/>
              <w:right w:val="single" w:sz="4" w:space="0" w:color="000000"/>
            </w:tcBorders>
            <w:shd w:val="clear" w:color="auto" w:fill="auto"/>
            <w:noWrap/>
            <w:vAlign w:val="bottom"/>
            <w:hideMark/>
          </w:tcPr>
          <w:p w14:paraId="5F519EE5" w14:textId="1F7082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998C9" w14:textId="25DB4C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7343A" w14:textId="6DC824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4,033.00 </w:t>
            </w:r>
          </w:p>
        </w:tc>
      </w:tr>
      <w:tr w:rsidR="0021107A" w:rsidRPr="0021107A" w14:paraId="086B940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0F2C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E08E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ope de Vega</w:t>
            </w:r>
          </w:p>
        </w:tc>
        <w:tc>
          <w:tcPr>
            <w:tcW w:w="1003" w:type="pct"/>
            <w:tcBorders>
              <w:top w:val="nil"/>
              <w:left w:val="nil"/>
              <w:bottom w:val="single" w:sz="4" w:space="0" w:color="000000"/>
              <w:right w:val="single" w:sz="4" w:space="0" w:color="000000"/>
            </w:tcBorders>
            <w:shd w:val="clear" w:color="auto" w:fill="auto"/>
            <w:noWrap/>
            <w:vAlign w:val="bottom"/>
            <w:hideMark/>
          </w:tcPr>
          <w:p w14:paraId="5F57FBCD" w14:textId="2D4D1D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393.00 </w:t>
            </w:r>
          </w:p>
        </w:tc>
        <w:tc>
          <w:tcPr>
            <w:tcW w:w="958" w:type="pct"/>
            <w:tcBorders>
              <w:top w:val="nil"/>
              <w:left w:val="nil"/>
              <w:bottom w:val="single" w:sz="4" w:space="0" w:color="000000"/>
              <w:right w:val="single" w:sz="4" w:space="0" w:color="000000"/>
            </w:tcBorders>
            <w:shd w:val="clear" w:color="auto" w:fill="auto"/>
            <w:noWrap/>
            <w:vAlign w:val="bottom"/>
            <w:hideMark/>
          </w:tcPr>
          <w:p w14:paraId="4D63D3BE" w14:textId="43D268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BF0BEC" w14:textId="0E0C9B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925CB" w14:textId="639ECB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393.00 </w:t>
            </w:r>
          </w:p>
        </w:tc>
      </w:tr>
      <w:tr w:rsidR="0021107A" w:rsidRPr="0021107A" w14:paraId="2011F55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B45C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5102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DDBCB34" w14:textId="0FED15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340F6245" w14:textId="12268D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39C117" w14:textId="07B002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168E5" w14:textId="5F60A6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140.00 </w:t>
            </w:r>
          </w:p>
        </w:tc>
      </w:tr>
      <w:tr w:rsidR="0021107A" w:rsidRPr="0021107A" w14:paraId="6851658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E679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818C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123AF10C" w14:textId="392594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7A3E04AA" w14:textId="28BC5E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5ED83" w14:textId="71F561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588E3" w14:textId="255A2D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070.00 </w:t>
            </w:r>
          </w:p>
        </w:tc>
      </w:tr>
      <w:tr w:rsidR="0021107A" w:rsidRPr="0021107A" w14:paraId="10354646"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B19A15"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5970D285" w14:textId="6F9AB6E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6,901,442.59 </w:t>
            </w:r>
          </w:p>
        </w:tc>
        <w:tc>
          <w:tcPr>
            <w:tcW w:w="958" w:type="pct"/>
            <w:tcBorders>
              <w:top w:val="nil"/>
              <w:left w:val="nil"/>
              <w:bottom w:val="single" w:sz="4" w:space="0" w:color="000000"/>
              <w:right w:val="single" w:sz="4" w:space="0" w:color="000000"/>
            </w:tcBorders>
            <w:shd w:val="clear" w:color="D8D8D8" w:fill="D8D8D8"/>
            <w:noWrap/>
            <w:vAlign w:val="bottom"/>
            <w:hideMark/>
          </w:tcPr>
          <w:p w14:paraId="58492FAD" w14:textId="38EA79A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B6E741" w14:textId="3B7CA53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5D24F34" w14:textId="7393D14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8,009,942.59 </w:t>
            </w:r>
          </w:p>
        </w:tc>
      </w:tr>
      <w:tr w:rsidR="0021107A" w:rsidRPr="0021107A" w14:paraId="239EB1A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5B0BC"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A1D2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666E0B02" w14:textId="5A7506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26A92664" w14:textId="58056C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329BED" w14:textId="3BFF4F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A94A585" w14:textId="190C61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256.41 </w:t>
            </w:r>
          </w:p>
        </w:tc>
      </w:tr>
      <w:tr w:rsidR="0021107A" w:rsidRPr="0021107A" w14:paraId="6AFEE91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2922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D183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16C51B" w14:textId="486F5A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73946F74" w14:textId="3FE7FF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49C65" w14:textId="78C052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08DDC" w14:textId="1FDBA3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59,825.00 </w:t>
            </w:r>
          </w:p>
        </w:tc>
      </w:tr>
      <w:tr w:rsidR="0021107A" w:rsidRPr="0021107A" w14:paraId="139634D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2069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033E2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6773FE3C" w14:textId="3F4766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67ED3A1B" w14:textId="15067E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B16BF" w14:textId="0E2936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04574E" w14:textId="42AC27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3.93 </w:t>
            </w:r>
          </w:p>
        </w:tc>
      </w:tr>
      <w:tr w:rsidR="0021107A" w:rsidRPr="0021107A" w14:paraId="5E064A0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5C5F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9695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tuguinao</w:t>
            </w:r>
          </w:p>
        </w:tc>
        <w:tc>
          <w:tcPr>
            <w:tcW w:w="1003" w:type="pct"/>
            <w:tcBorders>
              <w:top w:val="nil"/>
              <w:left w:val="nil"/>
              <w:bottom w:val="single" w:sz="4" w:space="0" w:color="000000"/>
              <w:right w:val="single" w:sz="4" w:space="0" w:color="000000"/>
            </w:tcBorders>
            <w:shd w:val="clear" w:color="auto" w:fill="auto"/>
            <w:noWrap/>
            <w:vAlign w:val="bottom"/>
            <w:hideMark/>
          </w:tcPr>
          <w:p w14:paraId="768B97DB" w14:textId="6E634D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8,869.12 </w:t>
            </w:r>
          </w:p>
        </w:tc>
        <w:tc>
          <w:tcPr>
            <w:tcW w:w="958" w:type="pct"/>
            <w:tcBorders>
              <w:top w:val="nil"/>
              <w:left w:val="nil"/>
              <w:bottom w:val="single" w:sz="4" w:space="0" w:color="000000"/>
              <w:right w:val="single" w:sz="4" w:space="0" w:color="000000"/>
            </w:tcBorders>
            <w:shd w:val="clear" w:color="auto" w:fill="auto"/>
            <w:noWrap/>
            <w:vAlign w:val="bottom"/>
            <w:hideMark/>
          </w:tcPr>
          <w:p w14:paraId="644D978E" w14:textId="3B0A1C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C0B1D" w14:textId="3E2C21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319EC" w14:textId="31C115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8,869.12 </w:t>
            </w:r>
          </w:p>
        </w:tc>
      </w:tr>
      <w:tr w:rsidR="0021107A" w:rsidRPr="0021107A" w14:paraId="5E80DB1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2B97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AA2230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2925EB94" w14:textId="23B2B99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B5D2A" w14:textId="56A65E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1EA46" w14:textId="69B2BA8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0C456D5A" w14:textId="6D9EDB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08,500.00 </w:t>
            </w:r>
          </w:p>
        </w:tc>
      </w:tr>
      <w:tr w:rsidR="0021107A" w:rsidRPr="0021107A" w14:paraId="0E37B2A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16FC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08D84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gapul-an</w:t>
            </w:r>
          </w:p>
        </w:tc>
        <w:tc>
          <w:tcPr>
            <w:tcW w:w="1003" w:type="pct"/>
            <w:tcBorders>
              <w:top w:val="nil"/>
              <w:left w:val="nil"/>
              <w:bottom w:val="single" w:sz="4" w:space="0" w:color="000000"/>
              <w:right w:val="single" w:sz="4" w:space="0" w:color="000000"/>
            </w:tcBorders>
            <w:shd w:val="clear" w:color="auto" w:fill="auto"/>
            <w:noWrap/>
            <w:vAlign w:val="bottom"/>
            <w:hideMark/>
          </w:tcPr>
          <w:p w14:paraId="3F5E69EC" w14:textId="55B92BE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9,204.52 </w:t>
            </w:r>
          </w:p>
        </w:tc>
        <w:tc>
          <w:tcPr>
            <w:tcW w:w="958" w:type="pct"/>
            <w:tcBorders>
              <w:top w:val="nil"/>
              <w:left w:val="nil"/>
              <w:bottom w:val="single" w:sz="4" w:space="0" w:color="000000"/>
              <w:right w:val="single" w:sz="4" w:space="0" w:color="000000"/>
            </w:tcBorders>
            <w:shd w:val="clear" w:color="auto" w:fill="auto"/>
            <w:noWrap/>
            <w:vAlign w:val="bottom"/>
            <w:hideMark/>
          </w:tcPr>
          <w:p w14:paraId="241250D0" w14:textId="424817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B2F960" w14:textId="76C5F0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15D276" w14:textId="15B59B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9,204.52 </w:t>
            </w:r>
          </w:p>
        </w:tc>
      </w:tr>
      <w:tr w:rsidR="0021107A" w:rsidRPr="0021107A" w14:paraId="17D5362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CF2C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8A94C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5D7AAA5A" w14:textId="57E5C7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45E6158A" w14:textId="597E78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5169E" w14:textId="0A5674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169D0" w14:textId="76AD55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386,203.80 </w:t>
            </w:r>
          </w:p>
        </w:tc>
      </w:tr>
      <w:tr w:rsidR="0021107A" w:rsidRPr="0021107A" w14:paraId="519F7DC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BCEC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8D39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2329B773" w14:textId="2EAC56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126F72B9" w14:textId="3BD98F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0E2AC" w14:textId="628CB9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54B48E" w14:textId="20E2B7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3,956.90 </w:t>
            </w:r>
          </w:p>
        </w:tc>
      </w:tr>
      <w:tr w:rsidR="0021107A" w:rsidRPr="0021107A" w14:paraId="136103C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9457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A979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52F70A1F" w14:textId="394F44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6A4C27FE" w14:textId="5080CC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A72839" w14:textId="136C44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BECA3A" w14:textId="6B6E7A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8,659.86 </w:t>
            </w:r>
          </w:p>
        </w:tc>
      </w:tr>
      <w:tr w:rsidR="0021107A" w:rsidRPr="0021107A" w14:paraId="0D2C893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A30E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1BD7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0E1E7200" w14:textId="7439CE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1,631.06 </w:t>
            </w:r>
          </w:p>
        </w:tc>
        <w:tc>
          <w:tcPr>
            <w:tcW w:w="958" w:type="pct"/>
            <w:tcBorders>
              <w:top w:val="nil"/>
              <w:left w:val="nil"/>
              <w:bottom w:val="single" w:sz="4" w:space="0" w:color="000000"/>
              <w:right w:val="single" w:sz="4" w:space="0" w:color="000000"/>
            </w:tcBorders>
            <w:shd w:val="clear" w:color="auto" w:fill="auto"/>
            <w:noWrap/>
            <w:vAlign w:val="bottom"/>
            <w:hideMark/>
          </w:tcPr>
          <w:p w14:paraId="41080F77" w14:textId="2971CB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61B2C" w14:textId="146314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D6A1C" w14:textId="541997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1,631.06 </w:t>
            </w:r>
          </w:p>
        </w:tc>
      </w:tr>
      <w:tr w:rsidR="0021107A" w:rsidRPr="0021107A" w14:paraId="5B82D8D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8E30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ACB3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44634CAF" w14:textId="7EBDF9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3081A808" w14:textId="70A26E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7F5F2" w14:textId="795602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34A37" w14:textId="4767A6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87.86 </w:t>
            </w:r>
          </w:p>
        </w:tc>
      </w:tr>
      <w:tr w:rsidR="0021107A" w:rsidRPr="0021107A" w14:paraId="4EDB034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5F7D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2BCD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07D4537D" w14:textId="6833DF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6,204.13 </w:t>
            </w:r>
          </w:p>
        </w:tc>
        <w:tc>
          <w:tcPr>
            <w:tcW w:w="958" w:type="pct"/>
            <w:tcBorders>
              <w:top w:val="nil"/>
              <w:left w:val="nil"/>
              <w:bottom w:val="single" w:sz="4" w:space="0" w:color="000000"/>
              <w:right w:val="single" w:sz="4" w:space="0" w:color="000000"/>
            </w:tcBorders>
            <w:shd w:val="clear" w:color="auto" w:fill="auto"/>
            <w:noWrap/>
            <w:vAlign w:val="bottom"/>
            <w:hideMark/>
          </w:tcPr>
          <w:p w14:paraId="779396C8" w14:textId="297805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0C7595" w14:textId="06703E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7C9F2" w14:textId="75B1FE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6,204.13 </w:t>
            </w:r>
          </w:p>
        </w:tc>
      </w:tr>
      <w:tr w:rsidR="0021107A" w:rsidRPr="0021107A" w14:paraId="57AFFC38"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9CE1A"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0049954" w14:textId="56C602A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283,547.29 </w:t>
            </w:r>
          </w:p>
        </w:tc>
        <w:tc>
          <w:tcPr>
            <w:tcW w:w="958" w:type="pct"/>
            <w:tcBorders>
              <w:top w:val="nil"/>
              <w:left w:val="nil"/>
              <w:bottom w:val="single" w:sz="4" w:space="0" w:color="000000"/>
              <w:right w:val="single" w:sz="4" w:space="0" w:color="000000"/>
            </w:tcBorders>
            <w:shd w:val="clear" w:color="D8D8D8" w:fill="D8D8D8"/>
            <w:noWrap/>
            <w:vAlign w:val="bottom"/>
            <w:hideMark/>
          </w:tcPr>
          <w:p w14:paraId="5B7B1C35" w14:textId="35A7D06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F5FE4A" w14:textId="32EEE1E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42918FA" w14:textId="49E2620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921,047.29 </w:t>
            </w:r>
          </w:p>
        </w:tc>
      </w:tr>
      <w:tr w:rsidR="0021107A" w:rsidRPr="0021107A" w14:paraId="05AC32C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BE28A"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E74B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7F306D3D" w14:textId="1FBF267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7FDBB86A" w14:textId="2D5C1A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EB312" w14:textId="49D3F4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F68770F" w14:textId="51BC16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767.56 </w:t>
            </w:r>
          </w:p>
        </w:tc>
      </w:tr>
      <w:tr w:rsidR="0021107A" w:rsidRPr="0021107A" w14:paraId="6DB6FCD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25865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A077D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4322A669" w14:textId="6B2C21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2356D72C" w14:textId="2EAF48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898255" w14:textId="22A29E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9DE6F" w14:textId="439B44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75.72 </w:t>
            </w:r>
          </w:p>
        </w:tc>
      </w:tr>
      <w:tr w:rsidR="0021107A" w:rsidRPr="0021107A" w14:paraId="2E9B2DA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EF75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3644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439BB171" w14:textId="7DA0D9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32360" w14:textId="7E5CF3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10638" w14:textId="7FFEED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4788535" w14:textId="61EE15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r>
      <w:tr w:rsidR="0021107A" w:rsidRPr="0021107A" w14:paraId="0AA8F36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2382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01E2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38B0D784" w14:textId="3C9F41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7348C2A2" w14:textId="6C8EA9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5FBF55" w14:textId="4A6FE2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BEABB" w14:textId="678AD4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75.72 </w:t>
            </w:r>
          </w:p>
        </w:tc>
      </w:tr>
      <w:tr w:rsidR="0021107A" w:rsidRPr="0021107A" w14:paraId="51505A2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DBC5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FF36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3DA8C7E6" w14:textId="5CE2F3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0F099F8B" w14:textId="7E5FF7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3A5AEE" w14:textId="4226175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F4894" w14:textId="0B13EF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0,901.86 </w:t>
            </w:r>
          </w:p>
        </w:tc>
      </w:tr>
      <w:tr w:rsidR="0021107A" w:rsidRPr="0021107A" w14:paraId="6A91569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FD59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22E5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52489EB0" w14:textId="4C0410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CB308" w14:textId="3C6737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6D25BA" w14:textId="4F0A8F7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614D3905" w14:textId="4DF54B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7,500.00 </w:t>
            </w:r>
          </w:p>
        </w:tc>
      </w:tr>
      <w:tr w:rsidR="0021107A" w:rsidRPr="0021107A" w14:paraId="43118B5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406F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D2F3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02883A61" w14:textId="571450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bottom"/>
            <w:hideMark/>
          </w:tcPr>
          <w:p w14:paraId="3F344AF8" w14:textId="4B70BB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CDA9F" w14:textId="543F29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CBDE07" w14:textId="62C42D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6,526.43 </w:t>
            </w:r>
          </w:p>
        </w:tc>
      </w:tr>
      <w:tr w:rsidR="0021107A" w:rsidRPr="0021107A" w14:paraId="4663BB86"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1B1F16"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1284555A" w14:textId="0C54D4C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9,101,903.30 </w:t>
            </w:r>
          </w:p>
        </w:tc>
        <w:tc>
          <w:tcPr>
            <w:tcW w:w="958" w:type="pct"/>
            <w:tcBorders>
              <w:top w:val="nil"/>
              <w:left w:val="nil"/>
              <w:bottom w:val="single" w:sz="4" w:space="0" w:color="000000"/>
              <w:right w:val="single" w:sz="4" w:space="0" w:color="000000"/>
            </w:tcBorders>
            <w:shd w:val="clear" w:color="A5A5A5" w:fill="A5A5A5"/>
            <w:noWrap/>
            <w:vAlign w:val="bottom"/>
            <w:hideMark/>
          </w:tcPr>
          <w:p w14:paraId="79CB26AC" w14:textId="29E547C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197918B" w14:textId="4154609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EB73B1E" w14:textId="724DC68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9,101,903.30 </w:t>
            </w:r>
          </w:p>
        </w:tc>
      </w:tr>
      <w:tr w:rsidR="0021107A" w:rsidRPr="0021107A" w14:paraId="140FEAC2"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1DEFE9"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689B947" w14:textId="60CE852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5,180,54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C95A78B" w14:textId="0797F83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44955AB" w14:textId="61E80C0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683041" w14:textId="2CBE163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5,180,544.00 </w:t>
            </w:r>
          </w:p>
        </w:tc>
      </w:tr>
      <w:tr w:rsidR="0021107A" w:rsidRPr="0021107A" w14:paraId="7319E05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DD058"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1E9ED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65C00334" w14:textId="4776A9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1247DA14" w14:textId="793183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85F23A" w14:textId="40A951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A876A" w14:textId="466B8A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4,440.00 </w:t>
            </w:r>
          </w:p>
        </w:tc>
      </w:tr>
      <w:tr w:rsidR="0021107A" w:rsidRPr="0021107A" w14:paraId="1D3ED73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187C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3EE3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01574C11" w14:textId="1A3310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0D0DDA9B" w14:textId="28383D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82926" w14:textId="14AF03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9F8F06" w14:textId="316909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6,240.00 </w:t>
            </w:r>
          </w:p>
        </w:tc>
      </w:tr>
      <w:tr w:rsidR="0021107A" w:rsidRPr="0021107A" w14:paraId="7D9029F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2FA2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455B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2E9C86A" w14:textId="75DBEB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16,192.50 </w:t>
            </w:r>
          </w:p>
        </w:tc>
        <w:tc>
          <w:tcPr>
            <w:tcW w:w="958" w:type="pct"/>
            <w:tcBorders>
              <w:top w:val="nil"/>
              <w:left w:val="nil"/>
              <w:bottom w:val="single" w:sz="4" w:space="0" w:color="000000"/>
              <w:right w:val="single" w:sz="4" w:space="0" w:color="000000"/>
            </w:tcBorders>
            <w:shd w:val="clear" w:color="auto" w:fill="auto"/>
            <w:noWrap/>
            <w:vAlign w:val="bottom"/>
            <w:hideMark/>
          </w:tcPr>
          <w:p w14:paraId="1DBA706A" w14:textId="452BFB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77472F" w14:textId="7B0803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F2A426" w14:textId="44DCDC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16,192.50 </w:t>
            </w:r>
          </w:p>
        </w:tc>
      </w:tr>
      <w:tr w:rsidR="0021107A" w:rsidRPr="0021107A" w14:paraId="44C3321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77CC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6A4B5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D8FDCD" w14:textId="163F79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718DA053" w14:textId="297E5F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C7DEC" w14:textId="4E792A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87A49E" w14:textId="1B6305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63,960.00 </w:t>
            </w:r>
          </w:p>
        </w:tc>
      </w:tr>
      <w:tr w:rsidR="0021107A" w:rsidRPr="0021107A" w14:paraId="048641F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57D6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8216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5876F9A2" w14:textId="1B65A4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6753AE0A" w14:textId="7562A0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8AEF2" w14:textId="1284EE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C3050" w14:textId="528D15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2,960.00 </w:t>
            </w:r>
          </w:p>
        </w:tc>
      </w:tr>
      <w:tr w:rsidR="0021107A" w:rsidRPr="0021107A" w14:paraId="295FFBB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D262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CC767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3EE968BB" w14:textId="5D16AD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1B639BF0" w14:textId="681A8B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2087F" w14:textId="4A97F0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CE6D2" w14:textId="242C74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3,560.00 </w:t>
            </w:r>
          </w:p>
        </w:tc>
      </w:tr>
      <w:tr w:rsidR="0021107A" w:rsidRPr="0021107A" w14:paraId="150052D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7F41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B1B8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110CAEDE" w14:textId="3CD6CF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2E9D286E" w14:textId="3C6986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24DD20" w14:textId="0E1882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3F44F" w14:textId="305B17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1,200.00 </w:t>
            </w:r>
          </w:p>
        </w:tc>
      </w:tr>
      <w:tr w:rsidR="0021107A" w:rsidRPr="0021107A" w14:paraId="50F179B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5E6C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34BB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5B1D7DA1" w14:textId="75A08A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15697FF4" w14:textId="65DC1B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E6DCA" w14:textId="0B339C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69010" w14:textId="285BD6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480.00 </w:t>
            </w:r>
          </w:p>
        </w:tc>
      </w:tr>
      <w:tr w:rsidR="0021107A" w:rsidRPr="0021107A" w14:paraId="35F0E4D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6913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E700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176CB674" w14:textId="21A1BB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40A047FF" w14:textId="2A357E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6E2E4" w14:textId="69740C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6B3C31" w14:textId="63EA5B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74,132.00 </w:t>
            </w:r>
          </w:p>
        </w:tc>
      </w:tr>
      <w:tr w:rsidR="0021107A" w:rsidRPr="0021107A" w14:paraId="3E49C0F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7D90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EDCD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248A9CD7" w14:textId="75A890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74AFA644" w14:textId="106431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A6775" w14:textId="2A33F2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FA496" w14:textId="6FC41F5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8,400.00 </w:t>
            </w:r>
          </w:p>
        </w:tc>
      </w:tr>
      <w:tr w:rsidR="0021107A" w:rsidRPr="0021107A" w14:paraId="207F4F0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DBA7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66900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01AFB2D0" w14:textId="3978EA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4C6B825F" w14:textId="0A5FDB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541D1" w14:textId="0D66F7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ACE75" w14:textId="42D5EE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63,360.00 </w:t>
            </w:r>
          </w:p>
        </w:tc>
      </w:tr>
      <w:tr w:rsidR="0021107A" w:rsidRPr="0021107A" w14:paraId="6250A05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8527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5016D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548902C2" w14:textId="49D8CE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79,094.18 </w:t>
            </w:r>
          </w:p>
        </w:tc>
        <w:tc>
          <w:tcPr>
            <w:tcW w:w="958" w:type="pct"/>
            <w:tcBorders>
              <w:top w:val="nil"/>
              <w:left w:val="nil"/>
              <w:bottom w:val="single" w:sz="4" w:space="0" w:color="000000"/>
              <w:right w:val="single" w:sz="4" w:space="0" w:color="000000"/>
            </w:tcBorders>
            <w:shd w:val="clear" w:color="auto" w:fill="auto"/>
            <w:noWrap/>
            <w:vAlign w:val="bottom"/>
            <w:hideMark/>
          </w:tcPr>
          <w:p w14:paraId="273B9F59" w14:textId="598B45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5CEF20" w14:textId="6B4E44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E77A4" w14:textId="71BAAA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79,094.18 </w:t>
            </w:r>
          </w:p>
        </w:tc>
      </w:tr>
      <w:tr w:rsidR="0021107A" w:rsidRPr="0021107A" w14:paraId="7C6A0F7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3708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A01BB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355347CB" w14:textId="389F482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56F5FF33" w14:textId="050BC8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C3A2B" w14:textId="726BF7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05A04" w14:textId="3B444B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8,040.00 </w:t>
            </w:r>
          </w:p>
        </w:tc>
      </w:tr>
      <w:tr w:rsidR="0021107A" w:rsidRPr="0021107A" w14:paraId="6E3C13D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105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ED5A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327742EF" w14:textId="208F02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44F8771" w14:textId="76980E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BD1DF" w14:textId="6D6AA7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F06FE" w14:textId="3E11E7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1,800.00 </w:t>
            </w:r>
          </w:p>
        </w:tc>
      </w:tr>
      <w:tr w:rsidR="0021107A" w:rsidRPr="0021107A" w14:paraId="23FE46F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2099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650F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701C607A" w14:textId="3D058C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5,397.30 </w:t>
            </w:r>
          </w:p>
        </w:tc>
        <w:tc>
          <w:tcPr>
            <w:tcW w:w="958" w:type="pct"/>
            <w:tcBorders>
              <w:top w:val="nil"/>
              <w:left w:val="nil"/>
              <w:bottom w:val="single" w:sz="4" w:space="0" w:color="000000"/>
              <w:right w:val="single" w:sz="4" w:space="0" w:color="000000"/>
            </w:tcBorders>
            <w:shd w:val="clear" w:color="auto" w:fill="auto"/>
            <w:noWrap/>
            <w:vAlign w:val="bottom"/>
            <w:hideMark/>
          </w:tcPr>
          <w:p w14:paraId="0BAE1F3C" w14:textId="052E06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F0FE77" w14:textId="477916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EE184" w14:textId="5DF71B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5,397.30 </w:t>
            </w:r>
          </w:p>
        </w:tc>
      </w:tr>
      <w:tr w:rsidR="0021107A" w:rsidRPr="0021107A" w14:paraId="7EB6A2E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54C8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6500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50B90D29" w14:textId="10688D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7,839.97 </w:t>
            </w:r>
          </w:p>
        </w:tc>
        <w:tc>
          <w:tcPr>
            <w:tcW w:w="958" w:type="pct"/>
            <w:tcBorders>
              <w:top w:val="nil"/>
              <w:left w:val="nil"/>
              <w:bottom w:val="single" w:sz="4" w:space="0" w:color="000000"/>
              <w:right w:val="single" w:sz="4" w:space="0" w:color="000000"/>
            </w:tcBorders>
            <w:shd w:val="clear" w:color="auto" w:fill="auto"/>
            <w:noWrap/>
            <w:vAlign w:val="bottom"/>
            <w:hideMark/>
          </w:tcPr>
          <w:p w14:paraId="663AB7F5" w14:textId="3F15375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01894" w14:textId="686BE5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BD927" w14:textId="3C1CCA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7,839.97 </w:t>
            </w:r>
          </w:p>
        </w:tc>
      </w:tr>
      <w:tr w:rsidR="0021107A" w:rsidRPr="0021107A" w14:paraId="3D8E653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3795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A3C6B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010B43D5" w14:textId="71858C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283604B1" w14:textId="6C2EE3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ECAA0" w14:textId="64E185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036AD" w14:textId="667091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0,280.00 </w:t>
            </w:r>
          </w:p>
        </w:tc>
      </w:tr>
      <w:tr w:rsidR="0021107A" w:rsidRPr="0021107A" w14:paraId="6D1E7A4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DA4B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4704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CC4E476" w14:textId="488AE6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487D35F8" w14:textId="79BD45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C404B" w14:textId="7D3FB5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B1E84" w14:textId="1758C5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6,120.00 </w:t>
            </w:r>
          </w:p>
        </w:tc>
      </w:tr>
      <w:tr w:rsidR="0021107A" w:rsidRPr="0021107A" w14:paraId="59E64F9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6DFB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0961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708AD5CE" w14:textId="2AE812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1,773.50 </w:t>
            </w:r>
          </w:p>
        </w:tc>
        <w:tc>
          <w:tcPr>
            <w:tcW w:w="958" w:type="pct"/>
            <w:tcBorders>
              <w:top w:val="nil"/>
              <w:left w:val="nil"/>
              <w:bottom w:val="single" w:sz="4" w:space="0" w:color="000000"/>
              <w:right w:val="single" w:sz="4" w:space="0" w:color="000000"/>
            </w:tcBorders>
            <w:shd w:val="clear" w:color="auto" w:fill="auto"/>
            <w:noWrap/>
            <w:vAlign w:val="bottom"/>
            <w:hideMark/>
          </w:tcPr>
          <w:p w14:paraId="19393DCB" w14:textId="7A6E04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45542" w14:textId="073B47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47ADE0" w14:textId="4180F4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1,773.50 </w:t>
            </w:r>
          </w:p>
        </w:tc>
      </w:tr>
      <w:tr w:rsidR="0021107A" w:rsidRPr="0021107A" w14:paraId="4D05DA1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8B01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7764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2DE29189" w14:textId="4A4679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67F610A1" w14:textId="4FAD29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E8E4DA" w14:textId="6122EF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05C68" w14:textId="77B3A9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4,600.00 </w:t>
            </w:r>
          </w:p>
        </w:tc>
      </w:tr>
      <w:tr w:rsidR="0021107A" w:rsidRPr="0021107A" w14:paraId="6D64E78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DB70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319E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20F579BA" w14:textId="3D7BDA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044BA113" w14:textId="732C9F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6F1AD6" w14:textId="39D405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561C8" w14:textId="234FB8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1,840.00 </w:t>
            </w:r>
          </w:p>
        </w:tc>
      </w:tr>
      <w:tr w:rsidR="0021107A" w:rsidRPr="0021107A" w14:paraId="1A45DEB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431B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C502F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490EA4E0" w14:textId="36132D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51D81099" w14:textId="5FA1EA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194A6" w14:textId="4093A8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080B0" w14:textId="55C2E9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7,680.00 </w:t>
            </w:r>
          </w:p>
        </w:tc>
      </w:tr>
      <w:tr w:rsidR="0021107A" w:rsidRPr="0021107A" w14:paraId="55ACD6D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DF93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E413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1FA8C874" w14:textId="6C10D2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291ECC14" w14:textId="1ED35F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87EF1D" w14:textId="6F1B11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CE8D5" w14:textId="5DE8B7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3,452.00 </w:t>
            </w:r>
          </w:p>
        </w:tc>
      </w:tr>
      <w:tr w:rsidR="0021107A" w:rsidRPr="0021107A" w14:paraId="5064611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A0CE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8E103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631142C8" w14:textId="54E375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71,585.00 </w:t>
            </w:r>
          </w:p>
        </w:tc>
        <w:tc>
          <w:tcPr>
            <w:tcW w:w="958" w:type="pct"/>
            <w:tcBorders>
              <w:top w:val="nil"/>
              <w:left w:val="nil"/>
              <w:bottom w:val="single" w:sz="4" w:space="0" w:color="000000"/>
              <w:right w:val="single" w:sz="4" w:space="0" w:color="000000"/>
            </w:tcBorders>
            <w:shd w:val="clear" w:color="auto" w:fill="auto"/>
            <w:noWrap/>
            <w:vAlign w:val="bottom"/>
            <w:hideMark/>
          </w:tcPr>
          <w:p w14:paraId="283BD7F6" w14:textId="29EC08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8C206" w14:textId="52293E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9828DD" w14:textId="6AB10FA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71,585.00 </w:t>
            </w:r>
          </w:p>
        </w:tc>
      </w:tr>
      <w:tr w:rsidR="0021107A" w:rsidRPr="0021107A" w14:paraId="425EE9D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E12D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55874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31330848" w14:textId="15E146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3,245.00 </w:t>
            </w:r>
          </w:p>
        </w:tc>
        <w:tc>
          <w:tcPr>
            <w:tcW w:w="958" w:type="pct"/>
            <w:tcBorders>
              <w:top w:val="nil"/>
              <w:left w:val="nil"/>
              <w:bottom w:val="single" w:sz="4" w:space="0" w:color="000000"/>
              <w:right w:val="single" w:sz="4" w:space="0" w:color="000000"/>
            </w:tcBorders>
            <w:shd w:val="clear" w:color="auto" w:fill="auto"/>
            <w:noWrap/>
            <w:vAlign w:val="bottom"/>
            <w:hideMark/>
          </w:tcPr>
          <w:p w14:paraId="0DD17E10" w14:textId="035FBC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DDDF5D" w14:textId="7C3D7E9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ECB6D" w14:textId="43FDD3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3,245.00 </w:t>
            </w:r>
          </w:p>
        </w:tc>
      </w:tr>
      <w:tr w:rsidR="0021107A" w:rsidRPr="0021107A" w14:paraId="5C94F82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EB83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F377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4970476B" w14:textId="33572C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1,250.05 </w:t>
            </w:r>
          </w:p>
        </w:tc>
        <w:tc>
          <w:tcPr>
            <w:tcW w:w="958" w:type="pct"/>
            <w:tcBorders>
              <w:top w:val="nil"/>
              <w:left w:val="nil"/>
              <w:bottom w:val="single" w:sz="4" w:space="0" w:color="000000"/>
              <w:right w:val="single" w:sz="4" w:space="0" w:color="000000"/>
            </w:tcBorders>
            <w:shd w:val="clear" w:color="auto" w:fill="auto"/>
            <w:noWrap/>
            <w:vAlign w:val="bottom"/>
            <w:hideMark/>
          </w:tcPr>
          <w:p w14:paraId="7370B6A0" w14:textId="7FEB1F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1B0166" w14:textId="68CA52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1187D7" w14:textId="6B7C11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1,250.05 </w:t>
            </w:r>
          </w:p>
        </w:tc>
      </w:tr>
      <w:tr w:rsidR="0021107A" w:rsidRPr="0021107A" w14:paraId="3D55E23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0E11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7D89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03CC08C6" w14:textId="71A853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622.50 </w:t>
            </w:r>
          </w:p>
        </w:tc>
        <w:tc>
          <w:tcPr>
            <w:tcW w:w="958" w:type="pct"/>
            <w:tcBorders>
              <w:top w:val="nil"/>
              <w:left w:val="nil"/>
              <w:bottom w:val="single" w:sz="4" w:space="0" w:color="000000"/>
              <w:right w:val="single" w:sz="4" w:space="0" w:color="000000"/>
            </w:tcBorders>
            <w:shd w:val="clear" w:color="auto" w:fill="auto"/>
            <w:noWrap/>
            <w:vAlign w:val="bottom"/>
            <w:hideMark/>
          </w:tcPr>
          <w:p w14:paraId="45793C2B" w14:textId="2CA3CE7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0605DA" w14:textId="29D4C8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B59EF" w14:textId="56D979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622.50 </w:t>
            </w:r>
          </w:p>
        </w:tc>
      </w:tr>
      <w:tr w:rsidR="0021107A" w:rsidRPr="0021107A" w14:paraId="616A2325"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D44142"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3D83C52" w14:textId="572E9B6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1,869,539.09 </w:t>
            </w:r>
          </w:p>
        </w:tc>
        <w:tc>
          <w:tcPr>
            <w:tcW w:w="958" w:type="pct"/>
            <w:tcBorders>
              <w:top w:val="nil"/>
              <w:left w:val="nil"/>
              <w:bottom w:val="single" w:sz="4" w:space="0" w:color="000000"/>
              <w:right w:val="single" w:sz="4" w:space="0" w:color="000000"/>
            </w:tcBorders>
            <w:shd w:val="clear" w:color="D8D8D8" w:fill="D8D8D8"/>
            <w:noWrap/>
            <w:vAlign w:val="bottom"/>
            <w:hideMark/>
          </w:tcPr>
          <w:p w14:paraId="598EEA3B" w14:textId="7D38DB2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ABCCE78" w14:textId="7BF5F1E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849C729" w14:textId="1968453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1,869,539.09 </w:t>
            </w:r>
          </w:p>
        </w:tc>
      </w:tr>
      <w:tr w:rsidR="0021107A" w:rsidRPr="0021107A" w14:paraId="1DE05E6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32592"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5537C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A4A33D9" w14:textId="236A89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B3E226" w14:textId="0B4196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7AF3C" w14:textId="74D05B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0A6C10" w14:textId="669D7F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7,000.00 </w:t>
            </w:r>
          </w:p>
        </w:tc>
      </w:tr>
      <w:tr w:rsidR="0021107A" w:rsidRPr="0021107A" w14:paraId="4C216B1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379C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39CA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048CEEC9" w14:textId="7CC29C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2DB15921" w14:textId="1B9D19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5251A" w14:textId="3CBF3B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D0F51" w14:textId="2503A1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2,200.00 </w:t>
            </w:r>
          </w:p>
        </w:tc>
      </w:tr>
      <w:tr w:rsidR="0021107A" w:rsidRPr="0021107A" w14:paraId="351CA33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65B4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95BC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4703EEF0" w14:textId="49F905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7CF245C0" w14:textId="59B159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ACB69" w14:textId="210A84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A744E" w14:textId="1B331B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8,080.00 </w:t>
            </w:r>
          </w:p>
        </w:tc>
      </w:tr>
      <w:tr w:rsidR="0021107A" w:rsidRPr="0021107A" w14:paraId="0B99BB5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F18E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5B23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11610CE1" w14:textId="246D0F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5337C890" w14:textId="674F4F2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61854" w14:textId="5319E8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B00417" w14:textId="4655DC2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5,520.00 </w:t>
            </w:r>
          </w:p>
        </w:tc>
      </w:tr>
      <w:tr w:rsidR="0021107A" w:rsidRPr="0021107A" w14:paraId="4BE1778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4383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E7B3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192AAF66" w14:textId="5212F75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1597A689" w14:textId="52C0D2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DC9E5F" w14:textId="167027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4A317" w14:textId="3DC6C2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9,800.00 </w:t>
            </w:r>
          </w:p>
        </w:tc>
      </w:tr>
      <w:tr w:rsidR="0021107A" w:rsidRPr="0021107A" w14:paraId="76A8485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27B0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25F23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77C8FBF1" w14:textId="0F4142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74764AF4" w14:textId="4A58E0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65CF6" w14:textId="7032C6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93FFA" w14:textId="33EA0C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4,240.00 </w:t>
            </w:r>
          </w:p>
        </w:tc>
      </w:tr>
      <w:tr w:rsidR="0021107A" w:rsidRPr="0021107A" w14:paraId="60E085D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C086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A0B8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1E697D9C" w14:textId="772D66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5004804B" w14:textId="768441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AA70B" w14:textId="07D8ED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73D1E" w14:textId="7FE854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6,960.00 </w:t>
            </w:r>
          </w:p>
        </w:tc>
      </w:tr>
      <w:tr w:rsidR="0021107A" w:rsidRPr="0021107A" w14:paraId="58424BA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C1A3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6B34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2017A772" w14:textId="50AE1C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467F8A4B" w14:textId="1E7F8B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E93CD5" w14:textId="55BB29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F8C32" w14:textId="44EB83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8,040.00 </w:t>
            </w:r>
          </w:p>
        </w:tc>
      </w:tr>
      <w:tr w:rsidR="0021107A" w:rsidRPr="0021107A" w14:paraId="45DD229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E333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0B3F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31657197" w14:textId="4BC372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1BC36A53" w14:textId="1C5CF5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2BC08" w14:textId="6C6D17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845C7E" w14:textId="7ACC1C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6,920.00 </w:t>
            </w:r>
          </w:p>
        </w:tc>
      </w:tr>
      <w:tr w:rsidR="0021107A" w:rsidRPr="0021107A" w14:paraId="22B39E7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4EC5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6CD97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1FDFAC15" w14:textId="786ED6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62D97326" w14:textId="0729C2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36A9F" w14:textId="53A8B7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BE2C3B" w14:textId="6F37A8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7,560.00 </w:t>
            </w:r>
          </w:p>
        </w:tc>
      </w:tr>
      <w:tr w:rsidR="0021107A" w:rsidRPr="0021107A" w14:paraId="5E4F893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201B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698607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6EBA45D1" w14:textId="10C17E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7B155BC8" w14:textId="4E7435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6F0768" w14:textId="3FF0C9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C1572" w14:textId="4EBA54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0,760.00 </w:t>
            </w:r>
          </w:p>
        </w:tc>
      </w:tr>
      <w:tr w:rsidR="0021107A" w:rsidRPr="0021107A" w14:paraId="1DB992F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FAB7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0EB3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11FB61D0" w14:textId="5FBA93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73E42613" w14:textId="54E42F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5ABFA" w14:textId="510DA7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36014" w14:textId="053F30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640.00 </w:t>
            </w:r>
          </w:p>
        </w:tc>
      </w:tr>
      <w:tr w:rsidR="0021107A" w:rsidRPr="0021107A" w14:paraId="3CA0DFC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7F44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447B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49F079EB" w14:textId="18F4A3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298213EC" w14:textId="128A5D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431F9E" w14:textId="3E42FA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0FD43" w14:textId="082996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4,880.00 </w:t>
            </w:r>
          </w:p>
        </w:tc>
      </w:tr>
      <w:tr w:rsidR="0021107A" w:rsidRPr="0021107A" w14:paraId="0E3AA78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50F6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C10B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0ABB49AE" w14:textId="768D94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89,974.00 </w:t>
            </w:r>
          </w:p>
        </w:tc>
        <w:tc>
          <w:tcPr>
            <w:tcW w:w="958" w:type="pct"/>
            <w:tcBorders>
              <w:top w:val="nil"/>
              <w:left w:val="nil"/>
              <w:bottom w:val="single" w:sz="4" w:space="0" w:color="000000"/>
              <w:right w:val="single" w:sz="4" w:space="0" w:color="000000"/>
            </w:tcBorders>
            <w:shd w:val="clear" w:color="auto" w:fill="auto"/>
            <w:noWrap/>
            <w:vAlign w:val="bottom"/>
            <w:hideMark/>
          </w:tcPr>
          <w:p w14:paraId="4E065DF8" w14:textId="24E244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FD10D" w14:textId="1F388F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3D762" w14:textId="1DB07D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89,974.00 </w:t>
            </w:r>
          </w:p>
        </w:tc>
      </w:tr>
      <w:tr w:rsidR="0021107A" w:rsidRPr="0021107A" w14:paraId="01C2EA4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92F6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D0C1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4A269245" w14:textId="4FB7EA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44C643D2" w14:textId="41B738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4B891" w14:textId="382361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94E04" w14:textId="55096B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0,320.00 </w:t>
            </w:r>
          </w:p>
        </w:tc>
      </w:tr>
      <w:tr w:rsidR="0021107A" w:rsidRPr="0021107A" w14:paraId="3471122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1DB1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ED78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127F1C2E" w14:textId="20FC032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83,427.00 </w:t>
            </w:r>
          </w:p>
        </w:tc>
        <w:tc>
          <w:tcPr>
            <w:tcW w:w="958" w:type="pct"/>
            <w:tcBorders>
              <w:top w:val="nil"/>
              <w:left w:val="nil"/>
              <w:bottom w:val="single" w:sz="4" w:space="0" w:color="000000"/>
              <w:right w:val="single" w:sz="4" w:space="0" w:color="000000"/>
            </w:tcBorders>
            <w:shd w:val="clear" w:color="auto" w:fill="auto"/>
            <w:noWrap/>
            <w:vAlign w:val="bottom"/>
            <w:hideMark/>
          </w:tcPr>
          <w:p w14:paraId="3168C4CA" w14:textId="716686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23614" w14:textId="155259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155B0" w14:textId="71F153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83,427.00 </w:t>
            </w:r>
          </w:p>
        </w:tc>
      </w:tr>
      <w:tr w:rsidR="0021107A" w:rsidRPr="0021107A" w14:paraId="2631C95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284D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3EECB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0B3252" w14:textId="49C9FE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37,328.91 </w:t>
            </w:r>
          </w:p>
        </w:tc>
        <w:tc>
          <w:tcPr>
            <w:tcW w:w="958" w:type="pct"/>
            <w:tcBorders>
              <w:top w:val="nil"/>
              <w:left w:val="nil"/>
              <w:bottom w:val="single" w:sz="4" w:space="0" w:color="000000"/>
              <w:right w:val="single" w:sz="4" w:space="0" w:color="000000"/>
            </w:tcBorders>
            <w:shd w:val="clear" w:color="auto" w:fill="auto"/>
            <w:noWrap/>
            <w:vAlign w:val="bottom"/>
            <w:hideMark/>
          </w:tcPr>
          <w:p w14:paraId="5C963C78" w14:textId="750172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AA8C8" w14:textId="700332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9A452" w14:textId="09C41F7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37,328.91 </w:t>
            </w:r>
          </w:p>
        </w:tc>
      </w:tr>
      <w:tr w:rsidR="0021107A" w:rsidRPr="0021107A" w14:paraId="1FA2567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4CEA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8357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5CA88999" w14:textId="597985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48B38B39" w14:textId="3CBAA2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0DEFA" w14:textId="16C9D1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6EB6B" w14:textId="76804E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7,200.00 </w:t>
            </w:r>
          </w:p>
        </w:tc>
      </w:tr>
      <w:tr w:rsidR="0021107A" w:rsidRPr="0021107A" w14:paraId="3D7CD70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BF0F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8167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7A437C51" w14:textId="30DD7A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0A053780" w14:textId="3F382E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ED796" w14:textId="209186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13DCD" w14:textId="0BA3C8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5,720.00 </w:t>
            </w:r>
          </w:p>
        </w:tc>
      </w:tr>
      <w:tr w:rsidR="0021107A" w:rsidRPr="0021107A" w14:paraId="52B5E8A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24DF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59A1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5175B913" w14:textId="35C35B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2C4A01BE" w14:textId="5303C5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1A8D2" w14:textId="30DB8A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64F1D" w14:textId="46F2FB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2,840.00 </w:t>
            </w:r>
          </w:p>
        </w:tc>
      </w:tr>
      <w:tr w:rsidR="0021107A" w:rsidRPr="0021107A" w14:paraId="3B5656E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BDFD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7B87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2E2B7F66" w14:textId="22B86B8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55C3364F" w14:textId="37D5CD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074EC3" w14:textId="6B86AD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5756A" w14:textId="54A58D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1,040.00 </w:t>
            </w:r>
          </w:p>
        </w:tc>
      </w:tr>
      <w:tr w:rsidR="0021107A" w:rsidRPr="0021107A" w14:paraId="3D276C5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084E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7797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FCBCBA1" w14:textId="480620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484FD400" w14:textId="44AAD7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84EF39" w14:textId="57BEBB0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A34C6" w14:textId="5C5268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5,120.00 </w:t>
            </w:r>
          </w:p>
        </w:tc>
      </w:tr>
      <w:tr w:rsidR="0021107A" w:rsidRPr="0021107A" w14:paraId="6F649D0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337D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219D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2C15DB58" w14:textId="40FE00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5D8C8613" w14:textId="5B722E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06F33" w14:textId="76D6C4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B6F1BC" w14:textId="2AB72A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3,520.00 </w:t>
            </w:r>
          </w:p>
        </w:tc>
      </w:tr>
      <w:tr w:rsidR="0021107A" w:rsidRPr="0021107A" w14:paraId="1F2C677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8E66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DB63D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219317D1" w14:textId="2A0105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23056114" w14:textId="4E3530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9FFEE" w14:textId="085A13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C01C3" w14:textId="1D8C2B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1,400.00 </w:t>
            </w:r>
          </w:p>
        </w:tc>
      </w:tr>
      <w:tr w:rsidR="0021107A" w:rsidRPr="0021107A" w14:paraId="082EC57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9061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BC328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72EAE3B1" w14:textId="7C25C8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382DF350" w14:textId="085E60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C2133" w14:textId="3C7813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272E5" w14:textId="00CA4A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5,080.00 </w:t>
            </w:r>
          </w:p>
        </w:tc>
      </w:tr>
      <w:tr w:rsidR="0021107A" w:rsidRPr="0021107A" w14:paraId="1662FB8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9121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88D6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59F531A2" w14:textId="4D5470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7DFACE" w14:textId="3C2851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0B7A57" w14:textId="1935F2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613CB6" w14:textId="717CC1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0,000.00 </w:t>
            </w:r>
          </w:p>
        </w:tc>
      </w:tr>
      <w:tr w:rsidR="0021107A" w:rsidRPr="0021107A" w14:paraId="7371126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8CCD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79A5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21A9D39A" w14:textId="75F4D0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0B27916B" w14:textId="5E2D01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25A84" w14:textId="388CE1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57269C" w14:textId="5E904BE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4,160.00 </w:t>
            </w:r>
          </w:p>
        </w:tc>
      </w:tr>
      <w:tr w:rsidR="0021107A" w:rsidRPr="0021107A" w14:paraId="3537FCD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BCA3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E88C7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160D8AA" w14:textId="0D2FB4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581,809.18 </w:t>
            </w:r>
          </w:p>
        </w:tc>
        <w:tc>
          <w:tcPr>
            <w:tcW w:w="958" w:type="pct"/>
            <w:tcBorders>
              <w:top w:val="nil"/>
              <w:left w:val="nil"/>
              <w:bottom w:val="single" w:sz="4" w:space="0" w:color="000000"/>
              <w:right w:val="single" w:sz="4" w:space="0" w:color="000000"/>
            </w:tcBorders>
            <w:shd w:val="clear" w:color="auto" w:fill="auto"/>
            <w:noWrap/>
            <w:vAlign w:val="bottom"/>
            <w:hideMark/>
          </w:tcPr>
          <w:p w14:paraId="3B64D723" w14:textId="6446F0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E2A57" w14:textId="6BD492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B102B" w14:textId="7F895E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581,809.18 </w:t>
            </w:r>
          </w:p>
        </w:tc>
      </w:tr>
      <w:tr w:rsidR="0021107A" w:rsidRPr="0021107A" w14:paraId="1CC49799"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EAA46F"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27B30D3E" w14:textId="41D53A7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1,204,388.57 </w:t>
            </w:r>
          </w:p>
        </w:tc>
        <w:tc>
          <w:tcPr>
            <w:tcW w:w="958" w:type="pct"/>
            <w:tcBorders>
              <w:top w:val="nil"/>
              <w:left w:val="nil"/>
              <w:bottom w:val="single" w:sz="4" w:space="0" w:color="000000"/>
              <w:right w:val="single" w:sz="4" w:space="0" w:color="000000"/>
            </w:tcBorders>
            <w:shd w:val="clear" w:color="D8D8D8" w:fill="D8D8D8"/>
            <w:noWrap/>
            <w:vAlign w:val="bottom"/>
            <w:hideMark/>
          </w:tcPr>
          <w:p w14:paraId="1B0FD1FA" w14:textId="38D4426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8F71E1D" w14:textId="7A8961A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B4B2483" w14:textId="31BC060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1,204,388.57 </w:t>
            </w:r>
          </w:p>
        </w:tc>
      </w:tr>
      <w:tr w:rsidR="0021107A" w:rsidRPr="0021107A" w14:paraId="290263E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89289"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1A765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3D3A1EDA" w14:textId="1EE728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79BE5CB8" w14:textId="07344E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802A5" w14:textId="2E57CE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8A3AE6" w14:textId="4D44DC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0,680.00 </w:t>
            </w:r>
          </w:p>
        </w:tc>
      </w:tr>
      <w:tr w:rsidR="0021107A" w:rsidRPr="0021107A" w14:paraId="64088A5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00A75"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E0D6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403545FE" w14:textId="7EA13C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56CAFAD0" w14:textId="2B6E9D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4D9B9" w14:textId="759CF3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17816" w14:textId="6433C1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4,280.00 </w:t>
            </w:r>
          </w:p>
        </w:tc>
      </w:tr>
      <w:tr w:rsidR="0021107A" w:rsidRPr="0021107A" w14:paraId="59AB6CB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09EE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CAF3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376B1D76" w14:textId="6446B2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560618" w14:textId="46D9F8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49279" w14:textId="71BA71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E3F7F0" w14:textId="3DDABD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0,000.00 </w:t>
            </w:r>
          </w:p>
        </w:tc>
      </w:tr>
      <w:tr w:rsidR="0021107A" w:rsidRPr="0021107A" w14:paraId="2CFF836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6304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26C31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77167AFA" w14:textId="763354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551,283.10 </w:t>
            </w:r>
          </w:p>
        </w:tc>
        <w:tc>
          <w:tcPr>
            <w:tcW w:w="958" w:type="pct"/>
            <w:tcBorders>
              <w:top w:val="nil"/>
              <w:left w:val="nil"/>
              <w:bottom w:val="single" w:sz="4" w:space="0" w:color="000000"/>
              <w:right w:val="single" w:sz="4" w:space="0" w:color="000000"/>
            </w:tcBorders>
            <w:shd w:val="clear" w:color="auto" w:fill="auto"/>
            <w:noWrap/>
            <w:vAlign w:val="bottom"/>
            <w:hideMark/>
          </w:tcPr>
          <w:p w14:paraId="3478C953" w14:textId="5FE110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03C69" w14:textId="673020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A5806" w14:textId="7E3C5A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551,283.10 </w:t>
            </w:r>
          </w:p>
        </w:tc>
      </w:tr>
      <w:tr w:rsidR="0021107A" w:rsidRPr="0021107A" w14:paraId="75D0413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1844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C5A8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5BCACD5B" w14:textId="5D116D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0E34F8E6" w14:textId="70A69D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D450E" w14:textId="62A95C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EF816" w14:textId="6900CE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2,074.00 </w:t>
            </w:r>
          </w:p>
        </w:tc>
      </w:tr>
      <w:tr w:rsidR="0021107A" w:rsidRPr="0021107A" w14:paraId="48C1A35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2403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6F74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5A88D1C1" w14:textId="64C1F5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4DE3C216" w14:textId="252E6D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9B231" w14:textId="30DF08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5C05D" w14:textId="6A5DDE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8,742.00 </w:t>
            </w:r>
          </w:p>
        </w:tc>
      </w:tr>
      <w:tr w:rsidR="0021107A" w:rsidRPr="0021107A" w14:paraId="0D49882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3847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1C9BF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4F996146" w14:textId="1CECB0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4A3599E3" w14:textId="378FF7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D830B" w14:textId="3332F9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8EDD9" w14:textId="6F7166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50,480.00 </w:t>
            </w:r>
          </w:p>
        </w:tc>
      </w:tr>
      <w:tr w:rsidR="0021107A" w:rsidRPr="0021107A" w14:paraId="6D0527D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936C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75EB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74BA4875" w14:textId="34140A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97A9B94" w14:textId="0AD939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AF45F8" w14:textId="6A1EC0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1C26B0" w14:textId="12768C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81,800.00 </w:t>
            </w:r>
          </w:p>
        </w:tc>
      </w:tr>
      <w:tr w:rsidR="0021107A" w:rsidRPr="0021107A" w14:paraId="30E2B20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6779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B79C7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25FAB117" w14:textId="45CBEF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1D687EBF" w14:textId="453B9E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3327D" w14:textId="44606B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44BBBA" w14:textId="785C87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5,920.00 </w:t>
            </w:r>
          </w:p>
        </w:tc>
      </w:tr>
      <w:tr w:rsidR="0021107A" w:rsidRPr="0021107A" w14:paraId="5BD6DB2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3854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C3E5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3EDFA79B" w14:textId="31AD60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94,689.00 </w:t>
            </w:r>
          </w:p>
        </w:tc>
        <w:tc>
          <w:tcPr>
            <w:tcW w:w="958" w:type="pct"/>
            <w:tcBorders>
              <w:top w:val="nil"/>
              <w:left w:val="nil"/>
              <w:bottom w:val="single" w:sz="4" w:space="0" w:color="000000"/>
              <w:right w:val="single" w:sz="4" w:space="0" w:color="000000"/>
            </w:tcBorders>
            <w:shd w:val="clear" w:color="auto" w:fill="auto"/>
            <w:noWrap/>
            <w:vAlign w:val="bottom"/>
            <w:hideMark/>
          </w:tcPr>
          <w:p w14:paraId="252DBAA7" w14:textId="58CB22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E6E3C" w14:textId="750BA9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7DE45" w14:textId="00BBC8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94,689.00 </w:t>
            </w:r>
          </w:p>
        </w:tc>
      </w:tr>
      <w:tr w:rsidR="0021107A" w:rsidRPr="0021107A" w14:paraId="04AB374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32C9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F224C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367A89B1" w14:textId="6E01EA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16010E37" w14:textId="48CC63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8B0F53" w14:textId="3E2008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7B79A" w14:textId="5181CA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7,120.00 </w:t>
            </w:r>
          </w:p>
        </w:tc>
      </w:tr>
      <w:tr w:rsidR="0021107A" w:rsidRPr="0021107A" w14:paraId="6AA89EE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3AE2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DCDF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1D033980" w14:textId="29F121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93,480.47 </w:t>
            </w:r>
          </w:p>
        </w:tc>
        <w:tc>
          <w:tcPr>
            <w:tcW w:w="958" w:type="pct"/>
            <w:tcBorders>
              <w:top w:val="nil"/>
              <w:left w:val="nil"/>
              <w:bottom w:val="single" w:sz="4" w:space="0" w:color="000000"/>
              <w:right w:val="single" w:sz="4" w:space="0" w:color="000000"/>
            </w:tcBorders>
            <w:shd w:val="clear" w:color="auto" w:fill="auto"/>
            <w:noWrap/>
            <w:vAlign w:val="bottom"/>
            <w:hideMark/>
          </w:tcPr>
          <w:p w14:paraId="1FC1A2F7" w14:textId="3EE2F9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5B1CC" w14:textId="795E08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2D7AC" w14:textId="36DEBD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93,480.47 </w:t>
            </w:r>
          </w:p>
        </w:tc>
      </w:tr>
      <w:tr w:rsidR="0021107A" w:rsidRPr="0021107A" w14:paraId="7FE1265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5C1D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A237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253FFF60" w14:textId="53F3D6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2334C99D" w14:textId="2BBDE9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7474E" w14:textId="4EE212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748CF" w14:textId="748471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3,600.00 </w:t>
            </w:r>
          </w:p>
        </w:tc>
      </w:tr>
      <w:tr w:rsidR="0021107A" w:rsidRPr="0021107A" w14:paraId="41460B8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9665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73BF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39346D64" w14:textId="00B3D9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2B555611" w14:textId="7F2809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3A19F" w14:textId="13E061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EC0343" w14:textId="04C5BD4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03,840.00 </w:t>
            </w:r>
          </w:p>
        </w:tc>
      </w:tr>
      <w:tr w:rsidR="0021107A" w:rsidRPr="0021107A" w14:paraId="3422DBD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4893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7FE62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46AD5FB4" w14:textId="2F94D8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043D47D9" w14:textId="4EAC53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9FFF0" w14:textId="39B482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DC6531" w14:textId="5A57E3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76,400.00 </w:t>
            </w:r>
          </w:p>
        </w:tc>
      </w:tr>
      <w:tr w:rsidR="0021107A" w:rsidRPr="0021107A" w14:paraId="4A341C35"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57EB05"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1FDFEF97" w14:textId="49CB9FE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6CF74659" w14:textId="52B498E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552C402" w14:textId="5176205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366E59" w14:textId="358D509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847,431.64 </w:t>
            </w:r>
          </w:p>
        </w:tc>
      </w:tr>
      <w:tr w:rsidR="0021107A" w:rsidRPr="0021107A" w14:paraId="2ADA0C3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AE8D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3FDF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56A2AF7E" w14:textId="114CBB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3A33488B" w14:textId="78E77B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2D92E" w14:textId="64E623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2AE00" w14:textId="0D1D22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47,431.64 </w:t>
            </w:r>
          </w:p>
        </w:tc>
      </w:tr>
      <w:tr w:rsidR="0021107A" w:rsidRPr="0021107A" w14:paraId="02CC3CD5"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1482FD"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4FF1DCEE" w14:textId="40268B3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97,947,009.10 </w:t>
            </w:r>
          </w:p>
        </w:tc>
        <w:tc>
          <w:tcPr>
            <w:tcW w:w="958" w:type="pct"/>
            <w:tcBorders>
              <w:top w:val="nil"/>
              <w:left w:val="nil"/>
              <w:bottom w:val="single" w:sz="4" w:space="0" w:color="000000"/>
              <w:right w:val="single" w:sz="4" w:space="0" w:color="000000"/>
            </w:tcBorders>
            <w:shd w:val="clear" w:color="A5A5A5" w:fill="A5A5A5"/>
            <w:noWrap/>
            <w:vAlign w:val="bottom"/>
            <w:hideMark/>
          </w:tcPr>
          <w:p w14:paraId="0CB57912" w14:textId="3F96E25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8F25C84" w14:textId="40A9171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4D3F789" w14:textId="2A19CCE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97,947,009.10 </w:t>
            </w:r>
          </w:p>
        </w:tc>
      </w:tr>
      <w:tr w:rsidR="0021107A" w:rsidRPr="0021107A" w14:paraId="731E1741"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666CE"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57E2EC37" w14:textId="4C3B7B9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1,584,773.41 </w:t>
            </w:r>
          </w:p>
        </w:tc>
        <w:tc>
          <w:tcPr>
            <w:tcW w:w="958" w:type="pct"/>
            <w:tcBorders>
              <w:top w:val="nil"/>
              <w:left w:val="nil"/>
              <w:bottom w:val="single" w:sz="4" w:space="0" w:color="000000"/>
              <w:right w:val="single" w:sz="4" w:space="0" w:color="000000"/>
            </w:tcBorders>
            <w:shd w:val="clear" w:color="D8D8D8" w:fill="D8D8D8"/>
            <w:noWrap/>
            <w:vAlign w:val="bottom"/>
            <w:hideMark/>
          </w:tcPr>
          <w:p w14:paraId="378CE2CE" w14:textId="4F615A1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E5D719" w14:textId="4C6E7FF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79A0E4" w14:textId="114CDE2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1,584,773.41 </w:t>
            </w:r>
          </w:p>
        </w:tc>
      </w:tr>
      <w:tr w:rsidR="0021107A" w:rsidRPr="0021107A" w14:paraId="1DAA4E1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EFCF1"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A8BC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11015685" w14:textId="63C2B8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B60DE24" w14:textId="6ABAB1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370343" w14:textId="32844E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508AB" w14:textId="5A0050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0AEB1FF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32E5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4780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62CC4FAC" w14:textId="428B48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06,583.96 </w:t>
            </w:r>
          </w:p>
        </w:tc>
        <w:tc>
          <w:tcPr>
            <w:tcW w:w="958" w:type="pct"/>
            <w:tcBorders>
              <w:top w:val="nil"/>
              <w:left w:val="nil"/>
              <w:bottom w:val="single" w:sz="4" w:space="0" w:color="000000"/>
              <w:right w:val="single" w:sz="4" w:space="0" w:color="000000"/>
            </w:tcBorders>
            <w:shd w:val="clear" w:color="auto" w:fill="auto"/>
            <w:noWrap/>
            <w:vAlign w:val="bottom"/>
            <w:hideMark/>
          </w:tcPr>
          <w:p w14:paraId="531951C0" w14:textId="40BD33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20B8B" w14:textId="15EE92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19057" w14:textId="1B2541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06,583.96 </w:t>
            </w:r>
          </w:p>
        </w:tc>
      </w:tr>
      <w:tr w:rsidR="0021107A" w:rsidRPr="0021107A" w14:paraId="19D0CB2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60FB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58FD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itbog</w:t>
            </w:r>
          </w:p>
        </w:tc>
        <w:tc>
          <w:tcPr>
            <w:tcW w:w="1003" w:type="pct"/>
            <w:tcBorders>
              <w:top w:val="nil"/>
              <w:left w:val="nil"/>
              <w:bottom w:val="single" w:sz="4" w:space="0" w:color="000000"/>
              <w:right w:val="single" w:sz="4" w:space="0" w:color="000000"/>
            </w:tcBorders>
            <w:shd w:val="clear" w:color="auto" w:fill="auto"/>
            <w:noWrap/>
            <w:vAlign w:val="bottom"/>
            <w:hideMark/>
          </w:tcPr>
          <w:p w14:paraId="326AD82F" w14:textId="3A1BDE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1,960.00 </w:t>
            </w:r>
          </w:p>
        </w:tc>
        <w:tc>
          <w:tcPr>
            <w:tcW w:w="958" w:type="pct"/>
            <w:tcBorders>
              <w:top w:val="nil"/>
              <w:left w:val="nil"/>
              <w:bottom w:val="single" w:sz="4" w:space="0" w:color="000000"/>
              <w:right w:val="single" w:sz="4" w:space="0" w:color="000000"/>
            </w:tcBorders>
            <w:shd w:val="clear" w:color="auto" w:fill="auto"/>
            <w:noWrap/>
            <w:vAlign w:val="bottom"/>
            <w:hideMark/>
          </w:tcPr>
          <w:p w14:paraId="47F450B3" w14:textId="4D178A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8C3C4" w14:textId="0087840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AD66C" w14:textId="7B25BC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1,960.00 </w:t>
            </w:r>
          </w:p>
        </w:tc>
      </w:tr>
      <w:tr w:rsidR="0021107A" w:rsidRPr="0021107A" w14:paraId="7671F6F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D459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3B02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5BFADE81" w14:textId="36A9C2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5,881.62 </w:t>
            </w:r>
          </w:p>
        </w:tc>
        <w:tc>
          <w:tcPr>
            <w:tcW w:w="958" w:type="pct"/>
            <w:tcBorders>
              <w:top w:val="nil"/>
              <w:left w:val="nil"/>
              <w:bottom w:val="single" w:sz="4" w:space="0" w:color="000000"/>
              <w:right w:val="single" w:sz="4" w:space="0" w:color="000000"/>
            </w:tcBorders>
            <w:shd w:val="clear" w:color="auto" w:fill="auto"/>
            <w:noWrap/>
            <w:vAlign w:val="bottom"/>
            <w:hideMark/>
          </w:tcPr>
          <w:p w14:paraId="4236D620" w14:textId="122470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16C9B" w14:textId="564F56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04E20" w14:textId="5DC258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5,881.62 </w:t>
            </w:r>
          </w:p>
        </w:tc>
      </w:tr>
      <w:tr w:rsidR="0021107A" w:rsidRPr="0021107A" w14:paraId="0183859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C5D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2070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umilao</w:t>
            </w:r>
          </w:p>
        </w:tc>
        <w:tc>
          <w:tcPr>
            <w:tcW w:w="1003" w:type="pct"/>
            <w:tcBorders>
              <w:top w:val="nil"/>
              <w:left w:val="nil"/>
              <w:bottom w:val="single" w:sz="4" w:space="0" w:color="000000"/>
              <w:right w:val="single" w:sz="4" w:space="0" w:color="000000"/>
            </w:tcBorders>
            <w:shd w:val="clear" w:color="auto" w:fill="auto"/>
            <w:noWrap/>
            <w:vAlign w:val="bottom"/>
            <w:hideMark/>
          </w:tcPr>
          <w:p w14:paraId="44141080" w14:textId="6FDD0C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360.70 </w:t>
            </w:r>
          </w:p>
        </w:tc>
        <w:tc>
          <w:tcPr>
            <w:tcW w:w="958" w:type="pct"/>
            <w:tcBorders>
              <w:top w:val="nil"/>
              <w:left w:val="nil"/>
              <w:bottom w:val="single" w:sz="4" w:space="0" w:color="000000"/>
              <w:right w:val="single" w:sz="4" w:space="0" w:color="000000"/>
            </w:tcBorders>
            <w:shd w:val="clear" w:color="auto" w:fill="auto"/>
            <w:noWrap/>
            <w:vAlign w:val="bottom"/>
            <w:hideMark/>
          </w:tcPr>
          <w:p w14:paraId="50C9D57E" w14:textId="76E10B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01830" w14:textId="0191CD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CEC57" w14:textId="0887E8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360.70 </w:t>
            </w:r>
          </w:p>
        </w:tc>
      </w:tr>
      <w:tr w:rsidR="0021107A" w:rsidRPr="0021107A" w14:paraId="25E7B08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8F6B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0D331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036E5E61" w14:textId="2A4E59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C2756A7" w14:textId="4198FB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40CF9" w14:textId="6DB784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2912A" w14:textId="208D54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19F0CC2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C14B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2A87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banglasan</w:t>
            </w:r>
          </w:p>
        </w:tc>
        <w:tc>
          <w:tcPr>
            <w:tcW w:w="1003" w:type="pct"/>
            <w:tcBorders>
              <w:top w:val="nil"/>
              <w:left w:val="nil"/>
              <w:bottom w:val="single" w:sz="4" w:space="0" w:color="000000"/>
              <w:right w:val="single" w:sz="4" w:space="0" w:color="000000"/>
            </w:tcBorders>
            <w:shd w:val="clear" w:color="auto" w:fill="auto"/>
            <w:noWrap/>
            <w:vAlign w:val="bottom"/>
            <w:hideMark/>
          </w:tcPr>
          <w:p w14:paraId="40E68340" w14:textId="30E925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6645FECC" w14:textId="1B6AE9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4CC788" w14:textId="180B265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F63B3" w14:textId="501F08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128.00 </w:t>
            </w:r>
          </w:p>
        </w:tc>
      </w:tr>
      <w:tr w:rsidR="0021107A" w:rsidRPr="0021107A" w14:paraId="7930895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5C7B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CA55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3E406C06" w14:textId="7809C2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487D0576" w14:textId="00C5D1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74D31" w14:textId="31C1D0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93C05" w14:textId="7C34C5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602.00 </w:t>
            </w:r>
          </w:p>
        </w:tc>
      </w:tr>
      <w:tr w:rsidR="0021107A" w:rsidRPr="0021107A" w14:paraId="4AE7E6A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0F23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929A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3D30E229" w14:textId="2772BE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7611298" w14:textId="67EAAD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130094" w14:textId="658FE8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9D973" w14:textId="58CB78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4,395.00 </w:t>
            </w:r>
          </w:p>
        </w:tc>
      </w:tr>
      <w:tr w:rsidR="0021107A" w:rsidRPr="0021107A" w14:paraId="3D00D0D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83EE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2F50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53DEA25F" w14:textId="4478E8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812,033.74 </w:t>
            </w:r>
          </w:p>
        </w:tc>
        <w:tc>
          <w:tcPr>
            <w:tcW w:w="958" w:type="pct"/>
            <w:tcBorders>
              <w:top w:val="nil"/>
              <w:left w:val="nil"/>
              <w:bottom w:val="single" w:sz="4" w:space="0" w:color="000000"/>
              <w:right w:val="single" w:sz="4" w:space="0" w:color="000000"/>
            </w:tcBorders>
            <w:shd w:val="clear" w:color="auto" w:fill="auto"/>
            <w:noWrap/>
            <w:vAlign w:val="bottom"/>
            <w:hideMark/>
          </w:tcPr>
          <w:p w14:paraId="1F080363" w14:textId="4F54D4D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69D86" w14:textId="3FE293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5C5C5" w14:textId="0FDEC5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812,033.74 </w:t>
            </w:r>
          </w:p>
        </w:tc>
      </w:tr>
      <w:tr w:rsidR="0021107A" w:rsidRPr="0021107A" w14:paraId="13B8ED8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96DE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9F28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C3B4844" w14:textId="241D6A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2,424.22 </w:t>
            </w:r>
          </w:p>
        </w:tc>
        <w:tc>
          <w:tcPr>
            <w:tcW w:w="958" w:type="pct"/>
            <w:tcBorders>
              <w:top w:val="nil"/>
              <w:left w:val="nil"/>
              <w:bottom w:val="single" w:sz="4" w:space="0" w:color="000000"/>
              <w:right w:val="single" w:sz="4" w:space="0" w:color="000000"/>
            </w:tcBorders>
            <w:shd w:val="clear" w:color="auto" w:fill="auto"/>
            <w:noWrap/>
            <w:vAlign w:val="bottom"/>
            <w:hideMark/>
          </w:tcPr>
          <w:p w14:paraId="69503D54" w14:textId="2B1A82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4DBD8C" w14:textId="747F62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D6B44" w14:textId="56E82F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2,424.22 </w:t>
            </w:r>
          </w:p>
        </w:tc>
      </w:tr>
      <w:tr w:rsidR="0021107A" w:rsidRPr="0021107A" w14:paraId="1AEEE7A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CA45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8763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5F9BFE0F" w14:textId="2CFA36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0,273.48 </w:t>
            </w:r>
          </w:p>
        </w:tc>
        <w:tc>
          <w:tcPr>
            <w:tcW w:w="958" w:type="pct"/>
            <w:tcBorders>
              <w:top w:val="nil"/>
              <w:left w:val="nil"/>
              <w:bottom w:val="single" w:sz="4" w:space="0" w:color="000000"/>
              <w:right w:val="single" w:sz="4" w:space="0" w:color="000000"/>
            </w:tcBorders>
            <w:shd w:val="clear" w:color="auto" w:fill="auto"/>
            <w:noWrap/>
            <w:vAlign w:val="bottom"/>
            <w:hideMark/>
          </w:tcPr>
          <w:p w14:paraId="7E6E7CBB" w14:textId="0EC45D2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B418BA" w14:textId="70080B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58F14" w14:textId="61BE6E2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0,273.48 </w:t>
            </w:r>
          </w:p>
        </w:tc>
      </w:tr>
      <w:tr w:rsidR="0021107A" w:rsidRPr="0021107A" w14:paraId="02A0947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AC9F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2D4B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168704A4" w14:textId="501D1E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65,225.22 </w:t>
            </w:r>
          </w:p>
        </w:tc>
        <w:tc>
          <w:tcPr>
            <w:tcW w:w="958" w:type="pct"/>
            <w:tcBorders>
              <w:top w:val="nil"/>
              <w:left w:val="nil"/>
              <w:bottom w:val="single" w:sz="4" w:space="0" w:color="000000"/>
              <w:right w:val="single" w:sz="4" w:space="0" w:color="000000"/>
            </w:tcBorders>
            <w:shd w:val="clear" w:color="auto" w:fill="auto"/>
            <w:noWrap/>
            <w:vAlign w:val="bottom"/>
            <w:hideMark/>
          </w:tcPr>
          <w:p w14:paraId="54C9B5BC" w14:textId="7F2B6C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DC2F0" w14:textId="3DDC55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C62A2" w14:textId="5E3467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65,225.22 </w:t>
            </w:r>
          </w:p>
        </w:tc>
      </w:tr>
      <w:tr w:rsidR="0021107A" w:rsidRPr="0021107A" w14:paraId="45E3E46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CEBE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3DA9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0F0678A7" w14:textId="48E096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064F5A51" w14:textId="157C56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87905" w14:textId="0080E0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77302" w14:textId="10F2C9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4,395.00 </w:t>
            </w:r>
          </w:p>
        </w:tc>
      </w:tr>
      <w:tr w:rsidR="0021107A" w:rsidRPr="0021107A" w14:paraId="666AFD1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EF52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CEAA1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4D5EEEB2" w14:textId="4BDEF75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4DF7F610" w14:textId="056174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A794A9" w14:textId="08DE37D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EF0DD" w14:textId="0F4102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4,645.00 </w:t>
            </w:r>
          </w:p>
        </w:tc>
      </w:tr>
      <w:tr w:rsidR="0021107A" w:rsidRPr="0021107A" w14:paraId="34F69E3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D2F8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540C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3AE22FD6" w14:textId="4BEB44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12520B06" w14:textId="5EB69C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D9654" w14:textId="3492CB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D1AB7" w14:textId="4E13A4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29,300.00 </w:t>
            </w:r>
          </w:p>
        </w:tc>
      </w:tr>
      <w:tr w:rsidR="0021107A" w:rsidRPr="0021107A" w14:paraId="1D60774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1A07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5DD4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ramag</w:t>
            </w:r>
          </w:p>
        </w:tc>
        <w:tc>
          <w:tcPr>
            <w:tcW w:w="1003" w:type="pct"/>
            <w:tcBorders>
              <w:top w:val="nil"/>
              <w:left w:val="nil"/>
              <w:bottom w:val="single" w:sz="4" w:space="0" w:color="000000"/>
              <w:right w:val="single" w:sz="4" w:space="0" w:color="000000"/>
            </w:tcBorders>
            <w:shd w:val="clear" w:color="auto" w:fill="auto"/>
            <w:noWrap/>
            <w:vAlign w:val="bottom"/>
            <w:hideMark/>
          </w:tcPr>
          <w:p w14:paraId="66D7DEB6" w14:textId="49A8B9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1,959.26 </w:t>
            </w:r>
          </w:p>
        </w:tc>
        <w:tc>
          <w:tcPr>
            <w:tcW w:w="958" w:type="pct"/>
            <w:tcBorders>
              <w:top w:val="nil"/>
              <w:left w:val="nil"/>
              <w:bottom w:val="single" w:sz="4" w:space="0" w:color="000000"/>
              <w:right w:val="single" w:sz="4" w:space="0" w:color="000000"/>
            </w:tcBorders>
            <w:shd w:val="clear" w:color="auto" w:fill="auto"/>
            <w:noWrap/>
            <w:vAlign w:val="bottom"/>
            <w:hideMark/>
          </w:tcPr>
          <w:p w14:paraId="0287E31B" w14:textId="5ABE6B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20475F" w14:textId="628114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EC2B6" w14:textId="0F777B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1,959.26 </w:t>
            </w:r>
          </w:p>
        </w:tc>
      </w:tr>
      <w:tr w:rsidR="0021107A" w:rsidRPr="0021107A" w14:paraId="0BD1FA5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C39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C8CBD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4B419781" w14:textId="6A926F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E5E0EF3" w14:textId="19AFDF7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04702" w14:textId="2373BD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61038D" w14:textId="14E04C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4,395.00 </w:t>
            </w:r>
          </w:p>
        </w:tc>
      </w:tr>
      <w:tr w:rsidR="0021107A" w:rsidRPr="0021107A" w14:paraId="4EA1C84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C8A7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1D96C1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ngantucan</w:t>
            </w:r>
          </w:p>
        </w:tc>
        <w:tc>
          <w:tcPr>
            <w:tcW w:w="1003" w:type="pct"/>
            <w:tcBorders>
              <w:top w:val="nil"/>
              <w:left w:val="nil"/>
              <w:bottom w:val="single" w:sz="4" w:space="0" w:color="000000"/>
              <w:right w:val="single" w:sz="4" w:space="0" w:color="000000"/>
            </w:tcBorders>
            <w:shd w:val="clear" w:color="auto" w:fill="auto"/>
            <w:noWrap/>
            <w:vAlign w:val="bottom"/>
            <w:hideMark/>
          </w:tcPr>
          <w:p w14:paraId="3D14C5A3" w14:textId="708FEE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0,135.27 </w:t>
            </w:r>
          </w:p>
        </w:tc>
        <w:tc>
          <w:tcPr>
            <w:tcW w:w="958" w:type="pct"/>
            <w:tcBorders>
              <w:top w:val="nil"/>
              <w:left w:val="nil"/>
              <w:bottom w:val="single" w:sz="4" w:space="0" w:color="000000"/>
              <w:right w:val="single" w:sz="4" w:space="0" w:color="000000"/>
            </w:tcBorders>
            <w:shd w:val="clear" w:color="auto" w:fill="auto"/>
            <w:noWrap/>
            <w:vAlign w:val="bottom"/>
            <w:hideMark/>
          </w:tcPr>
          <w:p w14:paraId="60EECDDD" w14:textId="570EB6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5C7459" w14:textId="1048C8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E844BD" w14:textId="76DD6E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0,135.27 </w:t>
            </w:r>
          </w:p>
        </w:tc>
      </w:tr>
      <w:tr w:rsidR="0021107A" w:rsidRPr="0021107A" w14:paraId="500439F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DE9F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4B6B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36F16C9C" w14:textId="68CEF5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5,935.94 </w:t>
            </w:r>
          </w:p>
        </w:tc>
        <w:tc>
          <w:tcPr>
            <w:tcW w:w="958" w:type="pct"/>
            <w:tcBorders>
              <w:top w:val="nil"/>
              <w:left w:val="nil"/>
              <w:bottom w:val="single" w:sz="4" w:space="0" w:color="000000"/>
              <w:right w:val="single" w:sz="4" w:space="0" w:color="000000"/>
            </w:tcBorders>
            <w:shd w:val="clear" w:color="auto" w:fill="auto"/>
            <w:noWrap/>
            <w:vAlign w:val="bottom"/>
            <w:hideMark/>
          </w:tcPr>
          <w:p w14:paraId="66E05B16" w14:textId="45A5D4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134098" w14:textId="1BE843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1ECC0" w14:textId="0DA925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5,935.94 </w:t>
            </w:r>
          </w:p>
        </w:tc>
      </w:tr>
      <w:tr w:rsidR="0021107A" w:rsidRPr="0021107A" w14:paraId="10B8A4B8"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2FDB98"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40083886" w14:textId="3E4E8DE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053,756.77 </w:t>
            </w:r>
          </w:p>
        </w:tc>
        <w:tc>
          <w:tcPr>
            <w:tcW w:w="958" w:type="pct"/>
            <w:tcBorders>
              <w:top w:val="nil"/>
              <w:left w:val="nil"/>
              <w:bottom w:val="single" w:sz="4" w:space="0" w:color="000000"/>
              <w:right w:val="single" w:sz="4" w:space="0" w:color="000000"/>
            </w:tcBorders>
            <w:shd w:val="clear" w:color="D8D8D8" w:fill="D8D8D8"/>
            <w:noWrap/>
            <w:vAlign w:val="bottom"/>
            <w:hideMark/>
          </w:tcPr>
          <w:p w14:paraId="166D5283" w14:textId="3B8E54D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B03194B" w14:textId="585E8B8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0EE4ACE" w14:textId="594D8A4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053,756.77 </w:t>
            </w:r>
          </w:p>
        </w:tc>
      </w:tr>
      <w:tr w:rsidR="0021107A" w:rsidRPr="0021107A" w14:paraId="0684C44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3DF31"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6250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35286427" w14:textId="2CA6F3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996EC61" w14:textId="0B2DE0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738A0" w14:textId="6B3744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447D6" w14:textId="479947B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4,395.00 </w:t>
            </w:r>
          </w:p>
        </w:tc>
      </w:tr>
      <w:tr w:rsidR="0021107A" w:rsidRPr="0021107A" w14:paraId="1D093FD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B4C4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5A5A9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56525D66" w14:textId="0F0EFB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0,324.98 </w:t>
            </w:r>
          </w:p>
        </w:tc>
        <w:tc>
          <w:tcPr>
            <w:tcW w:w="958" w:type="pct"/>
            <w:tcBorders>
              <w:top w:val="nil"/>
              <w:left w:val="nil"/>
              <w:bottom w:val="single" w:sz="4" w:space="0" w:color="000000"/>
              <w:right w:val="single" w:sz="4" w:space="0" w:color="000000"/>
            </w:tcBorders>
            <w:shd w:val="clear" w:color="auto" w:fill="auto"/>
            <w:noWrap/>
            <w:vAlign w:val="bottom"/>
            <w:hideMark/>
          </w:tcPr>
          <w:p w14:paraId="30D5E646" w14:textId="413EEF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FEB91" w14:textId="007CB9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CCEE0" w14:textId="7CD78C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0,324.98 </w:t>
            </w:r>
          </w:p>
        </w:tc>
      </w:tr>
      <w:tr w:rsidR="0021107A" w:rsidRPr="0021107A" w14:paraId="40D1032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3EEF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3EA0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3B45D606" w14:textId="02A2D9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0,246.79 </w:t>
            </w:r>
          </w:p>
        </w:tc>
        <w:tc>
          <w:tcPr>
            <w:tcW w:w="958" w:type="pct"/>
            <w:tcBorders>
              <w:top w:val="nil"/>
              <w:left w:val="nil"/>
              <w:bottom w:val="single" w:sz="4" w:space="0" w:color="000000"/>
              <w:right w:val="single" w:sz="4" w:space="0" w:color="000000"/>
            </w:tcBorders>
            <w:shd w:val="clear" w:color="auto" w:fill="auto"/>
            <w:noWrap/>
            <w:vAlign w:val="bottom"/>
            <w:hideMark/>
          </w:tcPr>
          <w:p w14:paraId="0130891D" w14:textId="5850EA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8C459" w14:textId="3E9901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61679E" w14:textId="328036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0,246.79 </w:t>
            </w:r>
          </w:p>
        </w:tc>
      </w:tr>
      <w:tr w:rsidR="0021107A" w:rsidRPr="0021107A" w14:paraId="4840482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382A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6922E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336DD682" w14:textId="150E23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7CB0F19" w14:textId="2AEA56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EEBB3" w14:textId="5796E8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52605" w14:textId="6D3271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4,395.00 </w:t>
            </w:r>
          </w:p>
        </w:tc>
      </w:tr>
      <w:tr w:rsidR="0021107A" w:rsidRPr="0021107A" w14:paraId="2BC43C6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E200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BF3DB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76AEECB7" w14:textId="35C8F0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FBC2FE1" w14:textId="397D7B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586E7" w14:textId="1465CE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546A6" w14:textId="534C66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4,395.00 </w:t>
            </w:r>
          </w:p>
        </w:tc>
      </w:tr>
      <w:tr w:rsidR="0021107A" w:rsidRPr="0021107A" w14:paraId="56418158"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4D0233"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F5A1166" w14:textId="0A69243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6,724,023.34 </w:t>
            </w:r>
          </w:p>
        </w:tc>
        <w:tc>
          <w:tcPr>
            <w:tcW w:w="958" w:type="pct"/>
            <w:tcBorders>
              <w:top w:val="nil"/>
              <w:left w:val="nil"/>
              <w:bottom w:val="single" w:sz="4" w:space="0" w:color="000000"/>
              <w:right w:val="single" w:sz="4" w:space="0" w:color="000000"/>
            </w:tcBorders>
            <w:shd w:val="clear" w:color="D8D8D8" w:fill="D8D8D8"/>
            <w:noWrap/>
            <w:vAlign w:val="bottom"/>
            <w:hideMark/>
          </w:tcPr>
          <w:p w14:paraId="3D5A8312" w14:textId="1F5AAAA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631DAF" w14:textId="2773CA3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769BBC" w14:textId="14691A1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6,724,023.34 </w:t>
            </w:r>
          </w:p>
        </w:tc>
      </w:tr>
      <w:tr w:rsidR="0021107A" w:rsidRPr="0021107A" w14:paraId="3C473F1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BE529"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327B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7F77ECE" w14:textId="34677B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520,280.13 </w:t>
            </w:r>
          </w:p>
        </w:tc>
        <w:tc>
          <w:tcPr>
            <w:tcW w:w="958" w:type="pct"/>
            <w:tcBorders>
              <w:top w:val="nil"/>
              <w:left w:val="nil"/>
              <w:bottom w:val="single" w:sz="4" w:space="0" w:color="000000"/>
              <w:right w:val="single" w:sz="4" w:space="0" w:color="000000"/>
            </w:tcBorders>
            <w:shd w:val="clear" w:color="auto" w:fill="auto"/>
            <w:noWrap/>
            <w:vAlign w:val="bottom"/>
            <w:hideMark/>
          </w:tcPr>
          <w:p w14:paraId="1CC8912F" w14:textId="4AE6A5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68493" w14:textId="41D383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8E6B3" w14:textId="225557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520,280.13 </w:t>
            </w:r>
          </w:p>
        </w:tc>
      </w:tr>
      <w:tr w:rsidR="0021107A" w:rsidRPr="0021107A" w14:paraId="2F60575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B211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40D50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4F3A5D4A" w14:textId="306C4F5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97,876.60 </w:t>
            </w:r>
          </w:p>
        </w:tc>
        <w:tc>
          <w:tcPr>
            <w:tcW w:w="958" w:type="pct"/>
            <w:tcBorders>
              <w:top w:val="nil"/>
              <w:left w:val="nil"/>
              <w:bottom w:val="single" w:sz="4" w:space="0" w:color="000000"/>
              <w:right w:val="single" w:sz="4" w:space="0" w:color="000000"/>
            </w:tcBorders>
            <w:shd w:val="clear" w:color="auto" w:fill="auto"/>
            <w:noWrap/>
            <w:vAlign w:val="bottom"/>
            <w:hideMark/>
          </w:tcPr>
          <w:p w14:paraId="0D19CC9B" w14:textId="1A70CD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B1F4A" w14:textId="3F41B8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7C3093" w14:textId="1AFF7A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97,876.60 </w:t>
            </w:r>
          </w:p>
        </w:tc>
      </w:tr>
      <w:tr w:rsidR="0021107A" w:rsidRPr="0021107A" w14:paraId="42DEB04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25EB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89DB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6BC6A23C" w14:textId="1CEFEE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E4AB934" w14:textId="4A4937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AFDED3" w14:textId="75B0C2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423D0" w14:textId="2C4A2E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4B8ED4A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CE20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8827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2E51A0D7" w14:textId="4AA201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0C9425E2" w14:textId="34C5FF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7E1769" w14:textId="5453B2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54D57C" w14:textId="5DCF58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97,902.00 </w:t>
            </w:r>
          </w:p>
        </w:tc>
      </w:tr>
      <w:tr w:rsidR="0021107A" w:rsidRPr="0021107A" w14:paraId="2F39831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200D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7D61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318DB003" w14:textId="7A42902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01,519.69 </w:t>
            </w:r>
          </w:p>
        </w:tc>
        <w:tc>
          <w:tcPr>
            <w:tcW w:w="958" w:type="pct"/>
            <w:tcBorders>
              <w:top w:val="nil"/>
              <w:left w:val="nil"/>
              <w:bottom w:val="single" w:sz="4" w:space="0" w:color="000000"/>
              <w:right w:val="single" w:sz="4" w:space="0" w:color="000000"/>
            </w:tcBorders>
            <w:shd w:val="clear" w:color="auto" w:fill="auto"/>
            <w:noWrap/>
            <w:vAlign w:val="bottom"/>
            <w:hideMark/>
          </w:tcPr>
          <w:p w14:paraId="23A633A4" w14:textId="40B29A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17D82B" w14:textId="094869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CCF4D" w14:textId="4275A3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01,519.69 </w:t>
            </w:r>
          </w:p>
        </w:tc>
      </w:tr>
      <w:tr w:rsidR="0021107A" w:rsidRPr="0021107A" w14:paraId="1A1915B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77D3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CBCF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6A294855" w14:textId="76894A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58,154.75 </w:t>
            </w:r>
          </w:p>
        </w:tc>
        <w:tc>
          <w:tcPr>
            <w:tcW w:w="958" w:type="pct"/>
            <w:tcBorders>
              <w:top w:val="nil"/>
              <w:left w:val="nil"/>
              <w:bottom w:val="single" w:sz="4" w:space="0" w:color="000000"/>
              <w:right w:val="single" w:sz="4" w:space="0" w:color="000000"/>
            </w:tcBorders>
            <w:shd w:val="clear" w:color="auto" w:fill="auto"/>
            <w:noWrap/>
            <w:vAlign w:val="bottom"/>
            <w:hideMark/>
          </w:tcPr>
          <w:p w14:paraId="4CC8DC77" w14:textId="7C5931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E972C" w14:textId="53D7C8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A59F0" w14:textId="251850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58,154.75 </w:t>
            </w:r>
          </w:p>
        </w:tc>
      </w:tr>
      <w:tr w:rsidR="0021107A" w:rsidRPr="0021107A" w14:paraId="7E7BD43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2086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9673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5B292588" w14:textId="280C6E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491C51F" w14:textId="4610FE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4139F" w14:textId="798391B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B1A10B" w14:textId="647A6B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4992B00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9758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6DDE2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1CF08DF5" w14:textId="7B5C97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5382B948" w14:textId="5221B2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AF1B8" w14:textId="34E7B5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815A2" w14:textId="1D2722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5,780.00 </w:t>
            </w:r>
          </w:p>
        </w:tc>
      </w:tr>
      <w:tr w:rsidR="0021107A" w:rsidRPr="0021107A" w14:paraId="2BCC461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7137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3AFA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53E65C34" w14:textId="5C6401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76C1C1E" w14:textId="2BFF75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F93F3" w14:textId="3B0C6B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B9E14" w14:textId="11F8DA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1E5F616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9147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27FE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3C71B1FC" w14:textId="595568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70C5EE0E" w14:textId="061011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A834C" w14:textId="003747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9BF052" w14:textId="093AD6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1,465.00 </w:t>
            </w:r>
          </w:p>
        </w:tc>
      </w:tr>
      <w:tr w:rsidR="0021107A" w:rsidRPr="0021107A" w14:paraId="4F55027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9015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62F2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3FEC4B0E" w14:textId="613A61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618,702.00 </w:t>
            </w:r>
          </w:p>
        </w:tc>
        <w:tc>
          <w:tcPr>
            <w:tcW w:w="958" w:type="pct"/>
            <w:tcBorders>
              <w:top w:val="nil"/>
              <w:left w:val="nil"/>
              <w:bottom w:val="single" w:sz="4" w:space="0" w:color="000000"/>
              <w:right w:val="single" w:sz="4" w:space="0" w:color="000000"/>
            </w:tcBorders>
            <w:shd w:val="clear" w:color="auto" w:fill="auto"/>
            <w:noWrap/>
            <w:vAlign w:val="bottom"/>
            <w:hideMark/>
          </w:tcPr>
          <w:p w14:paraId="67082808" w14:textId="5E968F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F4B3D7" w14:textId="4EF0577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41F63" w14:textId="431099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618,702.00 </w:t>
            </w:r>
          </w:p>
        </w:tc>
      </w:tr>
      <w:tr w:rsidR="0021107A" w:rsidRPr="0021107A" w14:paraId="3FA1D73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C5F7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7B9C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399E6401" w14:textId="0E927F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76,151.38 </w:t>
            </w:r>
          </w:p>
        </w:tc>
        <w:tc>
          <w:tcPr>
            <w:tcW w:w="958" w:type="pct"/>
            <w:tcBorders>
              <w:top w:val="nil"/>
              <w:left w:val="nil"/>
              <w:bottom w:val="single" w:sz="4" w:space="0" w:color="000000"/>
              <w:right w:val="single" w:sz="4" w:space="0" w:color="000000"/>
            </w:tcBorders>
            <w:shd w:val="clear" w:color="auto" w:fill="auto"/>
            <w:noWrap/>
            <w:vAlign w:val="bottom"/>
            <w:hideMark/>
          </w:tcPr>
          <w:p w14:paraId="0C6F3F00" w14:textId="5DE963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D0A52A" w14:textId="381C5D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CFEA5" w14:textId="3E0113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76,151.38 </w:t>
            </w:r>
          </w:p>
        </w:tc>
      </w:tr>
      <w:tr w:rsidR="0021107A" w:rsidRPr="0021107A" w14:paraId="669D355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AE3B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8F22A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7630159C" w14:textId="28F51F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037,651.79 </w:t>
            </w:r>
          </w:p>
        </w:tc>
        <w:tc>
          <w:tcPr>
            <w:tcW w:w="958" w:type="pct"/>
            <w:tcBorders>
              <w:top w:val="nil"/>
              <w:left w:val="nil"/>
              <w:bottom w:val="single" w:sz="4" w:space="0" w:color="000000"/>
              <w:right w:val="single" w:sz="4" w:space="0" w:color="000000"/>
            </w:tcBorders>
            <w:shd w:val="clear" w:color="auto" w:fill="auto"/>
            <w:noWrap/>
            <w:vAlign w:val="bottom"/>
            <w:hideMark/>
          </w:tcPr>
          <w:p w14:paraId="2DB9F86F" w14:textId="11C5D8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C906B" w14:textId="07E9EF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D2766" w14:textId="0544FB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037,651.79 </w:t>
            </w:r>
          </w:p>
        </w:tc>
      </w:tr>
      <w:tr w:rsidR="0021107A" w:rsidRPr="0021107A" w14:paraId="3192174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3464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C1A8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212E690" w14:textId="7DB565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37,260.00 </w:t>
            </w:r>
          </w:p>
        </w:tc>
        <w:tc>
          <w:tcPr>
            <w:tcW w:w="958" w:type="pct"/>
            <w:tcBorders>
              <w:top w:val="nil"/>
              <w:left w:val="nil"/>
              <w:bottom w:val="single" w:sz="4" w:space="0" w:color="000000"/>
              <w:right w:val="single" w:sz="4" w:space="0" w:color="000000"/>
            </w:tcBorders>
            <w:shd w:val="clear" w:color="auto" w:fill="auto"/>
            <w:noWrap/>
            <w:vAlign w:val="bottom"/>
            <w:hideMark/>
          </w:tcPr>
          <w:p w14:paraId="5A24189F" w14:textId="3C29D2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184C6" w14:textId="5765E3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DF60D1" w14:textId="0EF818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37,260.00 </w:t>
            </w:r>
          </w:p>
        </w:tc>
      </w:tr>
      <w:tr w:rsidR="0021107A" w:rsidRPr="0021107A" w14:paraId="69FAA6A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4DBF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C730E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45ACD5A7" w14:textId="7809FB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28D548B" w14:textId="0370FF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F1090C" w14:textId="35A60B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5062D" w14:textId="41E8796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2270C99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7C7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F749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7FF8B52B" w14:textId="5F23A7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034B3D8B" w14:textId="15A7CA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4A7FA" w14:textId="1B0A15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D21A7" w14:textId="613B88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1,465.00 </w:t>
            </w:r>
          </w:p>
        </w:tc>
      </w:tr>
      <w:tr w:rsidR="0021107A" w:rsidRPr="0021107A" w14:paraId="0B22D3F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1F84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F6B0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6C49C933" w14:textId="29C4CE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5B8ABD3" w14:textId="66159B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4B90E" w14:textId="609919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C5481" w14:textId="73D9EC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561E4C0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ABBA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D67A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1C2E7326" w14:textId="1F6C82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3D04277C" w14:textId="4BF884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6BA01A" w14:textId="0ACF7F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A0067" w14:textId="66F032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6,930.00 </w:t>
            </w:r>
          </w:p>
        </w:tc>
      </w:tr>
      <w:tr w:rsidR="0021107A" w:rsidRPr="0021107A" w14:paraId="4F4B8BF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795D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D19A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216DD165" w14:textId="026669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0D06CC3D" w14:textId="3D70037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5EAA5" w14:textId="7C430E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79568" w14:textId="734A143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1,465.00 </w:t>
            </w:r>
          </w:p>
        </w:tc>
      </w:tr>
      <w:tr w:rsidR="0021107A" w:rsidRPr="0021107A" w14:paraId="45783A3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5BD7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1D77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4634DA22" w14:textId="710E1E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4A130A0" w14:textId="4EACEA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36801" w14:textId="4A1A79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9CE32" w14:textId="7E3E99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2AABAF85"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5E38F5"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9BBD4D7" w14:textId="2F6C327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8,970,67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25E0FAAC" w14:textId="5707F2B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2FD65A9" w14:textId="7043320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E31E1AF" w14:textId="2051ED5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8,970,677.02 </w:t>
            </w:r>
          </w:p>
        </w:tc>
      </w:tr>
      <w:tr w:rsidR="0021107A" w:rsidRPr="0021107A" w14:paraId="567A52C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95CF5"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FDC1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7DDB94A7" w14:textId="5F914E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BE2C83F" w14:textId="464B5B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90335" w14:textId="7AE5DF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CFEDE" w14:textId="1B2A04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r>
      <w:tr w:rsidR="0021107A" w:rsidRPr="0021107A" w14:paraId="480994C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77F9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71DD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49BFEA30" w14:textId="76B928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28818AA" w14:textId="28B41B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71ACF" w14:textId="648B5E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C4400" w14:textId="084B20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54B2DAC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E96C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A1D8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641B1BA8" w14:textId="27CCE8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F00D98A" w14:textId="4C7DA6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A67758" w14:textId="4E148D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3D60AF" w14:textId="085DA3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3D969F6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F45B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2D71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721B9F6" w14:textId="7E5FD4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3E7E5D6" w14:textId="334694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929EC" w14:textId="29C7F5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9FAC9" w14:textId="10863C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244A3D5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E0D9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CCF5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217A58BA" w14:textId="54FBB7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DAAAC89" w14:textId="0E16E6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A0339" w14:textId="5285F9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A7A7F" w14:textId="5591CC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r>
      <w:tr w:rsidR="0021107A" w:rsidRPr="0021107A" w14:paraId="67B8064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01F5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EA28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2F8CB8D5" w14:textId="778E1E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49B7CED" w14:textId="282B8A0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1456C2" w14:textId="6FE4EF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10EF7" w14:textId="6E3C04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1880152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6996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C6FD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4EB6024" w14:textId="3F7E39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148,896.38 </w:t>
            </w:r>
          </w:p>
        </w:tc>
        <w:tc>
          <w:tcPr>
            <w:tcW w:w="958" w:type="pct"/>
            <w:tcBorders>
              <w:top w:val="nil"/>
              <w:left w:val="nil"/>
              <w:bottom w:val="single" w:sz="4" w:space="0" w:color="000000"/>
              <w:right w:val="single" w:sz="4" w:space="0" w:color="000000"/>
            </w:tcBorders>
            <w:shd w:val="clear" w:color="auto" w:fill="auto"/>
            <w:noWrap/>
            <w:vAlign w:val="bottom"/>
            <w:hideMark/>
          </w:tcPr>
          <w:p w14:paraId="34D43925" w14:textId="3351AE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101C7" w14:textId="2EC9CB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CE181E" w14:textId="308005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148,896.38 </w:t>
            </w:r>
          </w:p>
        </w:tc>
      </w:tr>
      <w:tr w:rsidR="0021107A" w:rsidRPr="0021107A" w14:paraId="51B8BA5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88CB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AA1D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481EB341" w14:textId="3D6952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CCFA6C5" w14:textId="3154C0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3DAB76" w14:textId="50DA88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783D1" w14:textId="166544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0156FC1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2B95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DD90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0D1B12B9" w14:textId="01A36D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2A9F362" w14:textId="7CFDF5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AEEF0" w14:textId="08CB54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D3C16" w14:textId="5AE854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39A6732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2185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C592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5C345409" w14:textId="120F3D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E88D74A" w14:textId="748794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B81756" w14:textId="7FE188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415D6" w14:textId="008C0D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3BB9B3B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D8DA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FB5E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11032DC7" w14:textId="7C5F32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1FFD541" w14:textId="34B08D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4EDAA" w14:textId="17E319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E5E6F" w14:textId="477A86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748980D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F98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00AC4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2BDD85DF" w14:textId="48839A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6C657554" w14:textId="08DFA3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31600" w14:textId="5B6951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FA27E" w14:textId="2529F8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3,240.64 </w:t>
            </w:r>
          </w:p>
        </w:tc>
      </w:tr>
      <w:tr w:rsidR="0021107A" w:rsidRPr="0021107A" w14:paraId="62550D7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13D8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25A8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3496E75F" w14:textId="4AF21C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C36FF8E" w14:textId="56F2DF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6AE7A" w14:textId="6F3786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0212A" w14:textId="5F6DE7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2B84848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36E5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DC079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1B467B" w14:textId="3F568A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6B9960" w14:textId="3674E8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7D6AA" w14:textId="43DEC8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2F100" w14:textId="119834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05,000.00 </w:t>
            </w:r>
          </w:p>
        </w:tc>
      </w:tr>
      <w:tr w:rsidR="0021107A" w:rsidRPr="0021107A" w14:paraId="3E48739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C649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0AD36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115C4619" w14:textId="17DD808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BF9EB5A" w14:textId="3D408B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68CFF" w14:textId="1C7CFA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C0069" w14:textId="0F3809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31A0325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7519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517FE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47A53C9A" w14:textId="6B8E7F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912BEE2" w14:textId="7E366B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319CE6" w14:textId="4F0608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CF141" w14:textId="00358C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63A6EDD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70FE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955B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488A8761" w14:textId="182044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57860AB" w14:textId="565E0A8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13E15" w14:textId="5B129D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7B425" w14:textId="0B8E85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46BCFABF"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FF61CB"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15778EC" w14:textId="4D5A44D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8,613,778.56 </w:t>
            </w:r>
          </w:p>
        </w:tc>
        <w:tc>
          <w:tcPr>
            <w:tcW w:w="958" w:type="pct"/>
            <w:tcBorders>
              <w:top w:val="nil"/>
              <w:left w:val="nil"/>
              <w:bottom w:val="single" w:sz="4" w:space="0" w:color="000000"/>
              <w:right w:val="single" w:sz="4" w:space="0" w:color="000000"/>
            </w:tcBorders>
            <w:shd w:val="clear" w:color="D8D8D8" w:fill="D8D8D8"/>
            <w:noWrap/>
            <w:vAlign w:val="bottom"/>
            <w:hideMark/>
          </w:tcPr>
          <w:p w14:paraId="13C6B6DA" w14:textId="726D7AB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96176C1" w14:textId="53578D3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B1599E0" w14:textId="1132D4A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8,613,778.56 </w:t>
            </w:r>
          </w:p>
        </w:tc>
      </w:tr>
      <w:tr w:rsidR="0021107A" w:rsidRPr="0021107A" w14:paraId="7D89DB8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C3917"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57210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09B55E0" w14:textId="7593F8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675,205.45 </w:t>
            </w:r>
          </w:p>
        </w:tc>
        <w:tc>
          <w:tcPr>
            <w:tcW w:w="958" w:type="pct"/>
            <w:tcBorders>
              <w:top w:val="nil"/>
              <w:left w:val="nil"/>
              <w:bottom w:val="single" w:sz="4" w:space="0" w:color="000000"/>
              <w:right w:val="single" w:sz="4" w:space="0" w:color="000000"/>
            </w:tcBorders>
            <w:shd w:val="clear" w:color="auto" w:fill="auto"/>
            <w:noWrap/>
            <w:vAlign w:val="bottom"/>
            <w:hideMark/>
          </w:tcPr>
          <w:p w14:paraId="523A32AA" w14:textId="08DB8A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677C1" w14:textId="1E3E209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1CF257" w14:textId="5379E3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675,205.45 </w:t>
            </w:r>
          </w:p>
        </w:tc>
      </w:tr>
      <w:tr w:rsidR="0021107A" w:rsidRPr="0021107A" w14:paraId="78EB801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7C7D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7AA8C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79A97EB4" w14:textId="707334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8,780.00 </w:t>
            </w:r>
          </w:p>
        </w:tc>
        <w:tc>
          <w:tcPr>
            <w:tcW w:w="958" w:type="pct"/>
            <w:tcBorders>
              <w:top w:val="nil"/>
              <w:left w:val="nil"/>
              <w:bottom w:val="single" w:sz="4" w:space="0" w:color="000000"/>
              <w:right w:val="single" w:sz="4" w:space="0" w:color="000000"/>
            </w:tcBorders>
            <w:shd w:val="clear" w:color="auto" w:fill="auto"/>
            <w:noWrap/>
            <w:vAlign w:val="bottom"/>
            <w:hideMark/>
          </w:tcPr>
          <w:p w14:paraId="766ECA3B" w14:textId="7D36F1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51299B" w14:textId="5537A2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5CFA4" w14:textId="383FE6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8,780.00 </w:t>
            </w:r>
          </w:p>
        </w:tc>
      </w:tr>
      <w:tr w:rsidR="0021107A" w:rsidRPr="0021107A" w14:paraId="2075276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F124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D391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76D3CE3E" w14:textId="089B20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69C04C7" w14:textId="4DE9AA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021A2" w14:textId="7C950B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70770" w14:textId="63A2EE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04142ED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4B05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D0BD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4FDBE69C" w14:textId="4E8798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22ACEA8" w14:textId="3CD829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6D0A7" w14:textId="199E832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F9DC3" w14:textId="48ABB0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r>
      <w:tr w:rsidR="0021107A" w:rsidRPr="0021107A" w14:paraId="28CE10F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692C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49A28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4EBE9E8" w14:textId="784523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7,508.00 </w:t>
            </w:r>
          </w:p>
        </w:tc>
        <w:tc>
          <w:tcPr>
            <w:tcW w:w="958" w:type="pct"/>
            <w:tcBorders>
              <w:top w:val="nil"/>
              <w:left w:val="nil"/>
              <w:bottom w:val="single" w:sz="4" w:space="0" w:color="000000"/>
              <w:right w:val="single" w:sz="4" w:space="0" w:color="000000"/>
            </w:tcBorders>
            <w:shd w:val="clear" w:color="auto" w:fill="auto"/>
            <w:noWrap/>
            <w:vAlign w:val="bottom"/>
            <w:hideMark/>
          </w:tcPr>
          <w:p w14:paraId="49794837" w14:textId="313E83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44524" w14:textId="7D112A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6D43C8" w14:textId="49AA53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7,508.00 </w:t>
            </w:r>
          </w:p>
        </w:tc>
      </w:tr>
      <w:tr w:rsidR="0021107A" w:rsidRPr="0021107A" w14:paraId="0721E3F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EC91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5A25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23D1D0C7" w14:textId="2EEAEE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3432EB8" w14:textId="602A3F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42D2D" w14:textId="6B42D4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5D324" w14:textId="7E5648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r>
      <w:tr w:rsidR="0021107A" w:rsidRPr="0021107A" w14:paraId="5E93FEC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37D6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5ED03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24672BEC" w14:textId="0397F6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250CB0F6" w14:textId="5202C0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D97FE" w14:textId="1FA153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CE82E" w14:textId="0879B0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07,200.00 </w:t>
            </w:r>
          </w:p>
        </w:tc>
      </w:tr>
      <w:tr w:rsidR="0021107A" w:rsidRPr="0021107A" w14:paraId="2DDCD15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12E5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7BC5F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7F65EF56" w14:textId="6EEBFD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049BC44F" w14:textId="7B180B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6CD29" w14:textId="67908B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97C27" w14:textId="0D976A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0,789.00 </w:t>
            </w:r>
          </w:p>
        </w:tc>
      </w:tr>
      <w:tr w:rsidR="0021107A" w:rsidRPr="0021107A" w14:paraId="2F8F67E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7C31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0E4CE1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24C3BFD8" w14:textId="4C2409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7,915.00 </w:t>
            </w:r>
          </w:p>
        </w:tc>
        <w:tc>
          <w:tcPr>
            <w:tcW w:w="958" w:type="pct"/>
            <w:tcBorders>
              <w:top w:val="nil"/>
              <w:left w:val="nil"/>
              <w:bottom w:val="single" w:sz="4" w:space="0" w:color="000000"/>
              <w:right w:val="single" w:sz="4" w:space="0" w:color="000000"/>
            </w:tcBorders>
            <w:shd w:val="clear" w:color="auto" w:fill="auto"/>
            <w:noWrap/>
            <w:vAlign w:val="bottom"/>
            <w:hideMark/>
          </w:tcPr>
          <w:p w14:paraId="04A399BD" w14:textId="160AFF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D9A17" w14:textId="6C0D89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1D2133" w14:textId="7251FE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7,915.00 </w:t>
            </w:r>
          </w:p>
        </w:tc>
      </w:tr>
      <w:tr w:rsidR="0021107A" w:rsidRPr="0021107A" w14:paraId="08DBAE3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1387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2F441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19549FB8" w14:textId="7812A0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E801C80" w14:textId="611A01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23F5A" w14:textId="5B2A1E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54C44" w14:textId="60EAEE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r>
      <w:tr w:rsidR="0021107A" w:rsidRPr="0021107A" w14:paraId="53BC593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626F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21FD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358D0913" w14:textId="2BC83A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EA1E2AF" w14:textId="6E5ADD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824A0A" w14:textId="0FE619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5F1BDA" w14:textId="1EB768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r>
      <w:tr w:rsidR="0021107A" w:rsidRPr="0021107A" w14:paraId="144D239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7060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EB76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2D7E85EB" w14:textId="7AB983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9E4553F" w14:textId="740F7F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A739A9" w14:textId="534713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BF830" w14:textId="014FF3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r>
      <w:tr w:rsidR="0021107A" w:rsidRPr="0021107A" w14:paraId="0786864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AABF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83522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73F4A4DF" w14:textId="68959D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9,190.00 </w:t>
            </w:r>
          </w:p>
        </w:tc>
        <w:tc>
          <w:tcPr>
            <w:tcW w:w="958" w:type="pct"/>
            <w:tcBorders>
              <w:top w:val="nil"/>
              <w:left w:val="nil"/>
              <w:bottom w:val="single" w:sz="4" w:space="0" w:color="000000"/>
              <w:right w:val="single" w:sz="4" w:space="0" w:color="000000"/>
            </w:tcBorders>
            <w:shd w:val="clear" w:color="auto" w:fill="auto"/>
            <w:noWrap/>
            <w:vAlign w:val="bottom"/>
            <w:hideMark/>
          </w:tcPr>
          <w:p w14:paraId="0B65EA03" w14:textId="708D47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F3740" w14:textId="42EE62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877B00" w14:textId="0B7F51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9,190.00 </w:t>
            </w:r>
          </w:p>
        </w:tc>
      </w:tr>
      <w:tr w:rsidR="0021107A" w:rsidRPr="0021107A" w14:paraId="5E9EC8A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AB6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BA86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03C838E9" w14:textId="037517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81,886.00 </w:t>
            </w:r>
          </w:p>
        </w:tc>
        <w:tc>
          <w:tcPr>
            <w:tcW w:w="958" w:type="pct"/>
            <w:tcBorders>
              <w:top w:val="nil"/>
              <w:left w:val="nil"/>
              <w:bottom w:val="single" w:sz="4" w:space="0" w:color="000000"/>
              <w:right w:val="single" w:sz="4" w:space="0" w:color="000000"/>
            </w:tcBorders>
            <w:shd w:val="clear" w:color="auto" w:fill="auto"/>
            <w:noWrap/>
            <w:vAlign w:val="bottom"/>
            <w:hideMark/>
          </w:tcPr>
          <w:p w14:paraId="333BECAE" w14:textId="3175FC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3A53B" w14:textId="19C9B5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168FFD" w14:textId="0BCFDB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81,886.00 </w:t>
            </w:r>
          </w:p>
        </w:tc>
      </w:tr>
      <w:tr w:rsidR="0021107A" w:rsidRPr="0021107A" w14:paraId="4AFCDBC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4B68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AA57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628BADCF" w14:textId="2D7AA1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39,022.68 </w:t>
            </w:r>
          </w:p>
        </w:tc>
        <w:tc>
          <w:tcPr>
            <w:tcW w:w="958" w:type="pct"/>
            <w:tcBorders>
              <w:top w:val="nil"/>
              <w:left w:val="nil"/>
              <w:bottom w:val="single" w:sz="4" w:space="0" w:color="000000"/>
              <w:right w:val="single" w:sz="4" w:space="0" w:color="000000"/>
            </w:tcBorders>
            <w:shd w:val="clear" w:color="auto" w:fill="auto"/>
            <w:noWrap/>
            <w:vAlign w:val="bottom"/>
            <w:hideMark/>
          </w:tcPr>
          <w:p w14:paraId="2397D2A4" w14:textId="266167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89B66" w14:textId="65A939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E45E9" w14:textId="73C25A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39,022.68 </w:t>
            </w:r>
          </w:p>
        </w:tc>
      </w:tr>
      <w:tr w:rsidR="0021107A" w:rsidRPr="0021107A" w14:paraId="41B3B21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83CD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3760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2E24980E" w14:textId="6A28C2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4CEA27ED" w14:textId="223AD5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A9CF1" w14:textId="069BB2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3AE55" w14:textId="4E137E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684,045.00 </w:t>
            </w:r>
          </w:p>
        </w:tc>
      </w:tr>
      <w:tr w:rsidR="0021107A" w:rsidRPr="0021107A" w14:paraId="771FF4C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50E6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C74A2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5F74C336" w14:textId="65532F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7,370.36 </w:t>
            </w:r>
          </w:p>
        </w:tc>
        <w:tc>
          <w:tcPr>
            <w:tcW w:w="958" w:type="pct"/>
            <w:tcBorders>
              <w:top w:val="nil"/>
              <w:left w:val="nil"/>
              <w:bottom w:val="single" w:sz="4" w:space="0" w:color="000000"/>
              <w:right w:val="single" w:sz="4" w:space="0" w:color="000000"/>
            </w:tcBorders>
            <w:shd w:val="clear" w:color="auto" w:fill="auto"/>
            <w:noWrap/>
            <w:vAlign w:val="bottom"/>
            <w:hideMark/>
          </w:tcPr>
          <w:p w14:paraId="1D71D0ED" w14:textId="1F52CB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8D390" w14:textId="3A02B1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90F61" w14:textId="1A658A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7,370.36 </w:t>
            </w:r>
          </w:p>
        </w:tc>
      </w:tr>
      <w:tr w:rsidR="0021107A" w:rsidRPr="0021107A" w14:paraId="2B389E5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FF19F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4DDB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2209C6E3" w14:textId="6F91F6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C1FC868" w14:textId="214390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824BC" w14:textId="5627B4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8609F4" w14:textId="2F5576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r>
      <w:tr w:rsidR="0021107A" w:rsidRPr="0021107A" w14:paraId="2F3AB7F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E90F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AC6A7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6A7E0291" w14:textId="5154A26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7F35679D" w14:textId="62AB04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4E44D" w14:textId="239DD8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737F7" w14:textId="515CAC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1,980.00 </w:t>
            </w:r>
          </w:p>
        </w:tc>
      </w:tr>
      <w:tr w:rsidR="0021107A" w:rsidRPr="0021107A" w14:paraId="6BC4AC5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0C2F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4731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792F3E65" w14:textId="562F3B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2479A620" w14:textId="38ADAB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6CFCC" w14:textId="402CA6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EAB76" w14:textId="7B7278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5,780.00 </w:t>
            </w:r>
          </w:p>
        </w:tc>
      </w:tr>
      <w:tr w:rsidR="0021107A" w:rsidRPr="0021107A" w14:paraId="0BF8011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4D46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25803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16B456C9" w14:textId="629A82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6,850.00 </w:t>
            </w:r>
          </w:p>
        </w:tc>
        <w:tc>
          <w:tcPr>
            <w:tcW w:w="958" w:type="pct"/>
            <w:tcBorders>
              <w:top w:val="nil"/>
              <w:left w:val="nil"/>
              <w:bottom w:val="single" w:sz="4" w:space="0" w:color="000000"/>
              <w:right w:val="single" w:sz="4" w:space="0" w:color="000000"/>
            </w:tcBorders>
            <w:shd w:val="clear" w:color="auto" w:fill="auto"/>
            <w:noWrap/>
            <w:vAlign w:val="bottom"/>
            <w:hideMark/>
          </w:tcPr>
          <w:p w14:paraId="1F721538" w14:textId="345A45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4CD29" w14:textId="19F32D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5F8EDA" w14:textId="2CB198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6,850.00 </w:t>
            </w:r>
          </w:p>
        </w:tc>
      </w:tr>
      <w:tr w:rsidR="0021107A" w:rsidRPr="0021107A" w14:paraId="67F2805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F66B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234DC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266B649F" w14:textId="0DF86C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36,152.07 </w:t>
            </w:r>
          </w:p>
        </w:tc>
        <w:tc>
          <w:tcPr>
            <w:tcW w:w="958" w:type="pct"/>
            <w:tcBorders>
              <w:top w:val="nil"/>
              <w:left w:val="nil"/>
              <w:bottom w:val="single" w:sz="4" w:space="0" w:color="000000"/>
              <w:right w:val="single" w:sz="4" w:space="0" w:color="000000"/>
            </w:tcBorders>
            <w:shd w:val="clear" w:color="auto" w:fill="auto"/>
            <w:noWrap/>
            <w:vAlign w:val="bottom"/>
            <w:hideMark/>
          </w:tcPr>
          <w:p w14:paraId="00FFEA61" w14:textId="727F32E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CF2AB5" w14:textId="1C8296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A646AF" w14:textId="3F6C8D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36,152.07 </w:t>
            </w:r>
          </w:p>
        </w:tc>
      </w:tr>
      <w:tr w:rsidR="0021107A" w:rsidRPr="0021107A" w14:paraId="4AE90C2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352F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3A0A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47362FD5" w14:textId="100316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2,435.00 </w:t>
            </w:r>
          </w:p>
        </w:tc>
        <w:tc>
          <w:tcPr>
            <w:tcW w:w="958" w:type="pct"/>
            <w:tcBorders>
              <w:top w:val="nil"/>
              <w:left w:val="nil"/>
              <w:bottom w:val="single" w:sz="4" w:space="0" w:color="000000"/>
              <w:right w:val="single" w:sz="4" w:space="0" w:color="000000"/>
            </w:tcBorders>
            <w:shd w:val="clear" w:color="auto" w:fill="auto"/>
            <w:noWrap/>
            <w:vAlign w:val="bottom"/>
            <w:hideMark/>
          </w:tcPr>
          <w:p w14:paraId="04D5D513" w14:textId="63EE96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BF373" w14:textId="65D8A2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97496F" w14:textId="7CFD69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2,435.00 </w:t>
            </w:r>
          </w:p>
        </w:tc>
      </w:tr>
      <w:tr w:rsidR="0021107A" w:rsidRPr="0021107A" w14:paraId="4F69930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506E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746C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28131F3B" w14:textId="061681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A1D33C" w14:textId="05A594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14C22" w14:textId="107C507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29C0F" w14:textId="6933FF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91,000.00 </w:t>
            </w:r>
          </w:p>
        </w:tc>
      </w:tr>
      <w:tr w:rsidR="0021107A" w:rsidRPr="0021107A" w14:paraId="3981C4D5"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39B056"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602E8957" w14:textId="795C6CF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71,276,598.29 </w:t>
            </w:r>
          </w:p>
        </w:tc>
        <w:tc>
          <w:tcPr>
            <w:tcW w:w="958" w:type="pct"/>
            <w:tcBorders>
              <w:top w:val="nil"/>
              <w:left w:val="nil"/>
              <w:bottom w:val="single" w:sz="4" w:space="0" w:color="000000"/>
              <w:right w:val="single" w:sz="4" w:space="0" w:color="000000"/>
            </w:tcBorders>
            <w:shd w:val="clear" w:color="A5A5A5" w:fill="A5A5A5"/>
            <w:noWrap/>
            <w:vAlign w:val="bottom"/>
            <w:hideMark/>
          </w:tcPr>
          <w:p w14:paraId="7457ADFC" w14:textId="2DED5C0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2BAA584" w14:textId="3BCC525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D6C944B" w14:textId="0B6C5DA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71,276,598.29 </w:t>
            </w:r>
          </w:p>
        </w:tc>
      </w:tr>
      <w:tr w:rsidR="0021107A" w:rsidRPr="0021107A" w14:paraId="5ADE5F85"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68F313"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4F41F59F" w14:textId="2E40FA8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8,885,067.16 </w:t>
            </w:r>
          </w:p>
        </w:tc>
        <w:tc>
          <w:tcPr>
            <w:tcW w:w="958" w:type="pct"/>
            <w:tcBorders>
              <w:top w:val="nil"/>
              <w:left w:val="nil"/>
              <w:bottom w:val="single" w:sz="4" w:space="0" w:color="000000"/>
              <w:right w:val="single" w:sz="4" w:space="0" w:color="000000"/>
            </w:tcBorders>
            <w:shd w:val="clear" w:color="D8D8D8" w:fill="D8D8D8"/>
            <w:noWrap/>
            <w:vAlign w:val="bottom"/>
            <w:hideMark/>
          </w:tcPr>
          <w:p w14:paraId="3078A6CF" w14:textId="394F27E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FA42912" w14:textId="7A830F2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C85128" w14:textId="1F86AC2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8,885,067.16 </w:t>
            </w:r>
          </w:p>
        </w:tc>
      </w:tr>
      <w:tr w:rsidR="0021107A" w:rsidRPr="0021107A" w14:paraId="2072ED5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3520D"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F834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630D2538" w14:textId="51A2735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0A59C60A" w14:textId="32BD5F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F284E" w14:textId="765167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89F46E" w14:textId="7CF594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9,630.00 </w:t>
            </w:r>
          </w:p>
        </w:tc>
      </w:tr>
      <w:tr w:rsidR="0021107A" w:rsidRPr="0021107A" w14:paraId="146E843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8D49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15DF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280F4306" w14:textId="0DCF3A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6C8AF2AD" w14:textId="1011C3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8CCB37" w14:textId="5634FC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CB3E8" w14:textId="5A80ED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56,096.53 </w:t>
            </w:r>
          </w:p>
        </w:tc>
      </w:tr>
      <w:tr w:rsidR="0021107A" w:rsidRPr="0021107A" w14:paraId="07D86F7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380B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D7F3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12062458" w14:textId="6A1D72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2,799.15 </w:t>
            </w:r>
          </w:p>
        </w:tc>
        <w:tc>
          <w:tcPr>
            <w:tcW w:w="958" w:type="pct"/>
            <w:tcBorders>
              <w:top w:val="nil"/>
              <w:left w:val="nil"/>
              <w:bottom w:val="single" w:sz="4" w:space="0" w:color="000000"/>
              <w:right w:val="single" w:sz="4" w:space="0" w:color="000000"/>
            </w:tcBorders>
            <w:shd w:val="clear" w:color="auto" w:fill="auto"/>
            <w:noWrap/>
            <w:vAlign w:val="bottom"/>
            <w:hideMark/>
          </w:tcPr>
          <w:p w14:paraId="10AD02C3" w14:textId="1AD151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4FAE8E" w14:textId="330E18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874E0" w14:textId="3B504A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2,799.15 </w:t>
            </w:r>
          </w:p>
        </w:tc>
      </w:tr>
      <w:tr w:rsidR="0021107A" w:rsidRPr="0021107A" w14:paraId="6B6F7E8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8397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2386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553B29B3" w14:textId="4ECAD4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59BBA725" w14:textId="3DE8CC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81E98" w14:textId="5D91F0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8A7320" w14:textId="556860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3,966.82 </w:t>
            </w:r>
          </w:p>
        </w:tc>
      </w:tr>
      <w:tr w:rsidR="0021107A" w:rsidRPr="0021107A" w14:paraId="4934D98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5A3B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7410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1106B2AA" w14:textId="2466CD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4900E6AB" w14:textId="240092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E0FD4" w14:textId="66DBF9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D20C76" w14:textId="2B6296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6,364.71 </w:t>
            </w:r>
          </w:p>
        </w:tc>
      </w:tr>
      <w:tr w:rsidR="0021107A" w:rsidRPr="0021107A" w14:paraId="553B25B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A78B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51E4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28A76CED" w14:textId="5ABB7A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3A0A7F7D" w14:textId="5EA67C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9AB83" w14:textId="30B758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596E8" w14:textId="383432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6,370.00 </w:t>
            </w:r>
          </w:p>
        </w:tc>
      </w:tr>
      <w:tr w:rsidR="0021107A" w:rsidRPr="0021107A" w14:paraId="1213ED0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2926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6763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76021A28" w14:textId="2F9EB0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49B26C3D" w14:textId="2B2CD3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F35CD" w14:textId="1202D3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FEAEA" w14:textId="3A9D07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8,283.89 </w:t>
            </w:r>
          </w:p>
        </w:tc>
      </w:tr>
      <w:tr w:rsidR="0021107A" w:rsidRPr="0021107A" w14:paraId="3F48EC0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7D23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98C0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2B0E043F" w14:textId="32B162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53C5A998" w14:textId="3590B5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081BB6" w14:textId="780D51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BF9C0" w14:textId="43DAF0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3,458.80 </w:t>
            </w:r>
          </w:p>
        </w:tc>
      </w:tr>
      <w:tr w:rsidR="0021107A" w:rsidRPr="0021107A" w14:paraId="72A9076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49C7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446B9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3EE01CDA" w14:textId="2F8A56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36BFBC59" w14:textId="288B7B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98469" w14:textId="5A3D75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9A76F" w14:textId="6E363E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03,379.32 </w:t>
            </w:r>
          </w:p>
        </w:tc>
      </w:tr>
      <w:tr w:rsidR="0021107A" w:rsidRPr="0021107A" w14:paraId="062EF09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D7EC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4ED5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0352B931" w14:textId="2307CF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17974D51" w14:textId="570299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DDEF7" w14:textId="297D34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F7F99" w14:textId="02BBF1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79,492.94 </w:t>
            </w:r>
          </w:p>
        </w:tc>
      </w:tr>
      <w:tr w:rsidR="0021107A" w:rsidRPr="0021107A" w14:paraId="516C89D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FB84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E42B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71B1E055" w14:textId="6724DC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4FF82120" w14:textId="2157AC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1BB964" w14:textId="745EEC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41955" w14:textId="2ECFF2E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5,225.00 </w:t>
            </w:r>
          </w:p>
        </w:tc>
      </w:tr>
      <w:tr w:rsidR="0021107A" w:rsidRPr="0021107A" w14:paraId="72A3438C"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F13DF8"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0E341C4" w14:textId="31F1FA2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4,009,97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295EBA8C" w14:textId="126C6C2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274522" w14:textId="260DCC7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93F824" w14:textId="378B273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4,009,976.85 </w:t>
            </w:r>
          </w:p>
        </w:tc>
      </w:tr>
      <w:tr w:rsidR="0021107A" w:rsidRPr="0021107A" w14:paraId="6128AFE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33878"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A5DB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4268F9C9" w14:textId="0D459A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50436D7C" w14:textId="107965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CC033E" w14:textId="66304A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52928" w14:textId="457B0D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46,090.42 </w:t>
            </w:r>
          </w:p>
        </w:tc>
      </w:tr>
      <w:tr w:rsidR="0021107A" w:rsidRPr="0021107A" w14:paraId="0AD6284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04E7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EEB2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478FC208" w14:textId="283100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711393B5" w14:textId="600FB1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1668B0" w14:textId="63A00C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AEAFF" w14:textId="1CFD33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25,523.95 </w:t>
            </w:r>
          </w:p>
        </w:tc>
      </w:tr>
      <w:tr w:rsidR="0021107A" w:rsidRPr="0021107A" w14:paraId="4391BBF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41E5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D7ED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D1812FC" w14:textId="4038C7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1F9D4AAE" w14:textId="36E47A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46B5DF" w14:textId="707612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C22D9" w14:textId="70E9B5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0,830.18 </w:t>
            </w:r>
          </w:p>
        </w:tc>
      </w:tr>
      <w:tr w:rsidR="0021107A" w:rsidRPr="0021107A" w14:paraId="2593202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4EA7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3BB1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572DFFE1" w14:textId="20E0DC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1ABE4B5C" w14:textId="3C3D91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DBC20" w14:textId="49F8D8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6D7D6" w14:textId="2E39EB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86,846.54 </w:t>
            </w:r>
          </w:p>
        </w:tc>
      </w:tr>
      <w:tr w:rsidR="0021107A" w:rsidRPr="0021107A" w14:paraId="7169096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487B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6C59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3CA699A7" w14:textId="7F37F6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71,384.32 </w:t>
            </w:r>
          </w:p>
        </w:tc>
        <w:tc>
          <w:tcPr>
            <w:tcW w:w="958" w:type="pct"/>
            <w:tcBorders>
              <w:top w:val="nil"/>
              <w:left w:val="nil"/>
              <w:bottom w:val="single" w:sz="4" w:space="0" w:color="000000"/>
              <w:right w:val="single" w:sz="4" w:space="0" w:color="000000"/>
            </w:tcBorders>
            <w:shd w:val="clear" w:color="auto" w:fill="auto"/>
            <w:noWrap/>
            <w:vAlign w:val="bottom"/>
            <w:hideMark/>
          </w:tcPr>
          <w:p w14:paraId="5E61822B" w14:textId="0CED52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B980A" w14:textId="7F99AF2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4B177" w14:textId="531C4C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71,384.32 </w:t>
            </w:r>
          </w:p>
        </w:tc>
      </w:tr>
      <w:tr w:rsidR="0021107A" w:rsidRPr="0021107A" w14:paraId="1E1BAF7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AB93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F618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780DFC0B" w14:textId="1ED01D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4B8B1739" w14:textId="50CBAD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06CED5" w14:textId="120DE7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99526" w14:textId="3CC228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9,368.82 </w:t>
            </w:r>
          </w:p>
        </w:tc>
      </w:tr>
      <w:tr w:rsidR="0021107A" w:rsidRPr="0021107A" w14:paraId="404FED0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842B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3A34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10EB6A88" w14:textId="339151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32629C6E" w14:textId="644210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17E435" w14:textId="7C4E3D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A7A3B" w14:textId="156C01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918,705.15 </w:t>
            </w:r>
          </w:p>
        </w:tc>
      </w:tr>
      <w:tr w:rsidR="0021107A" w:rsidRPr="0021107A" w14:paraId="15536DF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4AC8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9AF34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174EFBF" w14:textId="78BA7E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69,806.65 </w:t>
            </w:r>
          </w:p>
        </w:tc>
        <w:tc>
          <w:tcPr>
            <w:tcW w:w="958" w:type="pct"/>
            <w:tcBorders>
              <w:top w:val="nil"/>
              <w:left w:val="nil"/>
              <w:bottom w:val="single" w:sz="4" w:space="0" w:color="000000"/>
              <w:right w:val="single" w:sz="4" w:space="0" w:color="000000"/>
            </w:tcBorders>
            <w:shd w:val="clear" w:color="auto" w:fill="auto"/>
            <w:noWrap/>
            <w:vAlign w:val="bottom"/>
            <w:hideMark/>
          </w:tcPr>
          <w:p w14:paraId="3E1E4841" w14:textId="4ECD14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6C599" w14:textId="5BB0FC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74C36" w14:textId="236D98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69,806.65 </w:t>
            </w:r>
          </w:p>
        </w:tc>
      </w:tr>
      <w:tr w:rsidR="0021107A" w:rsidRPr="0021107A" w14:paraId="343A2F4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F497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344A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318DD1B9" w14:textId="19E25C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28B3873E" w14:textId="122E82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8119F" w14:textId="1F9E39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8A7CC" w14:textId="24AE18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7,487.08 </w:t>
            </w:r>
          </w:p>
        </w:tc>
      </w:tr>
      <w:tr w:rsidR="0021107A" w:rsidRPr="0021107A" w14:paraId="3F2F945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56FE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3672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3B68583F" w14:textId="6EC635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2D0E3B02" w14:textId="093E41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FA9891" w14:textId="75ED40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BBA82D" w14:textId="12F753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41,502.54 </w:t>
            </w:r>
          </w:p>
        </w:tc>
      </w:tr>
      <w:tr w:rsidR="0021107A" w:rsidRPr="0021107A" w14:paraId="363307E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AF78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D767D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05B75C81" w14:textId="624967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666479BB" w14:textId="1F0954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9EF5F7" w14:textId="5C0BD4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EE84F" w14:textId="177FF30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12,431.20 </w:t>
            </w:r>
          </w:p>
        </w:tc>
      </w:tr>
      <w:tr w:rsidR="0021107A" w:rsidRPr="0021107A" w14:paraId="7653B746"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C2DD4B"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4B05ECF" w14:textId="047A6C5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6,095,546.09 </w:t>
            </w:r>
          </w:p>
        </w:tc>
        <w:tc>
          <w:tcPr>
            <w:tcW w:w="958" w:type="pct"/>
            <w:tcBorders>
              <w:top w:val="nil"/>
              <w:left w:val="nil"/>
              <w:bottom w:val="single" w:sz="4" w:space="0" w:color="000000"/>
              <w:right w:val="single" w:sz="4" w:space="0" w:color="000000"/>
            </w:tcBorders>
            <w:shd w:val="clear" w:color="D8D8D8" w:fill="D8D8D8"/>
            <w:noWrap/>
            <w:vAlign w:val="bottom"/>
            <w:hideMark/>
          </w:tcPr>
          <w:p w14:paraId="2D321FDD" w14:textId="0702B41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FD3414" w14:textId="19AEB33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C3D874" w14:textId="7263B8C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6,095,546.09 </w:t>
            </w:r>
          </w:p>
        </w:tc>
      </w:tr>
      <w:tr w:rsidR="0021107A" w:rsidRPr="0021107A" w14:paraId="0B56A46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AF02B"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C5F4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3770602B" w14:textId="5E9E78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6D2613A1" w14:textId="74DD94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C08AA" w14:textId="692DFC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5414A" w14:textId="788A92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65,619.99 </w:t>
            </w:r>
          </w:p>
        </w:tc>
      </w:tr>
      <w:tr w:rsidR="0021107A" w:rsidRPr="0021107A" w14:paraId="75B756D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EBCD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CF7CB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CF1496E" w14:textId="72D6F3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031,039.59 </w:t>
            </w:r>
          </w:p>
        </w:tc>
        <w:tc>
          <w:tcPr>
            <w:tcW w:w="958" w:type="pct"/>
            <w:tcBorders>
              <w:top w:val="nil"/>
              <w:left w:val="nil"/>
              <w:bottom w:val="single" w:sz="4" w:space="0" w:color="000000"/>
              <w:right w:val="single" w:sz="4" w:space="0" w:color="000000"/>
            </w:tcBorders>
            <w:shd w:val="clear" w:color="auto" w:fill="auto"/>
            <w:noWrap/>
            <w:vAlign w:val="bottom"/>
            <w:hideMark/>
          </w:tcPr>
          <w:p w14:paraId="7F9AFAF1" w14:textId="185CAD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9FBBD" w14:textId="7CD97E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B7C2A" w14:textId="667B59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031,039.59 </w:t>
            </w:r>
          </w:p>
        </w:tc>
      </w:tr>
      <w:tr w:rsidR="0021107A" w:rsidRPr="0021107A" w14:paraId="6F46E28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C1C9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1078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62FB5F06" w14:textId="745134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25,845.86 </w:t>
            </w:r>
          </w:p>
        </w:tc>
        <w:tc>
          <w:tcPr>
            <w:tcW w:w="958" w:type="pct"/>
            <w:tcBorders>
              <w:top w:val="nil"/>
              <w:left w:val="nil"/>
              <w:bottom w:val="single" w:sz="4" w:space="0" w:color="000000"/>
              <w:right w:val="single" w:sz="4" w:space="0" w:color="000000"/>
            </w:tcBorders>
            <w:shd w:val="clear" w:color="auto" w:fill="auto"/>
            <w:noWrap/>
            <w:vAlign w:val="bottom"/>
            <w:hideMark/>
          </w:tcPr>
          <w:p w14:paraId="607948DD" w14:textId="354BB5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D1E67" w14:textId="6862F3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42045" w14:textId="65DED7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25,845.86 </w:t>
            </w:r>
          </w:p>
        </w:tc>
      </w:tr>
      <w:tr w:rsidR="0021107A" w:rsidRPr="0021107A" w14:paraId="0F47522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CA79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50F6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6C0D0FA6" w14:textId="1188C6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4C1E51B5" w14:textId="2E0385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317714" w14:textId="03B848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20A6F" w14:textId="14A478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74,842.95 </w:t>
            </w:r>
          </w:p>
        </w:tc>
      </w:tr>
      <w:tr w:rsidR="0021107A" w:rsidRPr="0021107A" w14:paraId="53AB058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7E94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C2DD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65E77907" w14:textId="40A26E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7C1AFF45" w14:textId="6FE0B6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FF254" w14:textId="0F2C3B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04887" w14:textId="0B0AE2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6,420.00 </w:t>
            </w:r>
          </w:p>
        </w:tc>
      </w:tr>
      <w:tr w:rsidR="0021107A" w:rsidRPr="0021107A" w14:paraId="088CB81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F3B5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4871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110762D" w14:textId="7A6A25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32,396.30 </w:t>
            </w:r>
          </w:p>
        </w:tc>
        <w:tc>
          <w:tcPr>
            <w:tcW w:w="958" w:type="pct"/>
            <w:tcBorders>
              <w:top w:val="nil"/>
              <w:left w:val="nil"/>
              <w:bottom w:val="single" w:sz="4" w:space="0" w:color="000000"/>
              <w:right w:val="single" w:sz="4" w:space="0" w:color="000000"/>
            </w:tcBorders>
            <w:shd w:val="clear" w:color="auto" w:fill="auto"/>
            <w:noWrap/>
            <w:vAlign w:val="bottom"/>
            <w:hideMark/>
          </w:tcPr>
          <w:p w14:paraId="6F923B97" w14:textId="568DAA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5063E" w14:textId="1190C3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D5D9A" w14:textId="16B6DE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32,396.30 </w:t>
            </w:r>
          </w:p>
        </w:tc>
      </w:tr>
      <w:tr w:rsidR="0021107A" w:rsidRPr="0021107A" w14:paraId="0B6DAE9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DEC7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67DD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3B7628F9" w14:textId="1A8DE03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11,304.18 </w:t>
            </w:r>
          </w:p>
        </w:tc>
        <w:tc>
          <w:tcPr>
            <w:tcW w:w="958" w:type="pct"/>
            <w:tcBorders>
              <w:top w:val="nil"/>
              <w:left w:val="nil"/>
              <w:bottom w:val="single" w:sz="4" w:space="0" w:color="000000"/>
              <w:right w:val="single" w:sz="4" w:space="0" w:color="000000"/>
            </w:tcBorders>
            <w:shd w:val="clear" w:color="auto" w:fill="auto"/>
            <w:noWrap/>
            <w:vAlign w:val="bottom"/>
            <w:hideMark/>
          </w:tcPr>
          <w:p w14:paraId="3F0EB512" w14:textId="7F511C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53A7F" w14:textId="4F0E26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1F481" w14:textId="677089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11,304.18 </w:t>
            </w:r>
          </w:p>
        </w:tc>
      </w:tr>
      <w:tr w:rsidR="0021107A" w:rsidRPr="0021107A" w14:paraId="0F0D0DA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F936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680E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409BF762" w14:textId="01ED7D7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3A6E3FF2" w14:textId="20880A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97FC7C" w14:textId="7E75F9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BDE529" w14:textId="79F9205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17,826.07 </w:t>
            </w:r>
          </w:p>
        </w:tc>
      </w:tr>
      <w:tr w:rsidR="0021107A" w:rsidRPr="0021107A" w14:paraId="2D67F22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12BD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8A9F3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3A0B7E04" w14:textId="3F2981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65EE394A" w14:textId="1A9339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8C3EA" w14:textId="28E615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0E7C2" w14:textId="5E415A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0,251.15 </w:t>
            </w:r>
          </w:p>
        </w:tc>
      </w:tr>
      <w:tr w:rsidR="0021107A" w:rsidRPr="0021107A" w14:paraId="4A68D96F"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C121E1"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73D5D34" w14:textId="415BAF3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6,436,034.25 </w:t>
            </w:r>
          </w:p>
        </w:tc>
        <w:tc>
          <w:tcPr>
            <w:tcW w:w="958" w:type="pct"/>
            <w:tcBorders>
              <w:top w:val="nil"/>
              <w:left w:val="nil"/>
              <w:bottom w:val="single" w:sz="4" w:space="0" w:color="000000"/>
              <w:right w:val="single" w:sz="4" w:space="0" w:color="000000"/>
            </w:tcBorders>
            <w:shd w:val="clear" w:color="D8D8D8" w:fill="D8D8D8"/>
            <w:noWrap/>
            <w:vAlign w:val="bottom"/>
            <w:hideMark/>
          </w:tcPr>
          <w:p w14:paraId="282D4AAA" w14:textId="67CB181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962D21" w14:textId="2F3FBD4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84E2EDE" w14:textId="45E9E4A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6,436,034.25 </w:t>
            </w:r>
          </w:p>
        </w:tc>
      </w:tr>
      <w:tr w:rsidR="0021107A" w:rsidRPr="0021107A" w14:paraId="58FFE2A5"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6A488C"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0F6DF8CE" w14:textId="0AFB20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08EEB76E" w14:textId="446450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F9A1A" w14:textId="324D8C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0C7B88E" w14:textId="74B964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442,703.84 </w:t>
            </w:r>
          </w:p>
        </w:tc>
      </w:tr>
      <w:tr w:rsidR="0021107A" w:rsidRPr="0021107A" w14:paraId="37B8154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6C395"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A1DB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54420529" w14:textId="0D56D3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57,148.41 </w:t>
            </w:r>
          </w:p>
        </w:tc>
        <w:tc>
          <w:tcPr>
            <w:tcW w:w="958" w:type="pct"/>
            <w:tcBorders>
              <w:top w:val="nil"/>
              <w:left w:val="nil"/>
              <w:bottom w:val="single" w:sz="4" w:space="0" w:color="000000"/>
              <w:right w:val="single" w:sz="4" w:space="0" w:color="000000"/>
            </w:tcBorders>
            <w:shd w:val="clear" w:color="auto" w:fill="auto"/>
            <w:noWrap/>
            <w:vAlign w:val="bottom"/>
            <w:hideMark/>
          </w:tcPr>
          <w:p w14:paraId="03CCEB76" w14:textId="523AD0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1C11E" w14:textId="271316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A7F08" w14:textId="305621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57,148.41 </w:t>
            </w:r>
          </w:p>
        </w:tc>
      </w:tr>
      <w:tr w:rsidR="0021107A" w:rsidRPr="0021107A" w14:paraId="38AA973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5D1B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1B096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aybanay</w:t>
            </w:r>
          </w:p>
        </w:tc>
        <w:tc>
          <w:tcPr>
            <w:tcW w:w="1003" w:type="pct"/>
            <w:tcBorders>
              <w:top w:val="nil"/>
              <w:left w:val="nil"/>
              <w:bottom w:val="single" w:sz="4" w:space="0" w:color="000000"/>
              <w:right w:val="single" w:sz="4" w:space="0" w:color="000000"/>
            </w:tcBorders>
            <w:shd w:val="clear" w:color="auto" w:fill="auto"/>
            <w:noWrap/>
            <w:vAlign w:val="bottom"/>
            <w:hideMark/>
          </w:tcPr>
          <w:p w14:paraId="1445CAC2" w14:textId="2AFAEB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331,350.00 </w:t>
            </w:r>
          </w:p>
        </w:tc>
        <w:tc>
          <w:tcPr>
            <w:tcW w:w="958" w:type="pct"/>
            <w:tcBorders>
              <w:top w:val="nil"/>
              <w:left w:val="nil"/>
              <w:bottom w:val="single" w:sz="4" w:space="0" w:color="000000"/>
              <w:right w:val="single" w:sz="4" w:space="0" w:color="000000"/>
            </w:tcBorders>
            <w:shd w:val="clear" w:color="auto" w:fill="auto"/>
            <w:noWrap/>
            <w:vAlign w:val="bottom"/>
            <w:hideMark/>
          </w:tcPr>
          <w:p w14:paraId="54802960" w14:textId="24713D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C02ADB" w14:textId="2938CA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8EB61" w14:textId="47755F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331,350.00 </w:t>
            </w:r>
          </w:p>
        </w:tc>
      </w:tr>
      <w:tr w:rsidR="0021107A" w:rsidRPr="0021107A" w14:paraId="38D5A4D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814E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7191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teel</w:t>
            </w:r>
          </w:p>
        </w:tc>
        <w:tc>
          <w:tcPr>
            <w:tcW w:w="1003" w:type="pct"/>
            <w:tcBorders>
              <w:top w:val="nil"/>
              <w:left w:val="nil"/>
              <w:bottom w:val="single" w:sz="4" w:space="0" w:color="000000"/>
              <w:right w:val="single" w:sz="4" w:space="0" w:color="000000"/>
            </w:tcBorders>
            <w:shd w:val="clear" w:color="auto" w:fill="auto"/>
            <w:noWrap/>
            <w:vAlign w:val="bottom"/>
            <w:hideMark/>
          </w:tcPr>
          <w:p w14:paraId="611B7202" w14:textId="4C8F5A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672.00 </w:t>
            </w:r>
          </w:p>
        </w:tc>
        <w:tc>
          <w:tcPr>
            <w:tcW w:w="958" w:type="pct"/>
            <w:tcBorders>
              <w:top w:val="nil"/>
              <w:left w:val="nil"/>
              <w:bottom w:val="single" w:sz="4" w:space="0" w:color="000000"/>
              <w:right w:val="single" w:sz="4" w:space="0" w:color="000000"/>
            </w:tcBorders>
            <w:shd w:val="clear" w:color="auto" w:fill="auto"/>
            <w:noWrap/>
            <w:vAlign w:val="bottom"/>
            <w:hideMark/>
          </w:tcPr>
          <w:p w14:paraId="74F195F5" w14:textId="3F6986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2D309" w14:textId="47A215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36E400" w14:textId="49F56D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672.00 </w:t>
            </w:r>
          </w:p>
        </w:tc>
      </w:tr>
      <w:tr w:rsidR="0021107A" w:rsidRPr="0021107A" w14:paraId="2930E1D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1F24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C5922C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3299008B" w14:textId="4F8470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32B6A7E4" w14:textId="5A2221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53B60A" w14:textId="270BCE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7B59CD" w14:textId="24814E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030.00 </w:t>
            </w:r>
          </w:p>
        </w:tc>
      </w:tr>
      <w:tr w:rsidR="0021107A" w:rsidRPr="0021107A" w14:paraId="6628D7C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4E32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C08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4F05615C" w14:textId="30EF7E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2,950.00 </w:t>
            </w:r>
          </w:p>
        </w:tc>
        <w:tc>
          <w:tcPr>
            <w:tcW w:w="958" w:type="pct"/>
            <w:tcBorders>
              <w:top w:val="nil"/>
              <w:left w:val="nil"/>
              <w:bottom w:val="single" w:sz="4" w:space="0" w:color="000000"/>
              <w:right w:val="single" w:sz="4" w:space="0" w:color="000000"/>
            </w:tcBorders>
            <w:shd w:val="clear" w:color="auto" w:fill="auto"/>
            <w:noWrap/>
            <w:vAlign w:val="bottom"/>
            <w:hideMark/>
          </w:tcPr>
          <w:p w14:paraId="1C74ED27" w14:textId="56BD66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BAA5C4" w14:textId="000CBA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63DAD" w14:textId="1EAD8C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2,950.00 </w:t>
            </w:r>
          </w:p>
        </w:tc>
      </w:tr>
      <w:tr w:rsidR="0021107A" w:rsidRPr="0021107A" w14:paraId="602CC8A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B0DD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7FBAF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0233795C" w14:textId="1E3F4C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0BC36EAE" w14:textId="618350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9BBCA" w14:textId="5E0102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61627" w14:textId="1F3F2A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883,180.00 </w:t>
            </w:r>
          </w:p>
        </w:tc>
      </w:tr>
      <w:tr w:rsidR="0021107A" w:rsidRPr="0021107A" w14:paraId="042D3527"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1AC3DA"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AD84E78" w14:textId="1DDB0D8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5,849,973.94 </w:t>
            </w:r>
          </w:p>
        </w:tc>
        <w:tc>
          <w:tcPr>
            <w:tcW w:w="958" w:type="pct"/>
            <w:tcBorders>
              <w:top w:val="nil"/>
              <w:left w:val="nil"/>
              <w:bottom w:val="single" w:sz="4" w:space="0" w:color="000000"/>
              <w:right w:val="single" w:sz="4" w:space="0" w:color="000000"/>
            </w:tcBorders>
            <w:shd w:val="clear" w:color="D8D8D8" w:fill="D8D8D8"/>
            <w:noWrap/>
            <w:vAlign w:val="bottom"/>
            <w:hideMark/>
          </w:tcPr>
          <w:p w14:paraId="07474E5A" w14:textId="04981FB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59596CE" w14:textId="2B55086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C73AF2" w14:textId="2C5C447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5,849,973.94 </w:t>
            </w:r>
          </w:p>
        </w:tc>
      </w:tr>
      <w:tr w:rsidR="0021107A" w:rsidRPr="0021107A" w14:paraId="094A49B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CC77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D508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0DE780F9" w14:textId="764CB4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054B84D6" w14:textId="4DE4D2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33B7F2" w14:textId="697F24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48D38" w14:textId="2FC065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91,606.38 </w:t>
            </w:r>
          </w:p>
        </w:tc>
      </w:tr>
      <w:tr w:rsidR="0021107A" w:rsidRPr="0021107A" w14:paraId="30AC9F4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A464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5C02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F891C71" w14:textId="101FEC6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37,467.56 </w:t>
            </w:r>
          </w:p>
        </w:tc>
        <w:tc>
          <w:tcPr>
            <w:tcW w:w="958" w:type="pct"/>
            <w:tcBorders>
              <w:top w:val="nil"/>
              <w:left w:val="nil"/>
              <w:bottom w:val="single" w:sz="4" w:space="0" w:color="000000"/>
              <w:right w:val="single" w:sz="4" w:space="0" w:color="000000"/>
            </w:tcBorders>
            <w:shd w:val="clear" w:color="auto" w:fill="auto"/>
            <w:noWrap/>
            <w:vAlign w:val="bottom"/>
            <w:hideMark/>
          </w:tcPr>
          <w:p w14:paraId="5A14F317" w14:textId="6EF757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BEA39A" w14:textId="57277C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73A83" w14:textId="068969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37,467.56 </w:t>
            </w:r>
          </w:p>
        </w:tc>
      </w:tr>
      <w:tr w:rsidR="0021107A" w:rsidRPr="0021107A" w14:paraId="354F7D2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6A7D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42403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62A67F01" w14:textId="2E784C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28634153" w14:textId="6321CC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DDF94" w14:textId="26180F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6DCC0" w14:textId="076D0B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20,900.00 </w:t>
            </w:r>
          </w:p>
        </w:tc>
      </w:tr>
      <w:tr w:rsidR="0021107A" w:rsidRPr="0021107A" w14:paraId="6372B876"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80417D"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45D44D4" w14:textId="277D90C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4,075,41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92672D9" w14:textId="4C80573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310D603" w14:textId="59CAACF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7EEE923" w14:textId="4CDDC51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4,075,413.00 </w:t>
            </w:r>
          </w:p>
        </w:tc>
      </w:tr>
      <w:tr w:rsidR="0021107A" w:rsidRPr="0021107A" w14:paraId="5FF01CF6"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B620E"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0C8D8F1A" w14:textId="785C2A1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0,93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DB78E05" w14:textId="107F54B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D02AC8" w14:textId="3BE3AF3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063A1C" w14:textId="0E97819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0,932,900.00 </w:t>
            </w:r>
          </w:p>
        </w:tc>
      </w:tr>
      <w:tr w:rsidR="0021107A" w:rsidRPr="0021107A" w14:paraId="21D0859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3EC93"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789C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7F9CC6D1" w14:textId="65C87C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5,600.00 </w:t>
            </w:r>
          </w:p>
        </w:tc>
        <w:tc>
          <w:tcPr>
            <w:tcW w:w="958" w:type="pct"/>
            <w:tcBorders>
              <w:top w:val="nil"/>
              <w:left w:val="nil"/>
              <w:bottom w:val="single" w:sz="4" w:space="0" w:color="000000"/>
              <w:right w:val="single" w:sz="4" w:space="0" w:color="000000"/>
            </w:tcBorders>
            <w:shd w:val="clear" w:color="auto" w:fill="auto"/>
            <w:noWrap/>
            <w:vAlign w:val="bottom"/>
            <w:hideMark/>
          </w:tcPr>
          <w:p w14:paraId="3C843CFB" w14:textId="568F67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24492B" w14:textId="4A0619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7C43F" w14:textId="45E2D0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5,600.00 </w:t>
            </w:r>
          </w:p>
        </w:tc>
      </w:tr>
      <w:tr w:rsidR="0021107A" w:rsidRPr="0021107A" w14:paraId="17C81D9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2EB5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B6CD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3CFBD7E3" w14:textId="1E44F5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960080" w14:textId="6C7FBA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9DEA98" w14:textId="2F8509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D969F" w14:textId="5A1935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r>
      <w:tr w:rsidR="0021107A" w:rsidRPr="0021107A" w14:paraId="1F2E58D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3FCC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6213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6E55CFD7" w14:textId="217C0E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134B29" w14:textId="7558EB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75F01" w14:textId="6F289B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446DA0" w14:textId="4A5250E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r>
      <w:tr w:rsidR="0021107A" w:rsidRPr="0021107A" w14:paraId="6766A25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1D43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6313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239B0DE2" w14:textId="73BC40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0E705718" w14:textId="4B2C2B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9EBD8" w14:textId="2C4B397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972D2" w14:textId="77A449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5,600.00 </w:t>
            </w:r>
          </w:p>
        </w:tc>
      </w:tr>
      <w:tr w:rsidR="0021107A" w:rsidRPr="0021107A" w14:paraId="05DB6DA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F3C2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3556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4ACFEA7E" w14:textId="195B1B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63C5B5" w14:textId="017FAB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A473BC" w14:textId="25FB1A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90255" w14:textId="6DF57F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r>
      <w:tr w:rsidR="0021107A" w:rsidRPr="0021107A" w14:paraId="79585B1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A029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26F2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6B3E7D76" w14:textId="603C54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5FF97F" w14:textId="1C2CFD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F3710E" w14:textId="600614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44D97C" w14:textId="029CEC4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r>
      <w:tr w:rsidR="0021107A" w:rsidRPr="0021107A" w14:paraId="0017354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C451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48B2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EBB4FA7" w14:textId="1AB0A9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EB9681" w14:textId="30CDB2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9AEBB" w14:textId="18DD5B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0E392" w14:textId="2E9C1E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r>
      <w:tr w:rsidR="0021107A" w:rsidRPr="0021107A" w14:paraId="14188B1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2C79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8FE8E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70E72035" w14:textId="168159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6DCB78AC" w14:textId="306AEF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14A02" w14:textId="18AB1D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E0FB61" w14:textId="0CED5C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0,500.00 </w:t>
            </w:r>
          </w:p>
        </w:tc>
      </w:tr>
      <w:tr w:rsidR="0021107A" w:rsidRPr="0021107A" w14:paraId="0E56833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D86F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F8AC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108A9323" w14:textId="70239B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3B5FB6" w14:textId="3E794F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39339" w14:textId="42E8A1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3BDD6" w14:textId="04446D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r>
      <w:tr w:rsidR="0021107A" w:rsidRPr="0021107A" w14:paraId="6035624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407C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C403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3798DB78" w14:textId="29BB1B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7E2861BB" w14:textId="1F1C56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A4CA6" w14:textId="191AA7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B771D" w14:textId="4B9BC1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5,600.00 </w:t>
            </w:r>
          </w:p>
        </w:tc>
      </w:tr>
      <w:tr w:rsidR="0021107A" w:rsidRPr="0021107A" w14:paraId="6CA3A52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860A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2156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32AD008B" w14:textId="3490A0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31FA9755" w14:textId="15F78C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C729D" w14:textId="4F8C2B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5EFF7" w14:textId="743EB4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5,600.00 </w:t>
            </w:r>
          </w:p>
        </w:tc>
      </w:tr>
      <w:tr w:rsidR="0021107A" w:rsidRPr="0021107A" w14:paraId="715890E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4B65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51A4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425DDF5F" w14:textId="4B3AAB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4F2797" w14:textId="0E4AF4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AE8ACC" w14:textId="5D32DE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F7DC3" w14:textId="649706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r>
      <w:tr w:rsidR="0021107A" w:rsidRPr="0021107A" w14:paraId="72B8485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B0F4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62DA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6B511F53" w14:textId="5939C5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2BA8F1" w14:textId="6A9C1E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CEDB4" w14:textId="317C26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80F86" w14:textId="6F2E1F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r>
      <w:tr w:rsidR="0021107A" w:rsidRPr="0021107A" w14:paraId="44E1C7F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C287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8543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687286CF" w14:textId="2B3BC1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AA9715" w14:textId="47516C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72B8FB" w14:textId="04E032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F1913" w14:textId="217E6E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40,000.00 </w:t>
            </w:r>
          </w:p>
        </w:tc>
      </w:tr>
      <w:tr w:rsidR="0021107A" w:rsidRPr="0021107A" w14:paraId="5B4B18A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1354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6E4B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262182EC" w14:textId="36E730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A858EB" w14:textId="085657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8309F" w14:textId="1EFD67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E2A56" w14:textId="5C6CE2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r>
      <w:tr w:rsidR="0021107A" w:rsidRPr="0021107A" w14:paraId="6FBDEAE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CCE3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7F621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54E2744D" w14:textId="64CA21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94A27D" w14:textId="4FFE13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A5A31" w14:textId="52CBA7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D30044" w14:textId="3EB74E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r>
      <w:tr w:rsidR="0021107A" w:rsidRPr="0021107A" w14:paraId="7670F94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A3EB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5E52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41E4D2BF" w14:textId="08D003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75D177" w14:textId="281013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1812B" w14:textId="453DA0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53EA4" w14:textId="1AEB4DE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r>
      <w:tr w:rsidR="0021107A" w:rsidRPr="0021107A" w14:paraId="2398DA3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7577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2EE5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0AFF0482" w14:textId="446C5C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5CB4D5" w14:textId="4CFCA3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245C5" w14:textId="1EC8CA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B49BE" w14:textId="4169FC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r>
      <w:tr w:rsidR="0021107A" w:rsidRPr="0021107A" w14:paraId="7E77F19D"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726F3"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599E0501" w14:textId="41CC312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8,23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E32D134" w14:textId="364BBA2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908991" w14:textId="23C8FAE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9FA32B4" w14:textId="6E69F6D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8,238,450.00 </w:t>
            </w:r>
          </w:p>
        </w:tc>
      </w:tr>
      <w:tr w:rsidR="0021107A" w:rsidRPr="0021107A" w14:paraId="2755B81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D062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1D23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08CA9633" w14:textId="1C6FB0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F0CC90" w14:textId="32623B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48654" w14:textId="01EB1C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8023270" w14:textId="140F81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25,000.00 </w:t>
            </w:r>
          </w:p>
        </w:tc>
      </w:tr>
      <w:tr w:rsidR="0021107A" w:rsidRPr="0021107A" w14:paraId="64E0357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36C0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3E1B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05872AE3" w14:textId="1312FD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D84EE2E" w14:textId="3F25A83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B21886" w14:textId="5BB466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63C743" w14:textId="4E5A21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2,800.00 </w:t>
            </w:r>
          </w:p>
        </w:tc>
      </w:tr>
      <w:tr w:rsidR="0021107A" w:rsidRPr="0021107A" w14:paraId="6507FBB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03E8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1B4CC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135E6889" w14:textId="0E4ED6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7DD0040" w14:textId="171FA8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5F5EBB" w14:textId="589552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210B6" w14:textId="074331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2,800.00 </w:t>
            </w:r>
          </w:p>
        </w:tc>
      </w:tr>
      <w:tr w:rsidR="0021107A" w:rsidRPr="0021107A" w14:paraId="674E835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0A75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31C61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4B88835E" w14:textId="63246B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F249D77" w14:textId="5E3788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9C2C9" w14:textId="648D3D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269B7" w14:textId="585932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2,800.00 </w:t>
            </w:r>
          </w:p>
        </w:tc>
      </w:tr>
      <w:tr w:rsidR="0021107A" w:rsidRPr="0021107A" w14:paraId="70251D7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2B0F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B212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0DD3F54B" w14:textId="07FF9A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1775F818" w14:textId="173CF6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B6CE3" w14:textId="6D2815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D14D5" w14:textId="38D2E5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4,150.00 </w:t>
            </w:r>
          </w:p>
        </w:tc>
      </w:tr>
      <w:tr w:rsidR="0021107A" w:rsidRPr="0021107A" w14:paraId="77CB94A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7981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2D05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29BEC071" w14:textId="389E8B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15E9830D" w14:textId="2B5149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554597" w14:textId="4098E3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B90B6" w14:textId="4336213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65,300.00 </w:t>
            </w:r>
          </w:p>
        </w:tc>
      </w:tr>
      <w:tr w:rsidR="0021107A" w:rsidRPr="0021107A" w14:paraId="1C28F6E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35C6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BE39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1DE7A081" w14:textId="6C0600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A053D9E" w14:textId="16C333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19BE8D" w14:textId="30DDD6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AFED21" w14:textId="22C7CF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52,800.00 </w:t>
            </w:r>
          </w:p>
        </w:tc>
      </w:tr>
      <w:tr w:rsidR="0021107A" w:rsidRPr="0021107A" w14:paraId="4FAA296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42B8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566AF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7B52D49B" w14:textId="7C18C2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3B32BB4" w14:textId="19066B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079B8" w14:textId="72CB87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A862C" w14:textId="19085E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2,800.00 </w:t>
            </w:r>
          </w:p>
        </w:tc>
      </w:tr>
      <w:tr w:rsidR="0021107A" w:rsidRPr="0021107A" w14:paraId="644AA79F"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03A2C5"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7C88428B" w14:textId="3295B50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4,962,5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26DCCAE" w14:textId="0E5C290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951DE32" w14:textId="688A003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4C5D35E" w14:textId="68F13E7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4,962,513.00 </w:t>
            </w:r>
          </w:p>
        </w:tc>
      </w:tr>
      <w:tr w:rsidR="0021107A" w:rsidRPr="0021107A" w14:paraId="2ED3583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D5CF3"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3961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2A92CD73" w14:textId="499A0A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E0725E" w14:textId="072909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9065D4" w14:textId="7839B8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39F3C27" w14:textId="45024F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00,000.00 </w:t>
            </w:r>
          </w:p>
        </w:tc>
      </w:tr>
      <w:tr w:rsidR="0021107A" w:rsidRPr="0021107A" w14:paraId="07F087B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D2593"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77D8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70285B84" w14:textId="617A2D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89,950.00 </w:t>
            </w:r>
          </w:p>
        </w:tc>
        <w:tc>
          <w:tcPr>
            <w:tcW w:w="958" w:type="pct"/>
            <w:tcBorders>
              <w:top w:val="nil"/>
              <w:left w:val="nil"/>
              <w:bottom w:val="single" w:sz="4" w:space="0" w:color="000000"/>
              <w:right w:val="single" w:sz="4" w:space="0" w:color="000000"/>
            </w:tcBorders>
            <w:shd w:val="clear" w:color="auto" w:fill="auto"/>
            <w:noWrap/>
            <w:vAlign w:val="bottom"/>
            <w:hideMark/>
          </w:tcPr>
          <w:p w14:paraId="574BDA3A" w14:textId="3DD572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FC5E7" w14:textId="5B322E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7F8CC" w14:textId="706356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89,950.00 </w:t>
            </w:r>
          </w:p>
        </w:tc>
      </w:tr>
      <w:tr w:rsidR="0021107A" w:rsidRPr="0021107A" w14:paraId="46F2C37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28C7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43C3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2F26517C" w14:textId="72C8A6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6C10DD88" w14:textId="16B25A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0FA24A" w14:textId="5A6676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D1E2B4" w14:textId="59872C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1,800.00 </w:t>
            </w:r>
          </w:p>
        </w:tc>
      </w:tr>
      <w:tr w:rsidR="0021107A" w:rsidRPr="0021107A" w14:paraId="62779A1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2AA2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5FA1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20D874D0" w14:textId="327739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66,850.00 </w:t>
            </w:r>
          </w:p>
        </w:tc>
        <w:tc>
          <w:tcPr>
            <w:tcW w:w="958" w:type="pct"/>
            <w:tcBorders>
              <w:top w:val="nil"/>
              <w:left w:val="nil"/>
              <w:bottom w:val="single" w:sz="4" w:space="0" w:color="000000"/>
              <w:right w:val="single" w:sz="4" w:space="0" w:color="000000"/>
            </w:tcBorders>
            <w:shd w:val="clear" w:color="auto" w:fill="auto"/>
            <w:noWrap/>
            <w:vAlign w:val="bottom"/>
            <w:hideMark/>
          </w:tcPr>
          <w:p w14:paraId="2B062056" w14:textId="66D39D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355BD" w14:textId="0632B6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CD0CF9" w14:textId="15B700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66,850.00 </w:t>
            </w:r>
          </w:p>
        </w:tc>
      </w:tr>
      <w:tr w:rsidR="0021107A" w:rsidRPr="0021107A" w14:paraId="056EB97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EC13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272D8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390B5A82" w14:textId="3D5369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039BF05E" w14:textId="1CF9CE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0F009" w14:textId="5675CE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55159" w14:textId="2CF129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4,350.00 </w:t>
            </w:r>
          </w:p>
        </w:tc>
      </w:tr>
      <w:tr w:rsidR="0021107A" w:rsidRPr="0021107A" w14:paraId="60BDBB1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F01D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6AAF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445983FF" w14:textId="56B907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8,950.00 </w:t>
            </w:r>
          </w:p>
        </w:tc>
        <w:tc>
          <w:tcPr>
            <w:tcW w:w="958" w:type="pct"/>
            <w:tcBorders>
              <w:top w:val="nil"/>
              <w:left w:val="nil"/>
              <w:bottom w:val="single" w:sz="4" w:space="0" w:color="000000"/>
              <w:right w:val="single" w:sz="4" w:space="0" w:color="000000"/>
            </w:tcBorders>
            <w:shd w:val="clear" w:color="auto" w:fill="auto"/>
            <w:noWrap/>
            <w:vAlign w:val="bottom"/>
            <w:hideMark/>
          </w:tcPr>
          <w:p w14:paraId="3929A54E" w14:textId="0330CE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B768BF" w14:textId="436C3F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A1ED5" w14:textId="432530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8,950.00 </w:t>
            </w:r>
          </w:p>
        </w:tc>
      </w:tr>
      <w:tr w:rsidR="0021107A" w:rsidRPr="0021107A" w14:paraId="0E50B4B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FB99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004A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61FFBEAE" w14:textId="79446A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2B42F9A5" w14:textId="2C2F60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00004" w14:textId="26E7A9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D6176" w14:textId="3FEBD0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9,350.00 </w:t>
            </w:r>
          </w:p>
        </w:tc>
      </w:tr>
      <w:tr w:rsidR="0021107A" w:rsidRPr="0021107A" w14:paraId="3F793AE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0FFC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183C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3BBA621C" w14:textId="45064F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785291C7" w14:textId="621E7B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F75AF" w14:textId="613C57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26DBF" w14:textId="66CD3A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4,650.00 </w:t>
            </w:r>
          </w:p>
        </w:tc>
      </w:tr>
      <w:tr w:rsidR="0021107A" w:rsidRPr="0021107A" w14:paraId="7EE7DBB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5E6A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F08C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4300D89E" w14:textId="09C0EA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1282F7D3" w14:textId="0F1E4D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A05A3" w14:textId="1E001D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70999" w14:textId="7AC327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42,400.00 </w:t>
            </w:r>
          </w:p>
        </w:tc>
      </w:tr>
      <w:tr w:rsidR="0021107A" w:rsidRPr="0021107A" w14:paraId="4B01763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4F0F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D2CB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07AA35EA" w14:textId="5BF2D7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27E31106" w14:textId="0C611E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10E3CD" w14:textId="3BD28E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01A66" w14:textId="7FF070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39,950.00 </w:t>
            </w:r>
          </w:p>
        </w:tc>
      </w:tr>
      <w:tr w:rsidR="0021107A" w:rsidRPr="0021107A" w14:paraId="317BA98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23BC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B586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395AE924" w14:textId="73DAE4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12,563.00 </w:t>
            </w:r>
          </w:p>
        </w:tc>
        <w:tc>
          <w:tcPr>
            <w:tcW w:w="958" w:type="pct"/>
            <w:tcBorders>
              <w:top w:val="nil"/>
              <w:left w:val="nil"/>
              <w:bottom w:val="single" w:sz="4" w:space="0" w:color="000000"/>
              <w:right w:val="single" w:sz="4" w:space="0" w:color="000000"/>
            </w:tcBorders>
            <w:shd w:val="clear" w:color="auto" w:fill="auto"/>
            <w:noWrap/>
            <w:vAlign w:val="bottom"/>
            <w:hideMark/>
          </w:tcPr>
          <w:p w14:paraId="6FAEEABC" w14:textId="254A98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701447" w14:textId="3CDEE73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C6A382" w14:textId="16F6CE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12,563.00 </w:t>
            </w:r>
          </w:p>
        </w:tc>
      </w:tr>
      <w:tr w:rsidR="0021107A" w:rsidRPr="0021107A" w14:paraId="131E0F5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2E70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05A24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212E5FC5" w14:textId="000678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0B1CDF56" w14:textId="4AE305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B0A6C1" w14:textId="4ED1CD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A2304" w14:textId="39174C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9,350.00 </w:t>
            </w:r>
          </w:p>
        </w:tc>
      </w:tr>
      <w:tr w:rsidR="0021107A" w:rsidRPr="0021107A" w14:paraId="4CE1E8D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E7F7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AD382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034EDE13" w14:textId="043FF9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52,350.00 </w:t>
            </w:r>
          </w:p>
        </w:tc>
        <w:tc>
          <w:tcPr>
            <w:tcW w:w="958" w:type="pct"/>
            <w:tcBorders>
              <w:top w:val="nil"/>
              <w:left w:val="nil"/>
              <w:bottom w:val="single" w:sz="4" w:space="0" w:color="000000"/>
              <w:right w:val="single" w:sz="4" w:space="0" w:color="000000"/>
            </w:tcBorders>
            <w:shd w:val="clear" w:color="auto" w:fill="auto"/>
            <w:noWrap/>
            <w:vAlign w:val="bottom"/>
            <w:hideMark/>
          </w:tcPr>
          <w:p w14:paraId="03AA3D19" w14:textId="0A505D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F6926B" w14:textId="3F8028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5BF564" w14:textId="13565D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52,350.00 </w:t>
            </w:r>
          </w:p>
        </w:tc>
      </w:tr>
      <w:tr w:rsidR="0021107A" w:rsidRPr="0021107A" w14:paraId="603B242D"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AD4FF4"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40E0F5B1" w14:textId="0336252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13E6E08" w14:textId="4618611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30FDD82" w14:textId="50EE3A6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2B18B56" w14:textId="2E66874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8,916,050.00 </w:t>
            </w:r>
          </w:p>
        </w:tc>
      </w:tr>
      <w:tr w:rsidR="0021107A" w:rsidRPr="0021107A" w14:paraId="0728C37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7CC8E"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F473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637CDF53" w14:textId="2C42CD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82D8129" w14:textId="1D5B45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C0EEEB" w14:textId="344FC6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A6BDC" w14:textId="014686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r>
      <w:tr w:rsidR="0021107A" w:rsidRPr="0021107A" w14:paraId="68A1B92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09A2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7B5A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51505A19" w14:textId="362CC2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29D6526" w14:textId="5ECE0B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3E2425" w14:textId="687FB9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D61E7" w14:textId="0030D3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r>
      <w:tr w:rsidR="0021107A" w:rsidRPr="0021107A" w14:paraId="18E509F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9E08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371AB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0D09CF5B" w14:textId="3ADF1F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C6491ED" w14:textId="4518DB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3F0FF5" w14:textId="6885C4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40233" w14:textId="706C0E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r>
      <w:tr w:rsidR="0021107A" w:rsidRPr="0021107A" w14:paraId="5F3BAFB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CEFE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B2A5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4AA4D7EC" w14:textId="0C5999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0FC6408" w14:textId="17F6D4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664F1" w14:textId="1A3DE4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B49D0" w14:textId="31B60E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r>
      <w:tr w:rsidR="0021107A" w:rsidRPr="0021107A" w14:paraId="1828488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0E2C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8202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7616D67A" w14:textId="284CF3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52F03C0" w14:textId="28DD20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AFB949" w14:textId="6340E4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40BE0" w14:textId="2E50D6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r>
      <w:tr w:rsidR="0021107A" w:rsidRPr="0021107A" w14:paraId="46F9E58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20BD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E3D6A4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35224B6E" w14:textId="437123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7FB4928C" w14:textId="528C81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71206" w14:textId="0338878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B521D" w14:textId="0FAB16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85,500.00 </w:t>
            </w:r>
          </w:p>
        </w:tc>
      </w:tr>
      <w:tr w:rsidR="0021107A" w:rsidRPr="0021107A" w14:paraId="73A95B9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707F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2A6B9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1B6E9BA2" w14:textId="478038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7D556187" w14:textId="365718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B636A" w14:textId="6DE9EF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71BE96" w14:textId="5F8115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81,550.00 </w:t>
            </w:r>
          </w:p>
        </w:tc>
      </w:tr>
      <w:tr w:rsidR="0021107A" w:rsidRPr="0021107A" w14:paraId="25A58FF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C1E5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9542D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0F319A95" w14:textId="0FFDFE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D03F841" w14:textId="73AE65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7C350" w14:textId="53E865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C848A" w14:textId="5FFBC4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r>
      <w:tr w:rsidR="0021107A" w:rsidRPr="0021107A" w14:paraId="2586D31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14EB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86E8E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02A2A963" w14:textId="7F7DF5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548F3FC" w14:textId="3E9C3E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4ED28" w14:textId="3C7AFE7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AE381" w14:textId="08B8DB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14,900.00 </w:t>
            </w:r>
          </w:p>
        </w:tc>
      </w:tr>
      <w:tr w:rsidR="0021107A" w:rsidRPr="0021107A" w14:paraId="534E68B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DADC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014D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038B5CE3" w14:textId="61272E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4772478" w14:textId="1D49B3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BEC551" w14:textId="58F0CC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49754" w14:textId="789BA7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r>
      <w:tr w:rsidR="0021107A" w:rsidRPr="0021107A" w14:paraId="7DA268F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4810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A70B7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0E6F9BDE" w14:textId="47E5BB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ABB50A3" w14:textId="65470D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177E0" w14:textId="749450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08D1D" w14:textId="184D9B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r>
      <w:tr w:rsidR="0021107A" w:rsidRPr="0021107A" w14:paraId="063C848F" w14:textId="77777777" w:rsidTr="0021107A">
        <w:trPr>
          <w:trHeight w:val="20"/>
        </w:trPr>
        <w:tc>
          <w:tcPr>
            <w:tcW w:w="79" w:type="pct"/>
            <w:tcBorders>
              <w:top w:val="nil"/>
              <w:left w:val="single" w:sz="4" w:space="0" w:color="000000"/>
              <w:bottom w:val="nil"/>
              <w:right w:val="nil"/>
            </w:tcBorders>
            <w:shd w:val="clear" w:color="auto" w:fill="auto"/>
            <w:vAlign w:val="center"/>
            <w:hideMark/>
          </w:tcPr>
          <w:p w14:paraId="5AA217A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17737EE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44D80DBA" w14:textId="4BC002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F93800C" w14:textId="02467E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A42047" w14:textId="7CCBA0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72E6A" w14:textId="3BA2D9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r>
      <w:tr w:rsidR="0021107A" w:rsidRPr="0021107A" w14:paraId="31902A06" w14:textId="77777777" w:rsidTr="0021107A">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5AB6129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15F38D3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3B7C209C" w14:textId="01C7FB5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23FBE707" w14:textId="0DD4D4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11DAAFAB" w14:textId="4AAB42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0D91E879" w14:textId="647A11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5,500.00 </w:t>
            </w:r>
          </w:p>
        </w:tc>
      </w:tr>
      <w:tr w:rsidR="0021107A" w:rsidRPr="0021107A" w14:paraId="5D8A2E77"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A8E746"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24BD19A9" w14:textId="4BB3963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60,180,137.25 </w:t>
            </w:r>
          </w:p>
        </w:tc>
        <w:tc>
          <w:tcPr>
            <w:tcW w:w="958" w:type="pct"/>
            <w:tcBorders>
              <w:top w:val="nil"/>
              <w:left w:val="nil"/>
              <w:bottom w:val="single" w:sz="4" w:space="0" w:color="000000"/>
              <w:right w:val="single" w:sz="4" w:space="0" w:color="000000"/>
            </w:tcBorders>
            <w:shd w:val="clear" w:color="A5A5A5" w:fill="A5A5A5"/>
            <w:noWrap/>
            <w:vAlign w:val="bottom"/>
            <w:hideMark/>
          </w:tcPr>
          <w:p w14:paraId="058E28D7" w14:textId="458F654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9C16C50" w14:textId="6863E5B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C651958" w14:textId="00736DC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63,145,737.25 </w:t>
            </w:r>
          </w:p>
        </w:tc>
      </w:tr>
      <w:tr w:rsidR="0021107A" w:rsidRPr="0021107A" w14:paraId="78D41ABD"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2581D8"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EF3038D" w14:textId="3FF5A1B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7,975,09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5BDC0805" w14:textId="59E8277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32C92D1" w14:textId="5557AD5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0091E17" w14:textId="348F8D8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7,975,099.38 </w:t>
            </w:r>
          </w:p>
        </w:tc>
      </w:tr>
      <w:tr w:rsidR="0021107A" w:rsidRPr="0021107A" w14:paraId="5EB807C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2C250"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B5761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2A7F3F85" w14:textId="65D58E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6EB4A6F5" w14:textId="4FF0FC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5F673" w14:textId="75CDC8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C4D8D" w14:textId="6B7DFB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2,476.25 </w:t>
            </w:r>
          </w:p>
        </w:tc>
      </w:tr>
      <w:tr w:rsidR="0021107A" w:rsidRPr="0021107A" w14:paraId="0E9C49C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ED99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F866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94B906" w14:textId="2AC9ED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717,772.00 </w:t>
            </w:r>
          </w:p>
        </w:tc>
        <w:tc>
          <w:tcPr>
            <w:tcW w:w="958" w:type="pct"/>
            <w:tcBorders>
              <w:top w:val="nil"/>
              <w:left w:val="nil"/>
              <w:bottom w:val="single" w:sz="4" w:space="0" w:color="000000"/>
              <w:right w:val="single" w:sz="4" w:space="0" w:color="000000"/>
            </w:tcBorders>
            <w:shd w:val="clear" w:color="auto" w:fill="auto"/>
            <w:noWrap/>
            <w:vAlign w:val="bottom"/>
            <w:hideMark/>
          </w:tcPr>
          <w:p w14:paraId="578AE236" w14:textId="0AD4E89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512F4" w14:textId="69D679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84CC3E" w14:textId="4A1BFB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717,772.00 </w:t>
            </w:r>
          </w:p>
        </w:tc>
      </w:tr>
      <w:tr w:rsidR="0021107A" w:rsidRPr="0021107A" w14:paraId="44EA048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8313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5BCF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280008DC" w14:textId="70E117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24609652" w14:textId="27E864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39CAF" w14:textId="1B624E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EB7B1" w14:textId="003619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61,423.63 </w:t>
            </w:r>
          </w:p>
        </w:tc>
      </w:tr>
      <w:tr w:rsidR="0021107A" w:rsidRPr="0021107A" w14:paraId="56A0E11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B7E6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E63A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B71FD1F" w14:textId="2EA6F5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1F0866FB" w14:textId="256861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3610F" w14:textId="1D5CC67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F46EE" w14:textId="631538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9,766.25 </w:t>
            </w:r>
          </w:p>
        </w:tc>
      </w:tr>
      <w:tr w:rsidR="0021107A" w:rsidRPr="0021107A" w14:paraId="31F54BC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7236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5817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1F85108C" w14:textId="767664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4ED87B90" w14:textId="1074BF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91FB3" w14:textId="65716B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1EE72" w14:textId="0CE49B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98,800.75 </w:t>
            </w:r>
          </w:p>
        </w:tc>
      </w:tr>
      <w:tr w:rsidR="0021107A" w:rsidRPr="0021107A" w14:paraId="05FEE0F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8EC4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C671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264B78EE" w14:textId="3293BB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386B164E" w14:textId="554572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391FD" w14:textId="3EC4FC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48714" w14:textId="346050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25,472.50 </w:t>
            </w:r>
          </w:p>
        </w:tc>
      </w:tr>
      <w:tr w:rsidR="0021107A" w:rsidRPr="0021107A" w14:paraId="102AD9D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8F6E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535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52189F9C" w14:textId="3A159F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15B0103F" w14:textId="654300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6BFBEF" w14:textId="3091857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CB865" w14:textId="5192EE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23,850.00 </w:t>
            </w:r>
          </w:p>
        </w:tc>
      </w:tr>
      <w:tr w:rsidR="0021107A" w:rsidRPr="0021107A" w14:paraId="45B49A0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44DE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D31E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134FE0A8" w14:textId="4474AE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7A6A4500" w14:textId="082E23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E60523" w14:textId="481ABD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FFE88" w14:textId="2E021B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968,565.56 </w:t>
            </w:r>
          </w:p>
        </w:tc>
      </w:tr>
      <w:tr w:rsidR="0021107A" w:rsidRPr="0021107A" w14:paraId="65F2A1E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694C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5742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7645ACF1" w14:textId="794945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6A08A344" w14:textId="791244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6C6282" w14:textId="15AE20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C0A44" w14:textId="4859D3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8,072.44 </w:t>
            </w:r>
          </w:p>
        </w:tc>
      </w:tr>
      <w:tr w:rsidR="0021107A" w:rsidRPr="0021107A" w14:paraId="7FE54EB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9F48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66E88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50F3B585" w14:textId="5376EC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3087A2C8" w14:textId="1093A8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7CA8F9" w14:textId="58E225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B3BE2" w14:textId="009259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98,900.00 </w:t>
            </w:r>
          </w:p>
        </w:tc>
      </w:tr>
      <w:tr w:rsidR="0021107A" w:rsidRPr="0021107A" w14:paraId="601448A1"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0A18B4"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D6270DA" w14:textId="7AF3A92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749055A0" w14:textId="3D6952A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031D3D5" w14:textId="4AD6998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2988431" w14:textId="7B65094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748,685.25 </w:t>
            </w:r>
          </w:p>
        </w:tc>
      </w:tr>
      <w:tr w:rsidR="0021107A" w:rsidRPr="0021107A" w14:paraId="6CF6D36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33A02"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5195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0AE93A48" w14:textId="18905E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306D8751" w14:textId="3A65C7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CF9E0" w14:textId="0A6140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B0335" w14:textId="2E1971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9,532.50 </w:t>
            </w:r>
          </w:p>
        </w:tc>
      </w:tr>
      <w:tr w:rsidR="0021107A" w:rsidRPr="0021107A" w14:paraId="76C2424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91DB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6B74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4B02BE11" w14:textId="0D1F98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43427BC0" w14:textId="365F57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24BF7" w14:textId="30210A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92D0E" w14:textId="5A07C6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7,195.00 </w:t>
            </w:r>
          </w:p>
        </w:tc>
      </w:tr>
      <w:tr w:rsidR="0021107A" w:rsidRPr="0021107A" w14:paraId="5C95149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4C57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C7C72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A2F54F1" w14:textId="3DF93B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04DA897B" w14:textId="17D81C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8E4C3" w14:textId="54DD2A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CCE5B4" w14:textId="29C1833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22,520.25 </w:t>
            </w:r>
          </w:p>
        </w:tc>
      </w:tr>
      <w:tr w:rsidR="0021107A" w:rsidRPr="0021107A" w14:paraId="65689C8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2C0F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27A3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0E481ED9" w14:textId="40A92A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7FD43682" w14:textId="0CCEBB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C049A" w14:textId="6DCF25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946AA" w14:textId="2BB26A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943.75 </w:t>
            </w:r>
          </w:p>
        </w:tc>
      </w:tr>
      <w:tr w:rsidR="0021107A" w:rsidRPr="0021107A" w14:paraId="3E4059F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8FC4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2C32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0504775F" w14:textId="10A388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17643BB3" w14:textId="2B05D6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30E93" w14:textId="39B52B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630840" w14:textId="55D16B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8,831.25 </w:t>
            </w:r>
          </w:p>
        </w:tc>
      </w:tr>
      <w:tr w:rsidR="0021107A" w:rsidRPr="0021107A" w14:paraId="7E3AFA2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9177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6719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7C91B37B" w14:textId="4D8F61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7C9F63E6" w14:textId="0CB460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87641" w14:textId="35D599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D4D4A" w14:textId="13E1F3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8,831.25 </w:t>
            </w:r>
          </w:p>
        </w:tc>
      </w:tr>
      <w:tr w:rsidR="0021107A" w:rsidRPr="0021107A" w14:paraId="4D7B0B8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AB38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E73A4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75B2D07D" w14:textId="68DF1B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67F5356E" w14:textId="75A59F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0FBE10" w14:textId="32516C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FB4462" w14:textId="14142B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8,831.25 </w:t>
            </w:r>
          </w:p>
        </w:tc>
      </w:tr>
      <w:tr w:rsidR="0021107A" w:rsidRPr="0021107A" w14:paraId="2283D149"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767FDC"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113BC6A" w14:textId="21557A4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7,710,180.38 </w:t>
            </w:r>
          </w:p>
        </w:tc>
        <w:tc>
          <w:tcPr>
            <w:tcW w:w="958" w:type="pct"/>
            <w:tcBorders>
              <w:top w:val="nil"/>
              <w:left w:val="nil"/>
              <w:bottom w:val="single" w:sz="4" w:space="0" w:color="000000"/>
              <w:right w:val="single" w:sz="4" w:space="0" w:color="000000"/>
            </w:tcBorders>
            <w:shd w:val="clear" w:color="D8D8D8" w:fill="D8D8D8"/>
            <w:noWrap/>
            <w:vAlign w:val="bottom"/>
            <w:hideMark/>
          </w:tcPr>
          <w:p w14:paraId="7D300FC3" w14:textId="6A53263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7D9A334" w14:textId="6C62110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56C301" w14:textId="724451B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8,625,780.38 </w:t>
            </w:r>
          </w:p>
        </w:tc>
      </w:tr>
      <w:tr w:rsidR="0021107A" w:rsidRPr="0021107A" w14:paraId="225383C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0A1C8"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B3B5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4E304F99" w14:textId="793788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2E6A7600" w14:textId="67B0C9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DBA89" w14:textId="201E6A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2A001F" w14:textId="1DAC91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3,854.63 </w:t>
            </w:r>
          </w:p>
        </w:tc>
      </w:tr>
      <w:tr w:rsidR="0021107A" w:rsidRPr="0021107A" w14:paraId="4075FC0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212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00F6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724ADD91" w14:textId="7B05F7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3D230215" w14:textId="5BCA39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3A398" w14:textId="7823E9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7A808" w14:textId="2BE3AC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24,143.75 </w:t>
            </w:r>
          </w:p>
        </w:tc>
      </w:tr>
      <w:tr w:rsidR="0021107A" w:rsidRPr="0021107A" w14:paraId="6234590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236B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AD23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42F74D9" w14:textId="2720EF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0BA2A61E" w14:textId="2937A0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CB74FB" w14:textId="551013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3C835" w14:textId="0726DC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2,435.00 </w:t>
            </w:r>
          </w:p>
        </w:tc>
      </w:tr>
      <w:tr w:rsidR="0021107A" w:rsidRPr="0021107A" w14:paraId="7272F52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7DE6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BB0C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3C293482" w14:textId="66D72F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13D028E2" w14:textId="51029D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BD2EC8" w14:textId="4718F4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B88FD6" w14:textId="6750AE7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81,299.38 </w:t>
            </w:r>
          </w:p>
        </w:tc>
      </w:tr>
      <w:tr w:rsidR="0021107A" w:rsidRPr="0021107A" w14:paraId="6160FF7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304E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4ED20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21DC296A" w14:textId="78F060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62D9D4E" w14:textId="6B3AC3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86BFC" w14:textId="537A4D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39AA8" w14:textId="6D72C1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5,940.00 </w:t>
            </w:r>
          </w:p>
        </w:tc>
      </w:tr>
      <w:tr w:rsidR="0021107A" w:rsidRPr="0021107A" w14:paraId="3794D9E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5494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9FD5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588E1CD" w14:textId="7C92E4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5F4B3E3A" w14:textId="602B68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F1F38" w14:textId="7B069C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D939D" w14:textId="1859A8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98,900.00 </w:t>
            </w:r>
          </w:p>
        </w:tc>
      </w:tr>
      <w:tr w:rsidR="0021107A" w:rsidRPr="0021107A" w14:paraId="4E4D8B6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96EE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F8B6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00B3A3D9" w14:textId="6100D56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06A15C81" w14:textId="46DED2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67BD4" w14:textId="57C25E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97DD8" w14:textId="1A8F546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5,940.00 </w:t>
            </w:r>
          </w:p>
        </w:tc>
      </w:tr>
      <w:tr w:rsidR="0021107A" w:rsidRPr="0021107A" w14:paraId="6BBA4C2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ACB2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FBED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68C89EEF" w14:textId="0465A2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73862172" w14:textId="693ED0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DFE75" w14:textId="6F0590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7CC02" w14:textId="27C50B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2,545.63 </w:t>
            </w:r>
          </w:p>
        </w:tc>
      </w:tr>
      <w:tr w:rsidR="0021107A" w:rsidRPr="0021107A" w14:paraId="44E55E4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875C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BCFE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4482AA21" w14:textId="0DF6CD8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63C58116" w14:textId="14CC73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625AD" w14:textId="51DF7E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101AEA" w14:textId="4A3397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40,265.00 </w:t>
            </w:r>
          </w:p>
        </w:tc>
      </w:tr>
      <w:tr w:rsidR="0021107A" w:rsidRPr="0021107A" w14:paraId="0B5DE7F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E600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784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50B687B1" w14:textId="37B7FF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058066F3" w14:textId="0597E0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A1CFE" w14:textId="4FCCB9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71642" w14:textId="0A8BD1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06,377.70 </w:t>
            </w:r>
          </w:p>
        </w:tc>
      </w:tr>
      <w:tr w:rsidR="0021107A" w:rsidRPr="0021107A" w14:paraId="4A26F04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8266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6F29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994B61C" w14:textId="6A66B8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04,862.50 </w:t>
            </w:r>
          </w:p>
        </w:tc>
        <w:tc>
          <w:tcPr>
            <w:tcW w:w="958" w:type="pct"/>
            <w:tcBorders>
              <w:top w:val="nil"/>
              <w:left w:val="nil"/>
              <w:bottom w:val="single" w:sz="4" w:space="0" w:color="000000"/>
              <w:right w:val="single" w:sz="4" w:space="0" w:color="000000"/>
            </w:tcBorders>
            <w:shd w:val="clear" w:color="auto" w:fill="auto"/>
            <w:noWrap/>
            <w:vAlign w:val="bottom"/>
            <w:hideMark/>
          </w:tcPr>
          <w:p w14:paraId="591B3FAA" w14:textId="077C6A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664164" w14:textId="1A07DB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E74AA2" w14:textId="41E3A1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04,862.50 </w:t>
            </w:r>
          </w:p>
        </w:tc>
      </w:tr>
      <w:tr w:rsidR="0021107A" w:rsidRPr="0021107A" w14:paraId="0967D9D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BF1C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D795B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1B987F2E" w14:textId="0DD3A6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4453C36E" w14:textId="0230D0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D23E2" w14:textId="48FA55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67589" w14:textId="3A1B77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1,025.00 </w:t>
            </w:r>
          </w:p>
        </w:tc>
      </w:tr>
      <w:tr w:rsidR="0021107A" w:rsidRPr="0021107A" w14:paraId="2A39E03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CFB7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E8402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42F1E0EC" w14:textId="3ED5A8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544EA5E2" w14:textId="446E1F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3EBB5F" w14:textId="5880F6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A71768" w14:textId="3839DF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5,653.75 </w:t>
            </w:r>
          </w:p>
        </w:tc>
      </w:tr>
      <w:tr w:rsidR="0021107A" w:rsidRPr="0021107A" w14:paraId="4C9DD15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AE23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4273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A81A319" w14:textId="1FC8D0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A5AFDC7" w14:textId="783D97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69355" w14:textId="12848E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0F0E21" w14:textId="7489A5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5,940.00 </w:t>
            </w:r>
          </w:p>
        </w:tc>
      </w:tr>
      <w:tr w:rsidR="0021107A" w:rsidRPr="0021107A" w14:paraId="381B84B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4F02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2D606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69D75821" w14:textId="05D07D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055CE39A" w14:textId="320B22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436DA" w14:textId="09FDC1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933F7" w14:textId="28BA1B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6,226.30 </w:t>
            </w:r>
          </w:p>
        </w:tc>
      </w:tr>
      <w:tr w:rsidR="0021107A" w:rsidRPr="0021107A" w14:paraId="5C7D436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F2F3C"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83C09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1880A971" w14:textId="5EA03F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1AF11132" w14:textId="161E63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D6709" w14:textId="73BC84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D67CC4" w14:textId="3D9095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30,198.75 </w:t>
            </w:r>
          </w:p>
        </w:tc>
      </w:tr>
      <w:tr w:rsidR="0021107A" w:rsidRPr="0021107A" w14:paraId="6DAC601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F4B8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50C7E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2612485B" w14:textId="40E2F2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266E9790" w14:textId="4E7947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9343E" w14:textId="1C9287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632ED" w14:textId="117DBF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5,940.00 </w:t>
            </w:r>
          </w:p>
        </w:tc>
      </w:tr>
      <w:tr w:rsidR="0021107A" w:rsidRPr="0021107A" w14:paraId="13438ED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E98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36AA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FE7729" w14:textId="5D4DBC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212E1D1D" w14:textId="21F121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1FA460" w14:textId="37685A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F1AB40" w14:textId="7738C40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93,655.49 </w:t>
            </w:r>
          </w:p>
        </w:tc>
      </w:tr>
      <w:tr w:rsidR="0021107A" w:rsidRPr="0021107A" w14:paraId="15CE743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AC1B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56E0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0609F9E1" w14:textId="10F927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C3D43A" w14:textId="5CB4C5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3EB18458" w14:textId="3E15A6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F048D" w14:textId="1A6873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15,600.00 </w:t>
            </w:r>
          </w:p>
        </w:tc>
      </w:tr>
      <w:tr w:rsidR="0021107A" w:rsidRPr="0021107A" w14:paraId="2B5ED56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DE19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31AE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37BB84E8" w14:textId="5E4888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2FE67739" w14:textId="355348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88F5D" w14:textId="302804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0AB78" w14:textId="4EC019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74,977.50 </w:t>
            </w:r>
          </w:p>
        </w:tc>
      </w:tr>
      <w:tr w:rsidR="0021107A" w:rsidRPr="0021107A" w14:paraId="781BA757"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2E0D89"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1CA2C4B" w14:textId="61D927A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0,746,17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341205E6" w14:textId="0EA36E7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2791B6D" w14:textId="4AEBC24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B1DFA63" w14:textId="3F8393D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2,796,172.24 </w:t>
            </w:r>
          </w:p>
        </w:tc>
      </w:tr>
      <w:tr w:rsidR="0021107A" w:rsidRPr="0021107A" w14:paraId="445412C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FACB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1C8E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45458A15" w14:textId="7AE340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17CF0FA3" w14:textId="142D91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7A90B" w14:textId="207A27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3CFA1D" w14:textId="240011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05,012.91 </w:t>
            </w:r>
          </w:p>
        </w:tc>
      </w:tr>
      <w:tr w:rsidR="0021107A" w:rsidRPr="0021107A" w14:paraId="3DF59A5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08FB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76474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63987868" w14:textId="2716E8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6B5007EB" w14:textId="3DFE10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4CAFEA" w14:textId="0FF9B0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5936D" w14:textId="0DBA35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98,900.00 </w:t>
            </w:r>
          </w:p>
        </w:tc>
      </w:tr>
      <w:tr w:rsidR="0021107A" w:rsidRPr="0021107A" w14:paraId="1FB134A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E91A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5DD2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5350F655" w14:textId="57E16C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300,873.80 </w:t>
            </w:r>
          </w:p>
        </w:tc>
        <w:tc>
          <w:tcPr>
            <w:tcW w:w="958" w:type="pct"/>
            <w:tcBorders>
              <w:top w:val="nil"/>
              <w:left w:val="nil"/>
              <w:bottom w:val="single" w:sz="4" w:space="0" w:color="000000"/>
              <w:right w:val="single" w:sz="4" w:space="0" w:color="000000"/>
            </w:tcBorders>
            <w:shd w:val="clear" w:color="auto" w:fill="auto"/>
            <w:noWrap/>
            <w:vAlign w:val="bottom"/>
            <w:hideMark/>
          </w:tcPr>
          <w:p w14:paraId="6406EF52" w14:textId="691582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811D3" w14:textId="5584802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0C137" w14:textId="7D393B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300,873.80 </w:t>
            </w:r>
          </w:p>
        </w:tc>
      </w:tr>
      <w:tr w:rsidR="0021107A" w:rsidRPr="0021107A" w14:paraId="1E4AAE1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E6E3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73BF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064B35F" w14:textId="4EAEEB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72421D46" w14:textId="52D4CB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9F77E" w14:textId="407BF0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8A0BA" w14:textId="70D1F2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3,673.19 </w:t>
            </w:r>
          </w:p>
        </w:tc>
      </w:tr>
      <w:tr w:rsidR="0021107A" w:rsidRPr="0021107A" w14:paraId="7B46FC7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5ED9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7B08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12BB6D74" w14:textId="17743C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3B62C924" w14:textId="56DD4C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B474A" w14:textId="069322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ABA3A" w14:textId="5F9DA3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355.00 </w:t>
            </w:r>
          </w:p>
        </w:tc>
      </w:tr>
      <w:tr w:rsidR="0021107A" w:rsidRPr="0021107A" w14:paraId="07B5121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0405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02A3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79210C4C" w14:textId="77DAAF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03E1AAE9" w14:textId="5D578F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66452" w14:textId="6DA42D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34FB2" w14:textId="21A84D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48,917.08 </w:t>
            </w:r>
          </w:p>
        </w:tc>
      </w:tr>
      <w:tr w:rsidR="0021107A" w:rsidRPr="0021107A" w14:paraId="17D7667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3DF8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245DA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3C2A5877" w14:textId="34678A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3F90A3EC" w14:textId="0460B8A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D74A5" w14:textId="7A79E7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A0A499" w14:textId="701DB9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7,593.13 </w:t>
            </w:r>
          </w:p>
        </w:tc>
      </w:tr>
      <w:tr w:rsidR="0021107A" w:rsidRPr="0021107A" w14:paraId="55FACD4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19D0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0729E5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3831464C" w14:textId="36C0CF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5562B184" w14:textId="79483D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4101F9" w14:textId="34A026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5924F" w14:textId="5E08EF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12,365.50 </w:t>
            </w:r>
          </w:p>
        </w:tc>
      </w:tr>
      <w:tr w:rsidR="0021107A" w:rsidRPr="0021107A" w14:paraId="31D1EBF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1B17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24DE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561302FC" w14:textId="197BDA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3266719D" w14:textId="587983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16C61" w14:textId="6E251C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77EA2" w14:textId="1DD61F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2,710.00 </w:t>
            </w:r>
          </w:p>
        </w:tc>
      </w:tr>
      <w:tr w:rsidR="0021107A" w:rsidRPr="0021107A" w14:paraId="6E22018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51CE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34F3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2241F341" w14:textId="262C18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571DC008" w14:textId="07C95F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5CCE52" w14:textId="6D75147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63EA58" w14:textId="099BC8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29,988.13 </w:t>
            </w:r>
          </w:p>
        </w:tc>
      </w:tr>
      <w:tr w:rsidR="0021107A" w:rsidRPr="0021107A" w14:paraId="0FE2BED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2079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09FA7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41DA22BC" w14:textId="056F69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68736408" w14:textId="49FFEB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169AA" w14:textId="061913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F61AB" w14:textId="201B8A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94,150.33 </w:t>
            </w:r>
          </w:p>
        </w:tc>
      </w:tr>
      <w:tr w:rsidR="0021107A" w:rsidRPr="0021107A" w14:paraId="486FE66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F9F77"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55408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7399E3B1" w14:textId="60F757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71C0FD47" w14:textId="750201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C16FED" w14:textId="0C16E8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F968F" w14:textId="7B5738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08,576.31 </w:t>
            </w:r>
          </w:p>
        </w:tc>
      </w:tr>
      <w:tr w:rsidR="0021107A" w:rsidRPr="0021107A" w14:paraId="09F112D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60FF4"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FEA8A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7990489" w14:textId="5692CA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144FA489" w14:textId="74C348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67C80D" w14:textId="285FE7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7281F8" w14:textId="54629A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924,585.00 </w:t>
            </w:r>
          </w:p>
        </w:tc>
      </w:tr>
      <w:tr w:rsidR="0021107A" w:rsidRPr="0021107A" w14:paraId="7914EFF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C6C72"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8F69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53686934" w14:textId="140F53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6798C23C" w14:textId="509D84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606989" w14:textId="5F0FE5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DA2A3" w14:textId="5B1D163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355.00 </w:t>
            </w:r>
          </w:p>
        </w:tc>
      </w:tr>
      <w:tr w:rsidR="0021107A" w:rsidRPr="0021107A" w14:paraId="4E2A07D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71C78"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BE8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2BB57BEF" w14:textId="03C558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6C604C53" w14:textId="4706B2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5CF773" w14:textId="69D748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DD4D1" w14:textId="13538D2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82,395.00 </w:t>
            </w:r>
          </w:p>
        </w:tc>
      </w:tr>
      <w:tr w:rsidR="0021107A" w:rsidRPr="0021107A" w14:paraId="49F304C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B28CE"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94A0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02FA4E5C" w14:textId="65CDD6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579CC20A" w14:textId="53F7965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CD054" w14:textId="49ED93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0F710" w14:textId="6165A7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3,721.86 </w:t>
            </w:r>
          </w:p>
        </w:tc>
      </w:tr>
      <w:tr w:rsidR="0021107A" w:rsidRPr="0021107A" w14:paraId="04E98769"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0AB8E2"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35637C3C" w14:textId="312D69C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39,697,970.51 </w:t>
            </w:r>
          </w:p>
        </w:tc>
        <w:tc>
          <w:tcPr>
            <w:tcW w:w="958" w:type="pct"/>
            <w:tcBorders>
              <w:top w:val="nil"/>
              <w:left w:val="nil"/>
              <w:bottom w:val="single" w:sz="4" w:space="0" w:color="000000"/>
              <w:right w:val="single" w:sz="4" w:space="0" w:color="000000"/>
            </w:tcBorders>
            <w:shd w:val="clear" w:color="A5A5A5" w:fill="A5A5A5"/>
            <w:noWrap/>
            <w:vAlign w:val="bottom"/>
            <w:hideMark/>
          </w:tcPr>
          <w:p w14:paraId="44A1E43C" w14:textId="485354F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1BDB4DB" w14:textId="1A2BF43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35CFEDFB" w14:textId="503F2EB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49,060,834.91 </w:t>
            </w:r>
          </w:p>
        </w:tc>
      </w:tr>
      <w:tr w:rsidR="0021107A" w:rsidRPr="0021107A" w14:paraId="3C72A712"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FC76BA"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29637E29" w14:textId="4EDAEBE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9,918,259.26 </w:t>
            </w:r>
          </w:p>
        </w:tc>
        <w:tc>
          <w:tcPr>
            <w:tcW w:w="958" w:type="pct"/>
            <w:tcBorders>
              <w:top w:val="nil"/>
              <w:left w:val="nil"/>
              <w:bottom w:val="single" w:sz="4" w:space="0" w:color="000000"/>
              <w:right w:val="single" w:sz="4" w:space="0" w:color="000000"/>
            </w:tcBorders>
            <w:shd w:val="clear" w:color="D8D8D8" w:fill="D8D8D8"/>
            <w:noWrap/>
            <w:vAlign w:val="bottom"/>
            <w:hideMark/>
          </w:tcPr>
          <w:p w14:paraId="68EBB466" w14:textId="0392064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5748E2A" w14:textId="2F5BA5A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7EA451" w14:textId="7A4977D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9,989,214.26 </w:t>
            </w:r>
          </w:p>
        </w:tc>
      </w:tr>
      <w:tr w:rsidR="0021107A" w:rsidRPr="0021107A" w14:paraId="0647F4D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029BE"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E2D7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30B25CEF" w14:textId="6FA526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062,652.10 </w:t>
            </w:r>
          </w:p>
        </w:tc>
        <w:tc>
          <w:tcPr>
            <w:tcW w:w="958" w:type="pct"/>
            <w:tcBorders>
              <w:top w:val="nil"/>
              <w:left w:val="nil"/>
              <w:bottom w:val="single" w:sz="4" w:space="0" w:color="000000"/>
              <w:right w:val="single" w:sz="4" w:space="0" w:color="000000"/>
            </w:tcBorders>
            <w:shd w:val="clear" w:color="auto" w:fill="auto"/>
            <w:noWrap/>
            <w:vAlign w:val="bottom"/>
            <w:hideMark/>
          </w:tcPr>
          <w:p w14:paraId="45A413AB" w14:textId="06EC9D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34E9A" w14:textId="59C363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B4EBA" w14:textId="308501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062,652.10 </w:t>
            </w:r>
          </w:p>
        </w:tc>
      </w:tr>
      <w:tr w:rsidR="0021107A" w:rsidRPr="0021107A" w14:paraId="095E0C5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78EBB"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B542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4E5758AB" w14:textId="679688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07F17A6E" w14:textId="6879D4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F28D6D" w14:textId="16EF6B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862AB" w14:textId="1AA22D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8,748.24 </w:t>
            </w:r>
          </w:p>
        </w:tc>
      </w:tr>
      <w:tr w:rsidR="0021107A" w:rsidRPr="0021107A" w14:paraId="2632ABC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B633A"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AA6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2FF5DACD" w14:textId="3D9596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72,041.34 </w:t>
            </w:r>
          </w:p>
        </w:tc>
        <w:tc>
          <w:tcPr>
            <w:tcW w:w="958" w:type="pct"/>
            <w:tcBorders>
              <w:top w:val="nil"/>
              <w:left w:val="nil"/>
              <w:bottom w:val="single" w:sz="4" w:space="0" w:color="000000"/>
              <w:right w:val="single" w:sz="4" w:space="0" w:color="000000"/>
            </w:tcBorders>
            <w:shd w:val="clear" w:color="auto" w:fill="auto"/>
            <w:noWrap/>
            <w:vAlign w:val="bottom"/>
            <w:hideMark/>
          </w:tcPr>
          <w:p w14:paraId="05D7A4C5" w14:textId="38886B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8D92E" w14:textId="5972C0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09BB7" w14:textId="6EEDFA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72,041.34 </w:t>
            </w:r>
          </w:p>
        </w:tc>
      </w:tr>
      <w:tr w:rsidR="0021107A" w:rsidRPr="0021107A" w14:paraId="52282EF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595AB"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B6B7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61D63308" w14:textId="181BC6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7170A2CE" w14:textId="0DC9B6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229E11" w14:textId="6981F0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6B4F1" w14:textId="669661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5,651.60 </w:t>
            </w:r>
          </w:p>
        </w:tc>
      </w:tr>
      <w:tr w:rsidR="0021107A" w:rsidRPr="0021107A" w14:paraId="6223F93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E49B0"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DD93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58035C50" w14:textId="1C10B3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56,911.20 </w:t>
            </w:r>
          </w:p>
        </w:tc>
        <w:tc>
          <w:tcPr>
            <w:tcW w:w="958" w:type="pct"/>
            <w:tcBorders>
              <w:top w:val="nil"/>
              <w:left w:val="nil"/>
              <w:bottom w:val="single" w:sz="4" w:space="0" w:color="000000"/>
              <w:right w:val="single" w:sz="4" w:space="0" w:color="000000"/>
            </w:tcBorders>
            <w:shd w:val="clear" w:color="auto" w:fill="auto"/>
            <w:noWrap/>
            <w:vAlign w:val="bottom"/>
            <w:hideMark/>
          </w:tcPr>
          <w:p w14:paraId="13F94587" w14:textId="480595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D0510" w14:textId="304553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8196C" w14:textId="72C64B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56,911.20 </w:t>
            </w:r>
          </w:p>
        </w:tc>
      </w:tr>
      <w:tr w:rsidR="0021107A" w:rsidRPr="0021107A" w14:paraId="5E8E2BC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C5035"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DAE9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4F5F8636" w14:textId="1100E9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1EAC97AB" w14:textId="1F90B9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432AA0" w14:textId="60CFA9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71C1B" w14:textId="359542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7,793.72 </w:t>
            </w:r>
          </w:p>
        </w:tc>
      </w:tr>
      <w:tr w:rsidR="0021107A" w:rsidRPr="0021107A" w14:paraId="3068983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311D8"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40520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7F989A9B" w14:textId="4B43B8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72,799.23 </w:t>
            </w:r>
          </w:p>
        </w:tc>
        <w:tc>
          <w:tcPr>
            <w:tcW w:w="958" w:type="pct"/>
            <w:tcBorders>
              <w:top w:val="nil"/>
              <w:left w:val="nil"/>
              <w:bottom w:val="single" w:sz="4" w:space="0" w:color="000000"/>
              <w:right w:val="single" w:sz="4" w:space="0" w:color="000000"/>
            </w:tcBorders>
            <w:shd w:val="clear" w:color="auto" w:fill="auto"/>
            <w:noWrap/>
            <w:vAlign w:val="bottom"/>
            <w:hideMark/>
          </w:tcPr>
          <w:p w14:paraId="1C701D01" w14:textId="77A96D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56A09" w14:textId="082E48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1975D" w14:textId="686F1F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72,799.23 </w:t>
            </w:r>
          </w:p>
        </w:tc>
      </w:tr>
      <w:tr w:rsidR="0021107A" w:rsidRPr="0021107A" w14:paraId="6128ED4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33544"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3F44A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15397112" w14:textId="4A687A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57B36E12" w14:textId="6AF7B8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927AAA" w14:textId="1B1F9E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8823C" w14:textId="46F821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02,785.90 </w:t>
            </w:r>
          </w:p>
        </w:tc>
      </w:tr>
      <w:tr w:rsidR="0021107A" w:rsidRPr="0021107A" w14:paraId="368D511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44A9B"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4F1FE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3F86F971" w14:textId="212731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381C43CF" w14:textId="75E1FD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623B49" w14:textId="6B570C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92640" w14:textId="7425D4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9,086.88 </w:t>
            </w:r>
          </w:p>
        </w:tc>
      </w:tr>
      <w:tr w:rsidR="0021107A" w:rsidRPr="0021107A" w14:paraId="7176FAB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C07FD"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B56B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6BB99FB6" w14:textId="4E57C3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75,518.08 </w:t>
            </w:r>
          </w:p>
        </w:tc>
        <w:tc>
          <w:tcPr>
            <w:tcW w:w="958" w:type="pct"/>
            <w:tcBorders>
              <w:top w:val="nil"/>
              <w:left w:val="nil"/>
              <w:bottom w:val="single" w:sz="4" w:space="0" w:color="000000"/>
              <w:right w:val="single" w:sz="4" w:space="0" w:color="000000"/>
            </w:tcBorders>
            <w:shd w:val="clear" w:color="auto" w:fill="auto"/>
            <w:noWrap/>
            <w:vAlign w:val="bottom"/>
            <w:hideMark/>
          </w:tcPr>
          <w:p w14:paraId="4B30FA09" w14:textId="68EC59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F4FAEB" w14:textId="312D6F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AE66F" w14:textId="4E775B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75,518.08 </w:t>
            </w:r>
          </w:p>
        </w:tc>
      </w:tr>
      <w:tr w:rsidR="0021107A" w:rsidRPr="0021107A" w14:paraId="5726FA4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D9991"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79545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3EA6B4BA" w14:textId="5B25CB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92,615.98 </w:t>
            </w:r>
          </w:p>
        </w:tc>
        <w:tc>
          <w:tcPr>
            <w:tcW w:w="958" w:type="pct"/>
            <w:tcBorders>
              <w:top w:val="nil"/>
              <w:left w:val="nil"/>
              <w:bottom w:val="single" w:sz="4" w:space="0" w:color="000000"/>
              <w:right w:val="single" w:sz="4" w:space="0" w:color="000000"/>
            </w:tcBorders>
            <w:shd w:val="clear" w:color="auto" w:fill="auto"/>
            <w:noWrap/>
            <w:vAlign w:val="bottom"/>
            <w:hideMark/>
          </w:tcPr>
          <w:p w14:paraId="1C7012EC" w14:textId="1899BF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2A8ED" w14:textId="185994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F6740A0" w14:textId="72291D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1,615.98 </w:t>
            </w:r>
          </w:p>
        </w:tc>
      </w:tr>
      <w:tr w:rsidR="0021107A" w:rsidRPr="0021107A" w14:paraId="07CD590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BC8C4"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1B45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2EDF21E0" w14:textId="7B71B0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75,553.64 </w:t>
            </w:r>
          </w:p>
        </w:tc>
        <w:tc>
          <w:tcPr>
            <w:tcW w:w="958" w:type="pct"/>
            <w:tcBorders>
              <w:top w:val="nil"/>
              <w:left w:val="nil"/>
              <w:bottom w:val="single" w:sz="4" w:space="0" w:color="000000"/>
              <w:right w:val="single" w:sz="4" w:space="0" w:color="000000"/>
            </w:tcBorders>
            <w:shd w:val="clear" w:color="auto" w:fill="auto"/>
            <w:noWrap/>
            <w:vAlign w:val="bottom"/>
            <w:hideMark/>
          </w:tcPr>
          <w:p w14:paraId="41236CC9" w14:textId="0858F66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12FC4" w14:textId="75D3E5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23663" w14:textId="76D839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75,553.64 </w:t>
            </w:r>
          </w:p>
        </w:tc>
      </w:tr>
      <w:tr w:rsidR="0021107A" w:rsidRPr="0021107A" w14:paraId="3F9D2B0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DD61B"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BC53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1979AF1E" w14:textId="2262C2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03,531.70 </w:t>
            </w:r>
          </w:p>
        </w:tc>
        <w:tc>
          <w:tcPr>
            <w:tcW w:w="958" w:type="pct"/>
            <w:tcBorders>
              <w:top w:val="nil"/>
              <w:left w:val="nil"/>
              <w:bottom w:val="single" w:sz="4" w:space="0" w:color="000000"/>
              <w:right w:val="single" w:sz="4" w:space="0" w:color="000000"/>
            </w:tcBorders>
            <w:shd w:val="clear" w:color="auto" w:fill="auto"/>
            <w:noWrap/>
            <w:vAlign w:val="bottom"/>
            <w:hideMark/>
          </w:tcPr>
          <w:p w14:paraId="6C3FC718" w14:textId="1022D0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5E292" w14:textId="0FD8B4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91E8CE" w14:textId="6C2DAF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03,531.70 </w:t>
            </w:r>
          </w:p>
        </w:tc>
      </w:tr>
      <w:tr w:rsidR="0021107A" w:rsidRPr="0021107A" w14:paraId="3D6B945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7D574"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481E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2EC9698B" w14:textId="03CEC0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7,315.82 </w:t>
            </w:r>
          </w:p>
        </w:tc>
        <w:tc>
          <w:tcPr>
            <w:tcW w:w="958" w:type="pct"/>
            <w:tcBorders>
              <w:top w:val="nil"/>
              <w:left w:val="nil"/>
              <w:bottom w:val="single" w:sz="4" w:space="0" w:color="000000"/>
              <w:right w:val="single" w:sz="4" w:space="0" w:color="000000"/>
            </w:tcBorders>
            <w:shd w:val="clear" w:color="auto" w:fill="auto"/>
            <w:noWrap/>
            <w:vAlign w:val="bottom"/>
            <w:hideMark/>
          </w:tcPr>
          <w:p w14:paraId="7FE2CA7D" w14:textId="0C9D8B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7F2B2D" w14:textId="2795C4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82A4D" w14:textId="2626B1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7,315.82 </w:t>
            </w:r>
          </w:p>
        </w:tc>
      </w:tr>
      <w:tr w:rsidR="0021107A" w:rsidRPr="0021107A" w14:paraId="05F7E49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72C5E"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DECA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0CCCF96C" w14:textId="550516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22,925.28 </w:t>
            </w:r>
          </w:p>
        </w:tc>
        <w:tc>
          <w:tcPr>
            <w:tcW w:w="958" w:type="pct"/>
            <w:tcBorders>
              <w:top w:val="nil"/>
              <w:left w:val="nil"/>
              <w:bottom w:val="single" w:sz="4" w:space="0" w:color="000000"/>
              <w:right w:val="single" w:sz="4" w:space="0" w:color="000000"/>
            </w:tcBorders>
            <w:shd w:val="clear" w:color="auto" w:fill="auto"/>
            <w:noWrap/>
            <w:vAlign w:val="bottom"/>
            <w:hideMark/>
          </w:tcPr>
          <w:p w14:paraId="2E89589C" w14:textId="1D31E1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19313C" w14:textId="424D3B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2BF75" w14:textId="0D0F96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22,925.28 </w:t>
            </w:r>
          </w:p>
        </w:tc>
      </w:tr>
      <w:tr w:rsidR="0021107A" w:rsidRPr="0021107A" w14:paraId="55B2328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93CB7"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6AF36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2D077AE0" w14:textId="22D4D4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4,904.06 </w:t>
            </w:r>
          </w:p>
        </w:tc>
        <w:tc>
          <w:tcPr>
            <w:tcW w:w="958" w:type="pct"/>
            <w:tcBorders>
              <w:top w:val="nil"/>
              <w:left w:val="nil"/>
              <w:bottom w:val="single" w:sz="4" w:space="0" w:color="000000"/>
              <w:right w:val="single" w:sz="4" w:space="0" w:color="000000"/>
            </w:tcBorders>
            <w:shd w:val="clear" w:color="auto" w:fill="auto"/>
            <w:noWrap/>
            <w:vAlign w:val="bottom"/>
            <w:hideMark/>
          </w:tcPr>
          <w:p w14:paraId="1301A46A" w14:textId="1B6FC2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D4376" w14:textId="7B1661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1CE40" w14:textId="7E26AFA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4,904.06 </w:t>
            </w:r>
          </w:p>
        </w:tc>
      </w:tr>
      <w:tr w:rsidR="0021107A" w:rsidRPr="0021107A" w14:paraId="377F704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A7277"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602E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6E79BF7D" w14:textId="245FDE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9,167.42 </w:t>
            </w:r>
          </w:p>
        </w:tc>
        <w:tc>
          <w:tcPr>
            <w:tcW w:w="958" w:type="pct"/>
            <w:tcBorders>
              <w:top w:val="nil"/>
              <w:left w:val="nil"/>
              <w:bottom w:val="single" w:sz="4" w:space="0" w:color="000000"/>
              <w:right w:val="single" w:sz="4" w:space="0" w:color="000000"/>
            </w:tcBorders>
            <w:shd w:val="clear" w:color="auto" w:fill="auto"/>
            <w:noWrap/>
            <w:vAlign w:val="bottom"/>
            <w:hideMark/>
          </w:tcPr>
          <w:p w14:paraId="4FB4165F" w14:textId="63C558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B0D02" w14:textId="738C2A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EDF0A" w14:textId="221266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9,167.42 </w:t>
            </w:r>
          </w:p>
        </w:tc>
      </w:tr>
      <w:tr w:rsidR="0021107A" w:rsidRPr="0021107A" w14:paraId="3A966E0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23D7D"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FDB00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3656477F" w14:textId="12993F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3,270.58 </w:t>
            </w:r>
          </w:p>
        </w:tc>
        <w:tc>
          <w:tcPr>
            <w:tcW w:w="958" w:type="pct"/>
            <w:tcBorders>
              <w:top w:val="nil"/>
              <w:left w:val="nil"/>
              <w:bottom w:val="single" w:sz="4" w:space="0" w:color="000000"/>
              <w:right w:val="single" w:sz="4" w:space="0" w:color="000000"/>
            </w:tcBorders>
            <w:shd w:val="clear" w:color="auto" w:fill="auto"/>
            <w:noWrap/>
            <w:vAlign w:val="bottom"/>
            <w:hideMark/>
          </w:tcPr>
          <w:p w14:paraId="270195E6" w14:textId="11D076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E06C54" w14:textId="41AEE38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888D6" w14:textId="1997A9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3,270.58 </w:t>
            </w:r>
          </w:p>
        </w:tc>
      </w:tr>
      <w:tr w:rsidR="0021107A" w:rsidRPr="0021107A" w14:paraId="4924A53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8163A"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9896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52A436A" w14:textId="7CAC6C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1,473.34 </w:t>
            </w:r>
          </w:p>
        </w:tc>
        <w:tc>
          <w:tcPr>
            <w:tcW w:w="958" w:type="pct"/>
            <w:tcBorders>
              <w:top w:val="nil"/>
              <w:left w:val="nil"/>
              <w:bottom w:val="single" w:sz="4" w:space="0" w:color="000000"/>
              <w:right w:val="single" w:sz="4" w:space="0" w:color="000000"/>
            </w:tcBorders>
            <w:shd w:val="clear" w:color="auto" w:fill="auto"/>
            <w:noWrap/>
            <w:vAlign w:val="bottom"/>
            <w:hideMark/>
          </w:tcPr>
          <w:p w14:paraId="4168F60D" w14:textId="333482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B42191" w14:textId="4CCF54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8B782" w14:textId="26FC34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1,473.34 </w:t>
            </w:r>
          </w:p>
        </w:tc>
      </w:tr>
      <w:tr w:rsidR="0021107A" w:rsidRPr="0021107A" w14:paraId="2EED678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2B7D3"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B2DDC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71F25FF2" w14:textId="694027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91,791.64 </w:t>
            </w:r>
          </w:p>
        </w:tc>
        <w:tc>
          <w:tcPr>
            <w:tcW w:w="958" w:type="pct"/>
            <w:tcBorders>
              <w:top w:val="nil"/>
              <w:left w:val="nil"/>
              <w:bottom w:val="single" w:sz="4" w:space="0" w:color="000000"/>
              <w:right w:val="single" w:sz="4" w:space="0" w:color="000000"/>
            </w:tcBorders>
            <w:shd w:val="clear" w:color="auto" w:fill="auto"/>
            <w:noWrap/>
            <w:vAlign w:val="bottom"/>
            <w:hideMark/>
          </w:tcPr>
          <w:p w14:paraId="7A57CC82" w14:textId="23B2AE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4D9256" w14:textId="4358DA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F3B180" w14:textId="6DD2FA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91,791.64 </w:t>
            </w:r>
          </w:p>
        </w:tc>
      </w:tr>
      <w:tr w:rsidR="0021107A" w:rsidRPr="0021107A" w14:paraId="4E6B7B2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A3CD9"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D4C9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7A0FF93" w14:textId="043183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36796A78" w14:textId="06E1DE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F63CAE" w14:textId="76CA0F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2DD2B" w14:textId="4720613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388.00 </w:t>
            </w:r>
          </w:p>
        </w:tc>
      </w:tr>
      <w:tr w:rsidR="0021107A" w:rsidRPr="0021107A" w14:paraId="7027DEF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FB041"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96C7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74C36D5E" w14:textId="6602BB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14,164.64 </w:t>
            </w:r>
          </w:p>
        </w:tc>
        <w:tc>
          <w:tcPr>
            <w:tcW w:w="958" w:type="pct"/>
            <w:tcBorders>
              <w:top w:val="nil"/>
              <w:left w:val="nil"/>
              <w:bottom w:val="single" w:sz="4" w:space="0" w:color="000000"/>
              <w:right w:val="single" w:sz="4" w:space="0" w:color="000000"/>
            </w:tcBorders>
            <w:shd w:val="clear" w:color="auto" w:fill="auto"/>
            <w:noWrap/>
            <w:vAlign w:val="bottom"/>
            <w:hideMark/>
          </w:tcPr>
          <w:p w14:paraId="0847A251" w14:textId="0197163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3F2AB7F2" w14:textId="62B832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F936E" w14:textId="0EEADE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26,119.64 </w:t>
            </w:r>
          </w:p>
        </w:tc>
      </w:tr>
      <w:tr w:rsidR="0021107A" w:rsidRPr="0021107A" w14:paraId="50AE77F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19B2C"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CAC12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2B5FAFCF" w14:textId="69EFEB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0,489.87 </w:t>
            </w:r>
          </w:p>
        </w:tc>
        <w:tc>
          <w:tcPr>
            <w:tcW w:w="958" w:type="pct"/>
            <w:tcBorders>
              <w:top w:val="nil"/>
              <w:left w:val="nil"/>
              <w:bottom w:val="single" w:sz="4" w:space="0" w:color="000000"/>
              <w:right w:val="single" w:sz="4" w:space="0" w:color="000000"/>
            </w:tcBorders>
            <w:shd w:val="clear" w:color="auto" w:fill="auto"/>
            <w:noWrap/>
            <w:vAlign w:val="bottom"/>
            <w:hideMark/>
          </w:tcPr>
          <w:p w14:paraId="10E8611C" w14:textId="0B57E36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E21888" w14:textId="08EBA1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3FD70" w14:textId="42A70BE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80,489.87 </w:t>
            </w:r>
          </w:p>
        </w:tc>
      </w:tr>
      <w:tr w:rsidR="0021107A" w:rsidRPr="0021107A" w14:paraId="30D4FB8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D4D78"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D1CF6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3E0EA851" w14:textId="09F8EA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bottom"/>
            <w:hideMark/>
          </w:tcPr>
          <w:p w14:paraId="535BF59B" w14:textId="0DFF81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A0E68" w14:textId="683086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37701D" w14:textId="2A3B99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5,510.76 </w:t>
            </w:r>
          </w:p>
        </w:tc>
      </w:tr>
      <w:tr w:rsidR="0021107A" w:rsidRPr="0021107A" w14:paraId="06B8981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3232A"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29056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72C055A4" w14:textId="3491AF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92,704.78 </w:t>
            </w:r>
          </w:p>
        </w:tc>
        <w:tc>
          <w:tcPr>
            <w:tcW w:w="958" w:type="pct"/>
            <w:tcBorders>
              <w:top w:val="nil"/>
              <w:left w:val="nil"/>
              <w:bottom w:val="single" w:sz="4" w:space="0" w:color="000000"/>
              <w:right w:val="single" w:sz="4" w:space="0" w:color="000000"/>
            </w:tcBorders>
            <w:shd w:val="clear" w:color="auto" w:fill="auto"/>
            <w:noWrap/>
            <w:vAlign w:val="bottom"/>
            <w:hideMark/>
          </w:tcPr>
          <w:p w14:paraId="57A27B00" w14:textId="776B3D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5583BF" w14:textId="162AA0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ABFA92" w14:textId="33BDAE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92,704.78 </w:t>
            </w:r>
          </w:p>
        </w:tc>
      </w:tr>
      <w:tr w:rsidR="0021107A" w:rsidRPr="0021107A" w14:paraId="5929A4E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09202"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E522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3E01C27C" w14:textId="0047C3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648EEAAF" w14:textId="185FFC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E1B08" w14:textId="609210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FEB7B" w14:textId="62CA93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7,458.46 </w:t>
            </w:r>
          </w:p>
        </w:tc>
      </w:tr>
      <w:tr w:rsidR="0021107A" w:rsidRPr="0021107A" w14:paraId="7AE8A13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7F5E1"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088E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06E13A20" w14:textId="724CE3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357,005.00 </w:t>
            </w:r>
          </w:p>
        </w:tc>
        <w:tc>
          <w:tcPr>
            <w:tcW w:w="958" w:type="pct"/>
            <w:tcBorders>
              <w:top w:val="nil"/>
              <w:left w:val="nil"/>
              <w:bottom w:val="single" w:sz="4" w:space="0" w:color="000000"/>
              <w:right w:val="single" w:sz="4" w:space="0" w:color="000000"/>
            </w:tcBorders>
            <w:shd w:val="clear" w:color="auto" w:fill="auto"/>
            <w:noWrap/>
            <w:vAlign w:val="bottom"/>
            <w:hideMark/>
          </w:tcPr>
          <w:p w14:paraId="097F8B2F" w14:textId="25121E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B4E55" w14:textId="32BEFE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8FEED" w14:textId="07F0E9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357,005.00 </w:t>
            </w:r>
          </w:p>
        </w:tc>
      </w:tr>
      <w:tr w:rsidR="0021107A" w:rsidRPr="0021107A" w14:paraId="5BC4B3DC"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7E8484"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15AE9066" w14:textId="275F4F7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6,292,989.51 </w:t>
            </w:r>
          </w:p>
        </w:tc>
        <w:tc>
          <w:tcPr>
            <w:tcW w:w="958" w:type="pct"/>
            <w:tcBorders>
              <w:top w:val="nil"/>
              <w:left w:val="nil"/>
              <w:bottom w:val="single" w:sz="4" w:space="0" w:color="000000"/>
              <w:right w:val="single" w:sz="4" w:space="0" w:color="000000"/>
            </w:tcBorders>
            <w:shd w:val="clear" w:color="D8D8D8" w:fill="D8D8D8"/>
            <w:noWrap/>
            <w:vAlign w:val="bottom"/>
            <w:hideMark/>
          </w:tcPr>
          <w:p w14:paraId="64E667BA" w14:textId="0644710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264021" w14:textId="6C8A5D2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7731F8" w14:textId="6646BCE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6,292,989.51 </w:t>
            </w:r>
          </w:p>
        </w:tc>
      </w:tr>
      <w:tr w:rsidR="0021107A" w:rsidRPr="0021107A" w14:paraId="184CFBD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4E4A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58DF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4D937998" w14:textId="6E5A02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2DAC9FA6" w14:textId="760F23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57E91" w14:textId="2054DE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8563A9" w14:textId="0B220C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84,094.26 </w:t>
            </w:r>
          </w:p>
        </w:tc>
      </w:tr>
      <w:tr w:rsidR="0021107A" w:rsidRPr="0021107A" w14:paraId="3C78070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6892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9646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517E2F97" w14:textId="354422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7,201.44 </w:t>
            </w:r>
          </w:p>
        </w:tc>
        <w:tc>
          <w:tcPr>
            <w:tcW w:w="958" w:type="pct"/>
            <w:tcBorders>
              <w:top w:val="nil"/>
              <w:left w:val="nil"/>
              <w:bottom w:val="single" w:sz="4" w:space="0" w:color="000000"/>
              <w:right w:val="single" w:sz="4" w:space="0" w:color="000000"/>
            </w:tcBorders>
            <w:shd w:val="clear" w:color="auto" w:fill="auto"/>
            <w:noWrap/>
            <w:vAlign w:val="bottom"/>
            <w:hideMark/>
          </w:tcPr>
          <w:p w14:paraId="70F4A213" w14:textId="3347D2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A9428" w14:textId="4493CE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2BA0A" w14:textId="07C42D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7,201.44 </w:t>
            </w:r>
          </w:p>
        </w:tc>
      </w:tr>
      <w:tr w:rsidR="0021107A" w:rsidRPr="0021107A" w14:paraId="508E293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3231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56DB8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21301179" w14:textId="37E611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4C1B237A" w14:textId="2BF18D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CD4F7" w14:textId="217AA4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F2D2CE" w14:textId="2EB7FC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2,376.00 </w:t>
            </w:r>
          </w:p>
        </w:tc>
      </w:tr>
      <w:tr w:rsidR="0021107A" w:rsidRPr="0021107A" w14:paraId="0477BB3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EF61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4DB6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3920E318" w14:textId="6486BD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8,706.44 </w:t>
            </w:r>
          </w:p>
        </w:tc>
        <w:tc>
          <w:tcPr>
            <w:tcW w:w="958" w:type="pct"/>
            <w:tcBorders>
              <w:top w:val="nil"/>
              <w:left w:val="nil"/>
              <w:bottom w:val="single" w:sz="4" w:space="0" w:color="000000"/>
              <w:right w:val="single" w:sz="4" w:space="0" w:color="000000"/>
            </w:tcBorders>
            <w:shd w:val="clear" w:color="auto" w:fill="auto"/>
            <w:noWrap/>
            <w:vAlign w:val="bottom"/>
            <w:hideMark/>
          </w:tcPr>
          <w:p w14:paraId="3DB4D4CE" w14:textId="6DA194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4A871" w14:textId="16CA31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EED71" w14:textId="6ABAD1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8,706.44 </w:t>
            </w:r>
          </w:p>
        </w:tc>
      </w:tr>
      <w:tr w:rsidR="0021107A" w:rsidRPr="0021107A" w14:paraId="54DD322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67C3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8CD4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4E191C6D" w14:textId="49626D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40,235.66 </w:t>
            </w:r>
          </w:p>
        </w:tc>
        <w:tc>
          <w:tcPr>
            <w:tcW w:w="958" w:type="pct"/>
            <w:tcBorders>
              <w:top w:val="nil"/>
              <w:left w:val="nil"/>
              <w:bottom w:val="single" w:sz="4" w:space="0" w:color="000000"/>
              <w:right w:val="single" w:sz="4" w:space="0" w:color="000000"/>
            </w:tcBorders>
            <w:shd w:val="clear" w:color="auto" w:fill="auto"/>
            <w:noWrap/>
            <w:vAlign w:val="bottom"/>
            <w:hideMark/>
          </w:tcPr>
          <w:p w14:paraId="346469CE" w14:textId="24426A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BD895" w14:textId="20528C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09051" w14:textId="4B172C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40,235.66 </w:t>
            </w:r>
          </w:p>
        </w:tc>
      </w:tr>
      <w:tr w:rsidR="0021107A" w:rsidRPr="0021107A" w14:paraId="7CC4F9D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96A3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BAED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17FF7488" w14:textId="386EED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649.25 </w:t>
            </w:r>
          </w:p>
        </w:tc>
        <w:tc>
          <w:tcPr>
            <w:tcW w:w="958" w:type="pct"/>
            <w:tcBorders>
              <w:top w:val="nil"/>
              <w:left w:val="nil"/>
              <w:bottom w:val="single" w:sz="4" w:space="0" w:color="000000"/>
              <w:right w:val="single" w:sz="4" w:space="0" w:color="000000"/>
            </w:tcBorders>
            <w:shd w:val="clear" w:color="auto" w:fill="auto"/>
            <w:noWrap/>
            <w:vAlign w:val="bottom"/>
            <w:hideMark/>
          </w:tcPr>
          <w:p w14:paraId="3E2633A3" w14:textId="58EDC6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7D0D3" w14:textId="253171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331BFA" w14:textId="26EDC0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649.25 </w:t>
            </w:r>
          </w:p>
        </w:tc>
      </w:tr>
      <w:tr w:rsidR="0021107A" w:rsidRPr="0021107A" w14:paraId="06DB120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0C96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A4AD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49868B60" w14:textId="399B3D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2,726.46 </w:t>
            </w:r>
          </w:p>
        </w:tc>
        <w:tc>
          <w:tcPr>
            <w:tcW w:w="958" w:type="pct"/>
            <w:tcBorders>
              <w:top w:val="nil"/>
              <w:left w:val="nil"/>
              <w:bottom w:val="single" w:sz="4" w:space="0" w:color="000000"/>
              <w:right w:val="single" w:sz="4" w:space="0" w:color="000000"/>
            </w:tcBorders>
            <w:shd w:val="clear" w:color="auto" w:fill="auto"/>
            <w:noWrap/>
            <w:vAlign w:val="bottom"/>
            <w:hideMark/>
          </w:tcPr>
          <w:p w14:paraId="499DB738" w14:textId="43E10E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AB4E9" w14:textId="592443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B391E" w14:textId="56ABCA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2,726.46 </w:t>
            </w:r>
          </w:p>
        </w:tc>
      </w:tr>
      <w:tr w:rsidR="0021107A" w:rsidRPr="0021107A" w14:paraId="67772265"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4EB5F6"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6FA77309" w14:textId="724AA34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2,765,608.17 </w:t>
            </w:r>
          </w:p>
        </w:tc>
        <w:tc>
          <w:tcPr>
            <w:tcW w:w="958" w:type="pct"/>
            <w:tcBorders>
              <w:top w:val="nil"/>
              <w:left w:val="nil"/>
              <w:bottom w:val="single" w:sz="4" w:space="0" w:color="000000"/>
              <w:right w:val="single" w:sz="4" w:space="0" w:color="000000"/>
            </w:tcBorders>
            <w:shd w:val="clear" w:color="D8D8D8" w:fill="D8D8D8"/>
            <w:noWrap/>
            <w:vAlign w:val="bottom"/>
            <w:hideMark/>
          </w:tcPr>
          <w:p w14:paraId="05F503DA" w14:textId="157F80B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3A1851C" w14:textId="7961734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67C3E85" w14:textId="5140125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52,057,517.57 </w:t>
            </w:r>
          </w:p>
        </w:tc>
      </w:tr>
      <w:tr w:rsidR="0021107A" w:rsidRPr="0021107A" w14:paraId="6815739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F71BA"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AE22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55720BF7" w14:textId="442FBD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0,655.54 </w:t>
            </w:r>
          </w:p>
        </w:tc>
        <w:tc>
          <w:tcPr>
            <w:tcW w:w="958" w:type="pct"/>
            <w:tcBorders>
              <w:top w:val="nil"/>
              <w:left w:val="nil"/>
              <w:bottom w:val="single" w:sz="4" w:space="0" w:color="000000"/>
              <w:right w:val="single" w:sz="4" w:space="0" w:color="000000"/>
            </w:tcBorders>
            <w:shd w:val="clear" w:color="auto" w:fill="auto"/>
            <w:noWrap/>
            <w:vAlign w:val="bottom"/>
            <w:hideMark/>
          </w:tcPr>
          <w:p w14:paraId="1341E5DD" w14:textId="00E6D7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1C0EAC" w14:textId="04F4E2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BCFF2" w14:textId="2DF044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0,655.54 </w:t>
            </w:r>
          </w:p>
        </w:tc>
      </w:tr>
      <w:tr w:rsidR="0021107A" w:rsidRPr="0021107A" w14:paraId="1894757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071A7"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4C89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E5F45A9" w14:textId="2C1CEAE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978,114.62 </w:t>
            </w:r>
          </w:p>
        </w:tc>
        <w:tc>
          <w:tcPr>
            <w:tcW w:w="958" w:type="pct"/>
            <w:tcBorders>
              <w:top w:val="nil"/>
              <w:left w:val="nil"/>
              <w:bottom w:val="single" w:sz="4" w:space="0" w:color="000000"/>
              <w:right w:val="single" w:sz="4" w:space="0" w:color="000000"/>
            </w:tcBorders>
            <w:shd w:val="clear" w:color="auto" w:fill="auto"/>
            <w:noWrap/>
            <w:vAlign w:val="bottom"/>
            <w:hideMark/>
          </w:tcPr>
          <w:p w14:paraId="480015D9" w14:textId="4BC4D08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2FB2D" w14:textId="650968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787AC2EA" w14:textId="1CCB98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724,915.02 </w:t>
            </w:r>
          </w:p>
        </w:tc>
      </w:tr>
      <w:tr w:rsidR="0021107A" w:rsidRPr="0021107A" w14:paraId="69681F4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BCDDF"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5A3D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552BB2BE" w14:textId="588FA6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03,108.90 </w:t>
            </w:r>
          </w:p>
        </w:tc>
        <w:tc>
          <w:tcPr>
            <w:tcW w:w="958" w:type="pct"/>
            <w:tcBorders>
              <w:top w:val="nil"/>
              <w:left w:val="nil"/>
              <w:bottom w:val="single" w:sz="4" w:space="0" w:color="000000"/>
              <w:right w:val="single" w:sz="4" w:space="0" w:color="000000"/>
            </w:tcBorders>
            <w:shd w:val="clear" w:color="auto" w:fill="auto"/>
            <w:noWrap/>
            <w:vAlign w:val="bottom"/>
            <w:hideMark/>
          </w:tcPr>
          <w:p w14:paraId="087506FB" w14:textId="378D53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998A80" w14:textId="585F7A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316A1" w14:textId="369187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03,108.90 </w:t>
            </w:r>
          </w:p>
        </w:tc>
      </w:tr>
      <w:tr w:rsidR="0021107A" w:rsidRPr="0021107A" w14:paraId="2605787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53D03"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281D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5DBC0892" w14:textId="49C70A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6,504.00 </w:t>
            </w:r>
          </w:p>
        </w:tc>
        <w:tc>
          <w:tcPr>
            <w:tcW w:w="958" w:type="pct"/>
            <w:tcBorders>
              <w:top w:val="nil"/>
              <w:left w:val="nil"/>
              <w:bottom w:val="single" w:sz="4" w:space="0" w:color="000000"/>
              <w:right w:val="single" w:sz="4" w:space="0" w:color="000000"/>
            </w:tcBorders>
            <w:shd w:val="clear" w:color="auto" w:fill="auto"/>
            <w:noWrap/>
            <w:vAlign w:val="bottom"/>
            <w:hideMark/>
          </w:tcPr>
          <w:p w14:paraId="11A19F5C" w14:textId="786175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B497E" w14:textId="098460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F1BAD" w14:textId="1CA29A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6,504.00 </w:t>
            </w:r>
          </w:p>
        </w:tc>
      </w:tr>
      <w:tr w:rsidR="0021107A" w:rsidRPr="0021107A" w14:paraId="2FF6F84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B508C"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DEED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2A40F737" w14:textId="6E339A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66,595.36 </w:t>
            </w:r>
          </w:p>
        </w:tc>
        <w:tc>
          <w:tcPr>
            <w:tcW w:w="958" w:type="pct"/>
            <w:tcBorders>
              <w:top w:val="nil"/>
              <w:left w:val="nil"/>
              <w:bottom w:val="single" w:sz="4" w:space="0" w:color="000000"/>
              <w:right w:val="single" w:sz="4" w:space="0" w:color="000000"/>
            </w:tcBorders>
            <w:shd w:val="clear" w:color="auto" w:fill="auto"/>
            <w:noWrap/>
            <w:vAlign w:val="bottom"/>
            <w:hideMark/>
          </w:tcPr>
          <w:p w14:paraId="1958C08A" w14:textId="05BCB4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DF3383" w14:textId="10ADD9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9C83070" w14:textId="0199C1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62,595.36 </w:t>
            </w:r>
          </w:p>
        </w:tc>
      </w:tr>
      <w:tr w:rsidR="0021107A" w:rsidRPr="0021107A" w14:paraId="4AFDF06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083FB"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3FE2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63696944" w14:textId="78D8D13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19,838.90 </w:t>
            </w:r>
          </w:p>
        </w:tc>
        <w:tc>
          <w:tcPr>
            <w:tcW w:w="958" w:type="pct"/>
            <w:tcBorders>
              <w:top w:val="nil"/>
              <w:left w:val="nil"/>
              <w:bottom w:val="single" w:sz="4" w:space="0" w:color="000000"/>
              <w:right w:val="single" w:sz="4" w:space="0" w:color="000000"/>
            </w:tcBorders>
            <w:shd w:val="clear" w:color="auto" w:fill="auto"/>
            <w:noWrap/>
            <w:vAlign w:val="bottom"/>
            <w:hideMark/>
          </w:tcPr>
          <w:p w14:paraId="5DF84CC3" w14:textId="16C155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19A5C6BC" w14:textId="39EA3B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07C5D15F" w14:textId="41D525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794,092.90 </w:t>
            </w:r>
          </w:p>
        </w:tc>
      </w:tr>
      <w:tr w:rsidR="0021107A" w:rsidRPr="0021107A" w14:paraId="28DE280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C2617"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DFA3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7884590E" w14:textId="18E50B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1,941.30 </w:t>
            </w:r>
          </w:p>
        </w:tc>
        <w:tc>
          <w:tcPr>
            <w:tcW w:w="958" w:type="pct"/>
            <w:tcBorders>
              <w:top w:val="nil"/>
              <w:left w:val="nil"/>
              <w:bottom w:val="single" w:sz="4" w:space="0" w:color="000000"/>
              <w:right w:val="single" w:sz="4" w:space="0" w:color="000000"/>
            </w:tcBorders>
            <w:shd w:val="clear" w:color="auto" w:fill="auto"/>
            <w:noWrap/>
            <w:vAlign w:val="bottom"/>
            <w:hideMark/>
          </w:tcPr>
          <w:p w14:paraId="085968D2" w14:textId="508EEC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69170825" w14:textId="027D0D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054B3" w14:textId="0EE0CD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25,796.30 </w:t>
            </w:r>
          </w:p>
        </w:tc>
      </w:tr>
      <w:tr w:rsidR="0021107A" w:rsidRPr="0021107A" w14:paraId="32F2244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25594"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8A021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627EA815" w14:textId="7206F7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69,958.46 </w:t>
            </w:r>
          </w:p>
        </w:tc>
        <w:tc>
          <w:tcPr>
            <w:tcW w:w="958" w:type="pct"/>
            <w:tcBorders>
              <w:top w:val="nil"/>
              <w:left w:val="nil"/>
              <w:bottom w:val="single" w:sz="4" w:space="0" w:color="000000"/>
              <w:right w:val="single" w:sz="4" w:space="0" w:color="000000"/>
            </w:tcBorders>
            <w:shd w:val="clear" w:color="auto" w:fill="auto"/>
            <w:noWrap/>
            <w:vAlign w:val="bottom"/>
            <w:hideMark/>
          </w:tcPr>
          <w:p w14:paraId="30032058" w14:textId="392A9B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CAD55" w14:textId="0F7CED0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9255CB" w14:textId="74BECB9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69,958.46 </w:t>
            </w:r>
          </w:p>
        </w:tc>
      </w:tr>
      <w:tr w:rsidR="0021107A" w:rsidRPr="0021107A" w14:paraId="15B7E04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6152E"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73C5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30E272AE" w14:textId="13D5BE3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62,470.12 </w:t>
            </w:r>
          </w:p>
        </w:tc>
        <w:tc>
          <w:tcPr>
            <w:tcW w:w="958" w:type="pct"/>
            <w:tcBorders>
              <w:top w:val="nil"/>
              <w:left w:val="nil"/>
              <w:bottom w:val="single" w:sz="4" w:space="0" w:color="000000"/>
              <w:right w:val="single" w:sz="4" w:space="0" w:color="000000"/>
            </w:tcBorders>
            <w:shd w:val="clear" w:color="auto" w:fill="auto"/>
            <w:noWrap/>
            <w:vAlign w:val="bottom"/>
            <w:hideMark/>
          </w:tcPr>
          <w:p w14:paraId="7A5642F7" w14:textId="15B62C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54020D" w14:textId="40E495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FA488" w14:textId="6A0E75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62,470.12 </w:t>
            </w:r>
          </w:p>
        </w:tc>
      </w:tr>
      <w:tr w:rsidR="0021107A" w:rsidRPr="0021107A" w14:paraId="205EF41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2F834"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8AD8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0E459DDD" w14:textId="122C7F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292,709.69 </w:t>
            </w:r>
          </w:p>
        </w:tc>
        <w:tc>
          <w:tcPr>
            <w:tcW w:w="958" w:type="pct"/>
            <w:tcBorders>
              <w:top w:val="nil"/>
              <w:left w:val="nil"/>
              <w:bottom w:val="single" w:sz="4" w:space="0" w:color="000000"/>
              <w:right w:val="single" w:sz="4" w:space="0" w:color="000000"/>
            </w:tcBorders>
            <w:shd w:val="clear" w:color="auto" w:fill="auto"/>
            <w:noWrap/>
            <w:vAlign w:val="bottom"/>
            <w:hideMark/>
          </w:tcPr>
          <w:p w14:paraId="1FC5D2E5" w14:textId="00A4C9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86A18" w14:textId="7E2000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AD876" w14:textId="26E54F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292,709.69 </w:t>
            </w:r>
          </w:p>
        </w:tc>
      </w:tr>
      <w:tr w:rsidR="0021107A" w:rsidRPr="0021107A" w14:paraId="020C0B9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81E27"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9B6A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56210181" w14:textId="4C89F4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492,977.18 </w:t>
            </w:r>
          </w:p>
        </w:tc>
        <w:tc>
          <w:tcPr>
            <w:tcW w:w="958" w:type="pct"/>
            <w:tcBorders>
              <w:top w:val="nil"/>
              <w:left w:val="nil"/>
              <w:bottom w:val="single" w:sz="4" w:space="0" w:color="000000"/>
              <w:right w:val="single" w:sz="4" w:space="0" w:color="000000"/>
            </w:tcBorders>
            <w:shd w:val="clear" w:color="auto" w:fill="auto"/>
            <w:noWrap/>
            <w:vAlign w:val="bottom"/>
            <w:hideMark/>
          </w:tcPr>
          <w:p w14:paraId="4B438DBA" w14:textId="406936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0E691" w14:textId="6A54DD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A4C40" w14:textId="36308C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492,977.18 </w:t>
            </w:r>
          </w:p>
        </w:tc>
      </w:tr>
      <w:tr w:rsidR="0021107A" w:rsidRPr="0021107A" w14:paraId="10722D2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57F9E"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09D891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66A247FF" w14:textId="743524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83,879.08 </w:t>
            </w:r>
          </w:p>
        </w:tc>
        <w:tc>
          <w:tcPr>
            <w:tcW w:w="958" w:type="pct"/>
            <w:tcBorders>
              <w:top w:val="nil"/>
              <w:left w:val="nil"/>
              <w:bottom w:val="single" w:sz="4" w:space="0" w:color="000000"/>
              <w:right w:val="single" w:sz="4" w:space="0" w:color="000000"/>
            </w:tcBorders>
            <w:shd w:val="clear" w:color="auto" w:fill="auto"/>
            <w:noWrap/>
            <w:vAlign w:val="bottom"/>
            <w:hideMark/>
          </w:tcPr>
          <w:p w14:paraId="7AB0E477" w14:textId="3F6CBC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399978" w14:textId="13B474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194B2" w14:textId="53AD71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83,879.08 </w:t>
            </w:r>
          </w:p>
        </w:tc>
      </w:tr>
      <w:tr w:rsidR="0021107A" w:rsidRPr="0021107A" w14:paraId="71CD4F2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A3B3C"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F240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5A15A8A2" w14:textId="506A75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0BF3405F" w14:textId="74AAFAD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F9371C" w14:textId="1B738B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3E24C" w14:textId="6B8682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119,686.28 </w:t>
            </w:r>
          </w:p>
        </w:tc>
      </w:tr>
      <w:tr w:rsidR="0021107A" w:rsidRPr="0021107A" w14:paraId="78CC46D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196CD"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3336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0536E24A" w14:textId="6A7B20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68,168.74 </w:t>
            </w:r>
          </w:p>
        </w:tc>
        <w:tc>
          <w:tcPr>
            <w:tcW w:w="958" w:type="pct"/>
            <w:tcBorders>
              <w:top w:val="nil"/>
              <w:left w:val="nil"/>
              <w:bottom w:val="single" w:sz="4" w:space="0" w:color="000000"/>
              <w:right w:val="single" w:sz="4" w:space="0" w:color="000000"/>
            </w:tcBorders>
            <w:shd w:val="clear" w:color="auto" w:fill="auto"/>
            <w:noWrap/>
            <w:vAlign w:val="bottom"/>
            <w:hideMark/>
          </w:tcPr>
          <w:p w14:paraId="2593E077" w14:textId="69575A5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6F5D2" w14:textId="5BEE67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142CB" w14:textId="3042AB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68,168.74 </w:t>
            </w:r>
          </w:p>
        </w:tc>
      </w:tr>
      <w:tr w:rsidR="0021107A" w:rsidRPr="0021107A" w14:paraId="25DDA41E"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C7029E"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20BC571E" w14:textId="1CB68DC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5,702,443.56 </w:t>
            </w:r>
          </w:p>
        </w:tc>
        <w:tc>
          <w:tcPr>
            <w:tcW w:w="958" w:type="pct"/>
            <w:tcBorders>
              <w:top w:val="nil"/>
              <w:left w:val="nil"/>
              <w:bottom w:val="single" w:sz="4" w:space="0" w:color="000000"/>
              <w:right w:val="single" w:sz="4" w:space="0" w:color="000000"/>
            </w:tcBorders>
            <w:shd w:val="clear" w:color="D8D8D8" w:fill="D8D8D8"/>
            <w:noWrap/>
            <w:vAlign w:val="bottom"/>
            <w:hideMark/>
          </w:tcPr>
          <w:p w14:paraId="7466ED11" w14:textId="025425A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BA196D8" w14:textId="3ED8575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24A512" w14:textId="65CCAF9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5,702,443.56 </w:t>
            </w:r>
          </w:p>
        </w:tc>
      </w:tr>
      <w:tr w:rsidR="0021107A" w:rsidRPr="0021107A" w14:paraId="1EF77E7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DE10C"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F748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29856F54" w14:textId="4C76FC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89,526.48 </w:t>
            </w:r>
          </w:p>
        </w:tc>
        <w:tc>
          <w:tcPr>
            <w:tcW w:w="958" w:type="pct"/>
            <w:tcBorders>
              <w:top w:val="nil"/>
              <w:left w:val="nil"/>
              <w:bottom w:val="single" w:sz="4" w:space="0" w:color="000000"/>
              <w:right w:val="single" w:sz="4" w:space="0" w:color="000000"/>
            </w:tcBorders>
            <w:shd w:val="clear" w:color="auto" w:fill="auto"/>
            <w:noWrap/>
            <w:vAlign w:val="bottom"/>
            <w:hideMark/>
          </w:tcPr>
          <w:p w14:paraId="7F0CA3A8" w14:textId="5FCD1A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F6270" w14:textId="16AA2F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026A6" w14:textId="434289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89,526.48 </w:t>
            </w:r>
          </w:p>
        </w:tc>
      </w:tr>
      <w:tr w:rsidR="0021107A" w:rsidRPr="0021107A" w14:paraId="73DBA05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BF5CD"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1670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1C6A622B" w14:textId="1B020C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3844D14E" w14:textId="39696A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E7454" w14:textId="0F8195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18FF0" w14:textId="13987E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52,371.21 </w:t>
            </w:r>
          </w:p>
        </w:tc>
      </w:tr>
      <w:tr w:rsidR="0021107A" w:rsidRPr="0021107A" w14:paraId="58D862C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3CFC7"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6D47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11F2BF64" w14:textId="28E39B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2,866.13 </w:t>
            </w:r>
          </w:p>
        </w:tc>
        <w:tc>
          <w:tcPr>
            <w:tcW w:w="958" w:type="pct"/>
            <w:tcBorders>
              <w:top w:val="nil"/>
              <w:left w:val="nil"/>
              <w:bottom w:val="single" w:sz="4" w:space="0" w:color="000000"/>
              <w:right w:val="single" w:sz="4" w:space="0" w:color="000000"/>
            </w:tcBorders>
            <w:shd w:val="clear" w:color="auto" w:fill="auto"/>
            <w:noWrap/>
            <w:vAlign w:val="bottom"/>
            <w:hideMark/>
          </w:tcPr>
          <w:p w14:paraId="28A51C19" w14:textId="7C8E27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3AA78" w14:textId="5AA592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FB110" w14:textId="3B6C47E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2,866.13 </w:t>
            </w:r>
          </w:p>
        </w:tc>
      </w:tr>
      <w:tr w:rsidR="0021107A" w:rsidRPr="0021107A" w14:paraId="1B9CCF0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1DCA3"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A0E1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4E4C5184" w14:textId="49DEDE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1,676.24 </w:t>
            </w:r>
          </w:p>
        </w:tc>
        <w:tc>
          <w:tcPr>
            <w:tcW w:w="958" w:type="pct"/>
            <w:tcBorders>
              <w:top w:val="nil"/>
              <w:left w:val="nil"/>
              <w:bottom w:val="single" w:sz="4" w:space="0" w:color="000000"/>
              <w:right w:val="single" w:sz="4" w:space="0" w:color="000000"/>
            </w:tcBorders>
            <w:shd w:val="clear" w:color="auto" w:fill="auto"/>
            <w:noWrap/>
            <w:vAlign w:val="bottom"/>
            <w:hideMark/>
          </w:tcPr>
          <w:p w14:paraId="60E01B27" w14:textId="68A9FD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7E9E15" w14:textId="19C47A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34938" w14:textId="2FB20C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1,676.24 </w:t>
            </w:r>
          </w:p>
        </w:tc>
      </w:tr>
      <w:tr w:rsidR="0021107A" w:rsidRPr="0021107A" w14:paraId="5E7AD50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EDF4F"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9DA8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7590438D" w14:textId="5B8B6C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25,004.06 </w:t>
            </w:r>
          </w:p>
        </w:tc>
        <w:tc>
          <w:tcPr>
            <w:tcW w:w="958" w:type="pct"/>
            <w:tcBorders>
              <w:top w:val="nil"/>
              <w:left w:val="nil"/>
              <w:bottom w:val="single" w:sz="4" w:space="0" w:color="000000"/>
              <w:right w:val="single" w:sz="4" w:space="0" w:color="000000"/>
            </w:tcBorders>
            <w:shd w:val="clear" w:color="auto" w:fill="auto"/>
            <w:noWrap/>
            <w:vAlign w:val="bottom"/>
            <w:hideMark/>
          </w:tcPr>
          <w:p w14:paraId="3A7C7D5F" w14:textId="45C016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276CF" w14:textId="41E72B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F4C01D" w14:textId="5B3B75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25,004.06 </w:t>
            </w:r>
          </w:p>
        </w:tc>
      </w:tr>
      <w:tr w:rsidR="0021107A" w:rsidRPr="0021107A" w14:paraId="19174F5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A513F"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B951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743427FD" w14:textId="215C06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0FEF066E" w14:textId="4D631E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664A1" w14:textId="4DACEC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F56F2" w14:textId="2BA8F0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73,004.50 </w:t>
            </w:r>
          </w:p>
        </w:tc>
      </w:tr>
      <w:tr w:rsidR="0021107A" w:rsidRPr="0021107A" w14:paraId="70508D0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AA241"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3F6A9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1BE7CCB7" w14:textId="79588D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02,889.05 </w:t>
            </w:r>
          </w:p>
        </w:tc>
        <w:tc>
          <w:tcPr>
            <w:tcW w:w="958" w:type="pct"/>
            <w:tcBorders>
              <w:top w:val="nil"/>
              <w:left w:val="nil"/>
              <w:bottom w:val="single" w:sz="4" w:space="0" w:color="000000"/>
              <w:right w:val="single" w:sz="4" w:space="0" w:color="000000"/>
            </w:tcBorders>
            <w:shd w:val="clear" w:color="auto" w:fill="auto"/>
            <w:noWrap/>
            <w:vAlign w:val="bottom"/>
            <w:hideMark/>
          </w:tcPr>
          <w:p w14:paraId="26A53704" w14:textId="2A4426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C4E99" w14:textId="1EC692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A01B9F" w14:textId="79DE8C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02,889.05 </w:t>
            </w:r>
          </w:p>
        </w:tc>
      </w:tr>
      <w:tr w:rsidR="0021107A" w:rsidRPr="0021107A" w14:paraId="5CCD1D1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E754B"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6A9E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265176E3" w14:textId="0A8AE9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447,018.75 </w:t>
            </w:r>
          </w:p>
        </w:tc>
        <w:tc>
          <w:tcPr>
            <w:tcW w:w="958" w:type="pct"/>
            <w:tcBorders>
              <w:top w:val="nil"/>
              <w:left w:val="nil"/>
              <w:bottom w:val="single" w:sz="4" w:space="0" w:color="000000"/>
              <w:right w:val="single" w:sz="4" w:space="0" w:color="000000"/>
            </w:tcBorders>
            <w:shd w:val="clear" w:color="auto" w:fill="auto"/>
            <w:noWrap/>
            <w:vAlign w:val="bottom"/>
            <w:hideMark/>
          </w:tcPr>
          <w:p w14:paraId="1E4AA621" w14:textId="48D0D6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3F44A" w14:textId="376D5D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4F8C7B" w14:textId="3BDE46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447,018.75 </w:t>
            </w:r>
          </w:p>
        </w:tc>
      </w:tr>
      <w:tr w:rsidR="0021107A" w:rsidRPr="0021107A" w14:paraId="76F9A70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26728"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C34E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06A69E26" w14:textId="05FCC1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729,744.78 </w:t>
            </w:r>
          </w:p>
        </w:tc>
        <w:tc>
          <w:tcPr>
            <w:tcW w:w="958" w:type="pct"/>
            <w:tcBorders>
              <w:top w:val="nil"/>
              <w:left w:val="nil"/>
              <w:bottom w:val="single" w:sz="4" w:space="0" w:color="000000"/>
              <w:right w:val="single" w:sz="4" w:space="0" w:color="000000"/>
            </w:tcBorders>
            <w:shd w:val="clear" w:color="auto" w:fill="auto"/>
            <w:noWrap/>
            <w:vAlign w:val="bottom"/>
            <w:hideMark/>
          </w:tcPr>
          <w:p w14:paraId="410DC091" w14:textId="77CC5C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14D52" w14:textId="5B829B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02A0B" w14:textId="68BEE6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729,744.78 </w:t>
            </w:r>
          </w:p>
        </w:tc>
      </w:tr>
      <w:tr w:rsidR="0021107A" w:rsidRPr="0021107A" w14:paraId="5698B56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8EEB6"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3AA70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77270C30" w14:textId="207005C9"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300B7A4F" w14:textId="18A809A9"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35FFFB1" w14:textId="499D5024"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4E0FEB8" w14:textId="23D96B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7,427.68 </w:t>
            </w:r>
          </w:p>
        </w:tc>
      </w:tr>
      <w:tr w:rsidR="0021107A" w:rsidRPr="0021107A" w14:paraId="004F27F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33097"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BEF5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43B9B851" w14:textId="55FA97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10,914.68 </w:t>
            </w:r>
          </w:p>
        </w:tc>
        <w:tc>
          <w:tcPr>
            <w:tcW w:w="958" w:type="pct"/>
            <w:tcBorders>
              <w:top w:val="nil"/>
              <w:left w:val="nil"/>
              <w:bottom w:val="single" w:sz="4" w:space="0" w:color="000000"/>
              <w:right w:val="single" w:sz="4" w:space="0" w:color="000000"/>
            </w:tcBorders>
            <w:shd w:val="clear" w:color="auto" w:fill="auto"/>
            <w:noWrap/>
            <w:vAlign w:val="bottom"/>
            <w:hideMark/>
          </w:tcPr>
          <w:p w14:paraId="46E0E1DA" w14:textId="309CFD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54DA6" w14:textId="238967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0B0E5" w14:textId="01E9D5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10,914.68 </w:t>
            </w:r>
          </w:p>
        </w:tc>
      </w:tr>
      <w:tr w:rsidR="0021107A" w:rsidRPr="0021107A" w14:paraId="0AED2DAF"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BE1D34"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53733D3E" w14:textId="1B68BE7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6,384,432.35 </w:t>
            </w:r>
          </w:p>
        </w:tc>
        <w:tc>
          <w:tcPr>
            <w:tcW w:w="958" w:type="pct"/>
            <w:tcBorders>
              <w:top w:val="nil"/>
              <w:left w:val="nil"/>
              <w:bottom w:val="single" w:sz="4" w:space="0" w:color="000000"/>
              <w:right w:val="single" w:sz="4" w:space="0" w:color="000000"/>
            </w:tcBorders>
            <w:shd w:val="clear" w:color="D8D8D8" w:fill="D8D8D8"/>
            <w:noWrap/>
            <w:vAlign w:val="bottom"/>
            <w:hideMark/>
          </w:tcPr>
          <w:p w14:paraId="0701443A" w14:textId="1708935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6A30A3C" w14:textId="237F1F6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CC7D3B" w14:textId="49078D5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6,384,432.35 </w:t>
            </w:r>
          </w:p>
        </w:tc>
      </w:tr>
      <w:tr w:rsidR="0021107A" w:rsidRPr="0021107A" w14:paraId="37A7328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E3F9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DAFD8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0F3C937D" w14:textId="757E73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79,843.44 </w:t>
            </w:r>
          </w:p>
        </w:tc>
        <w:tc>
          <w:tcPr>
            <w:tcW w:w="958" w:type="pct"/>
            <w:tcBorders>
              <w:top w:val="nil"/>
              <w:left w:val="nil"/>
              <w:bottom w:val="single" w:sz="4" w:space="0" w:color="000000"/>
              <w:right w:val="single" w:sz="4" w:space="0" w:color="000000"/>
            </w:tcBorders>
            <w:shd w:val="clear" w:color="auto" w:fill="auto"/>
            <w:noWrap/>
            <w:vAlign w:val="bottom"/>
            <w:hideMark/>
          </w:tcPr>
          <w:p w14:paraId="21F2D07E" w14:textId="5D3C12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54072" w14:textId="4F2605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64AFA" w14:textId="6B0595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79,843.44 </w:t>
            </w:r>
          </w:p>
        </w:tc>
      </w:tr>
      <w:tr w:rsidR="0021107A" w:rsidRPr="0021107A" w14:paraId="52AA227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98F5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C44C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32B7A07F" w14:textId="23D49E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4994FAEF" w14:textId="30B853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6B71A5" w14:textId="30D47D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3CA70" w14:textId="1D5E74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55,300.81 </w:t>
            </w:r>
          </w:p>
        </w:tc>
      </w:tr>
      <w:tr w:rsidR="0021107A" w:rsidRPr="0021107A" w14:paraId="3F5B26E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A4D0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B1A0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6BD1853B" w14:textId="611D77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773,479.63 </w:t>
            </w:r>
          </w:p>
        </w:tc>
        <w:tc>
          <w:tcPr>
            <w:tcW w:w="958" w:type="pct"/>
            <w:tcBorders>
              <w:top w:val="nil"/>
              <w:left w:val="nil"/>
              <w:bottom w:val="single" w:sz="4" w:space="0" w:color="000000"/>
              <w:right w:val="single" w:sz="4" w:space="0" w:color="000000"/>
            </w:tcBorders>
            <w:shd w:val="clear" w:color="auto" w:fill="auto"/>
            <w:noWrap/>
            <w:vAlign w:val="bottom"/>
            <w:hideMark/>
          </w:tcPr>
          <w:p w14:paraId="5FF125B6" w14:textId="6AD8C7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40ABEE" w14:textId="7D8250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10AA1E" w14:textId="0268F4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773,479.63 </w:t>
            </w:r>
          </w:p>
        </w:tc>
      </w:tr>
      <w:tr w:rsidR="0021107A" w:rsidRPr="0021107A" w14:paraId="4D151F7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F416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C16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3BEA2A24" w14:textId="66C7CA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215F77C7" w14:textId="1C06C0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2D8D2" w14:textId="446C71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4CDBA" w14:textId="1D3BAB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94,162.86 </w:t>
            </w:r>
          </w:p>
        </w:tc>
      </w:tr>
      <w:tr w:rsidR="0021107A" w:rsidRPr="0021107A" w14:paraId="0E3DD17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4788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0FFF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1D18FC5A" w14:textId="60367B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6295DD10" w14:textId="5C0B82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E9CE2" w14:textId="13C868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55D6C" w14:textId="7182472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79,732.08 </w:t>
            </w:r>
          </w:p>
        </w:tc>
      </w:tr>
      <w:tr w:rsidR="0021107A" w:rsidRPr="0021107A" w14:paraId="5B7C95D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9F59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035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58C7AC6C" w14:textId="08C122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30,438.50 </w:t>
            </w:r>
          </w:p>
        </w:tc>
        <w:tc>
          <w:tcPr>
            <w:tcW w:w="958" w:type="pct"/>
            <w:tcBorders>
              <w:top w:val="nil"/>
              <w:left w:val="nil"/>
              <w:bottom w:val="single" w:sz="4" w:space="0" w:color="000000"/>
              <w:right w:val="single" w:sz="4" w:space="0" w:color="000000"/>
            </w:tcBorders>
            <w:shd w:val="clear" w:color="auto" w:fill="auto"/>
            <w:noWrap/>
            <w:vAlign w:val="bottom"/>
            <w:hideMark/>
          </w:tcPr>
          <w:p w14:paraId="7F2E9A20" w14:textId="28AC105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DBB73C" w14:textId="64BAC3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14B25" w14:textId="695791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30,438.50 </w:t>
            </w:r>
          </w:p>
        </w:tc>
      </w:tr>
      <w:tr w:rsidR="0021107A" w:rsidRPr="0021107A" w14:paraId="670A812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C68C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CDC8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4AC439DF" w14:textId="239913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85,663.12 </w:t>
            </w:r>
          </w:p>
        </w:tc>
        <w:tc>
          <w:tcPr>
            <w:tcW w:w="958" w:type="pct"/>
            <w:tcBorders>
              <w:top w:val="nil"/>
              <w:left w:val="nil"/>
              <w:bottom w:val="single" w:sz="4" w:space="0" w:color="000000"/>
              <w:right w:val="single" w:sz="4" w:space="0" w:color="000000"/>
            </w:tcBorders>
            <w:shd w:val="clear" w:color="auto" w:fill="auto"/>
            <w:noWrap/>
            <w:vAlign w:val="bottom"/>
            <w:hideMark/>
          </w:tcPr>
          <w:p w14:paraId="64ED0743" w14:textId="2FD455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3C7AB7" w14:textId="66362A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CB577" w14:textId="30D7EA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85,663.12 </w:t>
            </w:r>
          </w:p>
        </w:tc>
      </w:tr>
      <w:tr w:rsidR="0021107A" w:rsidRPr="0021107A" w14:paraId="4B56EF5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996B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E8241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27BCEA2F" w14:textId="49A036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185,811.91 </w:t>
            </w:r>
          </w:p>
        </w:tc>
        <w:tc>
          <w:tcPr>
            <w:tcW w:w="958" w:type="pct"/>
            <w:tcBorders>
              <w:top w:val="nil"/>
              <w:left w:val="nil"/>
              <w:bottom w:val="single" w:sz="4" w:space="0" w:color="000000"/>
              <w:right w:val="single" w:sz="4" w:space="0" w:color="000000"/>
            </w:tcBorders>
            <w:shd w:val="clear" w:color="auto" w:fill="auto"/>
            <w:noWrap/>
            <w:vAlign w:val="bottom"/>
            <w:hideMark/>
          </w:tcPr>
          <w:p w14:paraId="1570DB87" w14:textId="7EDCE7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28457" w14:textId="00A4C8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BBD38" w14:textId="46796F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185,811.91 </w:t>
            </w:r>
          </w:p>
        </w:tc>
      </w:tr>
      <w:tr w:rsidR="0021107A" w:rsidRPr="0021107A" w14:paraId="1C1E68E3"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2919A6"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00C9D9DD" w14:textId="075A992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8,634,237.66 </w:t>
            </w:r>
          </w:p>
        </w:tc>
        <w:tc>
          <w:tcPr>
            <w:tcW w:w="958" w:type="pct"/>
            <w:tcBorders>
              <w:top w:val="nil"/>
              <w:left w:val="nil"/>
              <w:bottom w:val="single" w:sz="4" w:space="0" w:color="000000"/>
              <w:right w:val="single" w:sz="4" w:space="0" w:color="000000"/>
            </w:tcBorders>
            <w:shd w:val="clear" w:color="D8D8D8" w:fill="D8D8D8"/>
            <w:noWrap/>
            <w:vAlign w:val="bottom"/>
            <w:hideMark/>
          </w:tcPr>
          <w:p w14:paraId="5AB79D9E" w14:textId="78E8D29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126A84A" w14:textId="0E0194A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1307C8" w14:textId="2B38902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8,634,237.66 </w:t>
            </w:r>
          </w:p>
        </w:tc>
      </w:tr>
      <w:tr w:rsidR="0021107A" w:rsidRPr="0021107A" w14:paraId="2F16B63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A8F26"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297F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14CCE5E7" w14:textId="248B7B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55,419.60 </w:t>
            </w:r>
          </w:p>
        </w:tc>
        <w:tc>
          <w:tcPr>
            <w:tcW w:w="958" w:type="pct"/>
            <w:tcBorders>
              <w:top w:val="nil"/>
              <w:left w:val="nil"/>
              <w:bottom w:val="single" w:sz="4" w:space="0" w:color="000000"/>
              <w:right w:val="single" w:sz="4" w:space="0" w:color="000000"/>
            </w:tcBorders>
            <w:shd w:val="clear" w:color="auto" w:fill="auto"/>
            <w:noWrap/>
            <w:vAlign w:val="bottom"/>
            <w:hideMark/>
          </w:tcPr>
          <w:p w14:paraId="139C9C79" w14:textId="14D1CDD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B815B" w14:textId="218751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0E711F" w14:textId="075938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55,419.60 </w:t>
            </w:r>
          </w:p>
        </w:tc>
      </w:tr>
      <w:tr w:rsidR="0021107A" w:rsidRPr="0021107A" w14:paraId="2684107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90A84"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515B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3C4EC3F4" w14:textId="349BE1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582,756.76 </w:t>
            </w:r>
          </w:p>
        </w:tc>
        <w:tc>
          <w:tcPr>
            <w:tcW w:w="958" w:type="pct"/>
            <w:tcBorders>
              <w:top w:val="nil"/>
              <w:left w:val="nil"/>
              <w:bottom w:val="single" w:sz="4" w:space="0" w:color="000000"/>
              <w:right w:val="single" w:sz="4" w:space="0" w:color="000000"/>
            </w:tcBorders>
            <w:shd w:val="clear" w:color="auto" w:fill="auto"/>
            <w:noWrap/>
            <w:vAlign w:val="bottom"/>
            <w:hideMark/>
          </w:tcPr>
          <w:p w14:paraId="34C04381" w14:textId="1D8DFA4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EA79DD" w14:textId="653DE8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1F080" w14:textId="49DC7D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582,756.76 </w:t>
            </w:r>
          </w:p>
        </w:tc>
      </w:tr>
      <w:tr w:rsidR="0021107A" w:rsidRPr="0021107A" w14:paraId="6E184A7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8F814"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1F65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0BE4A16E" w14:textId="6428D23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38,734.00 </w:t>
            </w:r>
          </w:p>
        </w:tc>
        <w:tc>
          <w:tcPr>
            <w:tcW w:w="958" w:type="pct"/>
            <w:tcBorders>
              <w:top w:val="nil"/>
              <w:left w:val="nil"/>
              <w:bottom w:val="single" w:sz="4" w:space="0" w:color="000000"/>
              <w:right w:val="single" w:sz="4" w:space="0" w:color="000000"/>
            </w:tcBorders>
            <w:shd w:val="clear" w:color="auto" w:fill="auto"/>
            <w:noWrap/>
            <w:vAlign w:val="bottom"/>
            <w:hideMark/>
          </w:tcPr>
          <w:p w14:paraId="5D11BE6B" w14:textId="196957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C2F753" w14:textId="67521D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6E692" w14:textId="5115AC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38,734.00 </w:t>
            </w:r>
          </w:p>
        </w:tc>
      </w:tr>
      <w:tr w:rsidR="0021107A" w:rsidRPr="0021107A" w14:paraId="4A9B092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D0EB2"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9925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584EE41F" w14:textId="17BB62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31,412.24 </w:t>
            </w:r>
          </w:p>
        </w:tc>
        <w:tc>
          <w:tcPr>
            <w:tcW w:w="958" w:type="pct"/>
            <w:tcBorders>
              <w:top w:val="nil"/>
              <w:left w:val="nil"/>
              <w:bottom w:val="single" w:sz="4" w:space="0" w:color="000000"/>
              <w:right w:val="single" w:sz="4" w:space="0" w:color="000000"/>
            </w:tcBorders>
            <w:shd w:val="clear" w:color="auto" w:fill="auto"/>
            <w:noWrap/>
            <w:vAlign w:val="bottom"/>
            <w:hideMark/>
          </w:tcPr>
          <w:p w14:paraId="65926A07" w14:textId="538906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A768B" w14:textId="692083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290D4" w14:textId="5E70D6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31,412.24 </w:t>
            </w:r>
          </w:p>
        </w:tc>
      </w:tr>
      <w:tr w:rsidR="0021107A" w:rsidRPr="0021107A" w14:paraId="2CCF42F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B0BFD"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7B52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danga</w:t>
            </w:r>
          </w:p>
        </w:tc>
        <w:tc>
          <w:tcPr>
            <w:tcW w:w="1003" w:type="pct"/>
            <w:tcBorders>
              <w:top w:val="nil"/>
              <w:left w:val="nil"/>
              <w:bottom w:val="single" w:sz="4" w:space="0" w:color="000000"/>
              <w:right w:val="single" w:sz="4" w:space="0" w:color="000000"/>
            </w:tcBorders>
            <w:shd w:val="clear" w:color="auto" w:fill="auto"/>
            <w:noWrap/>
            <w:vAlign w:val="bottom"/>
            <w:hideMark/>
          </w:tcPr>
          <w:p w14:paraId="5A7EC8D4" w14:textId="3958DE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5,336.00 </w:t>
            </w:r>
          </w:p>
        </w:tc>
        <w:tc>
          <w:tcPr>
            <w:tcW w:w="958" w:type="pct"/>
            <w:tcBorders>
              <w:top w:val="nil"/>
              <w:left w:val="nil"/>
              <w:bottom w:val="single" w:sz="4" w:space="0" w:color="000000"/>
              <w:right w:val="single" w:sz="4" w:space="0" w:color="000000"/>
            </w:tcBorders>
            <w:shd w:val="clear" w:color="auto" w:fill="auto"/>
            <w:noWrap/>
            <w:vAlign w:val="bottom"/>
            <w:hideMark/>
          </w:tcPr>
          <w:p w14:paraId="4CEB577D" w14:textId="6AE438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883484" w14:textId="6EDBA2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53B18D" w14:textId="4C7F20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5,336.00 </w:t>
            </w:r>
          </w:p>
        </w:tc>
      </w:tr>
      <w:tr w:rsidR="0021107A" w:rsidRPr="0021107A" w14:paraId="144A81D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8E848"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03D0D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6B70D61F" w14:textId="615103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34,827.73 </w:t>
            </w:r>
          </w:p>
        </w:tc>
        <w:tc>
          <w:tcPr>
            <w:tcW w:w="958" w:type="pct"/>
            <w:tcBorders>
              <w:top w:val="nil"/>
              <w:left w:val="nil"/>
              <w:bottom w:val="single" w:sz="4" w:space="0" w:color="000000"/>
              <w:right w:val="single" w:sz="4" w:space="0" w:color="000000"/>
            </w:tcBorders>
            <w:shd w:val="clear" w:color="auto" w:fill="auto"/>
            <w:noWrap/>
            <w:vAlign w:val="bottom"/>
            <w:hideMark/>
          </w:tcPr>
          <w:p w14:paraId="62D35EAB" w14:textId="2A031A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3A641" w14:textId="781875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6DE72C" w14:textId="34B20E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34,827.73 </w:t>
            </w:r>
          </w:p>
        </w:tc>
      </w:tr>
      <w:tr w:rsidR="0021107A" w:rsidRPr="0021107A" w14:paraId="7E8357E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3DC84"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F6B6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059811C8" w14:textId="4B3126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73,843.51 </w:t>
            </w:r>
          </w:p>
        </w:tc>
        <w:tc>
          <w:tcPr>
            <w:tcW w:w="958" w:type="pct"/>
            <w:tcBorders>
              <w:top w:val="nil"/>
              <w:left w:val="nil"/>
              <w:bottom w:val="single" w:sz="4" w:space="0" w:color="000000"/>
              <w:right w:val="single" w:sz="4" w:space="0" w:color="000000"/>
            </w:tcBorders>
            <w:shd w:val="clear" w:color="auto" w:fill="auto"/>
            <w:noWrap/>
            <w:vAlign w:val="bottom"/>
            <w:hideMark/>
          </w:tcPr>
          <w:p w14:paraId="35EEE472" w14:textId="72C2C36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ECB7F" w14:textId="25F752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91980F" w14:textId="71AB89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73,843.51 </w:t>
            </w:r>
          </w:p>
        </w:tc>
      </w:tr>
      <w:tr w:rsidR="0021107A" w:rsidRPr="0021107A" w14:paraId="1FB4E1B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F4A2D"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D688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007EF3A2" w14:textId="27F721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681,632.54 </w:t>
            </w:r>
          </w:p>
        </w:tc>
        <w:tc>
          <w:tcPr>
            <w:tcW w:w="958" w:type="pct"/>
            <w:tcBorders>
              <w:top w:val="nil"/>
              <w:left w:val="nil"/>
              <w:bottom w:val="single" w:sz="4" w:space="0" w:color="000000"/>
              <w:right w:val="single" w:sz="4" w:space="0" w:color="000000"/>
            </w:tcBorders>
            <w:shd w:val="clear" w:color="auto" w:fill="auto"/>
            <w:noWrap/>
            <w:vAlign w:val="bottom"/>
            <w:hideMark/>
          </w:tcPr>
          <w:p w14:paraId="21554E5E" w14:textId="6FE155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AC2EAF" w14:textId="600A98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87E04E" w14:textId="0CADDE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681,632.54 </w:t>
            </w:r>
          </w:p>
        </w:tc>
      </w:tr>
      <w:tr w:rsidR="0021107A" w:rsidRPr="0021107A" w14:paraId="4E2FA57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3C0A1"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1E59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76108F90" w14:textId="2D5925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470,433.12 </w:t>
            </w:r>
          </w:p>
        </w:tc>
        <w:tc>
          <w:tcPr>
            <w:tcW w:w="958" w:type="pct"/>
            <w:tcBorders>
              <w:top w:val="nil"/>
              <w:left w:val="nil"/>
              <w:bottom w:val="single" w:sz="4" w:space="0" w:color="000000"/>
              <w:right w:val="single" w:sz="4" w:space="0" w:color="000000"/>
            </w:tcBorders>
            <w:shd w:val="clear" w:color="auto" w:fill="auto"/>
            <w:noWrap/>
            <w:vAlign w:val="bottom"/>
            <w:hideMark/>
          </w:tcPr>
          <w:p w14:paraId="746087BD" w14:textId="36DFDA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44463" w14:textId="5BF5F9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06500" w14:textId="22D868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470,433.12 </w:t>
            </w:r>
          </w:p>
        </w:tc>
      </w:tr>
      <w:tr w:rsidR="0021107A" w:rsidRPr="0021107A" w14:paraId="5715360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A9E05"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CE19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7427F58F" w14:textId="55B5F1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19,842.16 </w:t>
            </w:r>
          </w:p>
        </w:tc>
        <w:tc>
          <w:tcPr>
            <w:tcW w:w="958" w:type="pct"/>
            <w:tcBorders>
              <w:top w:val="nil"/>
              <w:left w:val="nil"/>
              <w:bottom w:val="single" w:sz="4" w:space="0" w:color="000000"/>
              <w:right w:val="single" w:sz="4" w:space="0" w:color="000000"/>
            </w:tcBorders>
            <w:shd w:val="clear" w:color="auto" w:fill="auto"/>
            <w:noWrap/>
            <w:vAlign w:val="bottom"/>
            <w:hideMark/>
          </w:tcPr>
          <w:p w14:paraId="3C0471A0" w14:textId="64EBBB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7D893" w14:textId="2ECBE6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C43E4" w14:textId="36B31A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19,842.16 </w:t>
            </w:r>
          </w:p>
        </w:tc>
      </w:tr>
      <w:tr w:rsidR="0021107A" w:rsidRPr="0021107A" w14:paraId="6D16F230"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C781B6"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77C82005" w14:textId="3A40B62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732,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53815826" w14:textId="55193FF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41F9F38" w14:textId="249955F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C2BF305" w14:textId="5407E32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732,738.94 </w:t>
            </w:r>
          </w:p>
        </w:tc>
      </w:tr>
      <w:tr w:rsidR="0021107A" w:rsidRPr="0021107A" w14:paraId="50DE3712"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560085"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25EA325" w14:textId="20A4424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53A57817" w14:textId="755ABA8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DFCE64C" w14:textId="7496456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1BA037" w14:textId="6183546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679,180.94 </w:t>
            </w:r>
          </w:p>
        </w:tc>
      </w:tr>
      <w:tr w:rsidR="0021107A" w:rsidRPr="0021107A" w14:paraId="3268A5C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38640"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247D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3F3B40C0" w14:textId="043E14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5F2FD553" w14:textId="5C025B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17A73F" w14:textId="3BEF9D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7EA6A" w14:textId="1A48CE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28,750.84 </w:t>
            </w:r>
          </w:p>
        </w:tc>
      </w:tr>
      <w:tr w:rsidR="0021107A" w:rsidRPr="0021107A" w14:paraId="17508A4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C586C"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9099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7C82B8E7" w14:textId="77E6D9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3DFC7333" w14:textId="48148E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C39FB" w14:textId="7608EB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90C7A" w14:textId="24D580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2,012.22 </w:t>
            </w:r>
          </w:p>
        </w:tc>
      </w:tr>
      <w:tr w:rsidR="0021107A" w:rsidRPr="0021107A" w14:paraId="3FE49B5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6679F"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1E25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2B657B40" w14:textId="240065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6F3616F2" w14:textId="53C48F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B33CF" w14:textId="416FDF0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9F4345" w14:textId="7D215F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9,122.92 </w:t>
            </w:r>
          </w:p>
        </w:tc>
      </w:tr>
      <w:tr w:rsidR="0021107A" w:rsidRPr="0021107A" w14:paraId="20A55EF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71F9C"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F46B7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36CB1B6E" w14:textId="02FD3F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28E82015" w14:textId="6D04B1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3864A" w14:textId="2C9E91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E3BBB9" w14:textId="383462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4,897.50 </w:t>
            </w:r>
          </w:p>
        </w:tc>
      </w:tr>
      <w:tr w:rsidR="0021107A" w:rsidRPr="0021107A" w14:paraId="250E6E6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9948F"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4EF7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7F6386F0" w14:textId="4A7874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283CACCF" w14:textId="6024F4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E5259" w14:textId="5A5557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9EF4F" w14:textId="427EE6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4,397.46 </w:t>
            </w:r>
          </w:p>
        </w:tc>
      </w:tr>
      <w:tr w:rsidR="0021107A" w:rsidRPr="0021107A" w14:paraId="5266CD76"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AE7B47"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1BC1110" w14:textId="06009F4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6E7441E" w14:textId="0F634F2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12CFA50" w14:textId="6956A5F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8B7727" w14:textId="168AC2C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222,000.00 </w:t>
            </w:r>
          </w:p>
        </w:tc>
      </w:tr>
      <w:tr w:rsidR="0021107A" w:rsidRPr="0021107A" w14:paraId="41BDDBF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50DD8"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0F97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7F8746" w14:textId="21C573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756CFC" w14:textId="147435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E2D03F" w14:textId="77DE6A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BCC6B" w14:textId="296327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2,000.00 </w:t>
            </w:r>
          </w:p>
        </w:tc>
      </w:tr>
      <w:tr w:rsidR="0021107A" w:rsidRPr="0021107A" w14:paraId="3D468080"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AB99CC"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7137FA80" w14:textId="546D56F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B920713" w14:textId="793FF7B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C262011" w14:textId="6FC80AA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A926E8" w14:textId="792587E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10,920.00 </w:t>
            </w:r>
          </w:p>
        </w:tc>
      </w:tr>
      <w:tr w:rsidR="0021107A" w:rsidRPr="0021107A" w14:paraId="633C6F0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C8FC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3D67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1FA7C75C" w14:textId="7498AF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297E161" w14:textId="74A2F2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DE842" w14:textId="73BAAF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3F14B" w14:textId="5CB4CA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6.00 </w:t>
            </w:r>
          </w:p>
        </w:tc>
      </w:tr>
      <w:tr w:rsidR="0021107A" w:rsidRPr="0021107A" w14:paraId="2E322FA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C8D3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42C5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4DA1D078" w14:textId="2178B9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53C77D69" w14:textId="7DAD00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2FB9D" w14:textId="5ED43F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1B810B" w14:textId="59F99C8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68.00 </w:t>
            </w:r>
          </w:p>
        </w:tc>
      </w:tr>
      <w:tr w:rsidR="0021107A" w:rsidRPr="0021107A" w14:paraId="1517D48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5AFD6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802D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5D515183" w14:textId="67A88B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13B0E7FB" w14:textId="77D952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0566A" w14:textId="453DC3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BFC5E5" w14:textId="5B6753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6.00 </w:t>
            </w:r>
          </w:p>
        </w:tc>
      </w:tr>
      <w:tr w:rsidR="0021107A" w:rsidRPr="0021107A" w14:paraId="14EEF3E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1464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2596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5B9C9A0F" w14:textId="73BCEA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21CF22E5" w14:textId="758287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A5ED2" w14:textId="3F5FCD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945789" w14:textId="55F851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6.00 </w:t>
            </w:r>
          </w:p>
        </w:tc>
      </w:tr>
      <w:tr w:rsidR="0021107A" w:rsidRPr="0021107A" w14:paraId="06AB190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04D5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4140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7A31B31F" w14:textId="0076DF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5FB1B741" w14:textId="30DCFB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0105B" w14:textId="1A9D5D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0416F" w14:textId="3DE689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6.00 </w:t>
            </w:r>
          </w:p>
        </w:tc>
      </w:tr>
      <w:tr w:rsidR="0021107A" w:rsidRPr="0021107A" w14:paraId="723EB15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B723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87D1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5232E917" w14:textId="5231D3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0624F120" w14:textId="38740E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42FCF7" w14:textId="0ADBD1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EF6D3D" w14:textId="3AA796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92.00 </w:t>
            </w:r>
          </w:p>
        </w:tc>
      </w:tr>
      <w:tr w:rsidR="0021107A" w:rsidRPr="0021107A" w14:paraId="02B46F6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77F3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48955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6395BFBC" w14:textId="7818398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02E971AF" w14:textId="1DA084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AE6A5" w14:textId="66CF104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2F17E5" w14:textId="7CF06E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76.00 </w:t>
            </w:r>
          </w:p>
        </w:tc>
      </w:tr>
      <w:tr w:rsidR="0021107A" w:rsidRPr="0021107A" w14:paraId="608C1EA1"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2299A2"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4D6CC62D" w14:textId="6132F1C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820,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0FB9386" w14:textId="62C0742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E575A17" w14:textId="210B3D3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827F919" w14:textId="587F052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820,638.00 </w:t>
            </w:r>
          </w:p>
        </w:tc>
      </w:tr>
      <w:tr w:rsidR="0021107A" w:rsidRPr="0021107A" w14:paraId="2260C79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FEB9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CF4C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0CC7BE6E" w14:textId="028E4D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bottom"/>
            <w:hideMark/>
          </w:tcPr>
          <w:p w14:paraId="65E13BA7" w14:textId="5D90D2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A70A1" w14:textId="5D52FE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F86BC" w14:textId="4BEFF73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0,638.00 </w:t>
            </w:r>
          </w:p>
        </w:tc>
      </w:tr>
    </w:tbl>
    <w:p w14:paraId="00089B3D" w14:textId="4CC26835"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BFA57BA" w14:textId="09111153" w:rsidR="005E6631" w:rsidRDefault="002A7D6A" w:rsidP="00551FDD">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5DF8FE38" w14:textId="16395339"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lastRenderedPageBreak/>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64EF8578" w:rsidR="002A2C5B" w:rsidRPr="00172D05" w:rsidRDefault="002A7D6A">
      <w:pPr>
        <w:spacing w:after="0" w:line="240" w:lineRule="auto"/>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6A4F69" w:rsidRPr="006A4F69">
        <w:rPr>
          <w:rFonts w:ascii="Arial" w:eastAsia="Times New Roman" w:hAnsi="Arial" w:cs="Arial"/>
          <w:b/>
          <w:color w:val="0070C0"/>
          <w:sz w:val="24"/>
          <w:szCs w:val="24"/>
          <w:lang w:val="en-US" w:eastAsia="en-US"/>
        </w:rPr>
        <w:t>1,736,210,783.78</w:t>
      </w:r>
      <w:r w:rsidR="006A4F69">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with breakdown as follows (see Table 2):</w:t>
      </w:r>
    </w:p>
    <w:p w14:paraId="3885FF6B" w14:textId="77777777" w:rsidR="002A2C5B" w:rsidRPr="00172D05"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172D05" w:rsidRDefault="002A7D6A">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4B5483B0" w14:textId="4ECBD3B9" w:rsidR="002A2C5B" w:rsidRPr="00AF3566" w:rsidRDefault="002A7D6A">
      <w:pPr>
        <w:spacing w:after="0" w:line="240" w:lineRule="auto"/>
        <w:ind w:left="360"/>
        <w:contextualSpacing/>
        <w:jc w:val="both"/>
        <w:rPr>
          <w:rFonts w:ascii="Arial" w:eastAsia="Times New Roman" w:hAnsi="Arial" w:cs="Arial"/>
          <w:sz w:val="24"/>
          <w:szCs w:val="24"/>
          <w:lang w:val="en-US" w:eastAsia="en-US"/>
        </w:rPr>
      </w:pPr>
      <w:r w:rsidRPr="00AF3566">
        <w:rPr>
          <w:rFonts w:ascii="Arial" w:eastAsia="Times New Roman" w:hAnsi="Arial" w:cs="Arial"/>
          <w:sz w:val="24"/>
          <w:szCs w:val="24"/>
          <w:lang w:val="en-US" w:eastAsia="en-US"/>
        </w:rPr>
        <w:t xml:space="preserve">A total of </w:t>
      </w:r>
      <w:r w:rsidRPr="00AF3566">
        <w:rPr>
          <w:rFonts w:ascii="Arial" w:eastAsia="Times New Roman" w:hAnsi="Arial" w:cs="Arial"/>
          <w:b/>
          <w:sz w:val="24"/>
          <w:szCs w:val="24"/>
          <w:lang w:val="en-US" w:eastAsia="en-US"/>
        </w:rPr>
        <w:t>₱</w:t>
      </w:r>
      <w:r w:rsidR="006B05F7" w:rsidRPr="00AF3566">
        <w:rPr>
          <w:rFonts w:ascii="Arial" w:eastAsia="Times New Roman" w:hAnsi="Arial" w:cs="Arial"/>
          <w:b/>
          <w:bCs/>
          <w:sz w:val="24"/>
          <w:szCs w:val="24"/>
          <w:lang w:eastAsia="en-US"/>
        </w:rPr>
        <w:t xml:space="preserve">855,021,879.84 </w:t>
      </w:r>
      <w:r w:rsidRPr="00AF3566">
        <w:rPr>
          <w:rFonts w:ascii="Arial" w:eastAsia="Times New Roman" w:hAnsi="Arial" w:cs="Arial"/>
          <w:b/>
          <w:sz w:val="24"/>
          <w:szCs w:val="24"/>
          <w:lang w:val="en-US" w:eastAsia="en-US"/>
        </w:rPr>
        <w:t>standby funds</w:t>
      </w:r>
      <w:r w:rsidRPr="00AF3566">
        <w:rPr>
          <w:rFonts w:ascii="Arial" w:eastAsia="Times New Roman" w:hAnsi="Arial" w:cs="Arial"/>
          <w:sz w:val="24"/>
          <w:szCs w:val="24"/>
          <w:lang w:val="en-US" w:eastAsia="en-US"/>
        </w:rPr>
        <w:t xml:space="preserve"> in the CO and FOs. Of the said amount, </w:t>
      </w:r>
      <w:r w:rsidRPr="00AF3566">
        <w:rPr>
          <w:rFonts w:ascii="Arial" w:eastAsia="Times New Roman" w:hAnsi="Arial" w:cs="Arial"/>
          <w:b/>
          <w:sz w:val="24"/>
          <w:szCs w:val="24"/>
          <w:lang w:val="en-US" w:eastAsia="en-US"/>
        </w:rPr>
        <w:t>₱</w:t>
      </w:r>
      <w:r w:rsidR="006B05F7" w:rsidRPr="00AF3566">
        <w:rPr>
          <w:rFonts w:ascii="Arial" w:eastAsia="Times New Roman" w:hAnsi="Arial" w:cs="Arial"/>
          <w:b/>
          <w:sz w:val="24"/>
          <w:szCs w:val="24"/>
          <w:lang w:val="en-US" w:eastAsia="en-US"/>
        </w:rPr>
        <w:t xml:space="preserve">806,582,400.57 </w:t>
      </w:r>
      <w:r w:rsidRPr="00AF3566">
        <w:rPr>
          <w:rFonts w:ascii="Arial" w:eastAsia="Times New Roman" w:hAnsi="Arial" w:cs="Arial"/>
          <w:sz w:val="24"/>
          <w:szCs w:val="24"/>
          <w:lang w:val="en-US" w:eastAsia="en-US"/>
        </w:rPr>
        <w:t xml:space="preserve">is the available </w:t>
      </w:r>
      <w:r w:rsidRPr="00AF3566">
        <w:rPr>
          <w:rFonts w:ascii="Arial" w:eastAsia="Times New Roman" w:hAnsi="Arial" w:cs="Arial"/>
          <w:b/>
          <w:sz w:val="24"/>
          <w:szCs w:val="24"/>
          <w:lang w:val="en-US" w:eastAsia="en-US"/>
        </w:rPr>
        <w:t>Quick Response Fund (QRF)</w:t>
      </w:r>
      <w:r w:rsidRPr="00AF3566">
        <w:rPr>
          <w:rFonts w:ascii="Arial" w:eastAsia="Times New Roman" w:hAnsi="Arial" w:cs="Arial"/>
          <w:sz w:val="24"/>
          <w:szCs w:val="24"/>
          <w:lang w:val="en-US" w:eastAsia="en-US"/>
        </w:rPr>
        <w:t xml:space="preserve"> in the CO.</w:t>
      </w:r>
    </w:p>
    <w:p w14:paraId="044CDD85" w14:textId="77777777" w:rsidR="002A2C5B" w:rsidRPr="00172D05"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172D05" w:rsidRDefault="002A7D6A">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4E82B588" w14:textId="14001D90" w:rsidR="002A2C5B" w:rsidRPr="00172D05" w:rsidRDefault="002A7D6A">
      <w:pPr>
        <w:spacing w:after="0" w:line="240" w:lineRule="auto"/>
        <w:ind w:left="360"/>
        <w:jc w:val="both"/>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A total of </w:t>
      </w:r>
      <w:r w:rsidR="006A4F69" w:rsidRPr="006A4F69">
        <w:rPr>
          <w:rFonts w:ascii="Arial" w:eastAsia="Times New Roman" w:hAnsi="Arial" w:cs="Arial"/>
          <w:b/>
          <w:bCs/>
          <w:color w:val="0070C0"/>
          <w:sz w:val="24"/>
          <w:szCs w:val="24"/>
          <w:lang w:eastAsia="en-US"/>
        </w:rPr>
        <w:t>317,958</w:t>
      </w:r>
      <w:r w:rsidR="006A4F69">
        <w:rPr>
          <w:rFonts w:ascii="Arial" w:eastAsia="Times New Roman" w:hAnsi="Arial" w:cs="Arial"/>
          <w:b/>
          <w:bCs/>
          <w:color w:val="0070C0"/>
          <w:sz w:val="24"/>
          <w:szCs w:val="24"/>
          <w:lang w:eastAsia="en-US"/>
        </w:rPr>
        <w:t xml:space="preserve"> </w:t>
      </w:r>
      <w:r w:rsidRPr="00896E35">
        <w:rPr>
          <w:rFonts w:ascii="Arial" w:eastAsia="Times New Roman" w:hAnsi="Arial" w:cs="Arial"/>
          <w:b/>
          <w:color w:val="0070C0"/>
          <w:sz w:val="24"/>
          <w:szCs w:val="24"/>
          <w:lang w:val="en-US" w:eastAsia="en-US"/>
        </w:rPr>
        <w:t>family food packs (FFP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6A4F69" w:rsidRPr="006A4F69">
        <w:rPr>
          <w:rFonts w:ascii="Arial" w:eastAsia="Times New Roman" w:hAnsi="Arial" w:cs="Arial"/>
          <w:b/>
          <w:bCs/>
          <w:color w:val="0070C0"/>
          <w:sz w:val="24"/>
          <w:szCs w:val="24"/>
          <w:lang w:eastAsia="en-US"/>
        </w:rPr>
        <w:t>173,755,659.53</w:t>
      </w:r>
      <w:r w:rsidRPr="005528E8">
        <w:rPr>
          <w:rFonts w:ascii="Arial" w:eastAsia="Times New Roman" w:hAnsi="Arial" w:cs="Arial"/>
          <w:b/>
          <w:bCs/>
          <w:color w:val="0070C0"/>
          <w:sz w:val="24"/>
          <w:szCs w:val="24"/>
          <w:lang w:eastAsia="en-US"/>
        </w:rPr>
        <w:t>,</w:t>
      </w:r>
      <w:r w:rsidRPr="00896E35">
        <w:rPr>
          <w:rFonts w:ascii="Arial" w:eastAsia="Times New Roman" w:hAnsi="Arial" w:cs="Arial"/>
          <w:color w:val="0070C0"/>
          <w:sz w:val="24"/>
          <w:szCs w:val="24"/>
          <w:lang w:val="en-US" w:eastAsia="en-US"/>
        </w:rPr>
        <w:t xml:space="preserve"> </w:t>
      </w:r>
      <w:r w:rsidRPr="00896E35">
        <w:rPr>
          <w:rFonts w:ascii="Arial" w:eastAsia="Times New Roman" w:hAnsi="Arial" w:cs="Arial"/>
          <w:b/>
          <w:color w:val="0070C0"/>
          <w:sz w:val="24"/>
          <w:szCs w:val="24"/>
          <w:lang w:val="en-US" w:eastAsia="en-US"/>
        </w:rPr>
        <w:t>other food item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6E132F" w:rsidRPr="006E132F">
        <w:rPr>
          <w:rFonts w:ascii="Arial" w:eastAsia="Times New Roman" w:hAnsi="Arial" w:cs="Arial"/>
          <w:b/>
          <w:bCs/>
          <w:color w:val="0070C0"/>
          <w:sz w:val="24"/>
          <w:szCs w:val="24"/>
          <w:lang w:eastAsia="en-US"/>
        </w:rPr>
        <w:t xml:space="preserve">247,622,465.77 </w:t>
      </w:r>
      <w:r w:rsidRPr="00172D05">
        <w:rPr>
          <w:rFonts w:ascii="Arial" w:eastAsia="Times New Roman" w:hAnsi="Arial" w:cs="Arial"/>
          <w:sz w:val="24"/>
          <w:szCs w:val="24"/>
          <w:lang w:val="en-US" w:eastAsia="en-US"/>
        </w:rPr>
        <w:t xml:space="preserve">and </w:t>
      </w:r>
      <w:r w:rsidRPr="00896E35">
        <w:rPr>
          <w:rFonts w:ascii="Arial" w:eastAsia="Times New Roman" w:hAnsi="Arial" w:cs="Arial"/>
          <w:b/>
          <w:color w:val="0070C0"/>
          <w:sz w:val="24"/>
          <w:szCs w:val="24"/>
          <w:lang w:val="en-US" w:eastAsia="en-US"/>
        </w:rPr>
        <w:t xml:space="preserve">non-food items (FNIs)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6A4F69" w:rsidRPr="006A4F69">
        <w:rPr>
          <w:rFonts w:ascii="Arial" w:eastAsia="Times New Roman" w:hAnsi="Arial" w:cs="Arial"/>
          <w:b/>
          <w:bCs/>
          <w:color w:val="0070C0"/>
          <w:sz w:val="24"/>
          <w:szCs w:val="24"/>
          <w:lang w:eastAsia="en-US"/>
        </w:rPr>
        <w:t>459,810,778.64</w:t>
      </w:r>
      <w:r w:rsidR="006A4F69">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are available.</w:t>
      </w:r>
    </w:p>
    <w:p w14:paraId="180C2AE2" w14:textId="140CF7C8" w:rsidR="008D597E" w:rsidRPr="008C088D" w:rsidRDefault="008D597E" w:rsidP="0034288D">
      <w:pPr>
        <w:spacing w:after="0" w:line="240" w:lineRule="auto"/>
        <w:jc w:val="both"/>
        <w:rPr>
          <w:rFonts w:ascii="Arial" w:eastAsia="Times New Roman" w:hAnsi="Arial" w:cs="Arial"/>
          <w:sz w:val="24"/>
          <w:szCs w:val="24"/>
          <w:lang w:val="en-US" w:eastAsia="en-US"/>
        </w:rPr>
      </w:pPr>
    </w:p>
    <w:p w14:paraId="6ED1B471" w14:textId="56C1E89E" w:rsidR="00822526" w:rsidRPr="00AF3566" w:rsidRDefault="002A7D6A" w:rsidP="00AF3566">
      <w:pPr>
        <w:spacing w:after="0" w:line="240" w:lineRule="auto"/>
        <w:ind w:right="57" w:firstLine="357"/>
        <w:contextualSpacing/>
        <w:jc w:val="both"/>
        <w:rPr>
          <w:rFonts w:ascii="Arial" w:eastAsia="Arial" w:hAnsi="Arial" w:cs="Arial"/>
          <w:b/>
          <w:i/>
          <w:sz w:val="20"/>
          <w:szCs w:val="20"/>
        </w:rPr>
      </w:pPr>
      <w:r w:rsidRPr="008C088D">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5528E8" w:rsidRPr="005528E8" w14:paraId="4A08368A" w14:textId="77777777" w:rsidTr="005528E8">
        <w:trPr>
          <w:trHeight w:val="20"/>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3E401D1" w14:textId="77777777" w:rsidR="005528E8" w:rsidRPr="005528E8" w:rsidRDefault="005528E8" w:rsidP="005528E8">
            <w:pPr>
              <w:widowControl/>
              <w:spacing w:after="0" w:line="240" w:lineRule="auto"/>
              <w:ind w:right="57"/>
              <w:contextualSpacing/>
              <w:jc w:val="center"/>
              <w:rPr>
                <w:rFonts w:ascii="Arial Narrow" w:eastAsia="Times New Roman" w:hAnsi="Arial Narrow"/>
                <w:b/>
                <w:bCs/>
                <w:color w:val="000000"/>
                <w:sz w:val="18"/>
                <w:szCs w:val="18"/>
              </w:rPr>
            </w:pPr>
            <w:r w:rsidRPr="005528E8">
              <w:rPr>
                <w:rFonts w:ascii="Arial Narrow"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D2690B5" w14:textId="77777777" w:rsidR="005528E8" w:rsidRPr="005528E8" w:rsidRDefault="005528E8" w:rsidP="005528E8">
            <w:pPr>
              <w:spacing w:after="0" w:line="240" w:lineRule="auto"/>
              <w:ind w:right="57"/>
              <w:contextualSpacing/>
              <w:jc w:val="center"/>
              <w:rPr>
                <w:rFonts w:ascii="Arial Narrow" w:hAnsi="Arial Narrow"/>
                <w:b/>
                <w:bCs/>
                <w:sz w:val="18"/>
                <w:szCs w:val="18"/>
              </w:rPr>
            </w:pPr>
            <w:r w:rsidRPr="005528E8">
              <w:rPr>
                <w:rFonts w:ascii="Arial Narrow"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B8A4B2A" w14:textId="77777777" w:rsidR="005528E8" w:rsidRPr="005528E8" w:rsidRDefault="005528E8" w:rsidP="005528E8">
            <w:pPr>
              <w:spacing w:after="0" w:line="240" w:lineRule="auto"/>
              <w:ind w:right="57"/>
              <w:contextualSpacing/>
              <w:jc w:val="center"/>
              <w:rPr>
                <w:rFonts w:ascii="Arial Narrow" w:hAnsi="Arial Narrow"/>
                <w:b/>
                <w:bCs/>
                <w:sz w:val="18"/>
                <w:szCs w:val="18"/>
              </w:rPr>
            </w:pPr>
            <w:r w:rsidRPr="005528E8">
              <w:rPr>
                <w:rFonts w:ascii="Arial Narrow"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3727B2C" w14:textId="77777777" w:rsidR="005528E8" w:rsidRPr="005528E8" w:rsidRDefault="005528E8" w:rsidP="005528E8">
            <w:pPr>
              <w:spacing w:after="0" w:line="240" w:lineRule="auto"/>
              <w:ind w:right="57"/>
              <w:contextualSpacing/>
              <w:jc w:val="center"/>
              <w:rPr>
                <w:rFonts w:ascii="Arial Narrow" w:hAnsi="Arial Narrow"/>
                <w:b/>
                <w:bCs/>
                <w:sz w:val="18"/>
                <w:szCs w:val="18"/>
              </w:rPr>
            </w:pPr>
            <w:r w:rsidRPr="005528E8">
              <w:rPr>
                <w:rFonts w:ascii="Arial Narrow"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9EC3CEC" w14:textId="77777777" w:rsidR="005528E8" w:rsidRPr="005528E8" w:rsidRDefault="005528E8" w:rsidP="005528E8">
            <w:pPr>
              <w:spacing w:after="0" w:line="240" w:lineRule="auto"/>
              <w:ind w:right="57"/>
              <w:contextualSpacing/>
              <w:jc w:val="center"/>
              <w:rPr>
                <w:rFonts w:ascii="Arial Narrow" w:hAnsi="Arial Narrow"/>
                <w:b/>
                <w:bCs/>
                <w:sz w:val="18"/>
                <w:szCs w:val="18"/>
              </w:rPr>
            </w:pPr>
            <w:r w:rsidRPr="005528E8">
              <w:rPr>
                <w:rFonts w:ascii="Arial Narrow"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6E9FFD4" w14:textId="77777777" w:rsidR="005528E8" w:rsidRPr="005528E8" w:rsidRDefault="005528E8" w:rsidP="005528E8">
            <w:pPr>
              <w:spacing w:after="0" w:line="240" w:lineRule="auto"/>
              <w:ind w:right="57"/>
              <w:contextualSpacing/>
              <w:jc w:val="center"/>
              <w:rPr>
                <w:rFonts w:ascii="Arial Narrow" w:hAnsi="Arial Narrow"/>
                <w:b/>
                <w:bCs/>
                <w:sz w:val="18"/>
                <w:szCs w:val="18"/>
              </w:rPr>
            </w:pPr>
            <w:r w:rsidRPr="005528E8">
              <w:rPr>
                <w:rFonts w:ascii="Arial Narrow" w:hAnsi="Arial Narrow"/>
                <w:b/>
                <w:bCs/>
                <w:sz w:val="18"/>
                <w:szCs w:val="18"/>
              </w:rPr>
              <w:t>TOTAL STANDBY FUNDS &amp; STOCKPILE</w:t>
            </w:r>
          </w:p>
        </w:tc>
      </w:tr>
      <w:tr w:rsidR="005528E8" w:rsidRPr="005528E8" w14:paraId="06C5430E" w14:textId="77777777" w:rsidTr="005528E8">
        <w:trPr>
          <w:trHeight w:val="20"/>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382133C2" w14:textId="77777777" w:rsidR="005528E8" w:rsidRPr="005528E8" w:rsidRDefault="005528E8" w:rsidP="005528E8">
            <w:pPr>
              <w:spacing w:after="0" w:line="240" w:lineRule="auto"/>
              <w:ind w:right="57"/>
              <w:contextualSpacing/>
              <w:rPr>
                <w:rFonts w:ascii="Arial Narrow"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6CCB7B55" w14:textId="77777777" w:rsidR="005528E8" w:rsidRPr="005528E8" w:rsidRDefault="005528E8" w:rsidP="005528E8">
            <w:pPr>
              <w:spacing w:after="0" w:line="240" w:lineRule="auto"/>
              <w:ind w:right="57"/>
              <w:contextualSpacing/>
              <w:rPr>
                <w:rFonts w:ascii="Arial Narrow"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5474E42" w14:textId="77777777" w:rsidR="005528E8" w:rsidRPr="005528E8" w:rsidRDefault="005528E8" w:rsidP="005528E8">
            <w:pPr>
              <w:spacing w:after="0" w:line="240" w:lineRule="auto"/>
              <w:ind w:right="57"/>
              <w:contextualSpacing/>
              <w:jc w:val="center"/>
              <w:rPr>
                <w:rFonts w:ascii="Arial Narrow" w:hAnsi="Arial Narrow"/>
                <w:b/>
                <w:bCs/>
                <w:color w:val="000000"/>
                <w:sz w:val="18"/>
                <w:szCs w:val="18"/>
              </w:rPr>
            </w:pPr>
            <w:r w:rsidRPr="005528E8">
              <w:rPr>
                <w:rFonts w:ascii="Arial Narrow"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B9226D9" w14:textId="77777777" w:rsidR="005528E8" w:rsidRPr="005528E8" w:rsidRDefault="005528E8" w:rsidP="005528E8">
            <w:pPr>
              <w:spacing w:after="0" w:line="240" w:lineRule="auto"/>
              <w:ind w:right="57"/>
              <w:contextualSpacing/>
              <w:jc w:val="center"/>
              <w:rPr>
                <w:rFonts w:ascii="Arial Narrow" w:hAnsi="Arial Narrow"/>
                <w:b/>
                <w:bCs/>
                <w:sz w:val="18"/>
                <w:szCs w:val="18"/>
              </w:rPr>
            </w:pPr>
            <w:r w:rsidRPr="005528E8">
              <w:rPr>
                <w:rFonts w:ascii="Arial Narrow"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0E929C0" w14:textId="77777777" w:rsidR="005528E8" w:rsidRPr="005528E8" w:rsidRDefault="005528E8" w:rsidP="005528E8">
            <w:pPr>
              <w:spacing w:after="0" w:line="240" w:lineRule="auto"/>
              <w:ind w:right="57"/>
              <w:contextualSpacing/>
              <w:jc w:val="center"/>
              <w:rPr>
                <w:rFonts w:ascii="Arial Narrow" w:hAnsi="Arial Narrow"/>
                <w:b/>
                <w:bCs/>
                <w:sz w:val="18"/>
                <w:szCs w:val="18"/>
              </w:rPr>
            </w:pPr>
            <w:r w:rsidRPr="005528E8">
              <w:rPr>
                <w:rFonts w:ascii="Arial Narrow"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BF37934" w14:textId="77777777" w:rsidR="005528E8" w:rsidRPr="005528E8" w:rsidRDefault="005528E8" w:rsidP="005528E8">
            <w:pPr>
              <w:spacing w:after="0" w:line="240" w:lineRule="auto"/>
              <w:ind w:right="57"/>
              <w:contextualSpacing/>
              <w:jc w:val="center"/>
              <w:rPr>
                <w:rFonts w:ascii="Arial Narrow" w:hAnsi="Arial Narrow"/>
                <w:b/>
                <w:bCs/>
                <w:sz w:val="18"/>
                <w:szCs w:val="18"/>
              </w:rPr>
            </w:pPr>
            <w:r w:rsidRPr="005528E8">
              <w:rPr>
                <w:rFonts w:ascii="Arial Narrow"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367D7A30" w14:textId="77777777" w:rsidR="005528E8" w:rsidRPr="005528E8" w:rsidRDefault="005528E8" w:rsidP="005528E8">
            <w:pPr>
              <w:spacing w:after="0" w:line="240" w:lineRule="auto"/>
              <w:ind w:right="57"/>
              <w:contextualSpacing/>
              <w:rPr>
                <w:rFonts w:ascii="Arial Narrow" w:hAnsi="Arial Narrow"/>
                <w:b/>
                <w:bCs/>
                <w:sz w:val="18"/>
                <w:szCs w:val="18"/>
              </w:rPr>
            </w:pPr>
          </w:p>
        </w:tc>
      </w:tr>
      <w:tr w:rsidR="006A4F69" w:rsidRPr="005528E8" w14:paraId="6E8B28FC"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8AA2BBA" w14:textId="77777777" w:rsidR="006A4F69" w:rsidRPr="005528E8" w:rsidRDefault="006A4F69" w:rsidP="006A4F69">
            <w:pPr>
              <w:spacing w:after="0" w:line="240" w:lineRule="auto"/>
              <w:ind w:right="57"/>
              <w:contextualSpacing/>
              <w:jc w:val="center"/>
              <w:rPr>
                <w:rFonts w:ascii="Arial Narrow" w:hAnsi="Arial Narrow"/>
                <w:b/>
                <w:bCs/>
                <w:color w:val="000000"/>
                <w:sz w:val="18"/>
                <w:szCs w:val="18"/>
              </w:rPr>
            </w:pPr>
            <w:r w:rsidRPr="005528E8">
              <w:rPr>
                <w:rFonts w:ascii="Arial Narrow"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35C6EE4" w14:textId="0C55694A" w:rsidR="006A4F69" w:rsidRPr="005528E8" w:rsidRDefault="006A4F69" w:rsidP="006A4F69">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855,021,879.84</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C16DF04" w14:textId="0E2D1B29" w:rsidR="006A4F69" w:rsidRPr="005528E8" w:rsidRDefault="006A4F69" w:rsidP="006A4F69">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317,958</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4769383" w14:textId="4F6E23EB" w:rsidR="006A4F69" w:rsidRPr="005528E8" w:rsidRDefault="006A4F69" w:rsidP="006A4F69">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173,755,659.53</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405FA7C" w14:textId="67D7977F" w:rsidR="006A4F69" w:rsidRPr="005528E8" w:rsidRDefault="006A4F69" w:rsidP="006A4F69">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247,622,465.77</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4671E1E" w14:textId="0DC24AED" w:rsidR="006A4F69" w:rsidRPr="005528E8" w:rsidRDefault="006A4F69" w:rsidP="006A4F69">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459,810,778.64</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2FB5225" w14:textId="18386B7E" w:rsidR="006A4F69" w:rsidRPr="005528E8" w:rsidRDefault="006A4F69" w:rsidP="006A4F69">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1,736,210,783.78</w:t>
            </w:r>
          </w:p>
        </w:tc>
      </w:tr>
      <w:tr w:rsidR="006A4F69" w:rsidRPr="005528E8" w14:paraId="522D3D4F"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BB039B0" w14:textId="77777777" w:rsidR="006A4F69" w:rsidRPr="005528E8" w:rsidRDefault="006A4F69" w:rsidP="006A4F69">
            <w:pPr>
              <w:spacing w:after="0" w:line="240" w:lineRule="auto"/>
              <w:ind w:right="57"/>
              <w:contextualSpacing/>
              <w:rPr>
                <w:rFonts w:ascii="Arial Narrow" w:hAnsi="Arial Narrow"/>
                <w:sz w:val="18"/>
                <w:szCs w:val="18"/>
              </w:rPr>
            </w:pPr>
            <w:r w:rsidRPr="005528E8">
              <w:rPr>
                <w:rFonts w:ascii="Arial Narrow"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A215BD" w14:textId="25129745"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806,582,400.57</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28D6C9" w14:textId="5F6870A1"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C4E922" w14:textId="0831ABBE"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30B0F8" w14:textId="46736CCF"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01D7FC" w14:textId="16ED31E5"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C7B9BC" w14:textId="25AAF739"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806,582,400.57</w:t>
            </w:r>
          </w:p>
        </w:tc>
      </w:tr>
      <w:tr w:rsidR="006A4F69" w:rsidRPr="005528E8" w14:paraId="55194551"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95DBA3" w14:textId="77777777" w:rsidR="006A4F69" w:rsidRPr="005528E8" w:rsidRDefault="006A4F69" w:rsidP="006A4F69">
            <w:pPr>
              <w:spacing w:after="0" w:line="240" w:lineRule="auto"/>
              <w:ind w:right="57"/>
              <w:contextualSpacing/>
              <w:rPr>
                <w:rFonts w:ascii="Arial Narrow" w:hAnsi="Arial Narrow"/>
                <w:sz w:val="18"/>
                <w:szCs w:val="18"/>
              </w:rPr>
            </w:pPr>
            <w:hyperlink w:anchor="gid=387878143" w:tgtFrame="_blank" w:history="1">
              <w:r w:rsidRPr="005528E8">
                <w:rPr>
                  <w:rFonts w:ascii="Arial Narrow" w:hAnsi="Arial Narrow"/>
                  <w:sz w:val="18"/>
                  <w:szCs w:val="18"/>
                </w:rPr>
                <w:t>NRLMB - NRO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17D130" w14:textId="2E42C9FD"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C0D12B" w14:textId="1AC09DB0"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0,18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2510F9" w14:textId="1DFCD7E8"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9,840,392.9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08FCB1" w14:textId="26F8A6A6"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99,841,754.5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D30326" w14:textId="15C6D527"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52,245,798.93</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2C6B33" w14:textId="02A8732F"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81,927,946.46</w:t>
            </w:r>
          </w:p>
        </w:tc>
      </w:tr>
      <w:tr w:rsidR="006A4F69" w:rsidRPr="005528E8" w14:paraId="04A250F4"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58505CC" w14:textId="77777777" w:rsidR="006A4F69" w:rsidRPr="005528E8" w:rsidRDefault="006A4F69" w:rsidP="006A4F69">
            <w:pPr>
              <w:spacing w:after="0" w:line="240" w:lineRule="auto"/>
              <w:ind w:right="57"/>
              <w:contextualSpacing/>
              <w:rPr>
                <w:rFonts w:ascii="Arial Narrow" w:hAnsi="Arial Narrow"/>
                <w:sz w:val="18"/>
                <w:szCs w:val="18"/>
              </w:rPr>
            </w:pPr>
            <w:hyperlink w:anchor="gid=710460737" w:tgtFrame="_blank" w:history="1">
              <w:r w:rsidRPr="005528E8">
                <w:rPr>
                  <w:rFonts w:ascii="Arial Narrow" w:hAnsi="Arial Narrow"/>
                  <w:sz w:val="18"/>
                  <w:szCs w:val="18"/>
                </w:rPr>
                <w:t>NRLMB - VDR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3C46FE" w14:textId="1FC242DD"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7C369E" w14:textId="6444F945"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84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483C05" w14:textId="560549E9"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686,86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333F97" w14:textId="7C4098D5"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1,455,227.3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1B7166" w14:textId="4E0648B3"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7,293,376.5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DA4553" w14:textId="7C949F07"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1,435,463.82</w:t>
            </w:r>
          </w:p>
        </w:tc>
      </w:tr>
      <w:tr w:rsidR="006A4F69" w:rsidRPr="005528E8" w14:paraId="776E6E16"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2086546" w14:textId="77777777" w:rsidR="006A4F69" w:rsidRPr="005528E8" w:rsidRDefault="006A4F69" w:rsidP="006A4F69">
            <w:pPr>
              <w:spacing w:after="0" w:line="240" w:lineRule="auto"/>
              <w:ind w:right="57"/>
              <w:contextualSpacing/>
              <w:rPr>
                <w:rFonts w:ascii="Arial Narrow" w:hAnsi="Arial Narrow"/>
                <w:sz w:val="18"/>
                <w:szCs w:val="18"/>
              </w:rPr>
            </w:pPr>
            <w:hyperlink w:anchor="gid=664323784" w:tgtFrame="_blank" w:history="1">
              <w:r w:rsidRPr="005528E8">
                <w:rPr>
                  <w:rFonts w:ascii="Arial Narrow" w:hAnsi="Arial Narrow"/>
                  <w:sz w:val="18"/>
                  <w:szCs w:val="18"/>
                </w:rPr>
                <w:t>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2216F4" w14:textId="31F9EEB9"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735.2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D77763" w14:textId="4E5713A8"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5,08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0C0EC4" w14:textId="1774FC99"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7,691,82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9F7481" w14:textId="0EA6E04C"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085,321.0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456A15" w14:textId="59A3640B"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470,805.2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036CB7" w14:textId="36F22D30"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6,248,681.44</w:t>
            </w:r>
          </w:p>
        </w:tc>
      </w:tr>
      <w:tr w:rsidR="006A4F69" w:rsidRPr="005528E8" w14:paraId="53078C94"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2823861" w14:textId="77777777" w:rsidR="006A4F69" w:rsidRPr="005528E8" w:rsidRDefault="006A4F69" w:rsidP="006A4F69">
            <w:pPr>
              <w:spacing w:after="0" w:line="240" w:lineRule="auto"/>
              <w:ind w:right="57"/>
              <w:contextualSpacing/>
              <w:rPr>
                <w:rFonts w:ascii="Arial Narrow" w:hAnsi="Arial Narrow"/>
                <w:sz w:val="18"/>
                <w:szCs w:val="18"/>
              </w:rPr>
            </w:pPr>
            <w:hyperlink w:anchor="gid=2023893154" w:tgtFrame="_blank" w:history="1">
              <w:r w:rsidRPr="005528E8">
                <w:rPr>
                  <w:rFonts w:ascii="Arial Narrow" w:hAnsi="Arial Narrow"/>
                  <w:sz w:val="18"/>
                  <w:szCs w:val="18"/>
                </w:rPr>
                <w:t>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B9BAC7" w14:textId="6BB65C9A"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635.6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3F4074" w14:textId="29994B0E"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0,68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988C04" w14:textId="6ED2AA78"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9,132,09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40422F" w14:textId="6F6A0EEC"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9,527,779.6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37B88C" w14:textId="6187B761"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821,133.6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AFCAE5" w14:textId="5618F783"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4,481,638.96</w:t>
            </w:r>
          </w:p>
        </w:tc>
      </w:tr>
      <w:tr w:rsidR="006A4F69" w:rsidRPr="005528E8" w14:paraId="7266B389"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3A8FE5A" w14:textId="77777777" w:rsidR="006A4F69" w:rsidRPr="005528E8" w:rsidRDefault="006A4F69" w:rsidP="006A4F69">
            <w:pPr>
              <w:spacing w:after="0" w:line="240" w:lineRule="auto"/>
              <w:ind w:right="57"/>
              <w:contextualSpacing/>
              <w:rPr>
                <w:rFonts w:ascii="Arial Narrow" w:hAnsi="Arial Narrow"/>
                <w:sz w:val="18"/>
                <w:szCs w:val="18"/>
              </w:rPr>
            </w:pPr>
            <w:hyperlink w:anchor="gid=679074030" w:tgtFrame="_blank" w:history="1">
              <w:r w:rsidRPr="005528E8">
                <w:rPr>
                  <w:rFonts w:ascii="Arial Narrow" w:hAnsi="Arial Narrow"/>
                  <w:sz w:val="18"/>
                  <w:szCs w:val="18"/>
                </w:rPr>
                <w:t>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32B4CF" w14:textId="18775344"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4F5B8A" w14:textId="1513BFCA"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4,58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779E04" w14:textId="7C65B55B"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7,326,376.16</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F5D3F8" w14:textId="372FBC1E"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31,764.3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D1CD1A" w14:textId="5814EC1E"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5,577,368.2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B6299A" w14:textId="349F2C45"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8,935,508.71</w:t>
            </w:r>
          </w:p>
        </w:tc>
      </w:tr>
      <w:tr w:rsidR="006A4F69" w:rsidRPr="005528E8" w14:paraId="0D325B4C"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902909E" w14:textId="77777777" w:rsidR="006A4F69" w:rsidRPr="005528E8" w:rsidRDefault="006A4F69" w:rsidP="006A4F69">
            <w:pPr>
              <w:spacing w:after="0" w:line="240" w:lineRule="auto"/>
              <w:ind w:right="57"/>
              <w:contextualSpacing/>
              <w:rPr>
                <w:rFonts w:ascii="Arial Narrow" w:hAnsi="Arial Narrow"/>
                <w:sz w:val="18"/>
                <w:szCs w:val="18"/>
              </w:rPr>
            </w:pPr>
            <w:hyperlink w:anchor="gid=1424388716" w:tgtFrame="_blank" w:history="1">
              <w:r w:rsidRPr="005528E8">
                <w:rPr>
                  <w:rFonts w:ascii="Arial Narrow" w:hAnsi="Arial Narrow"/>
                  <w:sz w:val="18"/>
                  <w:szCs w:val="18"/>
                </w:rPr>
                <w:t>CALABARZON</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72F55C" w14:textId="0A57474C"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3B9CD8" w14:textId="0B85AAAE"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49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FCDCD1" w14:textId="48D0C839"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229,786.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B0094E" w14:textId="270F0020"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1,648,455.2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61C4D6" w14:textId="4CD53784"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926,446.9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C914DF" w14:textId="12035F89"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2,804,688.18</w:t>
            </w:r>
          </w:p>
        </w:tc>
      </w:tr>
      <w:tr w:rsidR="006A4F69" w:rsidRPr="005528E8" w14:paraId="57FFD43A"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E5337F" w14:textId="77777777" w:rsidR="006A4F69" w:rsidRPr="005528E8" w:rsidRDefault="006A4F69" w:rsidP="006A4F69">
            <w:pPr>
              <w:spacing w:after="0" w:line="240" w:lineRule="auto"/>
              <w:ind w:right="57"/>
              <w:contextualSpacing/>
              <w:rPr>
                <w:rFonts w:ascii="Arial Narrow" w:hAnsi="Arial Narrow"/>
                <w:sz w:val="18"/>
                <w:szCs w:val="18"/>
              </w:rPr>
            </w:pPr>
            <w:hyperlink w:anchor="gid=526409641" w:tgtFrame="_blank" w:history="1">
              <w:r w:rsidRPr="005528E8">
                <w:rPr>
                  <w:rFonts w:ascii="Arial Narrow" w:hAnsi="Arial Narrow"/>
                  <w:sz w:val="18"/>
                  <w:szCs w:val="18"/>
                </w:rPr>
                <w:t>MIMAROP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F57483" w14:textId="69C150E4"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061,040.7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83BC94" w14:textId="68907FEF"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9,05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E63E52" w14:textId="42122D35"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9,307,671.28</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F1D7B6" w14:textId="66EDD680"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464,672.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ED27C7" w14:textId="4B28CC70"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7,753,508.5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1BBBC9" w14:textId="30C5F084"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1,586,892.61</w:t>
            </w:r>
          </w:p>
        </w:tc>
      </w:tr>
      <w:tr w:rsidR="006A4F69" w:rsidRPr="005528E8" w14:paraId="020606E8"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C7D967B" w14:textId="77777777" w:rsidR="006A4F69" w:rsidRPr="005528E8" w:rsidRDefault="006A4F69" w:rsidP="006A4F69">
            <w:pPr>
              <w:spacing w:after="0" w:line="240" w:lineRule="auto"/>
              <w:ind w:right="57"/>
              <w:contextualSpacing/>
              <w:rPr>
                <w:rFonts w:ascii="Arial Narrow" w:hAnsi="Arial Narrow"/>
                <w:sz w:val="18"/>
                <w:szCs w:val="18"/>
              </w:rPr>
            </w:pPr>
            <w:hyperlink w:anchor="gid=991474912" w:tgtFrame="_blank" w:history="1">
              <w:r w:rsidRPr="005528E8">
                <w:rPr>
                  <w:rFonts w:ascii="Arial Narrow" w:hAnsi="Arial Narrow"/>
                  <w:sz w:val="18"/>
                  <w:szCs w:val="18"/>
                </w:rPr>
                <w:t>V</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02A541" w14:textId="4C769F8E"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8A8DC7" w14:textId="44BB3D99"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6DB2A2" w14:textId="7C3F3613"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4,654,697.7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6AB231" w14:textId="4E2BC5AC"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392,666.8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42C442" w14:textId="627BCE9F"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1,077,933.9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701C99" w14:textId="56D11B18"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9,125,298.46</w:t>
            </w:r>
          </w:p>
        </w:tc>
      </w:tr>
      <w:tr w:rsidR="006A4F69" w:rsidRPr="005528E8" w14:paraId="7EB39B0E"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C43A648" w14:textId="77777777" w:rsidR="006A4F69" w:rsidRPr="005528E8" w:rsidRDefault="006A4F69" w:rsidP="006A4F69">
            <w:pPr>
              <w:spacing w:after="0" w:line="240" w:lineRule="auto"/>
              <w:ind w:right="57"/>
              <w:contextualSpacing/>
              <w:rPr>
                <w:rFonts w:ascii="Arial Narrow" w:hAnsi="Arial Narrow"/>
                <w:sz w:val="18"/>
                <w:szCs w:val="18"/>
              </w:rPr>
            </w:pPr>
            <w:hyperlink w:anchor="gid=1347618722" w:tgtFrame="_blank" w:history="1">
              <w:r w:rsidRPr="005528E8">
                <w:rPr>
                  <w:rFonts w:ascii="Arial Narrow" w:hAnsi="Arial Narrow"/>
                  <w:sz w:val="18"/>
                  <w:szCs w:val="18"/>
                </w:rPr>
                <w:t>V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4EF440" w14:textId="14E2118F"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636.4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FCE86F" w14:textId="03B48EEB"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6,11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6DB21B" w14:textId="4049B23D"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7,550,106.4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569019" w14:textId="62D19E87"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6,524,735.99</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E2E434" w14:textId="1CDE39D0"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7,955,822.1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595F8F" w14:textId="433A00AB"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5,031,300.99</w:t>
            </w:r>
          </w:p>
        </w:tc>
      </w:tr>
      <w:tr w:rsidR="006A4F69" w:rsidRPr="005528E8" w14:paraId="225EB067"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B506B6F" w14:textId="77777777" w:rsidR="006A4F69" w:rsidRPr="005528E8" w:rsidRDefault="006A4F69" w:rsidP="006A4F69">
            <w:pPr>
              <w:spacing w:after="0" w:line="240" w:lineRule="auto"/>
              <w:ind w:right="57"/>
              <w:contextualSpacing/>
              <w:rPr>
                <w:rFonts w:ascii="Arial Narrow" w:hAnsi="Arial Narrow"/>
                <w:sz w:val="18"/>
                <w:szCs w:val="18"/>
              </w:rPr>
            </w:pPr>
            <w:hyperlink w:anchor="gid=805910130" w:tgtFrame="_blank" w:history="1">
              <w:r w:rsidRPr="005528E8">
                <w:rPr>
                  <w:rFonts w:ascii="Arial Narrow" w:hAnsi="Arial Narrow"/>
                  <w:sz w:val="18"/>
                  <w:szCs w:val="18"/>
                </w:rPr>
                <w:t>V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366B32" w14:textId="4A357252"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BB5041" w14:textId="7728B92E"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6,90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02A775" w14:textId="0C2633E1"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7,336,793.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DEDED0" w14:textId="292E3D04"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9,872,904.31</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16AAF4" w14:textId="6821C966"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298,164.0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A920DD" w14:textId="52418A19"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3,507,861.36</w:t>
            </w:r>
          </w:p>
        </w:tc>
      </w:tr>
      <w:tr w:rsidR="006A4F69" w:rsidRPr="005528E8" w14:paraId="3FA5F40B"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5A22B79" w14:textId="77777777" w:rsidR="006A4F69" w:rsidRPr="005528E8" w:rsidRDefault="006A4F69" w:rsidP="006A4F69">
            <w:pPr>
              <w:spacing w:after="0" w:line="240" w:lineRule="auto"/>
              <w:ind w:right="57"/>
              <w:contextualSpacing/>
              <w:rPr>
                <w:rFonts w:ascii="Arial Narrow" w:hAnsi="Arial Narrow"/>
                <w:sz w:val="18"/>
                <w:szCs w:val="18"/>
              </w:rPr>
            </w:pPr>
            <w:hyperlink w:anchor="gid=835182041" w:tgtFrame="_blank" w:history="1">
              <w:r w:rsidRPr="005528E8">
                <w:rPr>
                  <w:rFonts w:ascii="Arial Narrow" w:hAnsi="Arial Narrow"/>
                  <w:sz w:val="18"/>
                  <w:szCs w:val="18"/>
                </w:rPr>
                <w:t>V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6A8271" w14:textId="5369D510"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285,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1B1FCF" w14:textId="4034A364"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06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A04495" w14:textId="763D97B5"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6,379,068.1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73CFAF" w14:textId="63D6AA87"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14,102.9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F35851" w14:textId="15CDBB8B"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3,538,573.66</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902346" w14:textId="76182A9A"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3,416,744.74</w:t>
            </w:r>
          </w:p>
        </w:tc>
      </w:tr>
      <w:tr w:rsidR="006A4F69" w:rsidRPr="005528E8" w14:paraId="1381A887"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902C00" w14:textId="77777777" w:rsidR="006A4F69" w:rsidRPr="005528E8" w:rsidRDefault="006A4F69" w:rsidP="006A4F69">
            <w:pPr>
              <w:spacing w:after="0" w:line="240" w:lineRule="auto"/>
              <w:ind w:right="57"/>
              <w:contextualSpacing/>
              <w:rPr>
                <w:rFonts w:ascii="Arial Narrow" w:hAnsi="Arial Narrow"/>
                <w:sz w:val="18"/>
                <w:szCs w:val="18"/>
              </w:rPr>
            </w:pPr>
            <w:hyperlink w:anchor="gid=802224948" w:tgtFrame="_blank" w:history="1">
              <w:r w:rsidRPr="005528E8">
                <w:rPr>
                  <w:rFonts w:ascii="Arial Narrow" w:hAnsi="Arial Narrow"/>
                  <w:sz w:val="18"/>
                  <w:szCs w:val="18"/>
                </w:rPr>
                <w:t>I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F4EC52" w14:textId="3657B60A"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1AC3FB" w14:textId="472BCA1A"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3,27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DD44E2" w14:textId="595B100F"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8,183,908.26</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A85DA0" w14:textId="030671A0"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919,279.4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1CC6EC" w14:textId="586445D8"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514,125.31</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08390E" w14:textId="1BD4329A"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5,617,313.03</w:t>
            </w:r>
          </w:p>
        </w:tc>
      </w:tr>
      <w:tr w:rsidR="006A4F69" w:rsidRPr="005528E8" w14:paraId="37F7C9C4"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02AFFBB" w14:textId="77777777" w:rsidR="006A4F69" w:rsidRPr="005528E8" w:rsidRDefault="006A4F69" w:rsidP="006A4F69">
            <w:pPr>
              <w:spacing w:after="0" w:line="240" w:lineRule="auto"/>
              <w:ind w:right="57"/>
              <w:contextualSpacing/>
              <w:rPr>
                <w:rFonts w:ascii="Arial Narrow" w:hAnsi="Arial Narrow"/>
                <w:sz w:val="18"/>
                <w:szCs w:val="18"/>
              </w:rPr>
            </w:pPr>
            <w:hyperlink w:anchor="gid=934859144" w:tgtFrame="_blank" w:history="1">
              <w:r w:rsidRPr="005528E8">
                <w:rPr>
                  <w:rFonts w:ascii="Arial Narrow" w:hAnsi="Arial Narrow"/>
                  <w:sz w:val="18"/>
                  <w:szCs w:val="18"/>
                </w:rPr>
                <w:t>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A1AE15" w14:textId="1B7E3C1E"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116,679.9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A02CEE" w14:textId="0DCFF0C7"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5,39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E85D03" w14:textId="377A64F8"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8,009,780.28</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44F88F" w14:textId="6FA33E87"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464,936.39</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004FD4" w14:textId="5201E976"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6,213,960.91</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03559A" w14:textId="22DFD450"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63,805,357.50</w:t>
            </w:r>
          </w:p>
        </w:tc>
      </w:tr>
      <w:tr w:rsidR="006A4F69" w:rsidRPr="005528E8" w14:paraId="11EE4462"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8042F5B" w14:textId="77777777" w:rsidR="006A4F69" w:rsidRPr="005528E8" w:rsidRDefault="006A4F69" w:rsidP="006A4F69">
            <w:pPr>
              <w:spacing w:after="0" w:line="240" w:lineRule="auto"/>
              <w:ind w:right="57"/>
              <w:contextualSpacing/>
              <w:rPr>
                <w:rFonts w:ascii="Arial Narrow" w:hAnsi="Arial Narrow"/>
                <w:sz w:val="18"/>
                <w:szCs w:val="18"/>
              </w:rPr>
            </w:pPr>
            <w:hyperlink w:anchor="gid=1629368963" w:tgtFrame="_blank" w:history="1">
              <w:r w:rsidRPr="005528E8">
                <w:rPr>
                  <w:rFonts w:ascii="Arial Narrow" w:hAnsi="Arial Narrow"/>
                  <w:sz w:val="18"/>
                  <w:szCs w:val="18"/>
                </w:rPr>
                <w:t>X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999705" w14:textId="6E0A1ACE"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434FF2" w14:textId="3DDCC285"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17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5EA212" w14:textId="1CF80433"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34,874.4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7C7E5B" w14:textId="4F85CDA0"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5,530,467.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083F86" w14:textId="1AC9EBB7"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5,077,917.3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79E90B" w14:textId="5EE87D58"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4,143,258.70</w:t>
            </w:r>
          </w:p>
        </w:tc>
      </w:tr>
      <w:tr w:rsidR="006A4F69" w:rsidRPr="005528E8" w14:paraId="7DDCEDB5"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CC220F7" w14:textId="77777777" w:rsidR="006A4F69" w:rsidRPr="005528E8" w:rsidRDefault="006A4F69" w:rsidP="006A4F69">
            <w:pPr>
              <w:spacing w:after="0" w:line="240" w:lineRule="auto"/>
              <w:ind w:right="57"/>
              <w:contextualSpacing/>
              <w:rPr>
                <w:rFonts w:ascii="Arial Narrow" w:hAnsi="Arial Narrow"/>
                <w:sz w:val="18"/>
                <w:szCs w:val="18"/>
              </w:rPr>
            </w:pPr>
            <w:hyperlink w:anchor="gid=315813862" w:tgtFrame="_blank" w:history="1">
              <w:r w:rsidRPr="005528E8">
                <w:rPr>
                  <w:rFonts w:ascii="Arial Narrow" w:hAnsi="Arial Narrow"/>
                  <w:sz w:val="18"/>
                  <w:szCs w:val="18"/>
                </w:rPr>
                <w:t>X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779ADE" w14:textId="4034198E"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969.8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7D094C" w14:textId="0FAE6F4A"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76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A6980" w14:textId="6210B633"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682,45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0E1284" w14:textId="1BE5D203"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674,656.3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E92294" w14:textId="26D21C47"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8,218,545.94</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E04C52" w14:textId="691F68B7"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8,576,627.09</w:t>
            </w:r>
          </w:p>
        </w:tc>
      </w:tr>
      <w:tr w:rsidR="006A4F69" w:rsidRPr="005528E8" w14:paraId="0DE8487F"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F9825C7" w14:textId="77777777" w:rsidR="006A4F69" w:rsidRPr="005528E8" w:rsidRDefault="006A4F69" w:rsidP="006A4F69">
            <w:pPr>
              <w:spacing w:after="0" w:line="240" w:lineRule="auto"/>
              <w:ind w:right="57"/>
              <w:contextualSpacing/>
              <w:rPr>
                <w:rFonts w:ascii="Arial Narrow" w:hAnsi="Arial Narrow"/>
                <w:sz w:val="18"/>
                <w:szCs w:val="18"/>
              </w:rPr>
            </w:pPr>
            <w:hyperlink w:anchor="gid=836647330" w:tgtFrame="_blank" w:history="1">
              <w:r w:rsidRPr="005528E8">
                <w:rPr>
                  <w:rFonts w:ascii="Arial Narrow" w:hAnsi="Arial Narrow"/>
                  <w:sz w:val="18"/>
                  <w:szCs w:val="18"/>
                </w:rPr>
                <w:t>CARAG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EE01DC" w14:textId="498B780A"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CA221A" w14:textId="50596CF8"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9,10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8AF65D" w14:textId="1B8B19C9"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662,032.1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1A5376" w14:textId="516E17CD"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525,839.1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008B23" w14:textId="547EFFA4"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9,388,902.91</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E6C389" w14:textId="64D07D05"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2,576,774.19</w:t>
            </w:r>
          </w:p>
        </w:tc>
      </w:tr>
      <w:tr w:rsidR="006A4F69" w:rsidRPr="005528E8" w14:paraId="155A627D"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31EF01" w14:textId="77777777" w:rsidR="006A4F69" w:rsidRPr="005528E8" w:rsidRDefault="006A4F69" w:rsidP="006A4F69">
            <w:pPr>
              <w:spacing w:after="0" w:line="240" w:lineRule="auto"/>
              <w:ind w:right="57"/>
              <w:contextualSpacing/>
              <w:rPr>
                <w:rFonts w:ascii="Arial Narrow" w:hAnsi="Arial Narrow"/>
                <w:sz w:val="18"/>
                <w:szCs w:val="18"/>
              </w:rPr>
            </w:pPr>
            <w:hyperlink w:anchor="gid=522761621" w:tgtFrame="_blank" w:history="1">
              <w:r w:rsidRPr="005528E8">
                <w:rPr>
                  <w:rFonts w:ascii="Arial Narrow" w:hAnsi="Arial Narrow"/>
                  <w:sz w:val="18"/>
                  <w:szCs w:val="18"/>
                </w:rPr>
                <w:t>NC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AABC0D" w14:textId="4BCA6D10"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82,563.3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FD0B87" w14:textId="7C49BB21"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5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AFF47C" w14:textId="20DA5031"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28,776.5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432CF6" w14:textId="17D87229"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8,064,539.4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20B335" w14:textId="5149FABC"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730,344.44</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87C9EE" w14:textId="0576548C"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1,606,223.71</w:t>
            </w:r>
          </w:p>
        </w:tc>
      </w:tr>
      <w:tr w:rsidR="006A4F69" w:rsidRPr="005528E8" w14:paraId="02A2FA86"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8123A3" w14:textId="77777777" w:rsidR="006A4F69" w:rsidRPr="005528E8" w:rsidRDefault="006A4F69" w:rsidP="006A4F69">
            <w:pPr>
              <w:spacing w:after="0" w:line="240" w:lineRule="auto"/>
              <w:ind w:right="57"/>
              <w:contextualSpacing/>
              <w:rPr>
                <w:rFonts w:ascii="Arial Narrow" w:hAnsi="Arial Narrow"/>
                <w:sz w:val="18"/>
                <w:szCs w:val="18"/>
              </w:rPr>
            </w:pPr>
            <w:hyperlink w:anchor="gid=2108079193" w:tgtFrame="_blank" w:history="1">
              <w:r w:rsidRPr="005528E8">
                <w:rPr>
                  <w:rFonts w:ascii="Arial Narrow" w:hAnsi="Arial Narrow"/>
                  <w:sz w:val="18"/>
                  <w:szCs w:val="18"/>
                </w:rPr>
                <w:t>CA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40EFF8" w14:textId="48945939"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691,218.1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42C913" w14:textId="096F3035"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9,17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28986D" w14:textId="4E673681"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5,018,171.31</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6C3BC0" w14:textId="4A7C9114"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7,383,363.8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3D30C1" w14:textId="6A511D95"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8,708,049.9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844DA2" w14:textId="34A815BE" w:rsidR="006A4F69" w:rsidRPr="005528E8" w:rsidRDefault="006A4F69" w:rsidP="006A4F69">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4,800,803.26</w:t>
            </w:r>
          </w:p>
        </w:tc>
      </w:tr>
    </w:tbl>
    <w:p w14:paraId="5DB19E5A" w14:textId="2293CD72" w:rsidR="002A2C5B" w:rsidRPr="008C088D" w:rsidRDefault="004541B4" w:rsidP="004541B4">
      <w:pPr>
        <w:spacing w:after="0" w:line="240" w:lineRule="auto"/>
        <w:contextualSpacing/>
        <w:rPr>
          <w:rFonts w:ascii="Arial" w:eastAsia="Arial" w:hAnsi="Arial" w:cs="Arial"/>
          <w:i/>
          <w:sz w:val="16"/>
          <w:szCs w:val="16"/>
        </w:rPr>
      </w:pPr>
      <w:r>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117D83">
        <w:rPr>
          <w:rFonts w:ascii="Arial" w:eastAsia="Arial" w:hAnsi="Arial" w:cs="Arial"/>
          <w:i/>
          <w:sz w:val="16"/>
          <w:szCs w:val="16"/>
        </w:rPr>
        <w:t>1</w:t>
      </w:r>
      <w:r w:rsidR="006A4F69">
        <w:rPr>
          <w:rFonts w:ascii="Arial" w:eastAsia="Arial" w:hAnsi="Arial" w:cs="Arial"/>
          <w:i/>
          <w:sz w:val="16"/>
          <w:szCs w:val="16"/>
        </w:rPr>
        <w:t>8</w:t>
      </w:r>
      <w:r w:rsidR="005E18B1" w:rsidRPr="005E18B1">
        <w:rPr>
          <w:rFonts w:ascii="Arial" w:eastAsia="Arial" w:hAnsi="Arial" w:cs="Arial"/>
          <w:i/>
          <w:sz w:val="16"/>
          <w:szCs w:val="16"/>
        </w:rPr>
        <w:t xml:space="preserve"> July </w:t>
      </w:r>
      <w:r w:rsidR="002A7D6A" w:rsidRPr="008C088D">
        <w:rPr>
          <w:rFonts w:ascii="Arial" w:eastAsia="Arial" w:hAnsi="Arial" w:cs="Arial"/>
          <w:i/>
          <w:sz w:val="16"/>
          <w:szCs w:val="16"/>
        </w:rPr>
        <w:t>2021, 4PM.</w:t>
      </w:r>
    </w:p>
    <w:p w14:paraId="7676508E" w14:textId="778ED918" w:rsidR="00E01EA9" w:rsidRDefault="002A7D6A" w:rsidP="00633EEB">
      <w:pPr>
        <w:spacing w:after="0" w:line="240" w:lineRule="auto"/>
        <w:ind w:left="6480" w:firstLine="720"/>
        <w:contextualSpacing/>
        <w:jc w:val="center"/>
        <w:rPr>
          <w:rFonts w:ascii="Arial" w:eastAsia="Arial" w:hAnsi="Arial" w:cs="Arial"/>
          <w:i/>
          <w:color w:val="0070C0"/>
          <w:sz w:val="16"/>
          <w:szCs w:val="16"/>
        </w:rPr>
      </w:pPr>
      <w:r>
        <w:rPr>
          <w:rFonts w:ascii="Arial" w:eastAsia="Arial" w:hAnsi="Arial" w:cs="Arial"/>
          <w:i/>
          <w:color w:val="0070C0"/>
          <w:sz w:val="16"/>
          <w:szCs w:val="16"/>
        </w:rPr>
        <w:t>Source: DRMB and NRLMB</w:t>
      </w:r>
    </w:p>
    <w:p w14:paraId="3E2B696D" w14:textId="77777777" w:rsidR="00633EEB" w:rsidRPr="00633EEB" w:rsidRDefault="00633EEB" w:rsidP="00633EEB">
      <w:pPr>
        <w:spacing w:after="0" w:line="240" w:lineRule="auto"/>
        <w:ind w:left="6480" w:firstLine="720"/>
        <w:contextualSpacing/>
        <w:jc w:val="center"/>
        <w:rPr>
          <w:rFonts w:ascii="Arial" w:eastAsia="Arial" w:hAnsi="Arial" w:cs="Arial"/>
          <w:i/>
          <w:color w:val="0070C0"/>
          <w:sz w:val="16"/>
          <w:szCs w:val="16"/>
        </w:rPr>
      </w:pPr>
    </w:p>
    <w:p w14:paraId="6C8A2DB5" w14:textId="0C8F7489"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6148A556" w:rsidR="002A2C5B" w:rsidRDefault="00117D83" w:rsidP="006557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65572F">
              <w:rPr>
                <w:rFonts w:ascii="Arial" w:eastAsia="Arial" w:hAnsi="Arial" w:cs="Arial"/>
                <w:sz w:val="20"/>
                <w:szCs w:val="20"/>
              </w:rPr>
              <w:t>8</w:t>
            </w:r>
            <w:r w:rsidR="005E18B1">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077C372D" w14:textId="0E837C6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34C9AFB8" w:rsidR="002A2C5B" w:rsidRDefault="00631247" w:rsidP="006557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65572F">
              <w:rPr>
                <w:rFonts w:ascii="Arial" w:eastAsia="Arial" w:hAnsi="Arial" w:cs="Arial"/>
                <w:sz w:val="20"/>
                <w:szCs w:val="20"/>
              </w:rPr>
              <w:t>8</w:t>
            </w:r>
            <w:r w:rsidR="005E18B1">
              <w:rPr>
                <w:rFonts w:ascii="Arial" w:eastAsia="Arial" w:hAnsi="Arial" w:cs="Arial"/>
                <w:sz w:val="20"/>
                <w:szCs w:val="20"/>
              </w:rPr>
              <w:t xml:space="preserve"> July </w:t>
            </w:r>
            <w:r w:rsidR="00991781">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495BEA17" w:rsidR="002A2C5B" w:rsidRPr="00631247" w:rsidRDefault="005235E3" w:rsidP="00FC40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631247">
              <w:rPr>
                <w:rFonts w:ascii="Arial" w:eastAsia="Arial" w:hAnsi="Arial" w:cs="Arial"/>
                <w:sz w:val="20"/>
                <w:szCs w:val="20"/>
              </w:rPr>
              <w:t>1</w:t>
            </w:r>
            <w:r w:rsidR="00741942">
              <w:rPr>
                <w:rFonts w:ascii="Arial" w:eastAsia="Arial" w:hAnsi="Arial" w:cs="Arial"/>
                <w:sz w:val="20"/>
                <w:szCs w:val="20"/>
              </w:rPr>
              <w:t>6</w:t>
            </w:r>
            <w:r w:rsidR="004F120D" w:rsidRPr="00631247">
              <w:rPr>
                <w:rFonts w:ascii="Arial" w:eastAsia="Arial" w:hAnsi="Arial" w:cs="Arial"/>
                <w:sz w:val="20"/>
                <w:szCs w:val="20"/>
              </w:rPr>
              <w:t xml:space="preserve"> J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140081B9"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6DFC227" w:rsidR="002A2C5B" w:rsidRPr="00631247" w:rsidRDefault="00D53A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631247">
              <w:rPr>
                <w:rFonts w:ascii="Arial" w:eastAsia="Arial" w:hAnsi="Arial" w:cs="Arial"/>
                <w:sz w:val="20"/>
                <w:szCs w:val="20"/>
              </w:rPr>
              <w:t>1</w:t>
            </w:r>
            <w:r w:rsidR="00DE55D7" w:rsidRPr="00631247">
              <w:rPr>
                <w:rFonts w:ascii="Arial" w:eastAsia="Arial" w:hAnsi="Arial" w:cs="Arial"/>
                <w:sz w:val="20"/>
                <w:szCs w:val="20"/>
              </w:rPr>
              <w:t>3</w:t>
            </w:r>
            <w:r w:rsidR="00084056" w:rsidRPr="00631247">
              <w:rPr>
                <w:rFonts w:ascii="Arial" w:eastAsia="Arial" w:hAnsi="Arial" w:cs="Arial"/>
                <w:sz w:val="20"/>
                <w:szCs w:val="20"/>
              </w:rPr>
              <w:t xml:space="preserve"> J</w:t>
            </w:r>
            <w:r w:rsidR="002205A0" w:rsidRPr="00631247">
              <w:rPr>
                <w:rFonts w:ascii="Arial" w:eastAsia="Arial" w:hAnsi="Arial" w:cs="Arial"/>
                <w:sz w:val="20"/>
                <w:szCs w:val="20"/>
              </w:rPr>
              <w:t>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A total of 11,</w:t>
            </w:r>
            <w:r w:rsidR="002A394E" w:rsidRPr="00631247">
              <w:rPr>
                <w:rFonts w:ascii="Arial" w:eastAsia="Arial" w:hAnsi="Arial" w:cs="Arial"/>
                <w:sz w:val="20"/>
                <w:szCs w:val="19"/>
              </w:rPr>
              <w:t>468</w:t>
            </w:r>
            <w:r w:rsidRPr="00631247">
              <w:rPr>
                <w:rFonts w:ascii="Arial" w:eastAsia="Arial" w:hAnsi="Arial" w:cs="Arial"/>
                <w:sz w:val="20"/>
                <w:szCs w:val="19"/>
              </w:rPr>
              <w:t xml:space="preserve"> FFPs amounting to ₱5,8</w:t>
            </w:r>
            <w:r w:rsidR="002A394E" w:rsidRPr="00631247">
              <w:rPr>
                <w:rFonts w:ascii="Arial" w:eastAsia="Arial" w:hAnsi="Arial" w:cs="Arial"/>
                <w:sz w:val="20"/>
                <w:szCs w:val="19"/>
              </w:rPr>
              <w:t>8</w:t>
            </w:r>
            <w:r w:rsidRPr="00631247">
              <w:rPr>
                <w:rFonts w:ascii="Arial" w:eastAsia="Arial" w:hAnsi="Arial" w:cs="Arial"/>
                <w:sz w:val="20"/>
                <w:szCs w:val="19"/>
              </w:rPr>
              <w:t>4,</w:t>
            </w:r>
            <w:r w:rsidR="002A394E" w:rsidRPr="00631247">
              <w:rPr>
                <w:rFonts w:ascii="Arial" w:eastAsia="Arial" w:hAnsi="Arial" w:cs="Arial"/>
                <w:sz w:val="20"/>
                <w:szCs w:val="19"/>
              </w:rPr>
              <w:t>029</w:t>
            </w:r>
            <w:r w:rsidRPr="00631247">
              <w:rPr>
                <w:rFonts w:ascii="Arial" w:eastAsia="Arial" w:hAnsi="Arial" w:cs="Arial"/>
                <w:sz w:val="20"/>
                <w:szCs w:val="19"/>
              </w:rPr>
              <w:t>.</w:t>
            </w:r>
            <w:r w:rsidR="002A394E" w:rsidRPr="00631247">
              <w:rPr>
                <w:rFonts w:ascii="Arial" w:eastAsia="Arial" w:hAnsi="Arial" w:cs="Arial"/>
                <w:sz w:val="20"/>
                <w:szCs w:val="19"/>
              </w:rPr>
              <w:t>30</w:t>
            </w:r>
            <w:r w:rsidRPr="00631247">
              <w:rPr>
                <w:rFonts w:ascii="Arial" w:eastAsia="Arial" w:hAnsi="Arial" w:cs="Arial"/>
                <w:sz w:val="20"/>
                <w:szCs w:val="19"/>
              </w:rPr>
              <w:t xml:space="preserve"> and 117 Hygiene Kits amounting to ₱172,399.50 were provided to the Locally Stranded Individuals (LSIs) in CAR.</w:t>
            </w:r>
          </w:p>
          <w:p w14:paraId="12C6860E"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On-going prepositioning of Food and Non-food Items to the provinces</w:t>
            </w:r>
          </w:p>
          <w:p w14:paraId="342007A8"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631247"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63124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31247">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631247" w:rsidRPr="00631247" w14:paraId="656B84D3" w14:textId="77777777">
              <w:tc>
                <w:tcPr>
                  <w:tcW w:w="1370" w:type="pct"/>
                  <w:shd w:val="clear" w:color="auto" w:fill="D9D9D9" w:themeFill="background1" w:themeFillShade="D9"/>
                  <w:vAlign w:val="center"/>
                </w:tcPr>
                <w:p w14:paraId="522B7B0E"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631247" w:rsidRDefault="002A7D6A">
                  <w:pPr>
                    <w:widowControl/>
                    <w:spacing w:after="0" w:line="240" w:lineRule="auto"/>
                    <w:ind w:right="57"/>
                    <w:contextualSpacing/>
                    <w:jc w:val="center"/>
                    <w:rPr>
                      <w:rFonts w:ascii="Arial" w:eastAsia="Arial" w:hAnsi="Arial" w:cs="Arial"/>
                      <w:b/>
                      <w:sz w:val="16"/>
                      <w:szCs w:val="16"/>
                    </w:rPr>
                  </w:pPr>
                  <w:r w:rsidRPr="00631247">
                    <w:rPr>
                      <w:rFonts w:ascii="Arial" w:eastAsia="Arial" w:hAnsi="Arial" w:cs="Arial"/>
                      <w:b/>
                      <w:sz w:val="16"/>
                      <w:szCs w:val="16"/>
                    </w:rPr>
                    <w:t>TOTAL AMOUNT PAID (PhP)</w:t>
                  </w:r>
                </w:p>
              </w:tc>
            </w:tr>
            <w:tr w:rsidR="00631247" w:rsidRPr="00631247" w14:paraId="1223ED61" w14:textId="77777777">
              <w:tc>
                <w:tcPr>
                  <w:tcW w:w="5000" w:type="pct"/>
                  <w:gridSpan w:val="3"/>
                  <w:shd w:val="clear" w:color="auto" w:fill="EAF1DD" w:themeFill="accent3" w:themeFillTint="33"/>
                  <w:vAlign w:val="center"/>
                </w:tcPr>
                <w:p w14:paraId="68D36DB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FIRST TRANCHE</w:t>
                  </w:r>
                </w:p>
              </w:tc>
            </w:tr>
            <w:tr w:rsidR="00631247" w:rsidRPr="00631247" w14:paraId="6ECC1C27" w14:textId="77777777">
              <w:tc>
                <w:tcPr>
                  <w:tcW w:w="1370" w:type="pct"/>
                </w:tcPr>
                <w:p w14:paraId="0756600F"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7AFCD4F"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345,309</w:t>
                  </w:r>
                </w:p>
              </w:tc>
              <w:tc>
                <w:tcPr>
                  <w:tcW w:w="1710" w:type="pct"/>
                </w:tcPr>
                <w:p w14:paraId="4E640978"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1,895,361,350.00</w:t>
                  </w:r>
                </w:p>
              </w:tc>
            </w:tr>
            <w:tr w:rsidR="00631247" w:rsidRPr="00631247" w14:paraId="27B24FB3" w14:textId="77777777">
              <w:tc>
                <w:tcPr>
                  <w:tcW w:w="1370" w:type="pct"/>
                </w:tcPr>
                <w:p w14:paraId="27610306"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4FBDC496"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73,009</w:t>
                  </w:r>
                </w:p>
              </w:tc>
              <w:tc>
                <w:tcPr>
                  <w:tcW w:w="1710" w:type="pct"/>
                </w:tcPr>
                <w:p w14:paraId="3E2B8C4E"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302,987,350.00</w:t>
                  </w:r>
                </w:p>
              </w:tc>
            </w:tr>
            <w:tr w:rsidR="00631247" w:rsidRPr="00631247" w14:paraId="1864E802" w14:textId="77777777">
              <w:tc>
                <w:tcPr>
                  <w:tcW w:w="5000" w:type="pct"/>
                  <w:gridSpan w:val="3"/>
                  <w:shd w:val="clear" w:color="auto" w:fill="EAF1DD" w:themeFill="accent3" w:themeFillTint="33"/>
                  <w:vAlign w:val="center"/>
                </w:tcPr>
                <w:p w14:paraId="7EA844D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SECOND TRANCHE</w:t>
                  </w:r>
                </w:p>
              </w:tc>
            </w:tr>
            <w:tr w:rsidR="00631247" w:rsidRPr="00631247" w14:paraId="379FB482" w14:textId="77777777">
              <w:tc>
                <w:tcPr>
                  <w:tcW w:w="1370" w:type="pct"/>
                </w:tcPr>
                <w:p w14:paraId="722565B9"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FBC519C"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96,944</w:t>
                  </w:r>
                </w:p>
              </w:tc>
              <w:tc>
                <w:tcPr>
                  <w:tcW w:w="1710" w:type="pct"/>
                </w:tcPr>
                <w:p w14:paraId="16939AA0"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33,192,000.00</w:t>
                  </w:r>
                </w:p>
              </w:tc>
            </w:tr>
            <w:tr w:rsidR="00631247" w:rsidRPr="00631247" w14:paraId="2C674960" w14:textId="77777777">
              <w:tc>
                <w:tcPr>
                  <w:tcW w:w="1370" w:type="pct"/>
                </w:tcPr>
                <w:p w14:paraId="04DCA48A"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1FA0F649"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13,597</w:t>
                  </w:r>
                </w:p>
              </w:tc>
              <w:tc>
                <w:tcPr>
                  <w:tcW w:w="1710" w:type="pct"/>
                </w:tcPr>
                <w:p w14:paraId="7D15122D"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6,427,550.00</w:t>
                  </w:r>
                </w:p>
              </w:tc>
            </w:tr>
          </w:tbl>
          <w:p w14:paraId="1176B9A0"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lastRenderedPageBreak/>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485ECAFD" w:rsidR="002A2C5B" w:rsidRPr="0065572F" w:rsidRDefault="004D5AD8" w:rsidP="00C677D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65572F">
              <w:rPr>
                <w:rFonts w:ascii="Arial" w:eastAsia="Arial" w:hAnsi="Arial" w:cs="Arial"/>
                <w:sz w:val="20"/>
                <w:szCs w:val="20"/>
              </w:rPr>
              <w:t>1</w:t>
            </w:r>
            <w:r w:rsidR="00E83340" w:rsidRPr="0065572F">
              <w:rPr>
                <w:rFonts w:ascii="Arial" w:eastAsia="Arial" w:hAnsi="Arial" w:cs="Arial"/>
                <w:sz w:val="20"/>
                <w:szCs w:val="20"/>
              </w:rPr>
              <w:t>6</w:t>
            </w:r>
            <w:r w:rsidR="00084056" w:rsidRPr="0065572F">
              <w:rPr>
                <w:rFonts w:ascii="Arial" w:eastAsia="Arial" w:hAnsi="Arial" w:cs="Arial"/>
                <w:sz w:val="20"/>
                <w:szCs w:val="20"/>
              </w:rPr>
              <w:t xml:space="preserve"> Ju</w:t>
            </w:r>
            <w:r w:rsidR="00330DF2" w:rsidRPr="0065572F">
              <w:rPr>
                <w:rFonts w:ascii="Arial" w:eastAsia="Arial" w:hAnsi="Arial" w:cs="Arial"/>
                <w:sz w:val="20"/>
                <w:szCs w:val="20"/>
              </w:rPr>
              <w:t>ly</w:t>
            </w:r>
            <w:r w:rsidR="002A7D6A" w:rsidRPr="0065572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7BD4D1E4" w:rsidR="002A2C5B" w:rsidRPr="0065572F" w:rsidRDefault="00A76B9A">
            <w:pPr>
              <w:pStyle w:val="ListParagraph"/>
              <w:numPr>
                <w:ilvl w:val="0"/>
                <w:numId w:val="6"/>
              </w:numPr>
              <w:spacing w:after="0" w:line="240" w:lineRule="auto"/>
              <w:jc w:val="both"/>
              <w:rPr>
                <w:rFonts w:ascii="Arial" w:eastAsia="Arial" w:hAnsi="Arial" w:cs="Arial"/>
                <w:sz w:val="20"/>
                <w:szCs w:val="19"/>
              </w:rPr>
            </w:pPr>
            <w:r w:rsidRPr="0065572F">
              <w:rPr>
                <w:rFonts w:ascii="Arial" w:eastAsia="Arial" w:hAnsi="Arial" w:cs="Arial"/>
                <w:sz w:val="20"/>
                <w:szCs w:val="19"/>
              </w:rPr>
              <w:t>A total of</w:t>
            </w:r>
            <w:r w:rsidR="00B340EC" w:rsidRPr="0065572F">
              <w:rPr>
                <w:rFonts w:ascii="Arial" w:eastAsia="Arial" w:hAnsi="Arial" w:cs="Arial"/>
                <w:sz w:val="20"/>
                <w:szCs w:val="19"/>
              </w:rPr>
              <w:t xml:space="preserve"> </w:t>
            </w:r>
            <w:r w:rsidR="00E83340" w:rsidRPr="0065572F">
              <w:rPr>
                <w:rFonts w:ascii="Arial" w:eastAsia="Arial" w:hAnsi="Arial" w:cs="Arial"/>
                <w:sz w:val="20"/>
                <w:szCs w:val="19"/>
              </w:rPr>
              <w:t>3</w:t>
            </w:r>
            <w:r w:rsidR="00741942" w:rsidRPr="0065572F">
              <w:rPr>
                <w:rFonts w:ascii="Arial" w:eastAsia="Arial" w:hAnsi="Arial" w:cs="Arial"/>
                <w:sz w:val="20"/>
                <w:szCs w:val="19"/>
              </w:rPr>
              <w:t>7</w:t>
            </w:r>
            <w:r w:rsidR="002A7D6A" w:rsidRPr="0065572F">
              <w:rPr>
                <w:rFonts w:ascii="Arial" w:eastAsia="Arial" w:hAnsi="Arial" w:cs="Arial"/>
                <w:sz w:val="20"/>
                <w:szCs w:val="19"/>
              </w:rPr>
              <w:t xml:space="preserve"> personnel </w:t>
            </w:r>
            <w:r w:rsidR="000B6A17" w:rsidRPr="0065572F">
              <w:rPr>
                <w:rFonts w:ascii="Arial" w:eastAsia="Arial" w:hAnsi="Arial" w:cs="Arial"/>
                <w:sz w:val="20"/>
                <w:szCs w:val="19"/>
              </w:rPr>
              <w:t>are</w:t>
            </w:r>
            <w:r w:rsidR="002A7D6A" w:rsidRPr="0065572F">
              <w:rPr>
                <w:rFonts w:ascii="Arial" w:eastAsia="Arial" w:hAnsi="Arial" w:cs="Arial"/>
                <w:sz w:val="20"/>
                <w:szCs w:val="19"/>
              </w:rPr>
              <w:t xml:space="preserve"> on duty/deployed region-wide to conduct response operation and to monitor and execute SAP implementation in the Region.</w:t>
            </w:r>
          </w:p>
          <w:p w14:paraId="72824FC2" w14:textId="77777777" w:rsidR="002A2C5B" w:rsidRPr="0065572F" w:rsidRDefault="002A7D6A">
            <w:pPr>
              <w:pStyle w:val="ListParagraph"/>
              <w:numPr>
                <w:ilvl w:val="0"/>
                <w:numId w:val="6"/>
              </w:numPr>
              <w:spacing w:after="0" w:line="240" w:lineRule="auto"/>
              <w:jc w:val="both"/>
              <w:rPr>
                <w:rFonts w:ascii="Arial" w:eastAsia="Arial" w:hAnsi="Arial" w:cs="Arial"/>
                <w:sz w:val="20"/>
                <w:szCs w:val="19"/>
              </w:rPr>
            </w:pPr>
            <w:r w:rsidRPr="0065572F">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65572F" w:rsidRDefault="002A2C5B">
            <w:pPr>
              <w:spacing w:after="0" w:line="240" w:lineRule="auto"/>
              <w:jc w:val="both"/>
              <w:rPr>
                <w:rFonts w:ascii="Arial" w:eastAsia="Arial" w:hAnsi="Arial" w:cs="Arial"/>
                <w:sz w:val="20"/>
                <w:szCs w:val="19"/>
              </w:rPr>
            </w:pPr>
          </w:p>
          <w:p w14:paraId="45F51393" w14:textId="77777777" w:rsidR="002A2C5B" w:rsidRPr="0065572F" w:rsidRDefault="002A7D6A">
            <w:pPr>
              <w:spacing w:after="0" w:line="240" w:lineRule="auto"/>
              <w:contextualSpacing/>
              <w:jc w:val="both"/>
              <w:rPr>
                <w:rFonts w:ascii="Arial" w:eastAsia="Arial" w:hAnsi="Arial" w:cs="Arial"/>
                <w:b/>
                <w:sz w:val="20"/>
                <w:szCs w:val="19"/>
              </w:rPr>
            </w:pPr>
            <w:r w:rsidRPr="0065572F">
              <w:rPr>
                <w:rFonts w:ascii="Arial" w:eastAsia="Arial" w:hAnsi="Arial" w:cs="Arial"/>
                <w:b/>
                <w:sz w:val="20"/>
                <w:szCs w:val="19"/>
              </w:rPr>
              <w:t>Social Amelioration Program (SAP)</w:t>
            </w:r>
          </w:p>
          <w:p w14:paraId="00281746" w14:textId="66E21327" w:rsidR="00450EDE" w:rsidRPr="0065572F" w:rsidRDefault="00450EDE" w:rsidP="00741942">
            <w:pPr>
              <w:pStyle w:val="ListParagraph"/>
              <w:numPr>
                <w:ilvl w:val="0"/>
                <w:numId w:val="6"/>
              </w:numPr>
              <w:spacing w:after="0" w:line="240" w:lineRule="auto"/>
              <w:jc w:val="both"/>
              <w:rPr>
                <w:rFonts w:ascii="Arial" w:eastAsia="Arial" w:hAnsi="Arial" w:cs="Arial"/>
                <w:sz w:val="20"/>
                <w:szCs w:val="19"/>
              </w:rPr>
            </w:pPr>
            <w:r w:rsidRPr="0065572F">
              <w:rPr>
                <w:rFonts w:ascii="Arial" w:eastAsia="Arial" w:hAnsi="Arial" w:cs="Arial"/>
                <w:sz w:val="20"/>
                <w:szCs w:val="19"/>
              </w:rPr>
              <w:t xml:space="preserve">A total of </w:t>
            </w:r>
            <w:r w:rsidR="00741942" w:rsidRPr="0065572F">
              <w:rPr>
                <w:rFonts w:ascii="Arial" w:eastAsia="Arial" w:hAnsi="Arial" w:cs="Arial"/>
                <w:b/>
                <w:sz w:val="20"/>
                <w:szCs w:val="19"/>
              </w:rPr>
              <w:t xml:space="preserve">9,529 </w:t>
            </w:r>
            <w:r w:rsidRPr="0065572F">
              <w:rPr>
                <w:rFonts w:ascii="Arial" w:eastAsia="Arial" w:hAnsi="Arial" w:cs="Arial"/>
                <w:b/>
                <w:sz w:val="20"/>
                <w:szCs w:val="19"/>
              </w:rPr>
              <w:t>Non-Pantawid Pamilya beneficiaries</w:t>
            </w:r>
            <w:r w:rsidRPr="0065572F">
              <w:rPr>
                <w:rFonts w:ascii="Arial" w:eastAsia="Arial" w:hAnsi="Arial" w:cs="Arial"/>
                <w:sz w:val="20"/>
                <w:szCs w:val="19"/>
              </w:rPr>
              <w:t xml:space="preserve"> in Pangasinan were paid amounting to </w:t>
            </w:r>
            <w:r w:rsidRPr="0065572F">
              <w:rPr>
                <w:rFonts w:ascii="Arial" w:eastAsia="Arial" w:hAnsi="Arial" w:cs="Arial"/>
                <w:b/>
                <w:sz w:val="20"/>
                <w:szCs w:val="19"/>
              </w:rPr>
              <w:t>₱</w:t>
            </w:r>
            <w:r w:rsidR="00741942" w:rsidRPr="0065572F">
              <w:rPr>
                <w:rFonts w:ascii="Arial" w:eastAsia="Arial" w:hAnsi="Arial" w:cs="Arial"/>
                <w:b/>
                <w:sz w:val="20"/>
                <w:szCs w:val="19"/>
              </w:rPr>
              <w:t xml:space="preserve">53,218,000.00 </w:t>
            </w:r>
            <w:r w:rsidRPr="0065572F">
              <w:rPr>
                <w:rFonts w:ascii="Arial" w:eastAsia="Arial" w:hAnsi="Arial" w:cs="Arial"/>
                <w:sz w:val="20"/>
                <w:szCs w:val="19"/>
              </w:rPr>
              <w:t>for the reprocessed refund from the Financial Service Providers (FSPs) of Bayanihan SAP 2.</w:t>
            </w:r>
          </w:p>
          <w:p w14:paraId="65FCD427" w14:textId="2F3ADC74" w:rsidR="002A2C5B" w:rsidRPr="0065572F" w:rsidRDefault="002A7D6A" w:rsidP="00084056">
            <w:pPr>
              <w:pStyle w:val="ListParagraph"/>
              <w:numPr>
                <w:ilvl w:val="0"/>
                <w:numId w:val="6"/>
              </w:numPr>
              <w:spacing w:after="0" w:line="240" w:lineRule="auto"/>
              <w:jc w:val="both"/>
              <w:rPr>
                <w:rFonts w:ascii="Arial" w:eastAsia="Arial" w:hAnsi="Arial" w:cs="Arial"/>
                <w:sz w:val="20"/>
                <w:szCs w:val="19"/>
              </w:rPr>
            </w:pPr>
            <w:r w:rsidRPr="0065572F">
              <w:rPr>
                <w:rFonts w:ascii="Arial" w:eastAsia="Arial" w:hAnsi="Arial" w:cs="Arial"/>
                <w:sz w:val="20"/>
                <w:szCs w:val="19"/>
              </w:rPr>
              <w:t xml:space="preserve">A total of </w:t>
            </w:r>
            <w:r w:rsidRPr="0065572F">
              <w:rPr>
                <w:rFonts w:ascii="Arial" w:eastAsia="Arial" w:hAnsi="Arial" w:cs="Arial"/>
                <w:b/>
                <w:sz w:val="20"/>
                <w:szCs w:val="19"/>
              </w:rPr>
              <w:t>₱</w:t>
            </w:r>
            <w:r w:rsidRPr="0065572F">
              <w:rPr>
                <w:rFonts w:ascii="Arial" w:eastAsia="Arial" w:hAnsi="Arial" w:cs="Arial"/>
                <w:b/>
                <w:sz w:val="20"/>
                <w:szCs w:val="19"/>
                <w:lang w:val="en-US"/>
              </w:rPr>
              <w:t xml:space="preserve">4,269,296,500.00 </w:t>
            </w:r>
            <w:r w:rsidRPr="0065572F">
              <w:rPr>
                <w:rFonts w:ascii="Arial" w:eastAsia="Arial" w:hAnsi="Arial" w:cs="Arial"/>
                <w:sz w:val="20"/>
                <w:szCs w:val="19"/>
              </w:rPr>
              <w:t xml:space="preserve">was paid to </w:t>
            </w:r>
            <w:r w:rsidRPr="0065572F">
              <w:rPr>
                <w:rFonts w:ascii="Arial" w:eastAsia="Arial" w:hAnsi="Arial" w:cs="Arial"/>
                <w:b/>
                <w:bCs/>
                <w:sz w:val="20"/>
                <w:szCs w:val="19"/>
                <w:lang w:val="en-US"/>
              </w:rPr>
              <w:t>776,233 beneficiaries</w:t>
            </w:r>
            <w:r w:rsidRPr="0065572F">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65572F" w:rsidRDefault="002A7D6A">
            <w:pPr>
              <w:pStyle w:val="ListParagraph"/>
              <w:numPr>
                <w:ilvl w:val="0"/>
                <w:numId w:val="6"/>
              </w:numPr>
              <w:spacing w:after="0" w:line="240" w:lineRule="auto"/>
              <w:jc w:val="both"/>
              <w:rPr>
                <w:rFonts w:ascii="Arial" w:eastAsia="Arial" w:hAnsi="Arial" w:cs="Arial"/>
                <w:sz w:val="20"/>
                <w:szCs w:val="19"/>
              </w:rPr>
            </w:pPr>
            <w:r w:rsidRPr="0065572F">
              <w:rPr>
                <w:rFonts w:ascii="Arial" w:eastAsia="Arial" w:hAnsi="Arial" w:cs="Arial"/>
                <w:sz w:val="20"/>
                <w:szCs w:val="19"/>
              </w:rPr>
              <w:t xml:space="preserve">A total amount of </w:t>
            </w:r>
            <w:r w:rsidRPr="0065572F">
              <w:rPr>
                <w:rFonts w:ascii="Arial" w:eastAsia="Arial" w:hAnsi="Arial" w:cs="Arial"/>
                <w:b/>
                <w:bCs/>
                <w:sz w:val="20"/>
                <w:szCs w:val="19"/>
              </w:rPr>
              <w:t>₱513,724,350.00</w:t>
            </w:r>
            <w:r w:rsidRPr="0065572F">
              <w:rPr>
                <w:rFonts w:ascii="Arial" w:eastAsia="Arial" w:hAnsi="Arial" w:cs="Arial"/>
                <w:sz w:val="20"/>
                <w:szCs w:val="19"/>
              </w:rPr>
              <w:t xml:space="preserve"> were paid through direct payout and cash cards to </w:t>
            </w:r>
            <w:r w:rsidRPr="0065572F">
              <w:rPr>
                <w:rFonts w:ascii="Arial" w:eastAsia="Arial" w:hAnsi="Arial" w:cs="Arial"/>
                <w:b/>
                <w:bCs/>
                <w:sz w:val="20"/>
                <w:szCs w:val="19"/>
              </w:rPr>
              <w:t>123,789</w:t>
            </w:r>
            <w:r w:rsidRPr="0065572F">
              <w:rPr>
                <w:rFonts w:ascii="Arial" w:eastAsia="Arial" w:hAnsi="Arial" w:cs="Arial"/>
                <w:sz w:val="20"/>
                <w:szCs w:val="19"/>
              </w:rPr>
              <w:t xml:space="preserve"> </w:t>
            </w:r>
            <w:r w:rsidRPr="0065572F">
              <w:rPr>
                <w:rFonts w:ascii="Arial" w:eastAsia="Arial" w:hAnsi="Arial" w:cs="Arial"/>
                <w:b/>
                <w:sz w:val="20"/>
                <w:szCs w:val="19"/>
              </w:rPr>
              <w:t>4Ps beneficiaries</w:t>
            </w:r>
            <w:r w:rsidRPr="0065572F">
              <w:rPr>
                <w:rFonts w:ascii="Arial" w:eastAsia="Arial" w:hAnsi="Arial" w:cs="Arial"/>
                <w:sz w:val="20"/>
                <w:szCs w:val="19"/>
              </w:rPr>
              <w:t xml:space="preserve"> while a total amount of </w:t>
            </w:r>
            <w:r w:rsidRPr="0065572F">
              <w:rPr>
                <w:rFonts w:ascii="Arial" w:eastAsia="Arial" w:hAnsi="Arial" w:cs="Arial"/>
                <w:b/>
                <w:sz w:val="20"/>
                <w:szCs w:val="19"/>
              </w:rPr>
              <w:t>₱</w:t>
            </w:r>
            <w:r w:rsidRPr="0065572F">
              <w:rPr>
                <w:rFonts w:ascii="Arial" w:eastAsia="Arial" w:hAnsi="Arial" w:cs="Arial"/>
                <w:b/>
                <w:sz w:val="20"/>
                <w:szCs w:val="19"/>
                <w:lang w:val="en-US"/>
              </w:rPr>
              <w:t xml:space="preserve">2,259,823,500.00 </w:t>
            </w:r>
            <w:r w:rsidRPr="0065572F">
              <w:rPr>
                <w:rFonts w:ascii="Arial" w:eastAsia="Arial" w:hAnsi="Arial" w:cs="Arial"/>
                <w:sz w:val="20"/>
                <w:szCs w:val="19"/>
              </w:rPr>
              <w:t xml:space="preserve">were paid through financial service providers (FSPs) to </w:t>
            </w:r>
            <w:r w:rsidRPr="0065572F">
              <w:rPr>
                <w:rFonts w:ascii="Arial" w:eastAsia="Arial" w:hAnsi="Arial" w:cs="Arial"/>
                <w:b/>
                <w:sz w:val="20"/>
                <w:szCs w:val="19"/>
                <w:lang w:val="en-US"/>
              </w:rPr>
              <w:t xml:space="preserve">410,877 </w:t>
            </w:r>
            <w:r w:rsidRPr="0065572F">
              <w:rPr>
                <w:rFonts w:ascii="Arial" w:eastAsia="Arial" w:hAnsi="Arial" w:cs="Arial"/>
                <w:b/>
                <w:sz w:val="20"/>
                <w:szCs w:val="19"/>
              </w:rPr>
              <w:t>non-4Ps beneficiaries</w:t>
            </w:r>
            <w:r w:rsidRPr="0065572F">
              <w:rPr>
                <w:rFonts w:ascii="Arial" w:eastAsia="Arial" w:hAnsi="Arial" w:cs="Arial"/>
                <w:sz w:val="20"/>
                <w:szCs w:val="19"/>
              </w:rPr>
              <w:t xml:space="preserve"> in Pangasinan for the second tranche implementation.</w:t>
            </w:r>
          </w:p>
          <w:p w14:paraId="2321502C" w14:textId="77777777" w:rsidR="002A2C5B" w:rsidRPr="0065572F" w:rsidRDefault="002A7D6A">
            <w:pPr>
              <w:pStyle w:val="ListParagraph"/>
              <w:numPr>
                <w:ilvl w:val="0"/>
                <w:numId w:val="6"/>
              </w:numPr>
              <w:spacing w:after="0" w:line="240" w:lineRule="auto"/>
              <w:jc w:val="both"/>
              <w:rPr>
                <w:rFonts w:ascii="Arial" w:eastAsia="Arial" w:hAnsi="Arial" w:cs="Arial"/>
                <w:sz w:val="20"/>
                <w:szCs w:val="19"/>
              </w:rPr>
            </w:pPr>
            <w:r w:rsidRPr="0065572F">
              <w:rPr>
                <w:rFonts w:ascii="Arial" w:eastAsia="Arial" w:hAnsi="Arial" w:cs="Arial"/>
                <w:sz w:val="20"/>
                <w:szCs w:val="19"/>
              </w:rPr>
              <w:t>A total amount of</w:t>
            </w:r>
            <w:r w:rsidRPr="0065572F">
              <w:rPr>
                <w:rFonts w:ascii="Arial" w:eastAsia="Arial" w:hAnsi="Arial" w:cs="Arial"/>
                <w:b/>
                <w:sz w:val="20"/>
                <w:szCs w:val="19"/>
              </w:rPr>
              <w:t xml:space="preserve"> ₱262,333,500.00 </w:t>
            </w:r>
            <w:r w:rsidRPr="0065572F">
              <w:rPr>
                <w:rFonts w:ascii="Arial" w:eastAsia="Arial" w:hAnsi="Arial" w:cs="Arial"/>
                <w:sz w:val="20"/>
                <w:szCs w:val="19"/>
              </w:rPr>
              <w:t xml:space="preserve">was paid to </w:t>
            </w:r>
            <w:r w:rsidRPr="0065572F">
              <w:rPr>
                <w:rFonts w:ascii="Arial" w:eastAsia="Arial" w:hAnsi="Arial" w:cs="Arial"/>
                <w:b/>
                <w:sz w:val="20"/>
                <w:szCs w:val="19"/>
              </w:rPr>
              <w:t>47,697 waitlisted beneficiaries</w:t>
            </w:r>
            <w:r w:rsidRPr="0065572F">
              <w:rPr>
                <w:rFonts w:ascii="Arial" w:eastAsia="Arial" w:hAnsi="Arial" w:cs="Arial"/>
                <w:sz w:val="20"/>
                <w:szCs w:val="19"/>
              </w:rPr>
              <w:t xml:space="preserve"> in the Region.</w:t>
            </w:r>
          </w:p>
          <w:p w14:paraId="500D650D" w14:textId="25F2600B" w:rsidR="002A2C5B" w:rsidRPr="0065572F" w:rsidRDefault="002A7D6A">
            <w:pPr>
              <w:pStyle w:val="ListParagraph"/>
              <w:numPr>
                <w:ilvl w:val="0"/>
                <w:numId w:val="6"/>
              </w:numPr>
              <w:spacing w:after="0" w:line="240" w:lineRule="auto"/>
              <w:jc w:val="both"/>
              <w:rPr>
                <w:rFonts w:ascii="Arial" w:eastAsia="Arial" w:hAnsi="Arial" w:cs="Arial"/>
                <w:sz w:val="20"/>
                <w:szCs w:val="19"/>
              </w:rPr>
            </w:pPr>
            <w:r w:rsidRPr="0065572F">
              <w:rPr>
                <w:rFonts w:ascii="Arial" w:eastAsia="Arial" w:hAnsi="Arial" w:cs="Arial"/>
                <w:sz w:val="20"/>
                <w:szCs w:val="19"/>
              </w:rPr>
              <w:t xml:space="preserve">A total amount of </w:t>
            </w:r>
            <w:r w:rsidRPr="0065572F">
              <w:rPr>
                <w:rFonts w:ascii="Arial" w:eastAsia="Arial" w:hAnsi="Arial" w:cs="Arial"/>
                <w:b/>
                <w:sz w:val="20"/>
                <w:szCs w:val="19"/>
              </w:rPr>
              <w:t>₱</w:t>
            </w:r>
            <w:r w:rsidRPr="0065572F">
              <w:rPr>
                <w:rFonts w:ascii="Arial" w:eastAsia="Arial" w:hAnsi="Arial" w:cs="Arial"/>
                <w:b/>
                <w:sz w:val="20"/>
                <w:szCs w:val="19"/>
                <w:lang w:val="en-US"/>
              </w:rPr>
              <w:t xml:space="preserve">15,130,500.00 </w:t>
            </w:r>
            <w:r w:rsidRPr="0065572F">
              <w:rPr>
                <w:rFonts w:ascii="Arial" w:eastAsia="Arial" w:hAnsi="Arial" w:cs="Arial"/>
                <w:sz w:val="20"/>
                <w:szCs w:val="19"/>
              </w:rPr>
              <w:t xml:space="preserve">was paid to </w:t>
            </w:r>
            <w:r w:rsidRPr="0065572F">
              <w:rPr>
                <w:rFonts w:ascii="Arial" w:eastAsia="Arial" w:hAnsi="Arial" w:cs="Arial"/>
                <w:b/>
                <w:sz w:val="20"/>
                <w:szCs w:val="19"/>
              </w:rPr>
              <w:t xml:space="preserve">1,887 </w:t>
            </w:r>
            <w:r w:rsidRPr="0065572F">
              <w:rPr>
                <w:rFonts w:ascii="Arial" w:eastAsia="Arial" w:hAnsi="Arial" w:cs="Arial"/>
                <w:b/>
                <w:bCs/>
                <w:sz w:val="20"/>
                <w:szCs w:val="19"/>
              </w:rPr>
              <w:t>TNVS/PUV drivers</w:t>
            </w:r>
            <w:r w:rsidRPr="0065572F">
              <w:rPr>
                <w:rFonts w:ascii="Arial" w:eastAsia="Arial" w:hAnsi="Arial" w:cs="Arial"/>
                <w:sz w:val="20"/>
                <w:szCs w:val="19"/>
              </w:rPr>
              <w:t xml:space="preserve"> in the Region.</w:t>
            </w:r>
          </w:p>
          <w:p w14:paraId="2CEA7EFD" w14:textId="77777777" w:rsidR="002A2C5B" w:rsidRPr="0065572F" w:rsidRDefault="002A7D6A">
            <w:pPr>
              <w:pStyle w:val="ListParagraph"/>
              <w:numPr>
                <w:ilvl w:val="0"/>
                <w:numId w:val="6"/>
              </w:numPr>
              <w:spacing w:after="0" w:line="240" w:lineRule="auto"/>
              <w:jc w:val="both"/>
              <w:rPr>
                <w:rFonts w:ascii="Arial" w:eastAsia="Arial" w:hAnsi="Arial" w:cs="Arial"/>
                <w:sz w:val="20"/>
                <w:szCs w:val="19"/>
              </w:rPr>
            </w:pPr>
            <w:r w:rsidRPr="0065572F">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65572F" w:rsidRDefault="002A7D6A">
            <w:pPr>
              <w:pStyle w:val="ListParagraph"/>
              <w:numPr>
                <w:ilvl w:val="0"/>
                <w:numId w:val="6"/>
              </w:numPr>
              <w:spacing w:after="0" w:line="240" w:lineRule="auto"/>
              <w:jc w:val="both"/>
              <w:rPr>
                <w:rFonts w:ascii="Arial" w:eastAsia="Arial" w:hAnsi="Arial" w:cs="Arial"/>
                <w:sz w:val="20"/>
                <w:szCs w:val="19"/>
              </w:rPr>
            </w:pPr>
            <w:r w:rsidRPr="0065572F">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161434DC" w:rsidR="002A2C5B" w:rsidRPr="000B6A17" w:rsidRDefault="00D53A0B"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B6A17">
              <w:rPr>
                <w:rFonts w:ascii="Arial" w:eastAsia="Arial" w:hAnsi="Arial" w:cs="Arial"/>
                <w:sz w:val="20"/>
                <w:szCs w:val="20"/>
              </w:rPr>
              <w:t>12</w:t>
            </w:r>
            <w:r w:rsidR="000A3089" w:rsidRPr="000B6A17">
              <w:rPr>
                <w:rFonts w:ascii="Arial" w:eastAsia="Arial" w:hAnsi="Arial" w:cs="Arial"/>
                <w:sz w:val="20"/>
                <w:szCs w:val="20"/>
              </w:rPr>
              <w:t xml:space="preserve"> July</w:t>
            </w:r>
            <w:r w:rsidR="002A7D6A" w:rsidRPr="000B6A1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4F993359" w:rsidR="00DA0EB9" w:rsidRPr="000B6A17" w:rsidRDefault="00DA0EB9" w:rsidP="00D53A0B">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 xml:space="preserve">DSWD-FO II continuously provides augmentation support through Assistance to Individuals in Crisis Situation (AICS). A total of </w:t>
            </w:r>
            <w:r w:rsidR="00D53A0B" w:rsidRPr="000B6A17">
              <w:rPr>
                <w:rFonts w:ascii="Arial" w:eastAsia="Arial" w:hAnsi="Arial" w:cs="Arial"/>
                <w:b/>
                <w:sz w:val="20"/>
                <w:szCs w:val="19"/>
                <w:lang w:bidi="en-US"/>
              </w:rPr>
              <w:t xml:space="preserve">292,612 </w:t>
            </w:r>
            <w:r w:rsidRPr="000B6A17">
              <w:rPr>
                <w:rFonts w:ascii="Arial" w:eastAsia="Arial" w:hAnsi="Arial" w:cs="Arial"/>
                <w:b/>
                <w:sz w:val="20"/>
                <w:szCs w:val="19"/>
                <w:lang w:bidi="en-US"/>
              </w:rPr>
              <w:t>clients</w:t>
            </w:r>
            <w:r w:rsidRPr="000B6A17">
              <w:rPr>
                <w:rFonts w:ascii="Arial" w:eastAsia="Arial" w:hAnsi="Arial" w:cs="Arial"/>
                <w:sz w:val="20"/>
                <w:szCs w:val="19"/>
                <w:lang w:bidi="en-US"/>
              </w:rPr>
              <w:t xml:space="preserve"> were served and provided with assistance amountin</w:t>
            </w:r>
            <w:r w:rsidR="00B72A4F" w:rsidRPr="000B6A17">
              <w:rPr>
                <w:rFonts w:ascii="Arial" w:eastAsia="Arial" w:hAnsi="Arial" w:cs="Arial"/>
                <w:sz w:val="20"/>
                <w:szCs w:val="19"/>
                <w:lang w:bidi="en-US"/>
              </w:rPr>
              <w:t xml:space="preserve">g to </w:t>
            </w:r>
            <w:r w:rsidR="00D53A0B" w:rsidRPr="000B6A17">
              <w:rPr>
                <w:rFonts w:ascii="Arial" w:eastAsia="Arial" w:hAnsi="Arial" w:cs="Arial"/>
                <w:b/>
                <w:sz w:val="20"/>
                <w:szCs w:val="19"/>
                <w:lang w:bidi="en-US"/>
              </w:rPr>
              <w:t xml:space="preserve">₱922,843,586.61 </w:t>
            </w:r>
            <w:r w:rsidRPr="000B6A17">
              <w:rPr>
                <w:rFonts w:ascii="Arial" w:eastAsia="Arial" w:hAnsi="Arial" w:cs="Arial"/>
                <w:sz w:val="20"/>
                <w:szCs w:val="19"/>
                <w:lang w:bidi="en-US"/>
              </w:rPr>
              <w:t>through medical assistance, burial assistance, food assistance, and other AICS services</w:t>
            </w:r>
            <w:r w:rsidR="00833F1B" w:rsidRPr="000B6A17">
              <w:rPr>
                <w:rFonts w:ascii="Arial" w:eastAsia="Arial" w:hAnsi="Arial" w:cs="Arial"/>
                <w:sz w:val="20"/>
                <w:szCs w:val="19"/>
                <w:lang w:bidi="en-US"/>
              </w:rPr>
              <w:t>.</w:t>
            </w:r>
          </w:p>
          <w:p w14:paraId="44501617" w14:textId="77777777" w:rsidR="002A2C5B" w:rsidRPr="000B6A17"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0B6A17">
              <w:rPr>
                <w:rFonts w:ascii="Arial" w:eastAsia="Arial" w:hAnsi="Arial" w:cs="Arial"/>
                <w:b/>
                <w:sz w:val="20"/>
                <w:szCs w:val="19"/>
                <w:lang w:bidi="en-US"/>
              </w:rPr>
              <w:t>₱50,031,597.20</w:t>
            </w:r>
            <w:r w:rsidRPr="000B6A17">
              <w:rPr>
                <w:rFonts w:ascii="Arial" w:eastAsia="Arial" w:hAnsi="Arial" w:cs="Arial"/>
                <w:sz w:val="20"/>
                <w:szCs w:val="19"/>
                <w:lang w:bidi="en-US"/>
              </w:rPr>
              <w:t xml:space="preserve"> to </w:t>
            </w:r>
            <w:r w:rsidRPr="000B6A17">
              <w:rPr>
                <w:rFonts w:ascii="Arial" w:eastAsia="Arial" w:hAnsi="Arial" w:cs="Arial"/>
                <w:b/>
                <w:sz w:val="20"/>
                <w:szCs w:val="19"/>
                <w:lang w:bidi="en-US"/>
              </w:rPr>
              <w:t xml:space="preserve">5,991 </w:t>
            </w:r>
            <w:r w:rsidRPr="000B6A17">
              <w:rPr>
                <w:rFonts w:ascii="Arial" w:eastAsia="Arial" w:hAnsi="Arial" w:cs="Arial"/>
                <w:sz w:val="20"/>
                <w:szCs w:val="19"/>
                <w:lang w:bidi="en-US"/>
              </w:rPr>
              <w:t>beneficiaries.</w:t>
            </w:r>
          </w:p>
          <w:p w14:paraId="4F6C5210" w14:textId="0544A087" w:rsidR="002A2C5B" w:rsidRPr="000B6A17"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DSWD-FO II ensures provision of augmentation support to LGUs, stakeholders and partners.</w:t>
            </w:r>
          </w:p>
          <w:p w14:paraId="34CEFEEF" w14:textId="77777777" w:rsidR="001A5A90" w:rsidRPr="000B6A17"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0B6A1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B6A17">
              <w:rPr>
                <w:rFonts w:ascii="Arial" w:eastAsia="Arial" w:hAnsi="Arial" w:cs="Arial"/>
                <w:b/>
                <w:sz w:val="20"/>
                <w:szCs w:val="19"/>
              </w:rPr>
              <w:t>Social Amelioration Program (SAP)</w:t>
            </w:r>
          </w:p>
          <w:p w14:paraId="1896BD15" w14:textId="49ABE957" w:rsidR="000A3089" w:rsidRPr="000B6A17"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0B6A17"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 xml:space="preserve">DSWD-FO II conducted payout to </w:t>
            </w:r>
            <w:r w:rsidRPr="000B6A17">
              <w:rPr>
                <w:rFonts w:ascii="Arial" w:eastAsia="Arial" w:hAnsi="Arial" w:cs="Arial"/>
                <w:b/>
                <w:sz w:val="20"/>
                <w:szCs w:val="19"/>
                <w:lang w:bidi="en-US"/>
              </w:rPr>
              <w:t>19,554 beneficiaries</w:t>
            </w:r>
            <w:r w:rsidRPr="000B6A17">
              <w:rPr>
                <w:rFonts w:ascii="Arial" w:eastAsia="Arial" w:hAnsi="Arial" w:cs="Arial"/>
                <w:sz w:val="20"/>
                <w:szCs w:val="19"/>
                <w:lang w:bidi="en-US"/>
              </w:rPr>
              <w:t xml:space="preserve"> of the Bayanihan 2 with a total amount of</w:t>
            </w:r>
            <w:r w:rsidRPr="000B6A17">
              <w:t xml:space="preserve"> </w:t>
            </w:r>
            <w:r w:rsidRPr="000B6A17">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31835EEF"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lastRenderedPageBreak/>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30EF040F" w14:textId="77777777" w:rsidR="0096767C" w:rsidRDefault="0096767C">
      <w:pPr>
        <w:pStyle w:val="NoSpacing"/>
        <w:contextualSpacing/>
        <w:rPr>
          <w:rFonts w:ascii="Arial" w:hAnsi="Arial" w:cs="Arial"/>
          <w:b/>
          <w:sz w:val="24"/>
        </w:rPr>
      </w:pPr>
    </w:p>
    <w:p w14:paraId="31DD6D78" w14:textId="775C7485"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oordinated with Lucena City Social Welfare and Development Office (CSWDO) for the logistical and administrative arrangements for hauling 2,000 Family Food Packs in DSWD FO IV-A warehouse in Dasmariñas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tracked and monitored the delivery of 5,000 FFPs from NRLMB to DSWD FO IV-A warehouse in Dasmariñas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7365E8C" w14:textId="49E64AB8" w:rsidR="005E6631" w:rsidRDefault="005E6631" w:rsidP="005E6631">
            <w:pPr>
              <w:spacing w:after="0" w:line="240" w:lineRule="auto"/>
              <w:ind w:right="57"/>
              <w:jc w:val="both"/>
              <w:rPr>
                <w:rFonts w:ascii="Arial" w:eastAsia="Arial" w:hAnsi="Arial" w:cs="Arial"/>
                <w:sz w:val="20"/>
                <w:szCs w:val="20"/>
              </w:rPr>
            </w:pPr>
          </w:p>
          <w:p w14:paraId="22CD4B77" w14:textId="77777777" w:rsidR="00633EEB" w:rsidRPr="005E6631" w:rsidRDefault="00633EEB"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lastRenderedPageBreak/>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905E6EA" w14:textId="77777777" w:rsidR="00A43D06" w:rsidRDefault="00A43D06">
      <w:pPr>
        <w:widowControl/>
        <w:spacing w:after="0" w:line="240" w:lineRule="auto"/>
        <w:contextualSpacing/>
        <w:rPr>
          <w:rFonts w:ascii="Arial" w:eastAsia="Arial" w:hAnsi="Arial" w:cs="Arial"/>
          <w:b/>
          <w:sz w:val="24"/>
          <w:szCs w:val="24"/>
        </w:rPr>
      </w:pPr>
    </w:p>
    <w:p w14:paraId="747C1FC1" w14:textId="09518FC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3B97FA7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7A12DD20" w:rsidR="002A2C5B" w:rsidRPr="00631247" w:rsidRDefault="005F601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631247">
              <w:rPr>
                <w:rFonts w:ascii="Arial" w:eastAsia="Arial" w:hAnsi="Arial" w:cs="Arial"/>
                <w:sz w:val="20"/>
                <w:szCs w:val="20"/>
              </w:rPr>
              <w:t>13 July</w:t>
            </w:r>
            <w:r w:rsidR="002A7D6A" w:rsidRPr="00631247">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03AEF1BE" w14:textId="689D6598" w:rsidR="0063306F" w:rsidRPr="00631247" w:rsidRDefault="0063306F" w:rsidP="002D61F3">
            <w:pPr>
              <w:pStyle w:val="ListParagraph"/>
              <w:numPr>
                <w:ilvl w:val="0"/>
                <w:numId w:val="5"/>
              </w:numPr>
              <w:spacing w:after="0" w:line="240" w:lineRule="auto"/>
              <w:jc w:val="both"/>
              <w:rPr>
                <w:rFonts w:ascii="Arial" w:eastAsia="Times New Roman" w:hAnsi="Arial" w:cs="Arial"/>
                <w:sz w:val="20"/>
                <w:szCs w:val="20"/>
              </w:rPr>
            </w:pPr>
            <w:r w:rsidRPr="00631247">
              <w:rPr>
                <w:rFonts w:ascii="Arial" w:eastAsia="Times New Roman" w:hAnsi="Arial" w:cs="Arial"/>
                <w:sz w:val="20"/>
                <w:szCs w:val="20"/>
              </w:rPr>
              <w:t xml:space="preserve">DSWD-FO VI provided </w:t>
            </w:r>
            <w:r w:rsidRPr="00631247">
              <w:rPr>
                <w:rFonts w:ascii="Arial" w:eastAsia="Times New Roman" w:hAnsi="Arial" w:cs="Arial"/>
                <w:b/>
                <w:sz w:val="20"/>
                <w:szCs w:val="20"/>
              </w:rPr>
              <w:t>₱</w:t>
            </w:r>
            <w:r w:rsidR="005F6016" w:rsidRPr="00631247">
              <w:rPr>
                <w:rFonts w:ascii="Arial" w:eastAsia="Times New Roman" w:hAnsi="Arial" w:cs="Arial"/>
                <w:b/>
                <w:sz w:val="20"/>
                <w:szCs w:val="20"/>
              </w:rPr>
              <w:t>640,751,269.23</w:t>
            </w:r>
            <w:r w:rsidRPr="00631247">
              <w:rPr>
                <w:rFonts w:ascii="Arial" w:eastAsia="Times New Roman" w:hAnsi="Arial" w:cs="Arial"/>
                <w:b/>
                <w:sz w:val="20"/>
                <w:szCs w:val="20"/>
              </w:rPr>
              <w:t xml:space="preserve"> </w:t>
            </w:r>
            <w:r w:rsidRPr="00631247">
              <w:rPr>
                <w:rFonts w:ascii="Arial" w:eastAsia="Times New Roman" w:hAnsi="Arial" w:cs="Arial"/>
                <w:sz w:val="20"/>
                <w:szCs w:val="20"/>
              </w:rPr>
              <w:t>worth of assistance to</w:t>
            </w:r>
            <w:r w:rsidRPr="00631247">
              <w:t xml:space="preserve"> </w:t>
            </w:r>
            <w:r w:rsidR="005F6016" w:rsidRPr="00631247">
              <w:rPr>
                <w:rFonts w:ascii="Arial" w:eastAsia="Times New Roman" w:hAnsi="Arial" w:cs="Arial"/>
                <w:b/>
                <w:sz w:val="20"/>
                <w:szCs w:val="20"/>
              </w:rPr>
              <w:t>176,593</w:t>
            </w:r>
            <w:r w:rsidRPr="00631247">
              <w:rPr>
                <w:rFonts w:ascii="Arial" w:eastAsia="Times New Roman" w:hAnsi="Arial" w:cs="Arial"/>
                <w:b/>
                <w:sz w:val="20"/>
                <w:szCs w:val="20"/>
              </w:rPr>
              <w:t xml:space="preserve"> individuals</w:t>
            </w:r>
            <w:r w:rsidRPr="00631247">
              <w:rPr>
                <w:rFonts w:ascii="Arial" w:eastAsia="Times New Roman" w:hAnsi="Arial" w:cs="Arial"/>
                <w:sz w:val="20"/>
                <w:szCs w:val="20"/>
              </w:rPr>
              <w:t xml:space="preserve"> through </w:t>
            </w:r>
            <w:r w:rsidRPr="00631247">
              <w:rPr>
                <w:rFonts w:ascii="Arial" w:eastAsia="Times New Roman" w:hAnsi="Arial" w:cs="Arial"/>
                <w:b/>
                <w:sz w:val="20"/>
                <w:szCs w:val="20"/>
              </w:rPr>
              <w:t>Assistance to Individuals in Crisis Situation (AICS</w:t>
            </w:r>
            <w:r w:rsidRPr="00631247">
              <w:rPr>
                <w:rFonts w:ascii="Arial" w:eastAsia="Times New Roman" w:hAnsi="Arial" w:cs="Arial"/>
                <w:sz w:val="20"/>
                <w:szCs w:val="20"/>
              </w:rPr>
              <w:t xml:space="preserve">) from </w:t>
            </w:r>
            <w:r w:rsidR="005F6016" w:rsidRPr="00631247">
              <w:rPr>
                <w:rFonts w:ascii="Arial" w:eastAsia="Times New Roman" w:hAnsi="Arial" w:cs="Arial"/>
                <w:sz w:val="20"/>
                <w:szCs w:val="20"/>
              </w:rPr>
              <w:t>March 9, 2020</w:t>
            </w:r>
            <w:r w:rsidR="00152367" w:rsidRPr="00631247">
              <w:rPr>
                <w:rFonts w:ascii="Arial" w:eastAsia="Times New Roman" w:hAnsi="Arial" w:cs="Arial"/>
                <w:sz w:val="20"/>
                <w:szCs w:val="20"/>
              </w:rPr>
              <w:t xml:space="preserve"> </w:t>
            </w:r>
            <w:r w:rsidRPr="00631247">
              <w:rPr>
                <w:rFonts w:ascii="Arial" w:eastAsia="Times New Roman" w:hAnsi="Arial" w:cs="Arial"/>
                <w:sz w:val="20"/>
                <w:szCs w:val="20"/>
              </w:rPr>
              <w:t xml:space="preserve">to </w:t>
            </w:r>
            <w:r w:rsidR="00152367" w:rsidRPr="00631247">
              <w:rPr>
                <w:rFonts w:ascii="Arial" w:eastAsia="Times New Roman" w:hAnsi="Arial" w:cs="Arial"/>
                <w:sz w:val="20"/>
                <w:szCs w:val="20"/>
              </w:rPr>
              <w:t>June</w:t>
            </w:r>
            <w:r w:rsidRPr="00631247">
              <w:rPr>
                <w:rFonts w:ascii="Arial" w:eastAsia="Times New Roman" w:hAnsi="Arial" w:cs="Arial"/>
                <w:sz w:val="20"/>
                <w:szCs w:val="20"/>
              </w:rPr>
              <w:t xml:space="preserve"> </w:t>
            </w:r>
            <w:r w:rsidR="005F6016" w:rsidRPr="00631247">
              <w:rPr>
                <w:rFonts w:ascii="Arial" w:eastAsia="Times New Roman" w:hAnsi="Arial" w:cs="Arial"/>
                <w:sz w:val="20"/>
                <w:szCs w:val="20"/>
              </w:rPr>
              <w:t>30</w:t>
            </w:r>
            <w:r w:rsidRPr="00631247">
              <w:rPr>
                <w:rFonts w:ascii="Arial" w:eastAsia="Times New Roman" w:hAnsi="Arial" w:cs="Arial"/>
                <w:sz w:val="20"/>
                <w:szCs w:val="20"/>
              </w:rPr>
              <w:t>, 2021.</w:t>
            </w:r>
          </w:p>
          <w:p w14:paraId="00F1A57C" w14:textId="31B8B551" w:rsidR="002A2C5B" w:rsidRPr="00631247" w:rsidRDefault="002A7D6A" w:rsidP="003F7F99">
            <w:pPr>
              <w:pStyle w:val="ListParagraph"/>
              <w:numPr>
                <w:ilvl w:val="0"/>
                <w:numId w:val="5"/>
              </w:numPr>
              <w:spacing w:after="0" w:line="240" w:lineRule="auto"/>
              <w:jc w:val="both"/>
              <w:rPr>
                <w:rFonts w:ascii="Arial" w:eastAsia="Times New Roman" w:hAnsi="Arial" w:cs="Arial"/>
                <w:sz w:val="20"/>
                <w:szCs w:val="20"/>
              </w:rPr>
            </w:pPr>
            <w:r w:rsidRPr="00631247">
              <w:rPr>
                <w:rFonts w:ascii="Arial" w:eastAsia="Times New Roman" w:hAnsi="Arial" w:cs="Arial"/>
                <w:sz w:val="20"/>
                <w:szCs w:val="20"/>
              </w:rPr>
              <w:t>DSWD-FO VI is continuously repacking FFPs at the DSWD Regional Warehouse.</w:t>
            </w:r>
          </w:p>
          <w:p w14:paraId="09E87826" w14:textId="77777777" w:rsidR="00C41A58" w:rsidRPr="00631247"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631247" w:rsidRDefault="002A7D6A">
            <w:pPr>
              <w:widowControl/>
              <w:shd w:val="clear" w:color="auto" w:fill="FFFFFF"/>
              <w:spacing w:after="0" w:line="240" w:lineRule="auto"/>
              <w:contextualSpacing/>
              <w:jc w:val="both"/>
              <w:rPr>
                <w:rFonts w:ascii="Arial" w:eastAsia="Times New Roman" w:hAnsi="Arial" w:cs="Arial"/>
                <w:sz w:val="20"/>
                <w:szCs w:val="20"/>
              </w:rPr>
            </w:pPr>
            <w:r w:rsidRPr="00631247">
              <w:rPr>
                <w:rFonts w:ascii="Arial" w:eastAsia="Times New Roman" w:hAnsi="Arial" w:cs="Arial"/>
                <w:b/>
                <w:bCs/>
                <w:sz w:val="20"/>
                <w:szCs w:val="20"/>
              </w:rPr>
              <w:t>Social Amelioration Program (SAP)</w:t>
            </w:r>
          </w:p>
          <w:p w14:paraId="5A01781E" w14:textId="77777777" w:rsidR="002A2C5B" w:rsidRPr="00631247" w:rsidRDefault="002A7D6A">
            <w:pPr>
              <w:pStyle w:val="ListParagraph"/>
              <w:numPr>
                <w:ilvl w:val="0"/>
                <w:numId w:val="5"/>
              </w:numPr>
              <w:spacing w:after="0" w:line="240" w:lineRule="auto"/>
              <w:jc w:val="both"/>
              <w:rPr>
                <w:rFonts w:eastAsia="Times New Roman"/>
              </w:rPr>
            </w:pPr>
            <w:r w:rsidRPr="00631247">
              <w:rPr>
                <w:rFonts w:ascii="Arial" w:eastAsia="Times New Roman" w:hAnsi="Arial" w:cs="Arial"/>
                <w:sz w:val="20"/>
                <w:szCs w:val="20"/>
              </w:rPr>
              <w:t xml:space="preserve">To date, a total of </w:t>
            </w:r>
            <w:r w:rsidRPr="00631247">
              <w:rPr>
                <w:rFonts w:ascii="Arial" w:eastAsia="Times New Roman" w:hAnsi="Arial" w:cs="Arial"/>
                <w:b/>
                <w:sz w:val="20"/>
                <w:szCs w:val="20"/>
              </w:rPr>
              <w:t>₱1,496,509,500.00</w:t>
            </w:r>
            <w:r w:rsidRPr="00631247">
              <w:rPr>
                <w:rFonts w:ascii="Arial" w:eastAsia="Times New Roman" w:hAnsi="Arial" w:cs="Arial"/>
                <w:sz w:val="20"/>
                <w:szCs w:val="20"/>
              </w:rPr>
              <w:t xml:space="preserve"> was provided to </w:t>
            </w:r>
            <w:r w:rsidRPr="00631247">
              <w:rPr>
                <w:rFonts w:ascii="Arial" w:eastAsia="Times New Roman" w:hAnsi="Arial" w:cs="Arial"/>
                <w:b/>
                <w:sz w:val="20"/>
                <w:szCs w:val="20"/>
              </w:rPr>
              <w:t>321,830 4Ps beneficiaries</w:t>
            </w:r>
            <w:r w:rsidRPr="00631247">
              <w:rPr>
                <w:rFonts w:ascii="Arial" w:eastAsia="Times New Roman" w:hAnsi="Arial" w:cs="Arial"/>
                <w:sz w:val="20"/>
                <w:szCs w:val="20"/>
              </w:rPr>
              <w:t xml:space="preserve"> and </w:t>
            </w:r>
            <w:r w:rsidRPr="00631247">
              <w:rPr>
                <w:rFonts w:ascii="Arial" w:eastAsia="Times New Roman" w:hAnsi="Arial" w:cs="Arial"/>
                <w:b/>
                <w:sz w:val="20"/>
                <w:szCs w:val="20"/>
              </w:rPr>
              <w:t>₱6,788,214,000.00</w:t>
            </w:r>
            <w:r w:rsidRPr="00631247">
              <w:rPr>
                <w:rFonts w:ascii="Arial" w:eastAsia="Times New Roman" w:hAnsi="Arial" w:cs="Arial"/>
                <w:sz w:val="20"/>
                <w:szCs w:val="20"/>
              </w:rPr>
              <w:t xml:space="preserve"> was provided to </w:t>
            </w:r>
            <w:r w:rsidRPr="00631247">
              <w:rPr>
                <w:rFonts w:ascii="Arial" w:eastAsia="Times New Roman" w:hAnsi="Arial" w:cs="Arial"/>
                <w:b/>
                <w:sz w:val="20"/>
                <w:szCs w:val="20"/>
              </w:rPr>
              <w:t>1,131,369 non-4Ps beneficiaries</w:t>
            </w:r>
            <w:r w:rsidRPr="00631247">
              <w:rPr>
                <w:rFonts w:ascii="Arial" w:eastAsia="Times New Roman" w:hAnsi="Arial" w:cs="Arial"/>
                <w:sz w:val="20"/>
                <w:szCs w:val="20"/>
              </w:rPr>
              <w:t xml:space="preserve"> for the first tranche.</w:t>
            </w:r>
          </w:p>
          <w:p w14:paraId="056A07D2" w14:textId="77777777" w:rsidR="002A2C5B" w:rsidRPr="00631247" w:rsidRDefault="002A7D6A">
            <w:pPr>
              <w:pStyle w:val="ListParagraph"/>
              <w:numPr>
                <w:ilvl w:val="0"/>
                <w:numId w:val="5"/>
              </w:numPr>
              <w:spacing w:after="0" w:line="240" w:lineRule="auto"/>
              <w:jc w:val="both"/>
              <w:rPr>
                <w:rFonts w:eastAsia="Times New Roman"/>
              </w:rPr>
            </w:pPr>
            <w:r w:rsidRPr="00631247">
              <w:rPr>
                <w:rFonts w:ascii="Arial" w:eastAsia="Times New Roman" w:hAnsi="Arial" w:cs="Arial"/>
                <w:sz w:val="20"/>
                <w:szCs w:val="20"/>
              </w:rPr>
              <w:t xml:space="preserve">DSWD-FO VI has served </w:t>
            </w:r>
            <w:r w:rsidRPr="00631247">
              <w:rPr>
                <w:rFonts w:ascii="Arial" w:eastAsia="Times New Roman" w:hAnsi="Arial" w:cs="Arial"/>
                <w:b/>
                <w:sz w:val="20"/>
                <w:szCs w:val="20"/>
              </w:rPr>
              <w:t>103,608 4Ps beneficiaries</w:t>
            </w:r>
            <w:r w:rsidRPr="00631247">
              <w:rPr>
                <w:rFonts w:ascii="Arial" w:eastAsia="Times New Roman" w:hAnsi="Arial" w:cs="Arial"/>
                <w:sz w:val="20"/>
                <w:szCs w:val="20"/>
              </w:rPr>
              <w:t xml:space="preserve"> amounting to </w:t>
            </w:r>
            <w:r w:rsidRPr="00631247">
              <w:rPr>
                <w:rFonts w:ascii="Arial" w:eastAsia="Times New Roman" w:hAnsi="Arial" w:cs="Arial"/>
                <w:b/>
                <w:sz w:val="20"/>
                <w:szCs w:val="20"/>
              </w:rPr>
              <w:t>₱481,777,200.00</w:t>
            </w:r>
            <w:r w:rsidRPr="00631247">
              <w:rPr>
                <w:rFonts w:ascii="Arial" w:eastAsia="Times New Roman" w:hAnsi="Arial" w:cs="Arial"/>
                <w:sz w:val="20"/>
                <w:szCs w:val="20"/>
              </w:rPr>
              <w:t xml:space="preserve"> and </w:t>
            </w:r>
            <w:r w:rsidRPr="00631247">
              <w:rPr>
                <w:rFonts w:ascii="Arial" w:eastAsia="Times New Roman" w:hAnsi="Arial" w:cs="Arial"/>
                <w:b/>
                <w:sz w:val="20"/>
                <w:szCs w:val="20"/>
              </w:rPr>
              <w:t>437,403 non-4Ps beneficiaries</w:t>
            </w:r>
            <w:r w:rsidRPr="00631247">
              <w:rPr>
                <w:rFonts w:ascii="Arial" w:eastAsia="Times New Roman" w:hAnsi="Arial" w:cs="Arial"/>
                <w:sz w:val="20"/>
                <w:szCs w:val="20"/>
              </w:rPr>
              <w:t xml:space="preserve"> amounting to </w:t>
            </w:r>
            <w:r w:rsidRPr="00631247">
              <w:rPr>
                <w:rFonts w:ascii="Arial" w:eastAsia="Times New Roman" w:hAnsi="Arial" w:cs="Arial"/>
                <w:b/>
                <w:sz w:val="20"/>
                <w:szCs w:val="20"/>
              </w:rPr>
              <w:t xml:space="preserve">₱2,624,418,000.00 </w:t>
            </w:r>
            <w:r w:rsidRPr="00631247">
              <w:rPr>
                <w:rFonts w:ascii="Arial" w:eastAsia="Times New Roman" w:hAnsi="Arial" w:cs="Arial"/>
                <w:sz w:val="20"/>
                <w:szCs w:val="20"/>
              </w:rPr>
              <w:t xml:space="preserve">for the second tranche, and </w:t>
            </w:r>
            <w:r w:rsidRPr="00631247">
              <w:rPr>
                <w:rFonts w:ascii="Arial" w:eastAsia="Times New Roman" w:hAnsi="Arial" w:cs="Arial"/>
                <w:b/>
                <w:sz w:val="20"/>
                <w:szCs w:val="20"/>
              </w:rPr>
              <w:t>190,738 left-out/waitlisted</w:t>
            </w:r>
            <w:r w:rsidRPr="00631247">
              <w:rPr>
                <w:rFonts w:ascii="Arial" w:eastAsia="Times New Roman" w:hAnsi="Arial" w:cs="Arial"/>
                <w:sz w:val="20"/>
                <w:szCs w:val="20"/>
              </w:rPr>
              <w:t xml:space="preserve"> beneficiaries amounting to </w:t>
            </w:r>
            <w:r w:rsidRPr="00631247">
              <w:rPr>
                <w:rFonts w:ascii="Arial" w:eastAsia="Times New Roman" w:hAnsi="Arial" w:cs="Arial"/>
                <w:b/>
                <w:bCs/>
                <w:sz w:val="20"/>
                <w:szCs w:val="20"/>
              </w:rPr>
              <w:t>₱1,144,428,000.00.</w:t>
            </w:r>
          </w:p>
          <w:p w14:paraId="4FBAAC80" w14:textId="77777777" w:rsidR="002A2C5B" w:rsidRPr="00631247" w:rsidRDefault="002A7D6A">
            <w:pPr>
              <w:pStyle w:val="ListParagraph"/>
              <w:numPr>
                <w:ilvl w:val="0"/>
                <w:numId w:val="5"/>
              </w:numPr>
              <w:spacing w:after="0" w:line="240" w:lineRule="auto"/>
              <w:jc w:val="both"/>
              <w:rPr>
                <w:rFonts w:eastAsia="Times New Roman"/>
              </w:rPr>
            </w:pPr>
            <w:r w:rsidRPr="00631247">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98EF5FC" w14:textId="77777777" w:rsidR="00633EEB" w:rsidRDefault="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5D9A4AA"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633EEB">
        <w:trPr>
          <w:trHeight w:val="1120"/>
        </w:trPr>
        <w:tc>
          <w:tcPr>
            <w:tcW w:w="997" w:type="pct"/>
            <w:vAlign w:val="center"/>
          </w:tcPr>
          <w:p w14:paraId="0DAFB2EB" w14:textId="6B096849" w:rsidR="002A2C5B" w:rsidRPr="002205A0" w:rsidRDefault="00BA2635"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4</w:t>
            </w:r>
            <w:r w:rsidR="0095601E" w:rsidRPr="002205A0">
              <w:rPr>
                <w:rFonts w:ascii="Arial" w:eastAsia="Arial" w:hAnsi="Arial" w:cs="Arial"/>
                <w:sz w:val="20"/>
                <w:szCs w:val="20"/>
              </w:rPr>
              <w:t xml:space="preserve"> J</w:t>
            </w:r>
            <w:r w:rsidR="00CA4811" w:rsidRPr="002205A0">
              <w:rPr>
                <w:rFonts w:ascii="Arial" w:eastAsia="Arial" w:hAnsi="Arial" w:cs="Arial"/>
                <w:sz w:val="20"/>
                <w:szCs w:val="20"/>
              </w:rPr>
              <w:t xml:space="preserve">uly </w:t>
            </w:r>
            <w:r w:rsidR="002A7D6A" w:rsidRPr="002205A0">
              <w:rPr>
                <w:rFonts w:ascii="Arial" w:eastAsia="Arial" w:hAnsi="Arial" w:cs="Arial"/>
                <w:sz w:val="20"/>
                <w:szCs w:val="20"/>
              </w:rPr>
              <w:t>2021</w:t>
            </w:r>
          </w:p>
        </w:tc>
        <w:tc>
          <w:tcPr>
            <w:tcW w:w="4002" w:type="pct"/>
          </w:tcPr>
          <w:p w14:paraId="286FA3E9"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DRMD provided a total of </w:t>
            </w:r>
            <w:r w:rsidRPr="002205A0">
              <w:rPr>
                <w:rFonts w:ascii="Arial" w:eastAsia="Arial" w:hAnsi="Arial" w:cs="Arial"/>
                <w:b/>
                <w:sz w:val="20"/>
                <w:szCs w:val="19"/>
              </w:rPr>
              <w:t xml:space="preserve">₱13,310,675.54 </w:t>
            </w:r>
            <w:r w:rsidRPr="002205A0">
              <w:rPr>
                <w:rFonts w:ascii="Arial" w:eastAsia="Arial" w:hAnsi="Arial" w:cs="Arial"/>
                <w:sz w:val="20"/>
                <w:szCs w:val="19"/>
              </w:rPr>
              <w:t>worth of assistance</w:t>
            </w:r>
            <w:r w:rsidRPr="002205A0">
              <w:rPr>
                <w:rFonts w:ascii="Arial" w:eastAsia="Arial" w:hAnsi="Arial" w:cs="Arial"/>
                <w:b/>
                <w:sz w:val="20"/>
                <w:szCs w:val="19"/>
              </w:rPr>
              <w:t xml:space="preserve"> </w:t>
            </w:r>
            <w:r w:rsidRPr="002205A0">
              <w:rPr>
                <w:rFonts w:ascii="Arial" w:eastAsia="Arial" w:hAnsi="Arial" w:cs="Arial"/>
                <w:sz w:val="20"/>
                <w:szCs w:val="19"/>
              </w:rPr>
              <w:t xml:space="preserve">to </w:t>
            </w:r>
            <w:r w:rsidRPr="002205A0">
              <w:rPr>
                <w:rFonts w:ascii="Arial" w:eastAsia="Arial" w:hAnsi="Arial" w:cs="Arial"/>
                <w:b/>
                <w:sz w:val="20"/>
                <w:szCs w:val="19"/>
              </w:rPr>
              <w:t>17 stranded sales representatives;</w:t>
            </w:r>
            <w:r w:rsidRPr="002205A0">
              <w:rPr>
                <w:rFonts w:ascii="Arial" w:eastAsia="Arial" w:hAnsi="Arial" w:cs="Arial"/>
                <w:sz w:val="20"/>
                <w:szCs w:val="19"/>
              </w:rPr>
              <w:t xml:space="preserve"> eight </w:t>
            </w:r>
            <w:r w:rsidRPr="002205A0">
              <w:rPr>
                <w:rFonts w:ascii="Arial" w:eastAsia="Arial" w:hAnsi="Arial" w:cs="Arial"/>
                <w:b/>
                <w:sz w:val="20"/>
                <w:szCs w:val="19"/>
              </w:rPr>
              <w:t>(8) bus drivers (HTIs);</w:t>
            </w:r>
            <w:r w:rsidRPr="002205A0">
              <w:rPr>
                <w:rFonts w:ascii="Arial" w:eastAsia="Arial" w:hAnsi="Arial" w:cs="Arial"/>
                <w:sz w:val="20"/>
                <w:szCs w:val="19"/>
              </w:rPr>
              <w:t xml:space="preserve"> and</w:t>
            </w:r>
            <w:r w:rsidRPr="002205A0">
              <w:rPr>
                <w:rFonts w:ascii="Arial" w:eastAsia="Arial" w:hAnsi="Arial" w:cs="Arial"/>
                <w:b/>
                <w:sz w:val="20"/>
                <w:szCs w:val="19"/>
              </w:rPr>
              <w:t xml:space="preserve"> 25,480 </w:t>
            </w:r>
            <w:r w:rsidRPr="002205A0">
              <w:rPr>
                <w:rFonts w:ascii="Arial" w:eastAsia="Arial" w:hAnsi="Arial" w:cs="Arial"/>
                <w:bCs/>
                <w:sz w:val="20"/>
                <w:szCs w:val="19"/>
              </w:rPr>
              <w:t>families, of</w:t>
            </w:r>
            <w:r w:rsidRPr="002205A0">
              <w:rPr>
                <w:rFonts w:ascii="Arial" w:eastAsia="Arial" w:hAnsi="Arial" w:cs="Arial"/>
                <w:sz w:val="20"/>
                <w:szCs w:val="19"/>
              </w:rPr>
              <w:t xml:space="preserve"> which 815 are LSIs.</w:t>
            </w:r>
          </w:p>
          <w:p w14:paraId="5DEFE082"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through its Crisis Intervention Unit (CIU) provided assistance to </w:t>
            </w:r>
            <w:r w:rsidRPr="002205A0">
              <w:rPr>
                <w:rFonts w:ascii="Arial" w:eastAsia="Arial" w:hAnsi="Arial" w:cs="Arial"/>
                <w:b/>
                <w:sz w:val="20"/>
                <w:szCs w:val="19"/>
              </w:rPr>
              <w:t>15,481 walk-in clients</w:t>
            </w:r>
            <w:r w:rsidRPr="002205A0">
              <w:rPr>
                <w:rFonts w:ascii="Arial" w:eastAsia="Arial" w:hAnsi="Arial" w:cs="Arial"/>
                <w:sz w:val="20"/>
                <w:szCs w:val="19"/>
              </w:rPr>
              <w:t xml:space="preserve"> amounting to </w:t>
            </w:r>
            <w:r w:rsidRPr="002205A0">
              <w:rPr>
                <w:rFonts w:ascii="Arial" w:eastAsia="Arial" w:hAnsi="Arial" w:cs="Arial"/>
                <w:b/>
                <w:sz w:val="20"/>
                <w:szCs w:val="19"/>
              </w:rPr>
              <w:t xml:space="preserve">₱68,514,908.08 </w:t>
            </w:r>
            <w:r w:rsidRPr="002205A0">
              <w:rPr>
                <w:rFonts w:ascii="Arial" w:eastAsia="Arial" w:hAnsi="Arial" w:cs="Arial"/>
                <w:sz w:val="20"/>
                <w:szCs w:val="19"/>
              </w:rPr>
              <w:t xml:space="preserve">for Bayanihan 1 while </w:t>
            </w:r>
            <w:r w:rsidRPr="002205A0">
              <w:rPr>
                <w:rFonts w:ascii="Arial" w:eastAsia="Arial" w:hAnsi="Arial" w:cs="Arial"/>
                <w:b/>
                <w:sz w:val="20"/>
                <w:szCs w:val="19"/>
              </w:rPr>
              <w:t xml:space="preserve">₱41,110,648.05 </w:t>
            </w:r>
            <w:r w:rsidRPr="002205A0">
              <w:rPr>
                <w:rFonts w:ascii="Arial" w:eastAsia="Arial" w:hAnsi="Arial" w:cs="Arial"/>
                <w:sz w:val="20"/>
                <w:szCs w:val="19"/>
              </w:rPr>
              <w:t>were provided to</w:t>
            </w:r>
            <w:r w:rsidRPr="002205A0">
              <w:rPr>
                <w:rFonts w:ascii="Arial" w:eastAsia="Arial" w:hAnsi="Arial" w:cs="Arial"/>
                <w:b/>
                <w:sz w:val="20"/>
                <w:szCs w:val="19"/>
              </w:rPr>
              <w:t xml:space="preserve"> 6,690 walk-in clients</w:t>
            </w:r>
            <w:r w:rsidRPr="002205A0">
              <w:rPr>
                <w:rFonts w:ascii="Arial" w:eastAsia="Arial" w:hAnsi="Arial" w:cs="Arial"/>
                <w:sz w:val="20"/>
                <w:szCs w:val="19"/>
              </w:rPr>
              <w:t xml:space="preserve"> for Bayanihan 2.</w:t>
            </w:r>
          </w:p>
          <w:p w14:paraId="5684C446"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ocial Pension Unit extended assistance to </w:t>
            </w:r>
            <w:r w:rsidRPr="002205A0">
              <w:rPr>
                <w:rFonts w:ascii="Arial" w:eastAsia="Arial" w:hAnsi="Arial" w:cs="Arial"/>
                <w:b/>
                <w:bCs/>
                <w:sz w:val="20"/>
                <w:szCs w:val="19"/>
              </w:rPr>
              <w:t>41,345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243,591,000.00; </w:t>
            </w:r>
            <w:r w:rsidRPr="002205A0">
              <w:rPr>
                <w:rFonts w:ascii="Arial" w:eastAsia="Arial" w:hAnsi="Arial" w:cs="Arial"/>
                <w:sz w:val="20"/>
                <w:szCs w:val="19"/>
              </w:rPr>
              <w:t>and</w:t>
            </w:r>
            <w:r w:rsidRPr="002205A0">
              <w:rPr>
                <w:rFonts w:ascii="Arial" w:eastAsia="Arial" w:hAnsi="Arial" w:cs="Arial"/>
                <w:b/>
                <w:bCs/>
                <w:sz w:val="20"/>
                <w:szCs w:val="19"/>
              </w:rPr>
              <w:t xml:space="preserve"> 29,264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173,937,000.00 </w:t>
            </w:r>
            <w:r w:rsidRPr="002205A0">
              <w:rPr>
                <w:rFonts w:ascii="Arial" w:eastAsia="Arial" w:hAnsi="Arial" w:cs="Arial"/>
                <w:sz w:val="20"/>
                <w:szCs w:val="19"/>
              </w:rPr>
              <w:t>for the year 2019 and 2020, respectively.</w:t>
            </w:r>
          </w:p>
          <w:p w14:paraId="1C393C07" w14:textId="76A85D44" w:rsidR="002A2C5B" w:rsidRPr="00A43D06"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ustainable Livelihood Program (SLP) of DSWD-FO VIII was able to extend assistance to </w:t>
            </w:r>
            <w:r w:rsidRPr="002205A0">
              <w:rPr>
                <w:rFonts w:ascii="Arial" w:eastAsia="Arial" w:hAnsi="Arial" w:cs="Arial"/>
                <w:b/>
                <w:sz w:val="20"/>
                <w:szCs w:val="19"/>
              </w:rPr>
              <w:t>170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2,261,210.07</w:t>
            </w:r>
            <w:r w:rsidRPr="002205A0">
              <w:rPr>
                <w:rFonts w:ascii="Arial" w:eastAsia="Arial" w:hAnsi="Arial" w:cs="Arial"/>
                <w:sz w:val="20"/>
                <w:szCs w:val="19"/>
              </w:rPr>
              <w:t>.</w:t>
            </w:r>
          </w:p>
          <w:p w14:paraId="45F60749" w14:textId="0CEA1694" w:rsidR="00A43D06" w:rsidRPr="00633EEB" w:rsidRDefault="00A43D06"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205A0"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205A0">
              <w:rPr>
                <w:rFonts w:ascii="Arial" w:eastAsia="Arial" w:hAnsi="Arial" w:cs="Arial"/>
                <w:b/>
                <w:sz w:val="20"/>
                <w:szCs w:val="19"/>
              </w:rPr>
              <w:t>Social Amelioration Program (SAP)</w:t>
            </w:r>
          </w:p>
          <w:p w14:paraId="2BB0C07C"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through the Emergency Subsidy Program was able to extend assistance to </w:t>
            </w:r>
            <w:r w:rsidRPr="002205A0">
              <w:rPr>
                <w:rFonts w:ascii="Arial" w:eastAsia="Arial" w:hAnsi="Arial" w:cs="Arial"/>
                <w:b/>
                <w:sz w:val="20"/>
                <w:szCs w:val="19"/>
              </w:rPr>
              <w:t>31,620 beneficiaries</w:t>
            </w:r>
            <w:r w:rsidRPr="002205A0">
              <w:rPr>
                <w:rFonts w:ascii="Arial" w:eastAsia="Arial" w:hAnsi="Arial" w:cs="Arial"/>
                <w:sz w:val="20"/>
                <w:szCs w:val="19"/>
              </w:rPr>
              <w:t xml:space="preserve"> amounting to </w:t>
            </w:r>
            <w:r w:rsidRPr="002205A0">
              <w:rPr>
                <w:rFonts w:ascii="Arial" w:eastAsia="Arial" w:hAnsi="Arial" w:cs="Arial"/>
                <w:b/>
                <w:bCs/>
                <w:sz w:val="20"/>
                <w:szCs w:val="19"/>
              </w:rPr>
              <w:t>₱163,810,000.00.</w:t>
            </w:r>
          </w:p>
          <w:p w14:paraId="36D51FC0" w14:textId="4065F95C" w:rsidR="00FE6EF7"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DRMD recorded </w:t>
            </w:r>
            <w:r w:rsidRPr="002205A0">
              <w:rPr>
                <w:rFonts w:ascii="Arial" w:eastAsia="Arial" w:hAnsi="Arial" w:cs="Arial"/>
                <w:b/>
                <w:sz w:val="20"/>
                <w:szCs w:val="19"/>
              </w:rPr>
              <w:t>550,250 non-4Ps beneficiaries</w:t>
            </w:r>
            <w:r w:rsidRPr="002205A0">
              <w:rPr>
                <w:rFonts w:ascii="Arial" w:eastAsia="Arial" w:hAnsi="Arial" w:cs="Arial"/>
                <w:sz w:val="20"/>
                <w:szCs w:val="19"/>
              </w:rPr>
              <w:t xml:space="preserve"> who received </w:t>
            </w:r>
            <w:r w:rsidRPr="002205A0">
              <w:rPr>
                <w:rFonts w:ascii="Arial" w:eastAsia="Arial" w:hAnsi="Arial" w:cs="Arial"/>
                <w:sz w:val="20"/>
                <w:szCs w:val="19"/>
              </w:rPr>
              <w:lastRenderedPageBreak/>
              <w:t xml:space="preserve">SAP amounting to </w:t>
            </w:r>
            <w:r w:rsidRPr="002205A0">
              <w:rPr>
                <w:rFonts w:ascii="Arial" w:eastAsia="Arial" w:hAnsi="Arial" w:cs="Arial"/>
                <w:b/>
                <w:sz w:val="20"/>
                <w:szCs w:val="19"/>
              </w:rPr>
              <w:t>₱</w:t>
            </w:r>
            <w:r w:rsidRPr="002205A0">
              <w:rPr>
                <w:rFonts w:ascii="Arial" w:eastAsia="Arial" w:hAnsi="Arial" w:cs="Arial"/>
                <w:b/>
                <w:sz w:val="20"/>
                <w:szCs w:val="24"/>
              </w:rPr>
              <w:t>2,750,804,750.00</w:t>
            </w:r>
            <w:r w:rsidRPr="002205A0">
              <w:rPr>
                <w:rFonts w:ascii="Arial" w:eastAsia="Arial" w:hAnsi="Arial" w:cs="Arial"/>
                <w:b/>
                <w:sz w:val="20"/>
                <w:szCs w:val="19"/>
              </w:rPr>
              <w:t xml:space="preserve">. </w:t>
            </w:r>
            <w:r w:rsidRPr="002205A0">
              <w:rPr>
                <w:rFonts w:ascii="Arial" w:eastAsia="Arial" w:hAnsi="Arial" w:cs="Arial"/>
                <w:sz w:val="20"/>
                <w:szCs w:val="19"/>
              </w:rPr>
              <w:t xml:space="preserve">There were also </w:t>
            </w:r>
            <w:r w:rsidRPr="002205A0">
              <w:rPr>
                <w:rFonts w:ascii="Arial" w:eastAsia="Arial" w:hAnsi="Arial" w:cs="Arial"/>
                <w:b/>
                <w:sz w:val="20"/>
                <w:szCs w:val="19"/>
              </w:rPr>
              <w:t>68,2</w:t>
            </w:r>
            <w:r w:rsidR="00D064D1" w:rsidRPr="002205A0">
              <w:rPr>
                <w:rFonts w:ascii="Arial" w:eastAsia="Arial" w:hAnsi="Arial" w:cs="Arial"/>
                <w:b/>
                <w:sz w:val="20"/>
                <w:szCs w:val="19"/>
              </w:rPr>
              <w:t>80</w:t>
            </w:r>
            <w:r w:rsidRPr="002205A0">
              <w:rPr>
                <w:rFonts w:ascii="Arial" w:eastAsia="Arial" w:hAnsi="Arial" w:cs="Arial"/>
                <w:b/>
                <w:sz w:val="20"/>
                <w:szCs w:val="19"/>
              </w:rPr>
              <w:t xml:space="preserve"> </w:t>
            </w:r>
            <w:r w:rsidRPr="002205A0">
              <w:rPr>
                <w:rFonts w:ascii="Arial" w:eastAsia="Arial" w:hAnsi="Arial" w:cs="Arial"/>
                <w:sz w:val="20"/>
                <w:szCs w:val="19"/>
              </w:rPr>
              <w:t xml:space="preserve">out of 83,011 waitlisted beneficiaries who were served amounting to </w:t>
            </w:r>
            <w:r w:rsidRPr="002205A0">
              <w:rPr>
                <w:rFonts w:ascii="Arial" w:eastAsia="Arial" w:hAnsi="Arial" w:cs="Arial"/>
                <w:b/>
                <w:sz w:val="20"/>
                <w:szCs w:val="19"/>
              </w:rPr>
              <w:t>₱</w:t>
            </w:r>
            <w:r w:rsidRPr="002205A0">
              <w:t xml:space="preserve"> </w:t>
            </w:r>
            <w:r w:rsidRPr="002205A0">
              <w:rPr>
                <w:rFonts w:ascii="Arial" w:eastAsia="Arial" w:hAnsi="Arial" w:cs="Arial"/>
                <w:b/>
                <w:sz w:val="20"/>
                <w:szCs w:val="19"/>
              </w:rPr>
              <w:t>436,300,000.</w:t>
            </w:r>
          </w:p>
          <w:p w14:paraId="292FE643"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4Ps was able to extend assistance to their </w:t>
            </w:r>
            <w:r w:rsidRPr="002205A0">
              <w:rPr>
                <w:rFonts w:ascii="Arial" w:eastAsia="Arial" w:hAnsi="Arial" w:cs="Arial"/>
                <w:b/>
                <w:sz w:val="20"/>
                <w:szCs w:val="19"/>
              </w:rPr>
              <w:t>258,936 cash card</w:t>
            </w:r>
            <w:r w:rsidRPr="002205A0">
              <w:rPr>
                <w:rFonts w:ascii="Arial" w:eastAsia="Arial" w:hAnsi="Arial" w:cs="Arial"/>
                <w:sz w:val="20"/>
                <w:szCs w:val="19"/>
              </w:rPr>
              <w:t xml:space="preserve"> </w:t>
            </w:r>
            <w:r w:rsidRPr="002205A0">
              <w:rPr>
                <w:rFonts w:ascii="Arial" w:eastAsia="Arial" w:hAnsi="Arial" w:cs="Arial"/>
                <w:b/>
                <w:sz w:val="20"/>
                <w:szCs w:val="19"/>
              </w:rPr>
              <w:t>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945,116,400.00</w:t>
            </w:r>
            <w:r w:rsidRPr="002205A0">
              <w:rPr>
                <w:rFonts w:ascii="Arial" w:eastAsia="Arial" w:hAnsi="Arial" w:cs="Arial"/>
                <w:sz w:val="20"/>
                <w:szCs w:val="19"/>
              </w:rPr>
              <w:t xml:space="preserve"> and </w:t>
            </w:r>
            <w:r w:rsidRPr="002205A0">
              <w:rPr>
                <w:rFonts w:ascii="Arial" w:eastAsia="Arial" w:hAnsi="Arial" w:cs="Arial"/>
                <w:b/>
                <w:sz w:val="20"/>
                <w:szCs w:val="19"/>
              </w:rPr>
              <w:t>21,153 non-cash card 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0AA50B8" w:rsidR="002A2C5B" w:rsidRDefault="0096767C"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6</w:t>
            </w:r>
            <w:r w:rsidR="001C5AB6">
              <w:rPr>
                <w:rFonts w:ascii="Arial" w:eastAsia="Arial" w:hAnsi="Arial" w:cs="Arial"/>
                <w:sz w:val="20"/>
                <w:szCs w:val="19"/>
              </w:rPr>
              <w:t xml:space="preserve">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6420D33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96767C">
              <w:rPr>
                <w:rFonts w:ascii="Arial" w:eastAsia="Arial" w:hAnsi="Arial" w:cs="Arial"/>
                <w:sz w:val="20"/>
                <w:szCs w:val="19"/>
              </w:rPr>
              <w:t>16</w:t>
            </w:r>
            <w:r w:rsidR="001C5AB6">
              <w:rPr>
                <w:rFonts w:ascii="Arial" w:eastAsia="Arial" w:hAnsi="Arial" w:cs="Arial"/>
                <w:sz w:val="20"/>
                <w:szCs w:val="19"/>
              </w:rPr>
              <w:t xml:space="preserve">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7C5AFCF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406BC117" w14:textId="30CA81F6" w:rsidR="00A43D06" w:rsidRPr="0065572F" w:rsidRDefault="00A43D06"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lastRenderedPageBreak/>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280 family food packs to LGU of Tantangan.</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2C474B9D" w:rsidR="002A2C5B" w:rsidRPr="001E0478" w:rsidRDefault="00D53A0B" w:rsidP="00F15F3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12</w:t>
            </w:r>
            <w:r w:rsidR="00F25899">
              <w:rPr>
                <w:rFonts w:ascii="Arial" w:eastAsia="Arial" w:hAnsi="Arial" w:cs="Arial"/>
                <w:sz w:val="20"/>
                <w:szCs w:val="20"/>
              </w:rPr>
              <w:t xml:space="preserve"> July</w:t>
            </w:r>
            <w:r w:rsidR="002A7D6A" w:rsidRPr="001E0478">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41AC1206"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w:t>
            </w:r>
            <w:r w:rsidRPr="001E0478">
              <w:rPr>
                <w:rFonts w:ascii="Arial" w:eastAsia="Arial" w:hAnsi="Arial" w:cs="Arial"/>
                <w:b/>
                <w:sz w:val="20"/>
                <w:szCs w:val="19"/>
              </w:rPr>
              <w:t xml:space="preserve"> ₱5,352,926.80 </w:t>
            </w:r>
            <w:r w:rsidRPr="001E0478">
              <w:rPr>
                <w:rFonts w:ascii="Arial" w:eastAsia="Arial" w:hAnsi="Arial" w:cs="Arial"/>
                <w:sz w:val="20"/>
                <w:szCs w:val="19"/>
              </w:rPr>
              <w:t xml:space="preserve">were provided to </w:t>
            </w:r>
            <w:r w:rsidRPr="001E0478">
              <w:rPr>
                <w:rFonts w:ascii="Arial" w:eastAsia="Arial" w:hAnsi="Arial" w:cs="Arial"/>
                <w:b/>
                <w:sz w:val="20"/>
                <w:szCs w:val="19"/>
              </w:rPr>
              <w:t xml:space="preserve">LSIs, ROFs, RIATFs </w:t>
            </w:r>
            <w:r w:rsidRPr="001E0478">
              <w:rPr>
                <w:rFonts w:ascii="Arial" w:eastAsia="Arial" w:hAnsi="Arial" w:cs="Arial"/>
                <w:sz w:val="20"/>
                <w:szCs w:val="19"/>
              </w:rPr>
              <w:t xml:space="preserve">and </w:t>
            </w:r>
            <w:r w:rsidRPr="001E0478">
              <w:rPr>
                <w:rFonts w:ascii="Arial" w:eastAsia="Arial" w:hAnsi="Arial" w:cs="Arial"/>
                <w:b/>
                <w:sz w:val="20"/>
                <w:szCs w:val="19"/>
              </w:rPr>
              <w:t>walk-in LSI clients.</w:t>
            </w:r>
            <w:r w:rsidRPr="001E0478">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96767C"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1E0478" w:rsidRDefault="002A7D6A">
            <w:pPr>
              <w:widowControl/>
              <w:spacing w:after="0" w:line="240" w:lineRule="auto"/>
              <w:contextualSpacing/>
              <w:jc w:val="both"/>
              <w:rPr>
                <w:rFonts w:ascii="Arial" w:eastAsia="Arial" w:hAnsi="Arial" w:cs="Arial"/>
                <w:b/>
                <w:sz w:val="20"/>
                <w:szCs w:val="19"/>
              </w:rPr>
            </w:pPr>
            <w:r w:rsidRPr="001E0478">
              <w:rPr>
                <w:rFonts w:ascii="Arial" w:eastAsia="Arial" w:hAnsi="Arial" w:cs="Arial"/>
                <w:b/>
                <w:sz w:val="20"/>
                <w:szCs w:val="19"/>
              </w:rPr>
              <w:t>Social Amelioration Program (SAP)</w:t>
            </w:r>
          </w:p>
          <w:p w14:paraId="153F1973" w14:textId="3ECB9BAA" w:rsidR="002A2C5B" w:rsidRPr="001E0478" w:rsidRDefault="00F15F35">
            <w:pPr>
              <w:pStyle w:val="ListParagraph"/>
              <w:widowControl/>
              <w:numPr>
                <w:ilvl w:val="0"/>
                <w:numId w:val="15"/>
              </w:numPr>
              <w:spacing w:after="0" w:line="240" w:lineRule="auto"/>
              <w:jc w:val="both"/>
              <w:rPr>
                <w:rFonts w:ascii="Arial" w:eastAsia="Arial" w:hAnsi="Arial" w:cs="Arial"/>
                <w:b/>
                <w:sz w:val="20"/>
                <w:szCs w:val="19"/>
              </w:rPr>
            </w:pPr>
            <w:r w:rsidRPr="001E0478">
              <w:rPr>
                <w:rFonts w:ascii="Arial" w:eastAsia="Arial" w:hAnsi="Arial" w:cs="Arial"/>
                <w:sz w:val="20"/>
                <w:szCs w:val="19"/>
              </w:rPr>
              <w:t xml:space="preserve">A total of </w:t>
            </w:r>
            <w:r w:rsidR="002A7D6A" w:rsidRPr="001E0478">
              <w:rPr>
                <w:rFonts w:ascii="Arial" w:eastAsia="Arial" w:hAnsi="Arial" w:cs="Arial"/>
                <w:b/>
                <w:sz w:val="20"/>
                <w:szCs w:val="19"/>
              </w:rPr>
              <w:t>305,096 non-4Ps beneficiaries</w:t>
            </w:r>
            <w:r w:rsidR="002A7D6A" w:rsidRPr="001E0478">
              <w:rPr>
                <w:rFonts w:ascii="Arial" w:eastAsia="Arial" w:hAnsi="Arial" w:cs="Arial"/>
                <w:sz w:val="20"/>
                <w:szCs w:val="19"/>
              </w:rPr>
              <w:t xml:space="preserve"> were paid amounting to </w:t>
            </w:r>
            <w:r w:rsidR="002A7D6A" w:rsidRPr="001E0478">
              <w:rPr>
                <w:rFonts w:ascii="Arial" w:eastAsia="Arial" w:hAnsi="Arial" w:cs="Arial"/>
                <w:b/>
                <w:sz w:val="20"/>
                <w:szCs w:val="19"/>
              </w:rPr>
              <w:t>₱1,525,480,000.00.</w:t>
            </w:r>
          </w:p>
          <w:p w14:paraId="30BFFF6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A total of </w:t>
            </w:r>
            <w:r w:rsidRPr="001E0478">
              <w:rPr>
                <w:rFonts w:ascii="Arial" w:eastAsia="Arial" w:hAnsi="Arial" w:cs="Arial"/>
                <w:b/>
                <w:sz w:val="20"/>
                <w:szCs w:val="19"/>
              </w:rPr>
              <w:t>189,867</w:t>
            </w:r>
            <w:r w:rsidRPr="001E0478">
              <w:rPr>
                <w:rFonts w:ascii="Arial" w:eastAsia="Arial" w:hAnsi="Arial" w:cs="Arial"/>
                <w:sz w:val="20"/>
                <w:szCs w:val="19"/>
              </w:rPr>
              <w:t xml:space="preserve"> </w:t>
            </w:r>
            <w:r w:rsidRPr="001E0478">
              <w:rPr>
                <w:rFonts w:ascii="Arial" w:eastAsia="Arial" w:hAnsi="Arial" w:cs="Arial"/>
                <w:b/>
                <w:sz w:val="20"/>
                <w:szCs w:val="19"/>
              </w:rPr>
              <w:t>4Ps beneficiaries</w:t>
            </w:r>
            <w:r w:rsidRPr="001E0478">
              <w:rPr>
                <w:rFonts w:ascii="Arial" w:eastAsia="Arial" w:hAnsi="Arial" w:cs="Arial"/>
                <w:sz w:val="20"/>
                <w:szCs w:val="19"/>
              </w:rPr>
              <w:t xml:space="preserve"> were paid amounting to </w:t>
            </w:r>
            <w:r w:rsidRPr="001E0478">
              <w:rPr>
                <w:rFonts w:ascii="Arial" w:eastAsia="Arial" w:hAnsi="Arial" w:cs="Arial"/>
                <w:b/>
                <w:bCs/>
                <w:sz w:val="20"/>
                <w:szCs w:val="19"/>
              </w:rPr>
              <w:t>₱687,911,850.00</w:t>
            </w:r>
            <w:r w:rsidRPr="001E0478">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83,832 or 100% targeted left-out families were already served amounting to ₱414,294,000.00.</w:t>
            </w:r>
          </w:p>
          <w:p w14:paraId="5159FE04"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63E9AD2" w14:textId="1F5A302A" w:rsidR="0096767C" w:rsidRDefault="0096767C" w:rsidP="00117D83">
      <w:pPr>
        <w:widowControl/>
        <w:spacing w:after="0" w:line="240" w:lineRule="auto"/>
        <w:contextualSpacing/>
        <w:rPr>
          <w:rFonts w:ascii="Arial" w:eastAsia="Arial" w:hAnsi="Arial" w:cs="Arial"/>
          <w:sz w:val="24"/>
          <w:szCs w:val="24"/>
          <w:highlight w:val="white"/>
        </w:rPr>
      </w:pPr>
    </w:p>
    <w:p w14:paraId="384327DC" w14:textId="5FC57C4E" w:rsidR="00117D83" w:rsidRPr="00A46A09" w:rsidRDefault="002A7D6A" w:rsidP="00117D83">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A46A09">
        <w:rPr>
          <w:rFonts w:ascii="Arial" w:eastAsia="Arial" w:hAnsi="Arial" w:cs="Arial"/>
          <w:b/>
          <w:sz w:val="24"/>
          <w:szCs w:val="24"/>
        </w:rPr>
        <w:tab/>
      </w:r>
      <w:r w:rsidR="002800F4">
        <w:rPr>
          <w:rFonts w:ascii="Arial" w:eastAsia="Arial" w:hAnsi="Arial" w:cs="Arial"/>
          <w:b/>
          <w:sz w:val="24"/>
          <w:szCs w:val="24"/>
        </w:rPr>
        <w:tab/>
      </w:r>
      <w:r w:rsidR="002800F4">
        <w:rPr>
          <w:rFonts w:ascii="Arial" w:eastAsia="Arial" w:hAnsi="Arial" w:cs="Arial"/>
          <w:b/>
          <w:sz w:val="24"/>
          <w:szCs w:val="24"/>
        </w:rPr>
        <w:tab/>
      </w:r>
      <w:r w:rsidR="00A46A09">
        <w:rPr>
          <w:rFonts w:ascii="Arial" w:eastAsia="Arial" w:hAnsi="Arial" w:cs="Arial"/>
          <w:b/>
          <w:sz w:val="24"/>
          <w:szCs w:val="24"/>
        </w:rPr>
        <w:tab/>
      </w:r>
    </w:p>
    <w:p w14:paraId="2BC34691" w14:textId="77777777" w:rsidR="0096767C" w:rsidRPr="006B05F7" w:rsidRDefault="0096767C" w:rsidP="0096767C">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525CFE7E" w14:textId="0304DCA2" w:rsidR="00161CC3" w:rsidRDefault="00117D83" w:rsidP="0096767C">
      <w:pPr>
        <w:widowControl/>
        <w:spacing w:after="0" w:line="240" w:lineRule="auto"/>
        <w:contextualSpacing/>
        <w:rPr>
          <w:rFonts w:ascii="Arial" w:eastAsia="Arial" w:hAnsi="Arial" w:cs="Arial"/>
          <w:b/>
          <w:sz w:val="24"/>
          <w:szCs w:val="24"/>
        </w:rPr>
      </w:pPr>
      <w:r w:rsidRPr="00117D83">
        <w:rPr>
          <w:rFonts w:ascii="Arial" w:eastAsia="Arial" w:hAnsi="Arial" w:cs="Arial"/>
          <w:b/>
          <w:sz w:val="24"/>
          <w:szCs w:val="24"/>
        </w:rPr>
        <w:t xml:space="preserve">MARIEL B. FERARRIZ </w:t>
      </w:r>
      <w:r w:rsidR="00631247">
        <w:rPr>
          <w:rFonts w:ascii="Arial" w:eastAsia="Arial" w:hAnsi="Arial" w:cs="Arial"/>
          <w:b/>
          <w:sz w:val="24"/>
          <w:szCs w:val="24"/>
        </w:rPr>
        <w:tab/>
      </w:r>
      <w:r w:rsidR="0096767C">
        <w:rPr>
          <w:rFonts w:ascii="Arial" w:eastAsia="Arial" w:hAnsi="Arial" w:cs="Arial"/>
          <w:b/>
          <w:sz w:val="24"/>
          <w:szCs w:val="24"/>
        </w:rPr>
        <w:tab/>
      </w:r>
      <w:r w:rsidR="0096767C">
        <w:rPr>
          <w:rFonts w:ascii="Arial" w:eastAsia="Arial" w:hAnsi="Arial" w:cs="Arial"/>
          <w:b/>
          <w:sz w:val="24"/>
          <w:szCs w:val="24"/>
        </w:rPr>
        <w:tab/>
      </w:r>
      <w:r w:rsidR="0096767C">
        <w:rPr>
          <w:rFonts w:ascii="Arial" w:eastAsia="Arial" w:hAnsi="Arial" w:cs="Arial"/>
          <w:b/>
          <w:sz w:val="24"/>
          <w:szCs w:val="24"/>
        </w:rPr>
        <w:tab/>
      </w:r>
      <w:r w:rsidR="0096767C">
        <w:rPr>
          <w:rFonts w:ascii="Arial" w:eastAsia="Arial" w:hAnsi="Arial" w:cs="Arial"/>
          <w:b/>
          <w:sz w:val="24"/>
          <w:szCs w:val="24"/>
        </w:rPr>
        <w:tab/>
      </w:r>
    </w:p>
    <w:p w14:paraId="016F38EA" w14:textId="0C7FEA40" w:rsidR="0096767C" w:rsidRDefault="0096767C" w:rsidP="007974A3">
      <w:pPr>
        <w:widowControl/>
        <w:spacing w:after="0" w:line="240" w:lineRule="auto"/>
        <w:contextualSpacing/>
        <w:rPr>
          <w:rFonts w:ascii="Arial" w:eastAsia="Arial" w:hAnsi="Arial" w:cs="Arial"/>
          <w:b/>
          <w:sz w:val="24"/>
          <w:szCs w:val="24"/>
        </w:rPr>
      </w:pPr>
    </w:p>
    <w:p w14:paraId="2C6F1FB5" w14:textId="07C5BFE8" w:rsidR="00161CC3" w:rsidRDefault="0065572F" w:rsidP="007974A3">
      <w:pPr>
        <w:widowControl/>
        <w:spacing w:after="0" w:line="240" w:lineRule="auto"/>
        <w:contextualSpacing/>
        <w:rPr>
          <w:rFonts w:ascii="Arial" w:eastAsia="Arial" w:hAnsi="Arial" w:cs="Arial"/>
          <w:b/>
          <w:sz w:val="24"/>
          <w:szCs w:val="24"/>
        </w:rPr>
      </w:pPr>
      <w:r>
        <w:rPr>
          <w:rFonts w:ascii="Arial" w:eastAsia="Arial" w:hAnsi="Arial" w:cs="Arial"/>
          <w:b/>
          <w:sz w:val="24"/>
          <w:szCs w:val="24"/>
        </w:rPr>
        <w:t>MARC LEO L. BUTAC</w:t>
      </w:r>
    </w:p>
    <w:p w14:paraId="42E050E9" w14:textId="398280E4" w:rsidR="0096767C" w:rsidRDefault="0096767C" w:rsidP="007974A3">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5E97706F" w14:textId="22F3AFA1" w:rsidR="00E2173F" w:rsidRDefault="00E2173F" w:rsidP="007974A3">
      <w:pPr>
        <w:widowControl/>
        <w:spacing w:after="0" w:line="240" w:lineRule="auto"/>
        <w:contextualSpacing/>
        <w:rPr>
          <w:rFonts w:ascii="Arial" w:eastAsia="Arial" w:hAnsi="Arial" w:cs="Arial"/>
          <w:sz w:val="24"/>
          <w:szCs w:val="24"/>
        </w:rPr>
      </w:pPr>
    </w:p>
    <w:p w14:paraId="79A58BAD" w14:textId="1AE6F8CF" w:rsidR="00E2173F" w:rsidRDefault="00E2173F" w:rsidP="007974A3">
      <w:pPr>
        <w:widowControl/>
        <w:spacing w:after="0" w:line="240" w:lineRule="auto"/>
        <w:contextualSpacing/>
        <w:rPr>
          <w:rFonts w:ascii="Arial" w:eastAsia="Arial" w:hAnsi="Arial" w:cs="Arial"/>
          <w:sz w:val="24"/>
          <w:szCs w:val="24"/>
        </w:rPr>
      </w:pPr>
    </w:p>
    <w:p w14:paraId="29E3DBC4" w14:textId="566B62AF" w:rsidR="00E2173F" w:rsidRDefault="00E2173F" w:rsidP="007974A3">
      <w:pPr>
        <w:widowControl/>
        <w:spacing w:after="0" w:line="240" w:lineRule="auto"/>
        <w:contextualSpacing/>
        <w:rPr>
          <w:rFonts w:ascii="Arial" w:eastAsia="Arial" w:hAnsi="Arial" w:cs="Arial"/>
          <w:sz w:val="24"/>
          <w:szCs w:val="24"/>
        </w:rPr>
      </w:pPr>
    </w:p>
    <w:p w14:paraId="70B5A9F7" w14:textId="2A40F892" w:rsidR="00E2173F" w:rsidRDefault="00E2173F" w:rsidP="007974A3">
      <w:pPr>
        <w:widowControl/>
        <w:spacing w:after="0" w:line="240" w:lineRule="auto"/>
        <w:contextualSpacing/>
        <w:rPr>
          <w:rFonts w:ascii="Arial" w:eastAsia="Arial" w:hAnsi="Arial" w:cs="Arial"/>
          <w:sz w:val="24"/>
          <w:szCs w:val="24"/>
        </w:rPr>
      </w:pPr>
    </w:p>
    <w:p w14:paraId="19F7BC4A" w14:textId="63370FB7" w:rsidR="00E2173F" w:rsidRDefault="00E2173F" w:rsidP="007974A3">
      <w:pPr>
        <w:widowControl/>
        <w:spacing w:after="0" w:line="240" w:lineRule="auto"/>
        <w:contextualSpacing/>
        <w:rPr>
          <w:rFonts w:ascii="Arial" w:eastAsia="Arial" w:hAnsi="Arial" w:cs="Arial"/>
          <w:b/>
          <w:color w:val="002060"/>
          <w:sz w:val="28"/>
          <w:szCs w:val="24"/>
        </w:rPr>
      </w:pPr>
      <w:r w:rsidRPr="00E2173F">
        <w:rPr>
          <w:rFonts w:ascii="Arial" w:eastAsia="Arial" w:hAnsi="Arial" w:cs="Arial"/>
          <w:b/>
          <w:color w:val="002060"/>
          <w:sz w:val="28"/>
          <w:szCs w:val="24"/>
        </w:rPr>
        <w:lastRenderedPageBreak/>
        <w:t>PHOTO DOCUMENTATION</w:t>
      </w:r>
    </w:p>
    <w:p w14:paraId="5262C2AF" w14:textId="72434770" w:rsidR="00E2173F" w:rsidRDefault="00E2173F" w:rsidP="007974A3">
      <w:pPr>
        <w:widowControl/>
        <w:spacing w:after="0" w:line="240" w:lineRule="auto"/>
        <w:contextualSpacing/>
        <w:rPr>
          <w:rFonts w:ascii="Arial" w:eastAsia="Arial" w:hAnsi="Arial" w:cs="Arial"/>
          <w:b/>
          <w:color w:val="002060"/>
          <w:sz w:val="28"/>
          <w:szCs w:val="24"/>
        </w:rPr>
      </w:pPr>
    </w:p>
    <w:p w14:paraId="1A188641" w14:textId="40B95CF9" w:rsidR="00E2173F" w:rsidRPr="00E2173F" w:rsidRDefault="00E2173F" w:rsidP="007974A3">
      <w:pPr>
        <w:widowControl/>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22308D15" wp14:editId="5596A42F">
            <wp:extent cx="6193155" cy="4645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PORT PHOTO] Covid#743_FO VII.jpg"/>
                    <pic:cNvPicPr/>
                  </pic:nvPicPr>
                  <pic:blipFill>
                    <a:blip r:embed="rId10">
                      <a:extLst>
                        <a:ext uri="{28A0092B-C50C-407E-A947-70E740481C1C}">
                          <a14:useLocalDpi xmlns:a14="http://schemas.microsoft.com/office/drawing/2010/main" val="0"/>
                        </a:ext>
                      </a:extLst>
                    </a:blip>
                    <a:stretch>
                      <a:fillRect/>
                    </a:stretch>
                  </pic:blipFill>
                  <pic:spPr>
                    <a:xfrm>
                      <a:off x="0" y="0"/>
                      <a:ext cx="6193155" cy="4645025"/>
                    </a:xfrm>
                    <a:prstGeom prst="rect">
                      <a:avLst/>
                    </a:prstGeom>
                  </pic:spPr>
                </pic:pic>
              </a:graphicData>
            </a:graphic>
          </wp:inline>
        </w:drawing>
      </w:r>
    </w:p>
    <w:sectPr w:rsidR="00E2173F" w:rsidRPr="00E2173F" w:rsidSect="00394056">
      <w:headerReference w:type="even" r:id="rId11"/>
      <w:headerReference w:type="default" r:id="rId12"/>
      <w:footerReference w:type="even" r:id="rId13"/>
      <w:footerReference w:type="default" r:id="rId14"/>
      <w:headerReference w:type="first" r:id="rId15"/>
      <w:footerReference w:type="first" r:id="rId16"/>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8BA8E2" w14:textId="77777777" w:rsidR="00DA2395" w:rsidRDefault="00DA2395">
      <w:pPr>
        <w:spacing w:line="240" w:lineRule="auto"/>
      </w:pPr>
      <w:r>
        <w:separator/>
      </w:r>
    </w:p>
  </w:endnote>
  <w:endnote w:type="continuationSeparator" w:id="0">
    <w:p w14:paraId="1ED708A8" w14:textId="77777777" w:rsidR="00DA2395" w:rsidRDefault="00DA23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BC523C" w:rsidRDefault="00BC523C">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BC523C" w:rsidRDefault="00BC523C">
    <w:pPr>
      <w:pBdr>
        <w:bottom w:val="single" w:sz="6" w:space="1" w:color="000000"/>
      </w:pBdr>
      <w:tabs>
        <w:tab w:val="left" w:pos="2371"/>
        <w:tab w:val="center" w:pos="5233"/>
      </w:tabs>
      <w:spacing w:after="0" w:line="240" w:lineRule="auto"/>
      <w:jc w:val="right"/>
      <w:rPr>
        <w:sz w:val="16"/>
        <w:szCs w:val="16"/>
      </w:rPr>
    </w:pPr>
  </w:p>
  <w:p w14:paraId="30A432AD" w14:textId="5F23413E" w:rsidR="00BC523C" w:rsidRDefault="00BC523C">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2C1FF5">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2C1FF5">
      <w:rPr>
        <w:b/>
        <w:noProof/>
        <w:sz w:val="16"/>
        <w:szCs w:val="16"/>
      </w:rPr>
      <w:t>35</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 xml:space="preserve">DSWD </w:t>
    </w:r>
    <w:r w:rsidR="00E83340">
      <w:rPr>
        <w:rFonts w:ascii="Arial" w:eastAsia="Arial" w:hAnsi="Arial" w:cs="Arial"/>
        <w:sz w:val="14"/>
        <w:szCs w:val="14"/>
      </w:rPr>
      <w:t>DROMIC Report #74</w:t>
    </w:r>
    <w:r w:rsidR="0065572F">
      <w:rPr>
        <w:rFonts w:ascii="Arial" w:eastAsia="Arial" w:hAnsi="Arial" w:cs="Arial"/>
        <w:sz w:val="14"/>
        <w:szCs w:val="14"/>
      </w:rPr>
      <w:t>3</w:t>
    </w:r>
    <w:r w:rsidRPr="00172D05">
      <w:rPr>
        <w:rFonts w:ascii="Arial" w:eastAsia="Arial" w:hAnsi="Arial" w:cs="Arial"/>
        <w:sz w:val="14"/>
        <w:szCs w:val="14"/>
      </w:rPr>
      <w:t xml:space="preserve"> on the Corona</w:t>
    </w:r>
    <w:r w:rsidR="00E83340">
      <w:rPr>
        <w:rFonts w:ascii="Arial" w:eastAsia="Arial" w:hAnsi="Arial" w:cs="Arial"/>
        <w:sz w:val="14"/>
        <w:szCs w:val="14"/>
      </w:rPr>
      <w:t>virus Disease (COVID19) as of 1</w:t>
    </w:r>
    <w:r w:rsidR="0065572F">
      <w:rPr>
        <w:rFonts w:ascii="Arial" w:eastAsia="Arial" w:hAnsi="Arial" w:cs="Arial"/>
        <w:sz w:val="14"/>
        <w:szCs w:val="14"/>
      </w:rPr>
      <w:t>8</w:t>
    </w:r>
    <w:r w:rsidRPr="00172D05">
      <w:rPr>
        <w:rFonts w:ascii="Arial" w:eastAsia="Arial" w:hAnsi="Arial" w:cs="Arial"/>
        <w:sz w:val="14"/>
        <w:szCs w:val="14"/>
      </w:rPr>
      <w:t xml:space="preserve"> July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BC523C" w:rsidRDefault="00BC523C">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B14F91" w14:textId="77777777" w:rsidR="00DA2395" w:rsidRDefault="00DA2395">
      <w:pPr>
        <w:spacing w:after="0" w:line="240" w:lineRule="auto"/>
      </w:pPr>
      <w:r>
        <w:separator/>
      </w:r>
    </w:p>
  </w:footnote>
  <w:footnote w:type="continuationSeparator" w:id="0">
    <w:p w14:paraId="189F9FB7" w14:textId="77777777" w:rsidR="00DA2395" w:rsidRDefault="00DA23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BC523C" w:rsidRDefault="00BC523C">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BC523C" w:rsidRDefault="00BC523C">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BC523C" w:rsidRDefault="00BC523C" w:rsidP="008F698C">
    <w:pPr>
      <w:pBdr>
        <w:bottom w:val="single" w:sz="6" w:space="1" w:color="000000"/>
      </w:pBdr>
      <w:tabs>
        <w:tab w:val="center" w:pos="4680"/>
        <w:tab w:val="right" w:pos="9360"/>
      </w:tabs>
      <w:spacing w:after="0" w:line="240" w:lineRule="auto"/>
      <w:rPr>
        <w:sz w:val="10"/>
      </w:rPr>
    </w:pPr>
  </w:p>
  <w:p w14:paraId="6BA9FC90" w14:textId="77777777" w:rsidR="00BC523C" w:rsidRDefault="00BC523C">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BC523C" w:rsidRDefault="00BC523C">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
  </w:num>
  <w:num w:numId="4">
    <w:abstractNumId w:val="16"/>
  </w:num>
  <w:num w:numId="5">
    <w:abstractNumId w:val="13"/>
  </w:num>
  <w:num w:numId="6">
    <w:abstractNumId w:val="10"/>
  </w:num>
  <w:num w:numId="7">
    <w:abstractNumId w:val="0"/>
  </w:num>
  <w:num w:numId="8">
    <w:abstractNumId w:val="18"/>
  </w:num>
  <w:num w:numId="9">
    <w:abstractNumId w:val="11"/>
  </w:num>
  <w:num w:numId="10">
    <w:abstractNumId w:val="6"/>
  </w:num>
  <w:num w:numId="11">
    <w:abstractNumId w:val="17"/>
  </w:num>
  <w:num w:numId="12">
    <w:abstractNumId w:val="2"/>
  </w:num>
  <w:num w:numId="13">
    <w:abstractNumId w:val="7"/>
  </w:num>
  <w:num w:numId="14">
    <w:abstractNumId w:val="12"/>
  </w:num>
  <w:num w:numId="15">
    <w:abstractNumId w:val="9"/>
  </w:num>
  <w:num w:numId="16">
    <w:abstractNumId w:val="19"/>
  </w:num>
  <w:num w:numId="17">
    <w:abstractNumId w:val="3"/>
  </w:num>
  <w:num w:numId="18">
    <w:abstractNumId w:val="15"/>
  </w:num>
  <w:num w:numId="19">
    <w:abstractNumId w:val="20"/>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isplayBackgroundShape/>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0F7FDC"/>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779"/>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5"/>
    <w:rsid w:val="005E54C7"/>
    <w:rsid w:val="005E5726"/>
    <w:rsid w:val="005E5C75"/>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016"/>
    <w:rsid w:val="005F6626"/>
    <w:rsid w:val="005F6DD8"/>
    <w:rsid w:val="005F708B"/>
    <w:rsid w:val="005F71AE"/>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A02CA"/>
    <w:rsid w:val="008A059E"/>
    <w:rsid w:val="008A0782"/>
    <w:rsid w:val="008A0A56"/>
    <w:rsid w:val="008A0A94"/>
    <w:rsid w:val="008A0BDA"/>
    <w:rsid w:val="008A0C9A"/>
    <w:rsid w:val="008A123B"/>
    <w:rsid w:val="008A20CA"/>
    <w:rsid w:val="008A22F2"/>
    <w:rsid w:val="008A2931"/>
    <w:rsid w:val="008A3439"/>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1D9"/>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4D1"/>
    <w:rsid w:val="00D06DA9"/>
    <w:rsid w:val="00D0702F"/>
    <w:rsid w:val="00D0717A"/>
    <w:rsid w:val="00D07395"/>
    <w:rsid w:val="00D07848"/>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C"/>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0F5"/>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87DD5"/>
    <w:rsid w:val="00E901FB"/>
    <w:rsid w:val="00E906AC"/>
    <w:rsid w:val="00E90B2D"/>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B32"/>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004"/>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0F"/>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2002077349">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977566416">
          <w:marLeft w:val="0"/>
          <w:marRight w:val="0"/>
          <w:marTop w:val="0"/>
          <w:marBottom w:val="0"/>
          <w:divBdr>
            <w:top w:val="none" w:sz="0" w:space="0" w:color="auto"/>
            <w:left w:val="none" w:sz="0" w:space="0" w:color="auto"/>
            <w:bottom w:val="none" w:sz="0" w:space="0" w:color="auto"/>
            <w:right w:val="none" w:sz="0" w:space="0" w:color="auto"/>
          </w:divBdr>
        </w:div>
      </w:divsChild>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1971940659">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602804185">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58226125">
          <w:marLeft w:val="0"/>
          <w:marRight w:val="0"/>
          <w:marTop w:val="0"/>
          <w:marBottom w:val="0"/>
          <w:divBdr>
            <w:top w:val="none" w:sz="0" w:space="0" w:color="auto"/>
            <w:left w:val="none" w:sz="0" w:space="0" w:color="auto"/>
            <w:bottom w:val="none" w:sz="0" w:space="0" w:color="auto"/>
            <w:right w:val="none" w:sz="0" w:space="0" w:color="auto"/>
          </w:divBdr>
        </w:div>
        <w:div w:id="99762637">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052731267">
          <w:marLeft w:val="0"/>
          <w:marRight w:val="0"/>
          <w:marTop w:val="0"/>
          <w:marBottom w:val="0"/>
          <w:divBdr>
            <w:top w:val="none" w:sz="0" w:space="0" w:color="auto"/>
            <w:left w:val="none" w:sz="0" w:space="0" w:color="auto"/>
            <w:bottom w:val="none" w:sz="0" w:space="0" w:color="auto"/>
            <w:right w:val="none" w:sz="0" w:space="0" w:color="auto"/>
          </w:divBdr>
        </w:div>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87BE73E-768A-487F-B788-1ABDA889F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5</Pages>
  <Words>14094</Words>
  <Characters>80342</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l B. Ferrariz</cp:lastModifiedBy>
  <cp:revision>6</cp:revision>
  <dcterms:created xsi:type="dcterms:W3CDTF">2021-07-17T08:17:00Z</dcterms:created>
  <dcterms:modified xsi:type="dcterms:W3CDTF">2021-07-18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